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621E2F11"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E77DA8">
        <w:rPr>
          <w:rFonts w:ascii="Arial" w:eastAsia="Arial" w:hAnsi="Arial" w:cs="Arial"/>
          <w:sz w:val="28"/>
          <w:szCs w:val="28"/>
        </w:rPr>
        <w:t>1</w:t>
      </w:r>
      <w:r w:rsidR="00435900">
        <w:rPr>
          <w:rFonts w:ascii="Arial" w:eastAsia="Arial" w:hAnsi="Arial" w:cs="Arial"/>
          <w:sz w:val="28"/>
          <w:szCs w:val="28"/>
        </w:rPr>
        <w:t>2</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7AAEF8C0"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1F6828">
        <w:rPr>
          <w:rFonts w:ascii="Arial" w:eastAsia="Arial" w:hAnsi="Arial" w:cs="Arial"/>
          <w:sz w:val="24"/>
          <w:szCs w:val="24"/>
        </w:rPr>
        <w:t>0</w:t>
      </w:r>
      <w:r w:rsidR="00435900">
        <w:rPr>
          <w:rFonts w:ascii="Arial" w:eastAsia="Arial" w:hAnsi="Arial" w:cs="Arial"/>
          <w:sz w:val="24"/>
          <w:szCs w:val="24"/>
        </w:rPr>
        <w:t>9</w:t>
      </w:r>
      <w:r w:rsidR="001F6828">
        <w:rPr>
          <w:rFonts w:ascii="Arial" w:eastAsia="Arial" w:hAnsi="Arial" w:cs="Arial"/>
          <w:sz w:val="24"/>
          <w:szCs w:val="24"/>
        </w:rPr>
        <w:t xml:space="preserve"> March</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2E11C290" w:rsidR="009702AE" w:rsidRDefault="003E4C18" w:rsidP="008266BC">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r w:rsidR="0064133A">
        <w:rPr>
          <w:rFonts w:ascii="Arial" w:eastAsia="Arial" w:hAnsi="Arial" w:cs="Arial"/>
          <w:b/>
          <w:color w:val="002060"/>
          <w:sz w:val="28"/>
          <w:szCs w:val="28"/>
        </w:rPr>
        <w:tab/>
      </w:r>
    </w:p>
    <w:p w14:paraId="1DB0BBBA" w14:textId="660CB2B9"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8266BC">
      <w:pPr>
        <w:widowControl/>
        <w:spacing w:after="0" w:line="240" w:lineRule="auto"/>
        <w:contextualSpacing/>
        <w:jc w:val="both"/>
        <w:rPr>
          <w:rFonts w:ascii="Arial" w:eastAsia="Arial" w:hAnsi="Arial" w:cs="Arial"/>
          <w:sz w:val="24"/>
          <w:szCs w:val="24"/>
        </w:rPr>
      </w:pPr>
    </w:p>
    <w:p w14:paraId="644B685F" w14:textId="4CB79D17" w:rsidR="004C50ED" w:rsidRPr="00525594" w:rsidRDefault="00EB19CC" w:rsidP="00525594">
      <w:pPr>
        <w:widowControl/>
        <w:spacing w:after="0" w:line="240" w:lineRule="auto"/>
        <w:contextualSpacing/>
        <w:jc w:val="both"/>
        <w:rPr>
          <w:rFonts w:ascii="Arial" w:eastAsia="Arial" w:hAnsi="Arial" w:cs="Arial"/>
          <w:b/>
          <w:sz w:val="24"/>
          <w:szCs w:val="24"/>
        </w:rPr>
      </w:pPr>
      <w:r w:rsidRPr="00EE6A09">
        <w:rPr>
          <w:rFonts w:ascii="Arial" w:eastAsia="Arial" w:hAnsi="Arial" w:cs="Arial"/>
          <w:sz w:val="24"/>
          <w:szCs w:val="24"/>
        </w:rPr>
        <w:t>As</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511830">
        <w:rPr>
          <w:rFonts w:ascii="Arial" w:eastAsia="Arial" w:hAnsi="Arial" w:cs="Arial"/>
          <w:b/>
          <w:color w:val="0070C0"/>
          <w:sz w:val="24"/>
          <w:szCs w:val="24"/>
        </w:rPr>
        <w:t>0</w:t>
      </w:r>
      <w:r w:rsidR="00525594">
        <w:rPr>
          <w:rFonts w:ascii="Arial" w:eastAsia="Arial" w:hAnsi="Arial" w:cs="Arial"/>
          <w:b/>
          <w:color w:val="0070C0"/>
          <w:sz w:val="24"/>
          <w:szCs w:val="24"/>
        </w:rPr>
        <w:t>9</w:t>
      </w:r>
      <w:r w:rsidR="00511830">
        <w:rPr>
          <w:rFonts w:ascii="Arial" w:eastAsia="Arial" w:hAnsi="Arial" w:cs="Arial"/>
          <w:b/>
          <w:color w:val="0070C0"/>
          <w:sz w:val="24"/>
          <w:szCs w:val="24"/>
        </w:rPr>
        <w:t xml:space="preserve"> March </w:t>
      </w:r>
      <w:r w:rsidR="00193A2D" w:rsidRPr="006454D1">
        <w:rPr>
          <w:rFonts w:ascii="Arial" w:eastAsia="Arial" w:hAnsi="Arial" w:cs="Arial"/>
          <w:b/>
          <w:color w:val="0070C0"/>
          <w:sz w:val="24"/>
          <w:szCs w:val="24"/>
        </w:rPr>
        <w:t>2021</w:t>
      </w:r>
      <w:r w:rsidR="00C55046" w:rsidRPr="006454D1">
        <w:rPr>
          <w:rFonts w:ascii="Arial" w:eastAsia="Arial" w:hAnsi="Arial" w:cs="Arial"/>
          <w:b/>
          <w:color w:val="0070C0"/>
          <w:sz w:val="24"/>
          <w:szCs w:val="24"/>
        </w:rPr>
        <w:t>,</w:t>
      </w:r>
      <w:r w:rsidR="00D16141" w:rsidRPr="006454D1">
        <w:rPr>
          <w:rFonts w:ascii="Arial" w:eastAsia="Arial" w:hAnsi="Arial" w:cs="Arial"/>
          <w:b/>
          <w:color w:val="0070C0"/>
          <w:sz w:val="24"/>
          <w:szCs w:val="24"/>
        </w:rPr>
        <w:t xml:space="preserve"> </w:t>
      </w:r>
      <w:r w:rsidR="00C55046" w:rsidRPr="006454D1">
        <w:rPr>
          <w:rFonts w:ascii="Arial" w:eastAsia="Arial" w:hAnsi="Arial" w:cs="Arial"/>
          <w:b/>
          <w:color w:val="0070C0"/>
          <w:sz w:val="24"/>
          <w:szCs w:val="24"/>
        </w:rPr>
        <w:t>4PM</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the</w:t>
      </w:r>
      <w:r w:rsidR="00D16141" w:rsidRPr="00EE6A09">
        <w:rPr>
          <w:rFonts w:ascii="Arial" w:eastAsia="Arial" w:hAnsi="Arial" w:cs="Arial"/>
          <w:sz w:val="24"/>
          <w:szCs w:val="24"/>
        </w:rPr>
        <w:t xml:space="preserve"> </w:t>
      </w:r>
      <w:r w:rsidRPr="00EE6A09">
        <w:rPr>
          <w:rFonts w:ascii="Arial" w:eastAsia="Arial" w:hAnsi="Arial" w:cs="Arial"/>
          <w:sz w:val="24"/>
          <w:szCs w:val="24"/>
        </w:rPr>
        <w:t>Departmen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Health</w:t>
      </w:r>
      <w:r w:rsidR="00D16141" w:rsidRPr="00EE6A09">
        <w:rPr>
          <w:rFonts w:ascii="Arial" w:eastAsia="Arial" w:hAnsi="Arial" w:cs="Arial"/>
          <w:sz w:val="24"/>
          <w:szCs w:val="24"/>
        </w:rPr>
        <w:t xml:space="preserve"> </w:t>
      </w:r>
      <w:r w:rsidRPr="00EE6A09">
        <w:rPr>
          <w:rFonts w:ascii="Arial" w:eastAsia="Arial" w:hAnsi="Arial" w:cs="Arial"/>
          <w:sz w:val="24"/>
          <w:szCs w:val="24"/>
        </w:rPr>
        <w:t>(DOH)</w:t>
      </w:r>
      <w:r w:rsidR="00D16141" w:rsidRPr="00EE6A09">
        <w:rPr>
          <w:rFonts w:ascii="Arial" w:eastAsia="Arial" w:hAnsi="Arial" w:cs="Arial"/>
          <w:sz w:val="24"/>
          <w:szCs w:val="24"/>
        </w:rPr>
        <w:t xml:space="preserve"> </w:t>
      </w:r>
      <w:r w:rsidRPr="00EE6A09">
        <w:rPr>
          <w:rFonts w:ascii="Arial" w:eastAsia="Arial" w:hAnsi="Arial" w:cs="Arial"/>
          <w:sz w:val="24"/>
          <w:szCs w:val="24"/>
        </w:rPr>
        <w:t>has</w:t>
      </w:r>
      <w:r w:rsidR="00D16141" w:rsidRPr="00EE6A09">
        <w:rPr>
          <w:rFonts w:ascii="Arial" w:eastAsia="Arial" w:hAnsi="Arial" w:cs="Arial"/>
          <w:sz w:val="24"/>
          <w:szCs w:val="24"/>
        </w:rPr>
        <w:t xml:space="preserve"> </w:t>
      </w:r>
      <w:r w:rsidRPr="00EE6A09">
        <w:rPr>
          <w:rFonts w:ascii="Arial" w:eastAsia="Arial" w:hAnsi="Arial" w:cs="Arial"/>
          <w:sz w:val="24"/>
          <w:szCs w:val="24"/>
        </w:rPr>
        <w:t>recorded</w:t>
      </w:r>
      <w:r w:rsidR="00D16141" w:rsidRPr="00EE6A09">
        <w:rPr>
          <w:rFonts w:ascii="Arial" w:eastAsia="Arial" w:hAnsi="Arial" w:cs="Arial"/>
          <w:sz w:val="24"/>
          <w:szCs w:val="24"/>
        </w:rPr>
        <w:t xml:space="preserve"> </w:t>
      </w:r>
      <w:r w:rsidRPr="00EE6A09">
        <w:rPr>
          <w:rFonts w:ascii="Arial" w:eastAsia="Arial" w:hAnsi="Arial" w:cs="Arial"/>
          <w:sz w:val="24"/>
          <w:szCs w:val="24"/>
        </w:rPr>
        <w:t>a</w:t>
      </w:r>
      <w:r w:rsidR="00D16141" w:rsidRPr="00EE6A09">
        <w:rPr>
          <w:rFonts w:ascii="Arial" w:eastAsia="Arial" w:hAnsi="Arial" w:cs="Arial"/>
          <w:sz w:val="24"/>
          <w:szCs w:val="24"/>
        </w:rPr>
        <w:t xml:space="preserve"> </w:t>
      </w:r>
      <w:r w:rsidRPr="00EE6A09">
        <w:rPr>
          <w:rFonts w:ascii="Arial" w:eastAsia="Arial" w:hAnsi="Arial" w:cs="Arial"/>
          <w:sz w:val="24"/>
          <w:szCs w:val="24"/>
        </w:rPr>
        <w:t>total</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525594" w:rsidRPr="00525594">
        <w:rPr>
          <w:rFonts w:ascii="Arial" w:eastAsia="Arial" w:hAnsi="Arial" w:cs="Arial"/>
          <w:b/>
          <w:color w:val="0070C0"/>
          <w:sz w:val="24"/>
          <w:szCs w:val="24"/>
        </w:rPr>
        <w:t>600,428</w:t>
      </w:r>
      <w:r w:rsidR="00525594">
        <w:rPr>
          <w:rFonts w:ascii="Arial" w:eastAsia="Arial" w:hAnsi="Arial" w:cs="Arial"/>
          <w:b/>
          <w:color w:val="0070C0"/>
          <w:sz w:val="24"/>
          <w:szCs w:val="24"/>
        </w:rPr>
        <w:t xml:space="preserve"> </w:t>
      </w:r>
      <w:r w:rsidR="00FD6C15" w:rsidRPr="006454D1">
        <w:rPr>
          <w:rFonts w:ascii="Arial" w:eastAsia="Arial" w:hAnsi="Arial" w:cs="Arial"/>
          <w:b/>
          <w:color w:val="0070C0"/>
          <w:sz w:val="24"/>
          <w:szCs w:val="24"/>
        </w:rPr>
        <w:t>co</w:t>
      </w:r>
      <w:r w:rsidRPr="006454D1">
        <w:rPr>
          <w:rFonts w:ascii="Arial" w:eastAsia="Arial" w:hAnsi="Arial" w:cs="Arial"/>
          <w:b/>
          <w:color w:val="0070C0"/>
          <w:sz w:val="24"/>
          <w:szCs w:val="24"/>
        </w:rPr>
        <w:t>nfirmed</w:t>
      </w:r>
      <w:r w:rsidR="00D16141" w:rsidRPr="006454D1">
        <w:rPr>
          <w:rFonts w:ascii="Arial" w:eastAsia="Arial" w:hAnsi="Arial" w:cs="Arial"/>
          <w:b/>
          <w:color w:val="0070C0"/>
          <w:sz w:val="24"/>
          <w:szCs w:val="24"/>
        </w:rPr>
        <w:t xml:space="preserve"> </w:t>
      </w:r>
      <w:r w:rsidRPr="006454D1">
        <w:rPr>
          <w:rFonts w:ascii="Arial" w:eastAsia="Arial" w:hAnsi="Arial" w:cs="Arial"/>
          <w:b/>
          <w:color w:val="0070C0"/>
          <w:sz w:val="24"/>
          <w:szCs w:val="24"/>
        </w:rPr>
        <w:t>cases</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which,</w:t>
      </w:r>
      <w:r w:rsidR="00D16141" w:rsidRPr="00EE6A09">
        <w:rPr>
          <w:rFonts w:ascii="Arial" w:eastAsia="Arial" w:hAnsi="Arial" w:cs="Arial"/>
          <w:sz w:val="24"/>
          <w:szCs w:val="24"/>
        </w:rPr>
        <w:t xml:space="preserve"> </w:t>
      </w:r>
      <w:r w:rsidR="00525594" w:rsidRPr="00525594">
        <w:rPr>
          <w:rFonts w:ascii="Arial" w:eastAsia="Arial" w:hAnsi="Arial" w:cs="Arial"/>
          <w:b/>
          <w:color w:val="0070C0"/>
          <w:sz w:val="24"/>
          <w:szCs w:val="24"/>
        </w:rPr>
        <w:t>41,822</w:t>
      </w:r>
      <w:r w:rsidR="00525594">
        <w:rPr>
          <w:rFonts w:ascii="Arial" w:eastAsia="Arial" w:hAnsi="Arial" w:cs="Arial"/>
          <w:b/>
          <w:color w:val="0070C0"/>
          <w:sz w:val="24"/>
          <w:szCs w:val="24"/>
        </w:rPr>
        <w:t xml:space="preserve"> </w:t>
      </w:r>
      <w:r w:rsidRPr="00EE6A09">
        <w:rPr>
          <w:rFonts w:ascii="Arial" w:eastAsia="Arial" w:hAnsi="Arial" w:cs="Arial"/>
          <w:sz w:val="24"/>
          <w:szCs w:val="24"/>
        </w:rPr>
        <w:t>ar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active</w:t>
      </w:r>
      <w:r w:rsidRPr="006454D1">
        <w:rPr>
          <w:rFonts w:ascii="Arial" w:eastAsia="Arial" w:hAnsi="Arial" w:cs="Arial"/>
          <w:color w:val="0070C0"/>
          <w:sz w:val="24"/>
          <w:szCs w:val="24"/>
        </w:rPr>
        <w:t>,</w:t>
      </w:r>
      <w:r w:rsidR="00D16141" w:rsidRPr="006454D1">
        <w:rPr>
          <w:rFonts w:ascii="Arial" w:eastAsia="Arial" w:hAnsi="Arial" w:cs="Arial"/>
          <w:color w:val="0070C0"/>
          <w:sz w:val="24"/>
          <w:szCs w:val="24"/>
        </w:rPr>
        <w:t xml:space="preserve"> </w:t>
      </w:r>
      <w:r w:rsidR="00525594" w:rsidRPr="00525594">
        <w:rPr>
          <w:rFonts w:ascii="Arial" w:eastAsia="Arial" w:hAnsi="Arial" w:cs="Arial"/>
          <w:b/>
          <w:color w:val="0070C0"/>
          <w:sz w:val="24"/>
          <w:szCs w:val="24"/>
        </w:rPr>
        <w:t>546,078</w:t>
      </w:r>
      <w:r w:rsidR="00525594">
        <w:rPr>
          <w:rFonts w:ascii="Arial" w:eastAsia="Arial" w:hAnsi="Arial" w:cs="Arial"/>
          <w:b/>
          <w:color w:val="0070C0"/>
          <w:sz w:val="24"/>
          <w:szCs w:val="24"/>
        </w:rPr>
        <w:t xml:space="preserve"> </w:t>
      </w:r>
      <w:r w:rsidR="00525594">
        <w:rPr>
          <w:rFonts w:ascii="Arial" w:eastAsia="Arial" w:hAnsi="Arial" w:cs="Arial"/>
          <w:sz w:val="24"/>
          <w:szCs w:val="24"/>
        </w:rPr>
        <w:t>ha</w:t>
      </w:r>
      <w:r w:rsidRPr="00EE6A09">
        <w:rPr>
          <w:rFonts w:ascii="Arial" w:eastAsia="Arial" w:hAnsi="Arial" w:cs="Arial"/>
          <w:sz w:val="24"/>
          <w:szCs w:val="24"/>
        </w:rPr>
        <w:t>v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recovered</w:t>
      </w:r>
      <w:r w:rsidR="00D16141" w:rsidRPr="00EE6A09">
        <w:rPr>
          <w:rFonts w:ascii="Arial" w:eastAsia="Arial" w:hAnsi="Arial" w:cs="Arial"/>
          <w:sz w:val="24"/>
          <w:szCs w:val="24"/>
        </w:rPr>
        <w:t xml:space="preserve"> </w:t>
      </w:r>
      <w:r w:rsidRPr="00EE6A09">
        <w:rPr>
          <w:rFonts w:ascii="Arial" w:eastAsia="Arial" w:hAnsi="Arial" w:cs="Arial"/>
          <w:sz w:val="24"/>
          <w:szCs w:val="24"/>
        </w:rPr>
        <w:t>and</w:t>
      </w:r>
      <w:r w:rsidR="00D16141" w:rsidRPr="00EE6A09">
        <w:rPr>
          <w:rFonts w:ascii="Arial" w:eastAsia="Arial" w:hAnsi="Arial" w:cs="Arial"/>
          <w:sz w:val="24"/>
          <w:szCs w:val="24"/>
        </w:rPr>
        <w:t xml:space="preserve"> </w:t>
      </w:r>
      <w:r w:rsidR="00525594" w:rsidRPr="00525594">
        <w:rPr>
          <w:rFonts w:ascii="Arial" w:eastAsia="Arial" w:hAnsi="Arial" w:cs="Arial"/>
          <w:b/>
          <w:color w:val="0070C0"/>
          <w:sz w:val="24"/>
          <w:szCs w:val="24"/>
        </w:rPr>
        <w:t>12,528</w:t>
      </w:r>
      <w:r w:rsidR="00F21867">
        <w:rPr>
          <w:rFonts w:ascii="Arial" w:eastAsia="Arial" w:hAnsi="Arial" w:cs="Arial"/>
          <w:b/>
          <w:color w:val="0070C0"/>
          <w:sz w:val="24"/>
          <w:szCs w:val="24"/>
        </w:rPr>
        <w:t xml:space="preserve"> </w:t>
      </w:r>
      <w:bookmarkStart w:id="0" w:name="_GoBack"/>
      <w:bookmarkEnd w:id="0"/>
      <w:r w:rsidR="002572AC" w:rsidRPr="006454D1">
        <w:rPr>
          <w:rFonts w:ascii="Arial" w:eastAsia="Arial" w:hAnsi="Arial" w:cs="Arial"/>
          <w:b/>
          <w:color w:val="0070C0"/>
          <w:sz w:val="24"/>
          <w:szCs w:val="24"/>
        </w:rPr>
        <w:t>deaths</w:t>
      </w:r>
      <w:r w:rsidR="007767C5" w:rsidRPr="006454D1">
        <w:rPr>
          <w:rFonts w:ascii="Arial" w:eastAsia="Arial" w:hAnsi="Arial" w:cs="Arial"/>
          <w:b/>
          <w:bCs/>
          <w:color w:val="0070C0"/>
          <w:sz w:val="24"/>
          <w:szCs w:val="24"/>
        </w:rPr>
        <w:t>.</w:t>
      </w:r>
    </w:p>
    <w:p w14:paraId="56467FCC" w14:textId="655064B3" w:rsidR="00667C6D" w:rsidRDefault="003E4C18" w:rsidP="008266BC">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525594">
        <w:rPr>
          <w:rFonts w:ascii="Arial" w:eastAsia="Arial" w:hAnsi="Arial" w:cs="Arial"/>
          <w:i/>
          <w:color w:val="0070C0"/>
          <w:sz w:val="16"/>
          <w:szCs w:val="16"/>
        </w:rPr>
        <w:t>60</w:t>
      </w:r>
    </w:p>
    <w:p w14:paraId="1F469C88" w14:textId="77777777" w:rsidR="008266BC" w:rsidRPr="008266BC" w:rsidRDefault="008266BC" w:rsidP="008266BC">
      <w:pPr>
        <w:pStyle w:val="NoSpacing1"/>
        <w:contextualSpacing/>
        <w:rPr>
          <w:rFonts w:ascii="Arial" w:hAnsi="Arial" w:cs="Arial"/>
          <w:b/>
          <w:color w:val="002060"/>
          <w:sz w:val="24"/>
          <w:szCs w:val="20"/>
        </w:rPr>
      </w:pPr>
    </w:p>
    <w:p w14:paraId="2EFD962E" w14:textId="3A4B444E" w:rsidR="002638C6" w:rsidRDefault="003E4C18" w:rsidP="008266BC">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74883AF4" w14:textId="77777777" w:rsidR="004C50ED" w:rsidRPr="004C50ED" w:rsidRDefault="004C50ED" w:rsidP="008266BC">
      <w:pPr>
        <w:pStyle w:val="NoSpacing1"/>
        <w:contextualSpacing/>
        <w:rPr>
          <w:rFonts w:ascii="Arial" w:hAnsi="Arial" w:cs="Arial"/>
          <w:b/>
          <w:color w:val="002060"/>
          <w:sz w:val="10"/>
          <w:szCs w:val="6"/>
        </w:rPr>
      </w:pPr>
    </w:p>
    <w:p w14:paraId="4000349A" w14:textId="1AE2F57D" w:rsidR="009702AE" w:rsidRPr="00E77DA8" w:rsidRDefault="003E4C18" w:rsidP="008266BC">
      <w:pPr>
        <w:spacing w:after="0" w:line="240" w:lineRule="auto"/>
        <w:contextualSpacing/>
        <w:jc w:val="both"/>
        <w:rPr>
          <w:rFonts w:ascii="Arial" w:eastAsia="Arial" w:hAnsi="Arial" w:cs="Arial"/>
          <w:sz w:val="24"/>
          <w:szCs w:val="24"/>
        </w:rPr>
      </w:pPr>
      <w:bookmarkStart w:id="1" w:name="_heading=h.1fob9te" w:colFirst="0" w:colLast="0"/>
      <w:bookmarkEnd w:id="1"/>
      <w:r w:rsidRPr="00E77DA8">
        <w:rPr>
          <w:rFonts w:ascii="Arial" w:eastAsia="Arial" w:hAnsi="Arial" w:cs="Arial"/>
          <w:sz w:val="24"/>
          <w:szCs w:val="24"/>
        </w:rPr>
        <w:t>A</w:t>
      </w:r>
      <w:r w:rsidR="00D16141" w:rsidRPr="00E77DA8">
        <w:rPr>
          <w:rFonts w:ascii="Arial" w:eastAsia="Arial" w:hAnsi="Arial" w:cs="Arial"/>
          <w:sz w:val="24"/>
          <w:szCs w:val="24"/>
        </w:rPr>
        <w:t xml:space="preserve"> </w:t>
      </w:r>
      <w:r w:rsidRPr="00E77DA8">
        <w:rPr>
          <w:rFonts w:ascii="Arial" w:eastAsia="Arial" w:hAnsi="Arial" w:cs="Arial"/>
          <w:sz w:val="24"/>
          <w:szCs w:val="24"/>
        </w:rPr>
        <w:t>total</w:t>
      </w:r>
      <w:r w:rsidR="00D16141" w:rsidRPr="00E77DA8">
        <w:rPr>
          <w:rFonts w:ascii="Arial" w:eastAsia="Arial" w:hAnsi="Arial" w:cs="Arial"/>
          <w:sz w:val="24"/>
          <w:szCs w:val="24"/>
        </w:rPr>
        <w:t xml:space="preserve"> </w:t>
      </w:r>
      <w:r w:rsidRPr="00E77DA8">
        <w:rPr>
          <w:rFonts w:ascii="Arial" w:eastAsia="Arial" w:hAnsi="Arial" w:cs="Arial"/>
          <w:sz w:val="24"/>
          <w:szCs w:val="24"/>
        </w:rPr>
        <w:t>of</w:t>
      </w:r>
      <w:r w:rsidR="00D16141" w:rsidRPr="00E77DA8">
        <w:rPr>
          <w:rFonts w:ascii="Arial" w:eastAsia="Arial" w:hAnsi="Arial" w:cs="Arial"/>
          <w:b/>
          <w:bCs/>
          <w:sz w:val="24"/>
          <w:szCs w:val="24"/>
        </w:rPr>
        <w:t xml:space="preserve"> </w:t>
      </w:r>
      <w:r w:rsidR="004652C8" w:rsidRPr="00371916">
        <w:rPr>
          <w:rFonts w:ascii="Arial" w:eastAsia="Arial" w:hAnsi="Arial" w:cs="Arial"/>
          <w:b/>
          <w:color w:val="0070C0"/>
          <w:sz w:val="24"/>
          <w:szCs w:val="24"/>
        </w:rPr>
        <w:t>₱</w:t>
      </w:r>
      <w:r w:rsidR="00525594" w:rsidRPr="00525594">
        <w:rPr>
          <w:rFonts w:ascii="Arial" w:eastAsia="Arial" w:hAnsi="Arial" w:cs="Arial"/>
          <w:b/>
          <w:bCs/>
          <w:color w:val="0070C0"/>
          <w:sz w:val="24"/>
          <w:szCs w:val="24"/>
        </w:rPr>
        <w:t xml:space="preserve">2,043,649,876.50 </w:t>
      </w:r>
      <w:r w:rsidRPr="00E77DA8">
        <w:rPr>
          <w:rFonts w:ascii="Arial" w:eastAsia="Arial" w:hAnsi="Arial" w:cs="Arial"/>
          <w:sz w:val="24"/>
          <w:szCs w:val="24"/>
        </w:rPr>
        <w:t>worth</w:t>
      </w:r>
      <w:r w:rsidR="00D16141" w:rsidRPr="00E77DA8">
        <w:rPr>
          <w:rFonts w:ascii="Arial" w:eastAsia="Arial" w:hAnsi="Arial" w:cs="Arial"/>
          <w:sz w:val="24"/>
          <w:szCs w:val="24"/>
        </w:rPr>
        <w:t xml:space="preserve"> </w:t>
      </w:r>
      <w:r w:rsidRPr="00E77DA8">
        <w:rPr>
          <w:rFonts w:ascii="Arial" w:eastAsia="Arial" w:hAnsi="Arial" w:cs="Arial"/>
          <w:sz w:val="24"/>
          <w:szCs w:val="24"/>
        </w:rPr>
        <w:t>of</w:t>
      </w:r>
      <w:r w:rsidR="00D16141" w:rsidRPr="00E77DA8">
        <w:rPr>
          <w:rFonts w:ascii="Arial" w:eastAsia="Arial" w:hAnsi="Arial" w:cs="Arial"/>
          <w:sz w:val="24"/>
          <w:szCs w:val="24"/>
        </w:rPr>
        <w:t xml:space="preserve"> </w:t>
      </w:r>
      <w:r w:rsidRPr="00E77DA8">
        <w:rPr>
          <w:rFonts w:ascii="Arial" w:eastAsia="Arial" w:hAnsi="Arial" w:cs="Arial"/>
          <w:sz w:val="24"/>
          <w:szCs w:val="24"/>
        </w:rPr>
        <w:t>assistance</w:t>
      </w:r>
      <w:r w:rsidR="00D16141" w:rsidRPr="00E77DA8">
        <w:rPr>
          <w:rFonts w:ascii="Arial" w:eastAsia="Arial" w:hAnsi="Arial" w:cs="Arial"/>
          <w:sz w:val="24"/>
          <w:szCs w:val="24"/>
        </w:rPr>
        <w:t xml:space="preserve"> </w:t>
      </w:r>
      <w:r w:rsidRPr="00E77DA8">
        <w:rPr>
          <w:rFonts w:ascii="Arial" w:eastAsia="Arial" w:hAnsi="Arial" w:cs="Arial"/>
          <w:sz w:val="24"/>
          <w:szCs w:val="24"/>
        </w:rPr>
        <w:t>was</w:t>
      </w:r>
      <w:r w:rsidR="00D16141" w:rsidRPr="00E77DA8">
        <w:rPr>
          <w:rFonts w:ascii="Arial" w:eastAsia="Arial" w:hAnsi="Arial" w:cs="Arial"/>
          <w:sz w:val="24"/>
          <w:szCs w:val="24"/>
        </w:rPr>
        <w:t xml:space="preserve"> </w:t>
      </w:r>
      <w:r w:rsidRPr="00E77DA8">
        <w:rPr>
          <w:rFonts w:ascii="Arial" w:eastAsia="Arial" w:hAnsi="Arial" w:cs="Arial"/>
          <w:sz w:val="24"/>
          <w:szCs w:val="24"/>
        </w:rPr>
        <w:t>provided</w:t>
      </w:r>
      <w:r w:rsidR="00D16141" w:rsidRPr="00E77DA8">
        <w:rPr>
          <w:rFonts w:ascii="Arial" w:eastAsia="Arial" w:hAnsi="Arial" w:cs="Arial"/>
          <w:sz w:val="24"/>
          <w:szCs w:val="24"/>
        </w:rPr>
        <w:t xml:space="preserve"> </w:t>
      </w:r>
      <w:r w:rsidRPr="00E77DA8">
        <w:rPr>
          <w:rFonts w:ascii="Arial" w:eastAsia="Arial" w:hAnsi="Arial" w:cs="Arial"/>
          <w:sz w:val="24"/>
          <w:szCs w:val="24"/>
        </w:rPr>
        <w:t>to</w:t>
      </w:r>
      <w:r w:rsidR="00D16141" w:rsidRPr="00E77DA8">
        <w:rPr>
          <w:rFonts w:ascii="Arial" w:eastAsia="Arial" w:hAnsi="Arial" w:cs="Arial"/>
          <w:sz w:val="24"/>
          <w:szCs w:val="24"/>
        </w:rPr>
        <w:t xml:space="preserve"> </w:t>
      </w:r>
      <w:r w:rsidRPr="00E77DA8">
        <w:rPr>
          <w:rFonts w:ascii="Arial" w:eastAsia="Arial" w:hAnsi="Arial" w:cs="Arial"/>
          <w:sz w:val="24"/>
          <w:szCs w:val="24"/>
        </w:rPr>
        <w:t>the</w:t>
      </w:r>
      <w:r w:rsidR="00D16141" w:rsidRPr="00E77DA8">
        <w:rPr>
          <w:rFonts w:ascii="Arial" w:eastAsia="Arial" w:hAnsi="Arial" w:cs="Arial"/>
          <w:sz w:val="24"/>
          <w:szCs w:val="24"/>
        </w:rPr>
        <w:t xml:space="preserve"> </w:t>
      </w:r>
      <w:r w:rsidRPr="00E77DA8">
        <w:rPr>
          <w:rFonts w:ascii="Arial" w:eastAsia="Arial" w:hAnsi="Arial" w:cs="Arial"/>
          <w:sz w:val="24"/>
          <w:szCs w:val="24"/>
        </w:rPr>
        <w:t>families</w:t>
      </w:r>
      <w:r w:rsidR="00D16141" w:rsidRPr="00E77DA8">
        <w:rPr>
          <w:rFonts w:ascii="Arial" w:eastAsia="Arial" w:hAnsi="Arial" w:cs="Arial"/>
          <w:sz w:val="24"/>
          <w:szCs w:val="24"/>
        </w:rPr>
        <w:t xml:space="preserve"> </w:t>
      </w:r>
      <w:r w:rsidRPr="00E77DA8">
        <w:rPr>
          <w:rFonts w:ascii="Arial" w:eastAsia="Arial" w:hAnsi="Arial" w:cs="Arial"/>
          <w:sz w:val="24"/>
          <w:szCs w:val="24"/>
        </w:rPr>
        <w:t>and</w:t>
      </w:r>
      <w:r w:rsidR="00D16141" w:rsidRPr="00E77DA8">
        <w:rPr>
          <w:rFonts w:ascii="Arial" w:eastAsia="Arial" w:hAnsi="Arial" w:cs="Arial"/>
          <w:sz w:val="24"/>
          <w:szCs w:val="24"/>
        </w:rPr>
        <w:t xml:space="preserve"> </w:t>
      </w:r>
      <w:r w:rsidRPr="00E77DA8">
        <w:rPr>
          <w:rFonts w:ascii="Arial" w:eastAsia="Arial" w:hAnsi="Arial" w:cs="Arial"/>
          <w:sz w:val="24"/>
          <w:szCs w:val="24"/>
        </w:rPr>
        <w:t>individuals</w:t>
      </w:r>
      <w:r w:rsidR="00D16141" w:rsidRPr="00E77DA8">
        <w:rPr>
          <w:rFonts w:ascii="Arial" w:eastAsia="Arial" w:hAnsi="Arial" w:cs="Arial"/>
          <w:sz w:val="24"/>
          <w:szCs w:val="24"/>
        </w:rPr>
        <w:t xml:space="preserve"> </w:t>
      </w:r>
      <w:r w:rsidRPr="00E77DA8">
        <w:rPr>
          <w:rFonts w:ascii="Arial" w:eastAsia="Arial" w:hAnsi="Arial" w:cs="Arial"/>
          <w:sz w:val="24"/>
          <w:szCs w:val="24"/>
        </w:rPr>
        <w:t>including</w:t>
      </w:r>
      <w:r w:rsidR="00D16141" w:rsidRPr="00E77DA8">
        <w:rPr>
          <w:rFonts w:ascii="Arial" w:eastAsia="Arial" w:hAnsi="Arial" w:cs="Arial"/>
          <w:sz w:val="24"/>
          <w:szCs w:val="24"/>
        </w:rPr>
        <w:t xml:space="preserve"> </w:t>
      </w:r>
      <w:r w:rsidRPr="00E77DA8">
        <w:rPr>
          <w:rFonts w:ascii="Arial" w:eastAsia="Arial" w:hAnsi="Arial" w:cs="Arial"/>
          <w:sz w:val="24"/>
          <w:szCs w:val="24"/>
        </w:rPr>
        <w:t>strandees</w:t>
      </w:r>
      <w:r w:rsidR="00D16141" w:rsidRPr="00E77DA8">
        <w:rPr>
          <w:rFonts w:ascii="Arial" w:eastAsia="Arial" w:hAnsi="Arial" w:cs="Arial"/>
          <w:sz w:val="24"/>
          <w:szCs w:val="24"/>
        </w:rPr>
        <w:t xml:space="preserve"> </w:t>
      </w:r>
      <w:r w:rsidRPr="00E77DA8">
        <w:rPr>
          <w:rFonts w:ascii="Arial" w:eastAsia="Arial" w:hAnsi="Arial" w:cs="Arial"/>
          <w:sz w:val="24"/>
          <w:szCs w:val="24"/>
        </w:rPr>
        <w:t>affected</w:t>
      </w:r>
      <w:r w:rsidR="00D16141" w:rsidRPr="00E77DA8">
        <w:rPr>
          <w:rFonts w:ascii="Arial" w:eastAsia="Arial" w:hAnsi="Arial" w:cs="Arial"/>
          <w:sz w:val="24"/>
          <w:szCs w:val="24"/>
        </w:rPr>
        <w:t xml:space="preserve"> </w:t>
      </w:r>
      <w:r w:rsidRPr="00E77DA8">
        <w:rPr>
          <w:rFonts w:ascii="Arial" w:eastAsia="Arial" w:hAnsi="Arial" w:cs="Arial"/>
          <w:sz w:val="24"/>
          <w:szCs w:val="24"/>
        </w:rPr>
        <w:t>by</w:t>
      </w:r>
      <w:r w:rsidR="00D16141" w:rsidRPr="00E77DA8">
        <w:rPr>
          <w:rFonts w:ascii="Arial" w:eastAsia="Arial" w:hAnsi="Arial" w:cs="Arial"/>
          <w:sz w:val="24"/>
          <w:szCs w:val="24"/>
        </w:rPr>
        <w:t xml:space="preserve"> </w:t>
      </w:r>
      <w:r w:rsidRPr="00E77DA8">
        <w:rPr>
          <w:rFonts w:ascii="Arial" w:eastAsia="Arial" w:hAnsi="Arial" w:cs="Arial"/>
          <w:sz w:val="24"/>
          <w:szCs w:val="24"/>
        </w:rPr>
        <w:t>community</w:t>
      </w:r>
      <w:r w:rsidR="00D16141" w:rsidRPr="00E77DA8">
        <w:rPr>
          <w:rFonts w:ascii="Arial" w:eastAsia="Arial" w:hAnsi="Arial" w:cs="Arial"/>
          <w:sz w:val="24"/>
          <w:szCs w:val="24"/>
        </w:rPr>
        <w:t xml:space="preserve"> </w:t>
      </w:r>
      <w:r w:rsidRPr="00E77DA8">
        <w:rPr>
          <w:rFonts w:ascii="Arial" w:eastAsia="Arial" w:hAnsi="Arial" w:cs="Arial"/>
          <w:sz w:val="24"/>
          <w:szCs w:val="24"/>
        </w:rPr>
        <w:t>quarantine</w:t>
      </w:r>
      <w:r w:rsidR="00D16141" w:rsidRPr="00E77DA8">
        <w:rPr>
          <w:rFonts w:ascii="Arial" w:eastAsia="Arial" w:hAnsi="Arial" w:cs="Arial"/>
          <w:sz w:val="24"/>
          <w:szCs w:val="24"/>
        </w:rPr>
        <w:t xml:space="preserve"> </w:t>
      </w:r>
      <w:r w:rsidRPr="00E77DA8">
        <w:rPr>
          <w:rFonts w:ascii="Arial" w:eastAsia="Arial" w:hAnsi="Arial" w:cs="Arial"/>
          <w:sz w:val="24"/>
          <w:szCs w:val="24"/>
        </w:rPr>
        <w:t>being</w:t>
      </w:r>
      <w:r w:rsidR="00D16141" w:rsidRPr="00E77DA8">
        <w:rPr>
          <w:rFonts w:ascii="Arial" w:eastAsia="Arial" w:hAnsi="Arial" w:cs="Arial"/>
          <w:sz w:val="24"/>
          <w:szCs w:val="24"/>
        </w:rPr>
        <w:t xml:space="preserve"> </w:t>
      </w:r>
      <w:r w:rsidRPr="00E77DA8">
        <w:rPr>
          <w:rFonts w:ascii="Arial" w:eastAsia="Arial" w:hAnsi="Arial" w:cs="Arial"/>
          <w:sz w:val="24"/>
          <w:szCs w:val="24"/>
        </w:rPr>
        <w:t>implemented</w:t>
      </w:r>
      <w:r w:rsidR="00D16141" w:rsidRPr="00E77DA8">
        <w:rPr>
          <w:rFonts w:ascii="Arial" w:eastAsia="Arial" w:hAnsi="Arial" w:cs="Arial"/>
          <w:sz w:val="24"/>
          <w:szCs w:val="24"/>
        </w:rPr>
        <w:t xml:space="preserve"> </w:t>
      </w:r>
      <w:r w:rsidRPr="00E77DA8">
        <w:rPr>
          <w:rFonts w:ascii="Arial" w:eastAsia="Arial" w:hAnsi="Arial" w:cs="Arial"/>
          <w:sz w:val="24"/>
          <w:szCs w:val="24"/>
        </w:rPr>
        <w:t>due</w:t>
      </w:r>
      <w:r w:rsidR="00D16141" w:rsidRPr="00E77DA8">
        <w:rPr>
          <w:rFonts w:ascii="Arial" w:eastAsia="Arial" w:hAnsi="Arial" w:cs="Arial"/>
          <w:sz w:val="24"/>
          <w:szCs w:val="24"/>
        </w:rPr>
        <w:t xml:space="preserve"> </w:t>
      </w:r>
      <w:r w:rsidRPr="00E77DA8">
        <w:rPr>
          <w:rFonts w:ascii="Arial" w:eastAsia="Arial" w:hAnsi="Arial" w:cs="Arial"/>
          <w:sz w:val="24"/>
          <w:szCs w:val="24"/>
        </w:rPr>
        <w:t>to</w:t>
      </w:r>
      <w:r w:rsidR="00D16141" w:rsidRPr="00E77DA8">
        <w:rPr>
          <w:rFonts w:ascii="Arial" w:eastAsia="Arial" w:hAnsi="Arial" w:cs="Arial"/>
          <w:sz w:val="24"/>
          <w:szCs w:val="24"/>
        </w:rPr>
        <w:t xml:space="preserve"> </w:t>
      </w:r>
      <w:r w:rsidRPr="00E77DA8">
        <w:rPr>
          <w:rFonts w:ascii="Arial" w:eastAsia="Arial" w:hAnsi="Arial" w:cs="Arial"/>
          <w:sz w:val="24"/>
          <w:szCs w:val="24"/>
        </w:rPr>
        <w:t>COVID-19</w:t>
      </w:r>
      <w:r w:rsidR="00D16141" w:rsidRPr="00E77DA8">
        <w:rPr>
          <w:rFonts w:ascii="Arial" w:eastAsia="Arial" w:hAnsi="Arial" w:cs="Arial"/>
          <w:sz w:val="24"/>
          <w:szCs w:val="24"/>
        </w:rPr>
        <w:t xml:space="preserve"> </w:t>
      </w:r>
      <w:r w:rsidRPr="00E77DA8">
        <w:rPr>
          <w:rFonts w:ascii="Arial" w:eastAsia="Arial" w:hAnsi="Arial" w:cs="Arial"/>
          <w:sz w:val="24"/>
          <w:szCs w:val="24"/>
        </w:rPr>
        <w:t>pandemic;</w:t>
      </w:r>
      <w:r w:rsidR="00D16141" w:rsidRPr="00E77DA8">
        <w:rPr>
          <w:rFonts w:ascii="Arial" w:eastAsia="Arial" w:hAnsi="Arial" w:cs="Arial"/>
          <w:sz w:val="24"/>
          <w:szCs w:val="24"/>
        </w:rPr>
        <w:t xml:space="preserve"> </w:t>
      </w:r>
      <w:r w:rsidRPr="00E77DA8">
        <w:rPr>
          <w:rFonts w:ascii="Arial" w:eastAsia="Arial" w:hAnsi="Arial" w:cs="Arial"/>
          <w:sz w:val="24"/>
          <w:szCs w:val="24"/>
        </w:rPr>
        <w:t>of</w:t>
      </w:r>
      <w:r w:rsidR="00D16141" w:rsidRPr="00E77DA8">
        <w:rPr>
          <w:rFonts w:ascii="Arial" w:eastAsia="Arial" w:hAnsi="Arial" w:cs="Arial"/>
          <w:sz w:val="24"/>
          <w:szCs w:val="24"/>
        </w:rPr>
        <w:t xml:space="preserve"> </w:t>
      </w:r>
      <w:r w:rsidRPr="00E77DA8">
        <w:rPr>
          <w:rFonts w:ascii="Arial" w:eastAsia="Arial" w:hAnsi="Arial" w:cs="Arial"/>
          <w:sz w:val="24"/>
          <w:szCs w:val="24"/>
        </w:rPr>
        <w:t>which,</w:t>
      </w:r>
      <w:r w:rsidR="00201C7A" w:rsidRPr="00E77DA8">
        <w:rPr>
          <w:rFonts w:ascii="Arial" w:eastAsia="Arial" w:hAnsi="Arial" w:cs="Arial"/>
          <w:sz w:val="24"/>
          <w:szCs w:val="24"/>
        </w:rPr>
        <w:t xml:space="preserve"> </w:t>
      </w:r>
      <w:r w:rsidR="00CD47B7" w:rsidRPr="00371916">
        <w:rPr>
          <w:rFonts w:ascii="Arial" w:eastAsia="Arial" w:hAnsi="Arial" w:cs="Arial"/>
          <w:b/>
          <w:color w:val="0070C0"/>
          <w:sz w:val="24"/>
          <w:szCs w:val="24"/>
        </w:rPr>
        <w:t>₱</w:t>
      </w:r>
      <w:r w:rsidR="00525594" w:rsidRPr="00525594">
        <w:rPr>
          <w:rFonts w:ascii="Arial" w:eastAsia="Arial" w:hAnsi="Arial" w:cs="Arial"/>
          <w:b/>
          <w:color w:val="0070C0"/>
          <w:sz w:val="24"/>
          <w:szCs w:val="24"/>
        </w:rPr>
        <w:t xml:space="preserve">1,512,419,499.58 </w:t>
      </w:r>
      <w:r w:rsidRPr="00E77DA8">
        <w:rPr>
          <w:rFonts w:ascii="Arial" w:eastAsia="Arial" w:hAnsi="Arial" w:cs="Arial"/>
          <w:bCs/>
          <w:sz w:val="24"/>
          <w:szCs w:val="24"/>
        </w:rPr>
        <w:t>was</w:t>
      </w:r>
      <w:r w:rsidR="00D16141" w:rsidRPr="00E77DA8">
        <w:rPr>
          <w:rFonts w:ascii="Arial" w:eastAsia="Arial" w:hAnsi="Arial" w:cs="Arial"/>
          <w:sz w:val="24"/>
          <w:szCs w:val="24"/>
        </w:rPr>
        <w:t xml:space="preserve"> </w:t>
      </w:r>
      <w:r w:rsidRPr="00E77DA8">
        <w:rPr>
          <w:rFonts w:ascii="Arial" w:eastAsia="Arial" w:hAnsi="Arial" w:cs="Arial"/>
          <w:sz w:val="24"/>
          <w:szCs w:val="24"/>
        </w:rPr>
        <w:t>provided</w:t>
      </w:r>
      <w:r w:rsidR="00D16141" w:rsidRPr="00E77DA8">
        <w:rPr>
          <w:rFonts w:ascii="Arial" w:eastAsia="Arial" w:hAnsi="Arial" w:cs="Arial"/>
          <w:sz w:val="24"/>
          <w:szCs w:val="24"/>
        </w:rPr>
        <w:t xml:space="preserve"> </w:t>
      </w:r>
      <w:r w:rsidRPr="00E77DA8">
        <w:rPr>
          <w:rFonts w:ascii="Arial" w:eastAsia="Arial" w:hAnsi="Arial" w:cs="Arial"/>
          <w:sz w:val="24"/>
          <w:szCs w:val="24"/>
        </w:rPr>
        <w:t>by</w:t>
      </w:r>
      <w:r w:rsidR="00D16141" w:rsidRPr="00E77DA8">
        <w:rPr>
          <w:rFonts w:ascii="Arial" w:eastAsia="Arial" w:hAnsi="Arial" w:cs="Arial"/>
          <w:sz w:val="24"/>
          <w:szCs w:val="24"/>
        </w:rPr>
        <w:t xml:space="preserve"> </w:t>
      </w:r>
      <w:r w:rsidRPr="00371916">
        <w:rPr>
          <w:rFonts w:ascii="Arial" w:eastAsia="Arial" w:hAnsi="Arial" w:cs="Arial"/>
          <w:b/>
          <w:color w:val="0070C0"/>
          <w:sz w:val="24"/>
          <w:szCs w:val="24"/>
        </w:rPr>
        <w:t>DSWD</w:t>
      </w:r>
      <w:r w:rsidRPr="00E77DA8">
        <w:rPr>
          <w:rFonts w:ascii="Arial" w:eastAsia="Arial" w:hAnsi="Arial" w:cs="Arial"/>
          <w:sz w:val="24"/>
          <w:szCs w:val="24"/>
        </w:rPr>
        <w:t>,</w:t>
      </w:r>
      <w:r w:rsidR="00D16141" w:rsidRPr="00E77DA8">
        <w:rPr>
          <w:rFonts w:ascii="Arial" w:eastAsia="Arial" w:hAnsi="Arial" w:cs="Arial"/>
          <w:b/>
          <w:sz w:val="24"/>
          <w:szCs w:val="24"/>
        </w:rPr>
        <w:t xml:space="preserve"> </w:t>
      </w:r>
      <w:r w:rsidRPr="00E77DA8">
        <w:rPr>
          <w:rFonts w:ascii="Arial" w:eastAsia="Arial" w:hAnsi="Arial" w:cs="Arial"/>
          <w:b/>
          <w:sz w:val="24"/>
          <w:szCs w:val="24"/>
        </w:rPr>
        <w:t>₱</w:t>
      </w:r>
      <w:r w:rsidR="00610DD6" w:rsidRPr="00E77DA8">
        <w:rPr>
          <w:rFonts w:ascii="Arial" w:eastAsia="Arial" w:hAnsi="Arial" w:cs="Arial"/>
          <w:b/>
          <w:bCs/>
          <w:sz w:val="24"/>
          <w:szCs w:val="24"/>
        </w:rPr>
        <w:t xml:space="preserve">499,379,966.96 </w:t>
      </w:r>
      <w:r w:rsidRPr="00E77DA8">
        <w:rPr>
          <w:rFonts w:ascii="Arial" w:eastAsia="Arial" w:hAnsi="Arial" w:cs="Arial"/>
          <w:sz w:val="24"/>
          <w:szCs w:val="24"/>
        </w:rPr>
        <w:t>from</w:t>
      </w:r>
      <w:r w:rsidR="00D16141" w:rsidRPr="00E77DA8">
        <w:rPr>
          <w:rFonts w:ascii="Arial" w:eastAsia="Arial" w:hAnsi="Arial" w:cs="Arial"/>
          <w:sz w:val="24"/>
          <w:szCs w:val="24"/>
        </w:rPr>
        <w:t xml:space="preserve"> </w:t>
      </w:r>
      <w:r w:rsidRPr="00E77DA8">
        <w:rPr>
          <w:rFonts w:ascii="Arial" w:eastAsia="Arial" w:hAnsi="Arial" w:cs="Arial"/>
          <w:b/>
          <w:sz w:val="24"/>
          <w:szCs w:val="24"/>
        </w:rPr>
        <w:t>NGOs</w:t>
      </w:r>
      <w:r w:rsidRPr="00E77DA8">
        <w:rPr>
          <w:rFonts w:ascii="Arial" w:eastAsia="Arial" w:hAnsi="Arial" w:cs="Arial"/>
          <w:sz w:val="24"/>
          <w:szCs w:val="24"/>
        </w:rPr>
        <w:t>,</w:t>
      </w:r>
      <w:r w:rsidR="00D16141" w:rsidRPr="00E77DA8">
        <w:rPr>
          <w:rFonts w:ascii="Arial" w:eastAsia="Arial" w:hAnsi="Arial" w:cs="Arial"/>
          <w:sz w:val="24"/>
          <w:szCs w:val="24"/>
        </w:rPr>
        <w:t xml:space="preserve"> </w:t>
      </w:r>
      <w:r w:rsidRPr="00E77DA8">
        <w:rPr>
          <w:rFonts w:ascii="Arial" w:eastAsia="Arial" w:hAnsi="Arial" w:cs="Arial"/>
          <w:sz w:val="24"/>
          <w:szCs w:val="24"/>
        </w:rPr>
        <w:t>and</w:t>
      </w:r>
      <w:r w:rsidR="00D16141" w:rsidRPr="00E77DA8">
        <w:rPr>
          <w:rFonts w:ascii="Arial" w:eastAsia="Arial" w:hAnsi="Arial" w:cs="Arial"/>
          <w:sz w:val="24"/>
          <w:szCs w:val="24"/>
        </w:rPr>
        <w:t xml:space="preserve"> </w:t>
      </w:r>
      <w:r w:rsidRPr="00E77DA8">
        <w:rPr>
          <w:rFonts w:ascii="Arial" w:eastAsia="Arial" w:hAnsi="Arial" w:cs="Arial"/>
          <w:b/>
          <w:sz w:val="24"/>
          <w:szCs w:val="24"/>
        </w:rPr>
        <w:t>₱</w:t>
      </w:r>
      <w:r w:rsidR="00D67BA9" w:rsidRPr="00E77DA8">
        <w:rPr>
          <w:rFonts w:ascii="Arial" w:eastAsia="Arial" w:hAnsi="Arial" w:cs="Arial"/>
          <w:b/>
          <w:bCs/>
          <w:sz w:val="24"/>
          <w:szCs w:val="24"/>
        </w:rPr>
        <w:t>31,850,409.96</w:t>
      </w:r>
      <w:r w:rsidR="00D16141" w:rsidRPr="00E77DA8">
        <w:rPr>
          <w:rFonts w:ascii="Arial" w:eastAsia="Arial" w:hAnsi="Arial" w:cs="Arial"/>
          <w:b/>
          <w:bCs/>
          <w:sz w:val="24"/>
          <w:szCs w:val="24"/>
        </w:rPr>
        <w:t xml:space="preserve"> </w:t>
      </w:r>
      <w:r w:rsidRPr="00E77DA8">
        <w:rPr>
          <w:rFonts w:ascii="Arial" w:eastAsia="Arial" w:hAnsi="Arial" w:cs="Arial"/>
          <w:sz w:val="24"/>
          <w:szCs w:val="24"/>
        </w:rPr>
        <w:t>from</w:t>
      </w:r>
      <w:r w:rsidR="00D16141" w:rsidRPr="00E77DA8">
        <w:rPr>
          <w:rFonts w:ascii="Arial" w:eastAsia="Arial" w:hAnsi="Arial" w:cs="Arial"/>
          <w:sz w:val="24"/>
          <w:szCs w:val="24"/>
        </w:rPr>
        <w:t xml:space="preserve"> </w:t>
      </w:r>
      <w:r w:rsidRPr="00E77DA8">
        <w:rPr>
          <w:rFonts w:ascii="Arial" w:eastAsia="Arial" w:hAnsi="Arial" w:cs="Arial"/>
          <w:b/>
          <w:sz w:val="24"/>
          <w:szCs w:val="24"/>
        </w:rPr>
        <w:t>Private</w:t>
      </w:r>
      <w:r w:rsidR="00D16141" w:rsidRPr="00E77DA8">
        <w:rPr>
          <w:rFonts w:ascii="Arial" w:eastAsia="Arial" w:hAnsi="Arial" w:cs="Arial"/>
          <w:b/>
          <w:sz w:val="24"/>
          <w:szCs w:val="24"/>
        </w:rPr>
        <w:t xml:space="preserve"> </w:t>
      </w:r>
      <w:r w:rsidRPr="00E77DA8">
        <w:rPr>
          <w:rFonts w:ascii="Arial" w:eastAsia="Arial" w:hAnsi="Arial" w:cs="Arial"/>
          <w:b/>
          <w:sz w:val="24"/>
          <w:szCs w:val="24"/>
        </w:rPr>
        <w:t>Partners</w:t>
      </w:r>
      <w:r w:rsidR="00D16141" w:rsidRPr="00E77DA8">
        <w:rPr>
          <w:rFonts w:ascii="Arial" w:eastAsia="Arial" w:hAnsi="Arial" w:cs="Arial"/>
          <w:b/>
          <w:sz w:val="20"/>
          <w:szCs w:val="20"/>
        </w:rPr>
        <w:t xml:space="preserve"> </w:t>
      </w:r>
      <w:r w:rsidRPr="00E77DA8">
        <w:rPr>
          <w:rFonts w:ascii="Arial" w:eastAsia="Arial" w:hAnsi="Arial" w:cs="Arial"/>
          <w:sz w:val="24"/>
          <w:szCs w:val="24"/>
        </w:rPr>
        <w:t>(see</w:t>
      </w:r>
      <w:r w:rsidR="00D16141" w:rsidRPr="00E77DA8">
        <w:rPr>
          <w:rFonts w:ascii="Arial" w:eastAsia="Arial" w:hAnsi="Arial" w:cs="Arial"/>
          <w:sz w:val="24"/>
          <w:szCs w:val="24"/>
        </w:rPr>
        <w:t xml:space="preserve"> </w:t>
      </w:r>
      <w:r w:rsidRPr="00E77DA8">
        <w:rPr>
          <w:rFonts w:ascii="Arial" w:eastAsia="Arial" w:hAnsi="Arial" w:cs="Arial"/>
          <w:sz w:val="24"/>
          <w:szCs w:val="24"/>
        </w:rPr>
        <w:t>Table</w:t>
      </w:r>
      <w:r w:rsidR="00D16141" w:rsidRPr="00E77DA8">
        <w:rPr>
          <w:rFonts w:ascii="Arial" w:eastAsia="Arial" w:hAnsi="Arial" w:cs="Arial"/>
          <w:sz w:val="24"/>
          <w:szCs w:val="24"/>
        </w:rPr>
        <w:t xml:space="preserve"> </w:t>
      </w:r>
      <w:r w:rsidRPr="00E77DA8">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3594C8BA" w:rsidR="009702AE" w:rsidRPr="009601E2" w:rsidRDefault="003E4C18" w:rsidP="008266B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5000" w:type="pct"/>
        <w:tblCellMar>
          <w:left w:w="0" w:type="dxa"/>
          <w:right w:w="0" w:type="dxa"/>
        </w:tblCellMar>
        <w:tblLook w:val="04A0" w:firstRow="1" w:lastRow="0" w:firstColumn="1" w:lastColumn="0" w:noHBand="0" w:noVBand="1"/>
      </w:tblPr>
      <w:tblGrid>
        <w:gridCol w:w="168"/>
        <w:gridCol w:w="4018"/>
        <w:gridCol w:w="1514"/>
        <w:gridCol w:w="1315"/>
        <w:gridCol w:w="1216"/>
        <w:gridCol w:w="1512"/>
      </w:tblGrid>
      <w:tr w:rsidR="00525594" w14:paraId="6265AB91" w14:textId="77777777" w:rsidTr="00525594">
        <w:trPr>
          <w:trHeight w:val="20"/>
          <w:tblHeader/>
        </w:trPr>
        <w:tc>
          <w:tcPr>
            <w:tcW w:w="2148"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29B0263F" w14:textId="77777777" w:rsidR="00525594" w:rsidRDefault="00525594" w:rsidP="00525594">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65B81760" w14:textId="77777777" w:rsidR="00525594" w:rsidRDefault="00525594" w:rsidP="00525594">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525594" w14:paraId="2A51D822" w14:textId="77777777" w:rsidTr="00525594">
        <w:trPr>
          <w:trHeight w:val="20"/>
          <w:tblHeader/>
        </w:trPr>
        <w:tc>
          <w:tcPr>
            <w:tcW w:w="2148" w:type="pct"/>
            <w:gridSpan w:val="2"/>
            <w:vMerge/>
            <w:tcBorders>
              <w:top w:val="single" w:sz="4" w:space="0" w:color="000000"/>
              <w:left w:val="single" w:sz="4" w:space="0" w:color="000000"/>
              <w:bottom w:val="nil"/>
              <w:right w:val="single" w:sz="4" w:space="0" w:color="000000"/>
            </w:tcBorders>
            <w:vAlign w:val="center"/>
            <w:hideMark/>
          </w:tcPr>
          <w:p w14:paraId="3112C7C7" w14:textId="77777777" w:rsidR="00525594" w:rsidRDefault="00525594" w:rsidP="00525594">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3886FCC1" w14:textId="77777777" w:rsidR="00525594" w:rsidRDefault="00525594" w:rsidP="00525594">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2D9B3B53" w14:textId="77777777" w:rsidR="00525594" w:rsidRDefault="00525594" w:rsidP="00525594">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373FB65F" w14:textId="77777777" w:rsidR="00525594" w:rsidRDefault="00525594" w:rsidP="00525594">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22441E79" w14:textId="77777777" w:rsidR="00525594" w:rsidRDefault="00525594" w:rsidP="00525594">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525594" w14:paraId="7E2E6CBB"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6F840F" w14:textId="77777777" w:rsidR="00525594" w:rsidRDefault="00525594" w:rsidP="00525594">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0F2A19CE" w14:textId="12295C04"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12,419,499.58 </w:t>
            </w:r>
          </w:p>
        </w:tc>
        <w:tc>
          <w:tcPr>
            <w:tcW w:w="675" w:type="pct"/>
            <w:tcBorders>
              <w:top w:val="nil"/>
              <w:left w:val="nil"/>
              <w:bottom w:val="single" w:sz="4" w:space="0" w:color="000000"/>
              <w:right w:val="single" w:sz="4" w:space="0" w:color="000000"/>
            </w:tcBorders>
            <w:shd w:val="clear" w:color="A5A5A5" w:fill="A5A5A5"/>
            <w:noWrap/>
            <w:vAlign w:val="bottom"/>
            <w:hideMark/>
          </w:tcPr>
          <w:p w14:paraId="5D2CABF5" w14:textId="63EFAE01"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9,379,966.96 </w:t>
            </w:r>
          </w:p>
        </w:tc>
        <w:tc>
          <w:tcPr>
            <w:tcW w:w="624" w:type="pct"/>
            <w:tcBorders>
              <w:top w:val="nil"/>
              <w:left w:val="nil"/>
              <w:bottom w:val="single" w:sz="4" w:space="0" w:color="000000"/>
              <w:right w:val="single" w:sz="4" w:space="0" w:color="000000"/>
            </w:tcBorders>
            <w:shd w:val="clear" w:color="A5A5A5" w:fill="A5A5A5"/>
            <w:noWrap/>
            <w:vAlign w:val="bottom"/>
            <w:hideMark/>
          </w:tcPr>
          <w:p w14:paraId="15CDB1B8" w14:textId="7B9A1371"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0F279FE9" w14:textId="7A322AF9"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43,649,876.50 </w:t>
            </w:r>
          </w:p>
        </w:tc>
      </w:tr>
      <w:tr w:rsidR="00525594" w14:paraId="628FE395"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0E3FE3"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7BB5CE57" w14:textId="5CCE15E3"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8,364,092.53 </w:t>
            </w:r>
          </w:p>
        </w:tc>
        <w:tc>
          <w:tcPr>
            <w:tcW w:w="675" w:type="pct"/>
            <w:tcBorders>
              <w:top w:val="nil"/>
              <w:left w:val="nil"/>
              <w:bottom w:val="single" w:sz="4" w:space="0" w:color="000000"/>
              <w:right w:val="single" w:sz="4" w:space="0" w:color="000000"/>
            </w:tcBorders>
            <w:shd w:val="clear" w:color="A5A5A5" w:fill="A5A5A5"/>
            <w:noWrap/>
            <w:vAlign w:val="bottom"/>
            <w:hideMark/>
          </w:tcPr>
          <w:p w14:paraId="08B9C882" w14:textId="0E6D3331"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5A4DE217" w14:textId="45D4FA0C"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8E77567" w14:textId="393792A3"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774,092.53 </w:t>
            </w:r>
          </w:p>
        </w:tc>
      </w:tr>
      <w:tr w:rsidR="00525594" w14:paraId="16495FCF"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1AAC0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2B45C39C" w14:textId="37672E7C"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904,034.87 </w:t>
            </w:r>
          </w:p>
        </w:tc>
        <w:tc>
          <w:tcPr>
            <w:tcW w:w="675" w:type="pct"/>
            <w:tcBorders>
              <w:top w:val="nil"/>
              <w:left w:val="nil"/>
              <w:bottom w:val="single" w:sz="4" w:space="0" w:color="000000"/>
              <w:right w:val="single" w:sz="4" w:space="0" w:color="000000"/>
            </w:tcBorders>
            <w:shd w:val="clear" w:color="auto" w:fill="auto"/>
            <w:noWrap/>
            <w:vAlign w:val="bottom"/>
            <w:hideMark/>
          </w:tcPr>
          <w:p w14:paraId="2E6E0D51" w14:textId="2F51DF61"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F01A781" w14:textId="73682AD4"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D83D9DB" w14:textId="2CBDA8D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904,034.87 </w:t>
            </w:r>
          </w:p>
        </w:tc>
      </w:tr>
      <w:tr w:rsidR="00525594" w14:paraId="6D816776"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ED32F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1C9BC87" w14:textId="566673A9"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3,636,014.36 </w:t>
            </w:r>
          </w:p>
        </w:tc>
        <w:tc>
          <w:tcPr>
            <w:tcW w:w="675" w:type="pct"/>
            <w:tcBorders>
              <w:top w:val="nil"/>
              <w:left w:val="nil"/>
              <w:bottom w:val="single" w:sz="4" w:space="0" w:color="000000"/>
              <w:right w:val="single" w:sz="4" w:space="0" w:color="000000"/>
            </w:tcBorders>
            <w:shd w:val="clear" w:color="auto" w:fill="auto"/>
            <w:noWrap/>
            <w:vAlign w:val="bottom"/>
            <w:hideMark/>
          </w:tcPr>
          <w:p w14:paraId="33522564" w14:textId="6C03B638"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1713675" w14:textId="38D9BA2E"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F432223" w14:textId="721E7B3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736,014.36 </w:t>
            </w:r>
          </w:p>
        </w:tc>
      </w:tr>
      <w:tr w:rsidR="00525594" w14:paraId="1B932FFE"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6B166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5F471CB2" w14:textId="05BBE321"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397,450.00 </w:t>
            </w:r>
          </w:p>
        </w:tc>
        <w:tc>
          <w:tcPr>
            <w:tcW w:w="675" w:type="pct"/>
            <w:tcBorders>
              <w:top w:val="nil"/>
              <w:left w:val="nil"/>
              <w:bottom w:val="single" w:sz="4" w:space="0" w:color="000000"/>
              <w:right w:val="single" w:sz="4" w:space="0" w:color="000000"/>
            </w:tcBorders>
            <w:shd w:val="clear" w:color="auto" w:fill="auto"/>
            <w:noWrap/>
            <w:vAlign w:val="bottom"/>
            <w:hideMark/>
          </w:tcPr>
          <w:p w14:paraId="4624CA1B" w14:textId="4E908218"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C6A47CD" w14:textId="75FEBF91"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4513CB7" w14:textId="5E5CC1B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2,450.00 </w:t>
            </w:r>
          </w:p>
        </w:tc>
      </w:tr>
      <w:tr w:rsidR="00525594" w14:paraId="0E586984"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A4F23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6AEE45F5" w14:textId="1B3BBADB"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549,218.00 </w:t>
            </w:r>
          </w:p>
        </w:tc>
        <w:tc>
          <w:tcPr>
            <w:tcW w:w="675" w:type="pct"/>
            <w:tcBorders>
              <w:top w:val="nil"/>
              <w:left w:val="nil"/>
              <w:bottom w:val="single" w:sz="4" w:space="0" w:color="000000"/>
              <w:right w:val="single" w:sz="4" w:space="0" w:color="000000"/>
            </w:tcBorders>
            <w:shd w:val="clear" w:color="auto" w:fill="auto"/>
            <w:noWrap/>
            <w:vAlign w:val="bottom"/>
            <w:hideMark/>
          </w:tcPr>
          <w:p w14:paraId="51FEB792" w14:textId="5AEA6776"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3D547B6" w14:textId="26C2BCC5"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82CEBA2" w14:textId="3B6FC00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99,218.00 </w:t>
            </w:r>
          </w:p>
        </w:tc>
      </w:tr>
      <w:tr w:rsidR="00525594" w14:paraId="107A7304"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D4A14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283B0C36" w14:textId="48BAD7BA"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359,119.10 </w:t>
            </w:r>
          </w:p>
        </w:tc>
        <w:tc>
          <w:tcPr>
            <w:tcW w:w="675" w:type="pct"/>
            <w:tcBorders>
              <w:top w:val="nil"/>
              <w:left w:val="nil"/>
              <w:bottom w:val="single" w:sz="4" w:space="0" w:color="000000"/>
              <w:right w:val="single" w:sz="4" w:space="0" w:color="000000"/>
            </w:tcBorders>
            <w:shd w:val="clear" w:color="auto" w:fill="auto"/>
            <w:noWrap/>
            <w:vAlign w:val="bottom"/>
            <w:hideMark/>
          </w:tcPr>
          <w:p w14:paraId="7C50461C" w14:textId="0C9D8042"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2E9E9FDA" w14:textId="17B5AB7C"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6673574" w14:textId="46975C9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66,619.10 </w:t>
            </w:r>
          </w:p>
        </w:tc>
      </w:tr>
      <w:tr w:rsidR="00525594" w14:paraId="4DF45837"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9B2C0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0FF5F97E" w14:textId="2ED0A908"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902,120.00 </w:t>
            </w:r>
          </w:p>
        </w:tc>
        <w:tc>
          <w:tcPr>
            <w:tcW w:w="675" w:type="pct"/>
            <w:tcBorders>
              <w:top w:val="nil"/>
              <w:left w:val="nil"/>
              <w:bottom w:val="single" w:sz="4" w:space="0" w:color="000000"/>
              <w:right w:val="single" w:sz="4" w:space="0" w:color="000000"/>
            </w:tcBorders>
            <w:shd w:val="clear" w:color="auto" w:fill="auto"/>
            <w:noWrap/>
            <w:vAlign w:val="bottom"/>
            <w:hideMark/>
          </w:tcPr>
          <w:p w14:paraId="6A711988" w14:textId="5181DA1F"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0FED708B" w14:textId="1E96CA19"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3033AD2" w14:textId="04AAF79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294,620.00 </w:t>
            </w:r>
          </w:p>
        </w:tc>
      </w:tr>
      <w:tr w:rsidR="00525594" w14:paraId="394D46E9"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E90C3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5486C32B" w14:textId="14AED686"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888,618.00 </w:t>
            </w:r>
          </w:p>
        </w:tc>
        <w:tc>
          <w:tcPr>
            <w:tcW w:w="675" w:type="pct"/>
            <w:tcBorders>
              <w:top w:val="nil"/>
              <w:left w:val="nil"/>
              <w:bottom w:val="single" w:sz="4" w:space="0" w:color="000000"/>
              <w:right w:val="single" w:sz="4" w:space="0" w:color="000000"/>
            </w:tcBorders>
            <w:shd w:val="clear" w:color="auto" w:fill="auto"/>
            <w:noWrap/>
            <w:vAlign w:val="bottom"/>
            <w:hideMark/>
          </w:tcPr>
          <w:p w14:paraId="50FA2801" w14:textId="194928A9"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27DD90F9" w14:textId="4A837860"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A0F556E" w14:textId="650D9E5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331,118.00 </w:t>
            </w:r>
          </w:p>
        </w:tc>
      </w:tr>
      <w:tr w:rsidR="00525594" w14:paraId="449ED949"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A62C7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56059B10" w14:textId="3E70965D"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6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301AA4FB" w14:textId="7C366E59"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93807CE" w14:textId="77B7AA31"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5901C6A" w14:textId="05DD24E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63,960.00 </w:t>
            </w:r>
          </w:p>
        </w:tc>
      </w:tr>
      <w:tr w:rsidR="00525594" w14:paraId="7B1229F6"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02AA0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0A408BBC" w14:textId="27B9D595"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3D5495" w14:textId="0AD506AB"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0E2B530" w14:textId="0C1CDA45"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44DE334" w14:textId="3F19D40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525594" w14:paraId="5D5A25D7"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E0CE0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054CF8EE" w14:textId="7A512D0B"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49,300.00 </w:t>
            </w:r>
          </w:p>
        </w:tc>
        <w:tc>
          <w:tcPr>
            <w:tcW w:w="675" w:type="pct"/>
            <w:tcBorders>
              <w:top w:val="nil"/>
              <w:left w:val="nil"/>
              <w:bottom w:val="single" w:sz="4" w:space="0" w:color="000000"/>
              <w:right w:val="single" w:sz="4" w:space="0" w:color="000000"/>
            </w:tcBorders>
            <w:shd w:val="clear" w:color="auto" w:fill="auto"/>
            <w:noWrap/>
            <w:vAlign w:val="bottom"/>
            <w:hideMark/>
          </w:tcPr>
          <w:p w14:paraId="74F664C7" w14:textId="23C9B8E1"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B851E78" w14:textId="2146734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CEEB9C9" w14:textId="1AAEA12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64,300.00 </w:t>
            </w:r>
          </w:p>
        </w:tc>
      </w:tr>
      <w:tr w:rsidR="00525594" w14:paraId="4083F234"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6A906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2133B84F" w14:textId="07F7D9FA"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5,393,335.00 </w:t>
            </w:r>
          </w:p>
        </w:tc>
        <w:tc>
          <w:tcPr>
            <w:tcW w:w="675" w:type="pct"/>
            <w:tcBorders>
              <w:top w:val="nil"/>
              <w:left w:val="nil"/>
              <w:bottom w:val="single" w:sz="4" w:space="0" w:color="000000"/>
              <w:right w:val="single" w:sz="4" w:space="0" w:color="000000"/>
            </w:tcBorders>
            <w:shd w:val="clear" w:color="auto" w:fill="auto"/>
            <w:noWrap/>
            <w:vAlign w:val="bottom"/>
            <w:hideMark/>
          </w:tcPr>
          <w:p w14:paraId="58327B33" w14:textId="1A2F636D"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3AD3ED4" w14:textId="0EB8D222"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85002B0" w14:textId="21677F6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93,335.00 </w:t>
            </w:r>
          </w:p>
        </w:tc>
      </w:tr>
      <w:tr w:rsidR="00525594" w14:paraId="5076C36F"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EF8DA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211B2F6B" w14:textId="365DB389"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427,484.00 </w:t>
            </w:r>
          </w:p>
        </w:tc>
        <w:tc>
          <w:tcPr>
            <w:tcW w:w="675" w:type="pct"/>
            <w:tcBorders>
              <w:top w:val="nil"/>
              <w:left w:val="nil"/>
              <w:bottom w:val="single" w:sz="4" w:space="0" w:color="000000"/>
              <w:right w:val="single" w:sz="4" w:space="0" w:color="000000"/>
            </w:tcBorders>
            <w:shd w:val="clear" w:color="auto" w:fill="auto"/>
            <w:noWrap/>
            <w:vAlign w:val="bottom"/>
            <w:hideMark/>
          </w:tcPr>
          <w:p w14:paraId="2AF6E23B" w14:textId="3F47FB46"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C51BA6A" w14:textId="14DBC13B"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6694B33" w14:textId="502CCD7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49,984.00 </w:t>
            </w:r>
          </w:p>
        </w:tc>
      </w:tr>
      <w:tr w:rsidR="00525594" w14:paraId="43475358"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34665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304722D3" w14:textId="7F9FE914"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675" w:type="pct"/>
            <w:tcBorders>
              <w:top w:val="nil"/>
              <w:left w:val="nil"/>
              <w:bottom w:val="single" w:sz="4" w:space="0" w:color="000000"/>
              <w:right w:val="single" w:sz="4" w:space="0" w:color="000000"/>
            </w:tcBorders>
            <w:shd w:val="clear" w:color="auto" w:fill="auto"/>
            <w:noWrap/>
            <w:vAlign w:val="bottom"/>
            <w:hideMark/>
          </w:tcPr>
          <w:p w14:paraId="340FBF03" w14:textId="71152FF1"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B1F9F12" w14:textId="2DB7F74D"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7264C3B" w14:textId="36F07D1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525594" w14:paraId="0B814099"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551DA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365E67FB" w14:textId="15CB38BD"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300,763.60 </w:t>
            </w:r>
          </w:p>
        </w:tc>
        <w:tc>
          <w:tcPr>
            <w:tcW w:w="675" w:type="pct"/>
            <w:tcBorders>
              <w:top w:val="nil"/>
              <w:left w:val="nil"/>
              <w:bottom w:val="single" w:sz="4" w:space="0" w:color="000000"/>
              <w:right w:val="single" w:sz="4" w:space="0" w:color="000000"/>
            </w:tcBorders>
            <w:shd w:val="clear" w:color="auto" w:fill="auto"/>
            <w:noWrap/>
            <w:vAlign w:val="bottom"/>
            <w:hideMark/>
          </w:tcPr>
          <w:p w14:paraId="5EC7CE64" w14:textId="32B3AF8E"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245B3BC" w14:textId="03C5539E"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70D123B" w14:textId="45929E9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763.60 </w:t>
            </w:r>
          </w:p>
        </w:tc>
      </w:tr>
      <w:tr w:rsidR="00525594" w14:paraId="70006716"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97D4E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73D02312" w14:textId="08FC0934"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585,385.80 </w:t>
            </w:r>
          </w:p>
        </w:tc>
        <w:tc>
          <w:tcPr>
            <w:tcW w:w="675" w:type="pct"/>
            <w:tcBorders>
              <w:top w:val="nil"/>
              <w:left w:val="nil"/>
              <w:bottom w:val="single" w:sz="4" w:space="0" w:color="000000"/>
              <w:right w:val="single" w:sz="4" w:space="0" w:color="000000"/>
            </w:tcBorders>
            <w:shd w:val="clear" w:color="auto" w:fill="auto"/>
            <w:noWrap/>
            <w:vAlign w:val="bottom"/>
            <w:hideMark/>
          </w:tcPr>
          <w:p w14:paraId="12DE525E" w14:textId="58CC56CB"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60A981E" w14:textId="3819C352"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F7AAB0A" w14:textId="15448D8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070,385.80 </w:t>
            </w:r>
          </w:p>
        </w:tc>
      </w:tr>
      <w:tr w:rsidR="00525594" w14:paraId="5F9E7ABF"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7FA9A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6E9B8264" w14:textId="0480FD5E"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503,689.80 </w:t>
            </w:r>
          </w:p>
        </w:tc>
        <w:tc>
          <w:tcPr>
            <w:tcW w:w="675" w:type="pct"/>
            <w:tcBorders>
              <w:top w:val="nil"/>
              <w:left w:val="nil"/>
              <w:bottom w:val="single" w:sz="4" w:space="0" w:color="000000"/>
              <w:right w:val="single" w:sz="4" w:space="0" w:color="000000"/>
            </w:tcBorders>
            <w:shd w:val="clear" w:color="auto" w:fill="auto"/>
            <w:noWrap/>
            <w:vAlign w:val="bottom"/>
            <w:hideMark/>
          </w:tcPr>
          <w:p w14:paraId="5EE62EA9" w14:textId="6FF16F28"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F98FECF" w14:textId="3553F550"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B7416E0" w14:textId="27BC15C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353,689.80 </w:t>
            </w:r>
          </w:p>
        </w:tc>
      </w:tr>
      <w:tr w:rsidR="00525594" w14:paraId="7EB8E5AA"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D7D67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C4B6E58" w14:textId="40035F6D"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87,260.00 </w:t>
            </w:r>
          </w:p>
        </w:tc>
        <w:tc>
          <w:tcPr>
            <w:tcW w:w="675" w:type="pct"/>
            <w:tcBorders>
              <w:top w:val="nil"/>
              <w:left w:val="nil"/>
              <w:bottom w:val="single" w:sz="4" w:space="0" w:color="000000"/>
              <w:right w:val="single" w:sz="4" w:space="0" w:color="000000"/>
            </w:tcBorders>
            <w:shd w:val="clear" w:color="auto" w:fill="auto"/>
            <w:noWrap/>
            <w:vAlign w:val="bottom"/>
            <w:hideMark/>
          </w:tcPr>
          <w:p w14:paraId="34D4FB03" w14:textId="2874B615"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9AE8225" w14:textId="0E2D5BD6"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6C3C066" w14:textId="40D8F67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7,260.00 </w:t>
            </w:r>
          </w:p>
        </w:tc>
      </w:tr>
      <w:tr w:rsidR="00525594" w14:paraId="71D7BD90"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4F981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068A11B5" w14:textId="719713EE"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79D60971" w14:textId="33C6EC2B"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3353933" w14:textId="438F53ED"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BE02AD3" w14:textId="7E0338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525594" w14:paraId="1D208C75"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C902024"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402DF565" w14:textId="4F509995"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803,911.93 </w:t>
            </w:r>
          </w:p>
        </w:tc>
        <w:tc>
          <w:tcPr>
            <w:tcW w:w="675" w:type="pct"/>
            <w:tcBorders>
              <w:top w:val="nil"/>
              <w:left w:val="nil"/>
              <w:bottom w:val="single" w:sz="4" w:space="0" w:color="000000"/>
              <w:right w:val="single" w:sz="4" w:space="0" w:color="000000"/>
            </w:tcBorders>
            <w:shd w:val="clear" w:color="A5A5A5" w:fill="A5A5A5"/>
            <w:noWrap/>
            <w:vAlign w:val="bottom"/>
            <w:hideMark/>
          </w:tcPr>
          <w:p w14:paraId="3E2C0852" w14:textId="759FF396"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3A480975" w14:textId="10EF89FB"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789F94E8" w14:textId="3F5ECF3F"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8,460,022.52 </w:t>
            </w:r>
          </w:p>
        </w:tc>
      </w:tr>
      <w:tr w:rsidR="00525594" w14:paraId="269CE48B"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B927DE"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E3B2E70" w14:textId="1FF8FF14"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438,90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4F7160C5" w14:textId="6102085F"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B9A367D" w14:textId="261100C3"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62939D7" w14:textId="5C96A1F8"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35,583.38 </w:t>
            </w:r>
          </w:p>
        </w:tc>
      </w:tr>
      <w:tr w:rsidR="00525594" w14:paraId="75CC43E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F870A6"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68D7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777" w:type="pct"/>
            <w:tcBorders>
              <w:top w:val="nil"/>
              <w:left w:val="nil"/>
              <w:bottom w:val="single" w:sz="4" w:space="0" w:color="000000"/>
              <w:right w:val="single" w:sz="4" w:space="0" w:color="000000"/>
            </w:tcBorders>
            <w:shd w:val="clear" w:color="auto" w:fill="auto"/>
            <w:noWrap/>
            <w:vAlign w:val="center"/>
            <w:hideMark/>
          </w:tcPr>
          <w:p w14:paraId="576CC259" w14:textId="4CEB797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675" w:type="pct"/>
            <w:tcBorders>
              <w:top w:val="nil"/>
              <w:left w:val="nil"/>
              <w:bottom w:val="single" w:sz="4" w:space="0" w:color="000000"/>
              <w:right w:val="single" w:sz="4" w:space="0" w:color="000000"/>
            </w:tcBorders>
            <w:shd w:val="clear" w:color="auto" w:fill="auto"/>
            <w:noWrap/>
            <w:vAlign w:val="center"/>
            <w:hideMark/>
          </w:tcPr>
          <w:p w14:paraId="0268C72C" w14:textId="1952599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8AD999C" w14:textId="1BF1A06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EAB91D" w14:textId="5D638A2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525594" w14:paraId="2DE83AC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6A0BC"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123B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1FA4E287" w14:textId="2E851B6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13931902" w14:textId="096FDDE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D330B8A" w14:textId="2851545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4E6E3E" w14:textId="4F3A301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525594" w14:paraId="472085B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24DB76"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04038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3B090F37" w14:textId="3820A76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5998666" w14:textId="5B1B775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DC5D397" w14:textId="2A88CAD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532E35" w14:textId="3FC5A7D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25594" w14:paraId="3783778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77F5F"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E45F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71EDEDA3" w14:textId="47CAE52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4FC2842B" w14:textId="5EDF416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4554C7F" w14:textId="7C617DF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648D0A" w14:textId="5A16ED9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525594" w14:paraId="7FACA5C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C2C30"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87FA3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7897D6F7" w14:textId="4DBE005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741EB5A4" w14:textId="62E40CE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92B54C7" w14:textId="50F64C6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604E67" w14:textId="41842A2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525594" w14:paraId="0C22235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608D8D"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30E0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07DCDD30" w14:textId="3C5F7A5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F1E1CFB" w14:textId="590ABAE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14A98E9" w14:textId="0B7501F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D8E050" w14:textId="0D12056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25594" w14:paraId="2027521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2DAD9"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279E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248C7F69" w14:textId="55D4E87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3D00961B" w14:textId="1FC62AE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A8B596B" w14:textId="39907E9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F24AAB" w14:textId="2C7BC95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25594" w14:paraId="4F7678B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44F1D"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DBC57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5732DCA3" w14:textId="401299C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5474FD3" w14:textId="0DC984D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2BCE4019" w14:textId="451CC02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7DCEE2" w14:textId="0112065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525594" w14:paraId="0EEF582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2ACD3"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CDD0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26A89FED" w14:textId="22462F0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2E0C121A" w14:textId="6045179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201F4278" w14:textId="29A1ECB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45B2F5" w14:textId="30AB4E3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525594" w14:paraId="0FA9C61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52F94"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EF3B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3068A11A" w14:textId="6ED6124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8F93252" w14:textId="4972656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B0C3F64" w14:textId="1DF2BE2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E8C3BC" w14:textId="158F620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25594" w14:paraId="7261E95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200137"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B9E0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494A66E8" w14:textId="2C17404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465AAF7E" w14:textId="028712C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00B4D1E" w14:textId="478B784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9A314B" w14:textId="3CC2B31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525594" w14:paraId="4C1EF8E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128B0"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2B47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679117FC" w14:textId="7268564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4451FC95" w14:textId="75333F7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853B866" w14:textId="4F1B9C2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D5D37B" w14:textId="0E11857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525594" w14:paraId="040B9CC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F092F"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C503F6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4D9DC290" w14:textId="7DDD529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383DEE39" w14:textId="07D53CE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AE8C75D" w14:textId="519F5CC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351FA4" w14:textId="0C62CE3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525594" w14:paraId="576451B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AAC6D"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5B08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18523091" w14:textId="098AF61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241DF887" w14:textId="0962E0A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2CD42252" w14:textId="22F0DEA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55E02" w14:textId="667F1D8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525594" w14:paraId="3584CFF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A07F6D"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5422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3208A06D" w14:textId="5040CDE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0FFF348A" w14:textId="5622078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4C8F5BC9" w14:textId="2413534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11D10" w14:textId="10429F7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525594" w14:paraId="06405EA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C33AA"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6EC4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176352BC" w14:textId="016DFA2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5869C233" w14:textId="4083A8C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C4BF870" w14:textId="0E0F653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86DFB1" w14:textId="4F22851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525594" w14:paraId="00C79B4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BB582"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EF26B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63AC7F36" w14:textId="391E9BF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6B9920D1" w14:textId="03E80FB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C8CE8D6" w14:textId="6802E92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CD3DC5" w14:textId="3B39F5B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25594" w14:paraId="112F006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D2EF1"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E8AD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37C18E1E" w14:textId="2D46C7B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775E2F0" w14:textId="2D2A6AC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08FDEAA" w14:textId="77A9F35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DF28E" w14:textId="3990BFF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25594" w14:paraId="58D274A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F9948"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8308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0F0A8EED" w14:textId="336EB51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319D272" w14:textId="71D1232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0AB29AB" w14:textId="0534903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A5F30" w14:textId="0A99EA9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25594" w14:paraId="58ACBE8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D1F7B2"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8370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420355A4" w14:textId="50143B5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4F94F78" w14:textId="27A330D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B6A6EBC" w14:textId="6A2EBD0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6E85A" w14:textId="0EC3528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25594" w14:paraId="5118F2C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6285E"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78A7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6128F6C9" w14:textId="00B37A7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B907640" w14:textId="036C32A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0157167" w14:textId="41EE7A4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AC7BE0" w14:textId="155003F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25594" w14:paraId="43033BA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785AE"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0419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74206450" w14:textId="7913E3B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19B54EF2" w14:textId="0961532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BA25362" w14:textId="4A2FEFE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65BCA7" w14:textId="0C5EF6A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525594" w14:paraId="78EEF87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3EED9"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EE6B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6FA65CFC" w14:textId="07AEC62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675" w:type="pct"/>
            <w:tcBorders>
              <w:top w:val="nil"/>
              <w:left w:val="nil"/>
              <w:bottom w:val="single" w:sz="4" w:space="0" w:color="000000"/>
              <w:right w:val="single" w:sz="4" w:space="0" w:color="000000"/>
            </w:tcBorders>
            <w:shd w:val="clear" w:color="auto" w:fill="auto"/>
            <w:noWrap/>
            <w:vAlign w:val="center"/>
            <w:hideMark/>
          </w:tcPr>
          <w:p w14:paraId="5C4A3392" w14:textId="50FDF1F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5A943FA" w14:textId="52A16E9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A1A2C9" w14:textId="7D2FB61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525594" w14:paraId="4B26F34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F12AD"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C2CB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5A8C7FB0" w14:textId="6062DF38" w:rsidR="00525594" w:rsidRDefault="00525594" w:rsidP="00525594">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5B0B629F" w14:textId="5E424AB6" w:rsidR="00525594" w:rsidRDefault="00525594" w:rsidP="00525594">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ED345E0" w14:textId="06140FFB" w:rsidR="00525594" w:rsidRDefault="00525594" w:rsidP="00525594">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2C9397" w14:textId="39312FA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525594" w14:paraId="2F861701"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50BCF2"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46D5FF1" w14:textId="5CD8D975"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227,447.83 </w:t>
            </w:r>
          </w:p>
        </w:tc>
        <w:tc>
          <w:tcPr>
            <w:tcW w:w="675" w:type="pct"/>
            <w:tcBorders>
              <w:top w:val="nil"/>
              <w:left w:val="nil"/>
              <w:bottom w:val="single" w:sz="4" w:space="0" w:color="000000"/>
              <w:right w:val="single" w:sz="4" w:space="0" w:color="000000"/>
            </w:tcBorders>
            <w:shd w:val="clear" w:color="D8D8D8" w:fill="D8D8D8"/>
            <w:noWrap/>
            <w:vAlign w:val="bottom"/>
            <w:hideMark/>
          </w:tcPr>
          <w:p w14:paraId="130653BB" w14:textId="714D5017"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4C6E2BB" w14:textId="16D93BDF"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0CF509D0" w14:textId="628E5C2B"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227,447.83 </w:t>
            </w:r>
          </w:p>
        </w:tc>
      </w:tr>
      <w:tr w:rsidR="00525594" w14:paraId="2DAF198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2D3BCF"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C41C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777" w:type="pct"/>
            <w:tcBorders>
              <w:top w:val="nil"/>
              <w:left w:val="nil"/>
              <w:bottom w:val="single" w:sz="4" w:space="0" w:color="000000"/>
              <w:right w:val="single" w:sz="4" w:space="0" w:color="000000"/>
            </w:tcBorders>
            <w:shd w:val="clear" w:color="auto" w:fill="auto"/>
            <w:noWrap/>
            <w:vAlign w:val="bottom"/>
            <w:hideMark/>
          </w:tcPr>
          <w:p w14:paraId="7E533C83" w14:textId="377CA32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455EA8" w14:textId="20BE0F6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4D309E" w14:textId="1F73580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4EF237" w14:textId="0523333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525594" w14:paraId="4D34955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1FE18"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DBA3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5E4D54C6" w14:textId="255063C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57BA21BF" w14:textId="14368EE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AD72DB" w14:textId="746B5FB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1C0691" w14:textId="5EF7D56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525594" w14:paraId="1CA03C5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1C19B"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D4E7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4E373E0F" w14:textId="051A85E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3854ACB4" w14:textId="7DF67C7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723468" w14:textId="2DE181A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14A67" w14:textId="28C982B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525594" w14:paraId="2877DA7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7B73D"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D6CA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24BD7C03" w14:textId="3A6C03E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44B4DEB" w14:textId="7F579BD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F8E725" w14:textId="5CD64DC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C847D1" w14:textId="5AA7B66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25594" w14:paraId="21C8928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3FFC3"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77A61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0E2BC0C9" w14:textId="3E07CAE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3F8F9F3C" w14:textId="5865E39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C8DD4" w14:textId="443E57F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39A700" w14:textId="245CBC1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525594" w14:paraId="031608F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B061D"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646A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13A220E9" w14:textId="54C32BC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c>
          <w:tcPr>
            <w:tcW w:w="675" w:type="pct"/>
            <w:tcBorders>
              <w:top w:val="nil"/>
              <w:left w:val="nil"/>
              <w:bottom w:val="single" w:sz="4" w:space="0" w:color="000000"/>
              <w:right w:val="single" w:sz="4" w:space="0" w:color="000000"/>
            </w:tcBorders>
            <w:shd w:val="clear" w:color="auto" w:fill="auto"/>
            <w:noWrap/>
            <w:vAlign w:val="bottom"/>
            <w:hideMark/>
          </w:tcPr>
          <w:p w14:paraId="4DD537C0" w14:textId="2A88E13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8A7EE" w14:textId="64E2141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DF0D82" w14:textId="489D6FE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r>
      <w:tr w:rsidR="00525594" w14:paraId="2D4EEB5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62FCA3"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304A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24569326" w14:textId="1CABD13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2857E4C9" w14:textId="3E4BD27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0AD8A" w14:textId="5C12151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E5BA8" w14:textId="7FF6590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525594" w14:paraId="678759A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62725"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38811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2EBC6615" w14:textId="0D52E35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0CA5059B" w14:textId="5766D46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4B3D9" w14:textId="6049D91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044993" w14:textId="3D29EDD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525594" w14:paraId="6B54F72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73FEC"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AC1BE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26B808C0" w14:textId="754EAA3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7D346352" w14:textId="62E7455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33C1F" w14:textId="75AF831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B64A81" w14:textId="6930055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525594" w14:paraId="6297044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9A672A"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4818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339B39D8" w14:textId="054BBB2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6506E6B6" w14:textId="2BDAFB1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DCCC0" w14:textId="57DB150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34CC85" w14:textId="3EF1839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525594" w14:paraId="494A54E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CCCB9"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6AB5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939575F" w14:textId="595FC0D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47D994BA" w14:textId="2BF8153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B8CC6" w14:textId="4B2E50A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43C4D" w14:textId="11234F5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525594" w14:paraId="27951E2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7FBC2"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2132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19557232" w14:textId="68F5C3F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7E0AB663" w14:textId="7D6F1B7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3E614" w14:textId="3DE1895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9E7FAF" w14:textId="2B97011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525594" w14:paraId="54217F0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1FC15"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0838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536299F9" w14:textId="2290C2E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08B9CDB0" w14:textId="747ADF7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147F73" w14:textId="379FA11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6A468E" w14:textId="25ED009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525594" w14:paraId="145701E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29698"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80C6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33709453" w14:textId="13D93E7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00F703F5" w14:textId="49ED5F5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5F6C47" w14:textId="2A02C9A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C9A1F5" w14:textId="422AF6C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525594" w14:paraId="4D0BB91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06DC4"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AFE9E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79AD4870" w14:textId="5015F8E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c>
          <w:tcPr>
            <w:tcW w:w="675" w:type="pct"/>
            <w:tcBorders>
              <w:top w:val="nil"/>
              <w:left w:val="nil"/>
              <w:bottom w:val="single" w:sz="4" w:space="0" w:color="000000"/>
              <w:right w:val="single" w:sz="4" w:space="0" w:color="000000"/>
            </w:tcBorders>
            <w:shd w:val="clear" w:color="auto" w:fill="auto"/>
            <w:noWrap/>
            <w:vAlign w:val="bottom"/>
            <w:hideMark/>
          </w:tcPr>
          <w:p w14:paraId="07C0E4C1" w14:textId="15181D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48187" w14:textId="034F434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B9E179" w14:textId="52B1D5E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r>
      <w:tr w:rsidR="00525594" w14:paraId="7675479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C8BB43"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4E89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6D1C7865" w14:textId="35166F0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78439EB8" w14:textId="0E25397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CE590" w14:textId="11F1A91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6FB4BB" w14:textId="5221532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525594" w14:paraId="16FE8CB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86E02"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B109D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0FD318AF" w14:textId="7CE90BD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30669F0F" w14:textId="26D0DDC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F0BFBD" w14:textId="42187FB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F8A5D5" w14:textId="6995324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525594" w14:paraId="696A9A7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8DBAA"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FCF6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7484FA5C" w14:textId="2F09121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2C8587FF" w14:textId="1FE9C3F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EFCC2" w14:textId="76CB02E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F35E04" w14:textId="5E043E3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525594" w14:paraId="3E77B46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5A1D9"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0EE60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3E9AD54F" w14:textId="6601DB1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54F617D5" w14:textId="0C376FC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D21F0" w14:textId="4A51E76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0BF30B" w14:textId="3E7105F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525594" w14:paraId="000F5BE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50B13B"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BE7C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60E83BE6" w14:textId="3CB4359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c>
          <w:tcPr>
            <w:tcW w:w="675" w:type="pct"/>
            <w:tcBorders>
              <w:top w:val="nil"/>
              <w:left w:val="nil"/>
              <w:bottom w:val="single" w:sz="4" w:space="0" w:color="000000"/>
              <w:right w:val="single" w:sz="4" w:space="0" w:color="000000"/>
            </w:tcBorders>
            <w:shd w:val="clear" w:color="auto" w:fill="auto"/>
            <w:noWrap/>
            <w:vAlign w:val="bottom"/>
            <w:hideMark/>
          </w:tcPr>
          <w:p w14:paraId="484EC8A3" w14:textId="11878E2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73E624" w14:textId="02F50BF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50AD26" w14:textId="394D3E5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r>
      <w:tr w:rsidR="00525594" w14:paraId="42F16F1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48EBE"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4FE3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0B3980BD" w14:textId="26AC55F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380C96B2" w14:textId="6D41DC7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E01CE" w14:textId="2A4CDF8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981F32" w14:textId="7A4364C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525594" w14:paraId="7CA65AF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FD2D2"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8799B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272173CD" w14:textId="235EB5D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c>
          <w:tcPr>
            <w:tcW w:w="675" w:type="pct"/>
            <w:tcBorders>
              <w:top w:val="nil"/>
              <w:left w:val="nil"/>
              <w:bottom w:val="single" w:sz="4" w:space="0" w:color="000000"/>
              <w:right w:val="single" w:sz="4" w:space="0" w:color="000000"/>
            </w:tcBorders>
            <w:shd w:val="clear" w:color="auto" w:fill="auto"/>
            <w:noWrap/>
            <w:vAlign w:val="bottom"/>
            <w:hideMark/>
          </w:tcPr>
          <w:p w14:paraId="49644349" w14:textId="62EABD8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7620C3" w14:textId="5AB8BE2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39921" w14:textId="4827C62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r>
      <w:tr w:rsidR="00525594" w14:paraId="58F744A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D40C7"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AAD3D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7E8E4FEC" w14:textId="251DB1B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49D08FF" w14:textId="06A0A4D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EE6A6" w14:textId="5F8BD45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310C6" w14:textId="6E8781E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25594" w14:paraId="0F41BED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2D5BA"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9E067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4B6B6237" w14:textId="61F6D3E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71A3C765" w14:textId="3C1E108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571B7" w14:textId="0D55C4E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8556B" w14:textId="119890F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525594" w14:paraId="5B0BCD8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31731"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DB1E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03FDE0FB" w14:textId="38759B6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DACA160" w14:textId="68DD4FF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7AF73" w14:textId="625CB45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2A4DE" w14:textId="6575714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25594" w14:paraId="17D6ECA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8E865"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84C8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607D7963" w14:textId="4BC63FB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8A6C5B2" w14:textId="56485BE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B2BBC" w14:textId="4B24579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99E9D" w14:textId="2B00EC4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25594" w14:paraId="1971894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10FF1"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D6B8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6FE26E0F" w14:textId="3466BDB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5CA51DD3" w14:textId="2A4C868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6028A" w14:textId="4729A3B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C4EA2" w14:textId="1EABFC3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525594" w14:paraId="5C8F0DE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C15E7"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D0FFB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4BEF8758" w14:textId="5FE4DE2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3F280FB7" w14:textId="086B163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EFA3A9" w14:textId="5B6C504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695D6" w14:textId="6A76948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525594" w14:paraId="6856046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63F78"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DE0E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7CF9863B" w14:textId="008059D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75" w:type="pct"/>
            <w:tcBorders>
              <w:top w:val="nil"/>
              <w:left w:val="nil"/>
              <w:bottom w:val="single" w:sz="4" w:space="0" w:color="000000"/>
              <w:right w:val="single" w:sz="4" w:space="0" w:color="000000"/>
            </w:tcBorders>
            <w:shd w:val="clear" w:color="auto" w:fill="auto"/>
            <w:noWrap/>
            <w:vAlign w:val="bottom"/>
            <w:hideMark/>
          </w:tcPr>
          <w:p w14:paraId="0B9F8BDC" w14:textId="18C2C4E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5254E" w14:textId="02544A0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34E585" w14:textId="6C42C5F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525594" w14:paraId="01F2B7B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388CF"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4392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73A2543A" w14:textId="4CEBA73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35862FF4" w14:textId="7DE35AE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A7948" w14:textId="065DB3E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3BB098" w14:textId="6266DE4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525594" w14:paraId="05A9476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EFB76"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81D41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38B2F26A" w14:textId="554075B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440AA7D8" w14:textId="7F58F1F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5F36A" w14:textId="430DB87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E82392" w14:textId="7C7AA2E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525594" w14:paraId="4655C58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24BFBD"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DC8B8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6DE19A06" w14:textId="6B8C8F6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c>
          <w:tcPr>
            <w:tcW w:w="675" w:type="pct"/>
            <w:tcBorders>
              <w:top w:val="nil"/>
              <w:left w:val="nil"/>
              <w:bottom w:val="single" w:sz="4" w:space="0" w:color="000000"/>
              <w:right w:val="single" w:sz="4" w:space="0" w:color="000000"/>
            </w:tcBorders>
            <w:shd w:val="clear" w:color="auto" w:fill="auto"/>
            <w:noWrap/>
            <w:vAlign w:val="bottom"/>
            <w:hideMark/>
          </w:tcPr>
          <w:p w14:paraId="02DECC3F" w14:textId="528EC0F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4E4E4D" w14:textId="69A3183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1EA968" w14:textId="526B103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r>
      <w:tr w:rsidR="00525594" w14:paraId="4E461CBA"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88E36D"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1589BCB1" w14:textId="5DD0D675"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964,100.39 </w:t>
            </w:r>
          </w:p>
        </w:tc>
        <w:tc>
          <w:tcPr>
            <w:tcW w:w="675" w:type="pct"/>
            <w:tcBorders>
              <w:top w:val="nil"/>
              <w:left w:val="nil"/>
              <w:bottom w:val="single" w:sz="4" w:space="0" w:color="000000"/>
              <w:right w:val="single" w:sz="4" w:space="0" w:color="000000"/>
            </w:tcBorders>
            <w:shd w:val="clear" w:color="D8D8D8" w:fill="D8D8D8"/>
            <w:noWrap/>
            <w:vAlign w:val="bottom"/>
            <w:hideMark/>
          </w:tcPr>
          <w:p w14:paraId="6018A1F3" w14:textId="4871C74D"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C09C457" w14:textId="4F3394DD"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0DBE0803" w14:textId="66615619"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81,412.03 </w:t>
            </w:r>
          </w:p>
        </w:tc>
      </w:tr>
      <w:tr w:rsidR="00525594" w14:paraId="5D82778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8E9E7"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2370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55C702E7" w14:textId="2011346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4EC74A8F" w14:textId="3F81E43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42657" w14:textId="4A75D28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BFC201" w14:textId="233AE53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525594" w14:paraId="2FC6C5C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F7337"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63FFA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4B52F764" w14:textId="7BBBD80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75" w:type="pct"/>
            <w:tcBorders>
              <w:top w:val="nil"/>
              <w:left w:val="nil"/>
              <w:bottom w:val="single" w:sz="4" w:space="0" w:color="000000"/>
              <w:right w:val="single" w:sz="4" w:space="0" w:color="000000"/>
            </w:tcBorders>
            <w:shd w:val="clear" w:color="auto" w:fill="auto"/>
            <w:noWrap/>
            <w:vAlign w:val="bottom"/>
            <w:hideMark/>
          </w:tcPr>
          <w:p w14:paraId="48E995BD" w14:textId="2645A75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24867" w14:textId="7A5C36F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4081F7" w14:textId="3A6D33B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525594" w14:paraId="3D87144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F7162"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DBEF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022458C3" w14:textId="78DD636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476DDF72" w14:textId="58520BC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1F181" w14:textId="3063131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AD194" w14:textId="4F6DF41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525594" w14:paraId="5AF1BF5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2996E"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64C11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284F742F" w14:textId="05136CD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675" w:type="pct"/>
            <w:tcBorders>
              <w:top w:val="nil"/>
              <w:left w:val="nil"/>
              <w:bottom w:val="single" w:sz="4" w:space="0" w:color="000000"/>
              <w:right w:val="single" w:sz="4" w:space="0" w:color="000000"/>
            </w:tcBorders>
            <w:shd w:val="clear" w:color="auto" w:fill="auto"/>
            <w:noWrap/>
            <w:vAlign w:val="bottom"/>
            <w:hideMark/>
          </w:tcPr>
          <w:p w14:paraId="0B28F2BB" w14:textId="37333D9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F494FC" w14:textId="5D8FDF3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046DB7" w14:textId="3CCD490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525594" w14:paraId="0B8C5EF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45B5B0"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57CEF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7BAAE19E" w14:textId="0026920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59E6414" w14:textId="348BB71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252DF" w14:textId="70212CA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E1F54D" w14:textId="544ACB4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25594" w14:paraId="78C9F28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41B53"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900B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14DD43DA" w14:textId="67CE4CD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0780ADBC" w14:textId="3D5EFA8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5A6DD" w14:textId="2BF8A92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F5482" w14:textId="12F2DE4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525594" w14:paraId="4C3ACF0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6A86F3"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C80AF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685A8FB5" w14:textId="6250756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75480012" w14:textId="497587D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37B344" w14:textId="0BDC484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513F2" w14:textId="3F25662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525594" w14:paraId="327A0AA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52E85"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7648C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2CD3F249" w14:textId="0D15346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5A02A020" w14:textId="5CCA18B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5E203" w14:textId="7FD9839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0F7C66A2" w14:textId="263A0D3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525594" w14:paraId="5B6AB8E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76C2F"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DED7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5C8ABB86" w14:textId="4A036EF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5148FBB7" w14:textId="3C2D1DB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D74DE" w14:textId="5FCB38F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95D3C" w14:textId="7131B55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525594" w14:paraId="2BF9933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44B510"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2E84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11F6A260" w14:textId="15E3837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3DBFEC9B" w14:textId="11C5C94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4C4D6" w14:textId="412A28C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600702" w14:textId="53F4B13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525594" w14:paraId="44EAEB7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1ADBA"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27F0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338F1950" w14:textId="5DC249B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13CAE4A3" w14:textId="2730F1B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1FB22" w14:textId="592D4F3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FC30D9" w14:textId="59B7522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525594" w14:paraId="6B92582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73C93"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4BB83C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68BC5CB6" w14:textId="4AF0784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1D3D9B05" w14:textId="33ED564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0CDAE" w14:textId="7F06F62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8F7544" w14:textId="48E3618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525594" w14:paraId="4A84238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C3DE2"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EFB0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1E20A238" w14:textId="2DE6E8D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64FC090C" w14:textId="180C106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33F3EEDF" w14:textId="03905EE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1FAEDD" w14:textId="64D2D63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525594" w14:paraId="196197E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50588"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2116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222F5A3" w14:textId="2B24734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c>
          <w:tcPr>
            <w:tcW w:w="675" w:type="pct"/>
            <w:tcBorders>
              <w:top w:val="nil"/>
              <w:left w:val="nil"/>
              <w:bottom w:val="single" w:sz="4" w:space="0" w:color="000000"/>
              <w:right w:val="single" w:sz="4" w:space="0" w:color="000000"/>
            </w:tcBorders>
            <w:shd w:val="clear" w:color="auto" w:fill="auto"/>
            <w:noWrap/>
            <w:vAlign w:val="bottom"/>
            <w:hideMark/>
          </w:tcPr>
          <w:p w14:paraId="523637CB" w14:textId="1BE3803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74ED3" w14:textId="2651453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67B399" w14:textId="272A864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r>
      <w:tr w:rsidR="00525594" w14:paraId="2B1B6FF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0C350E"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C3B4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105A9019" w14:textId="2CDA269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675" w:type="pct"/>
            <w:tcBorders>
              <w:top w:val="nil"/>
              <w:left w:val="nil"/>
              <w:bottom w:val="single" w:sz="4" w:space="0" w:color="000000"/>
              <w:right w:val="single" w:sz="4" w:space="0" w:color="000000"/>
            </w:tcBorders>
            <w:shd w:val="clear" w:color="auto" w:fill="auto"/>
            <w:noWrap/>
            <w:vAlign w:val="bottom"/>
            <w:hideMark/>
          </w:tcPr>
          <w:p w14:paraId="7D56D43D" w14:textId="581F0F8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91B1B" w14:textId="066BF51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31807F" w14:textId="7329F6A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525594" w14:paraId="237167A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40D4F"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9F65B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740E0B66" w14:textId="21F3A59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675" w:type="pct"/>
            <w:tcBorders>
              <w:top w:val="nil"/>
              <w:left w:val="nil"/>
              <w:bottom w:val="single" w:sz="4" w:space="0" w:color="000000"/>
              <w:right w:val="single" w:sz="4" w:space="0" w:color="000000"/>
            </w:tcBorders>
            <w:shd w:val="clear" w:color="auto" w:fill="auto"/>
            <w:noWrap/>
            <w:vAlign w:val="bottom"/>
            <w:hideMark/>
          </w:tcPr>
          <w:p w14:paraId="59D833E0" w14:textId="3EDF53A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4B00E6" w14:textId="62417E0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6E604F" w14:textId="479B928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525594" w14:paraId="156CCEC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1566A"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D12E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14BCF96" w14:textId="7DB339A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64677DE3" w14:textId="6DAA7A7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569D8" w14:textId="59D090C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74CA7163" w14:textId="5FBF55D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525594" w14:paraId="6B0E012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5DD8C"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1063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0069762F" w14:textId="51FECAA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68E78DA3" w14:textId="4291E4A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198A2" w14:textId="216FF56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B94EBB" w14:textId="2BB7261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525594" w14:paraId="4F4F210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FD964"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53941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16650A21" w14:textId="6B136EF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3D424A76" w14:textId="4A8A674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F6CBB" w14:textId="2958741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B0FEF" w14:textId="32F3AA5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525594" w14:paraId="0656780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32E9D"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FF66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316DB90C" w14:textId="5EDD6C0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5960C817" w14:textId="4AB620E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70E9062D" w14:textId="51B01A1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9ED4CC" w14:textId="6347F36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525594" w14:paraId="3F3977A8"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4800FB"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6B5A85DB" w14:textId="2340BC27"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73,458.33 </w:t>
            </w:r>
          </w:p>
        </w:tc>
        <w:tc>
          <w:tcPr>
            <w:tcW w:w="675" w:type="pct"/>
            <w:tcBorders>
              <w:top w:val="nil"/>
              <w:left w:val="nil"/>
              <w:bottom w:val="single" w:sz="4" w:space="0" w:color="000000"/>
              <w:right w:val="single" w:sz="4" w:space="0" w:color="000000"/>
            </w:tcBorders>
            <w:shd w:val="clear" w:color="D8D8D8" w:fill="D8D8D8"/>
            <w:noWrap/>
            <w:vAlign w:val="bottom"/>
            <w:hideMark/>
          </w:tcPr>
          <w:p w14:paraId="0ACE1940" w14:textId="3C8C3B51"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1FAB54F0" w14:textId="3C8F6758"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0AE646DE" w14:textId="04784BBF"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215,579.28 </w:t>
            </w:r>
          </w:p>
        </w:tc>
      </w:tr>
      <w:tr w:rsidR="00525594" w14:paraId="13161E7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04D0A"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88266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1A3689AD" w14:textId="4184EE9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027.50 </w:t>
            </w:r>
          </w:p>
        </w:tc>
        <w:tc>
          <w:tcPr>
            <w:tcW w:w="675" w:type="pct"/>
            <w:tcBorders>
              <w:top w:val="nil"/>
              <w:left w:val="nil"/>
              <w:bottom w:val="single" w:sz="4" w:space="0" w:color="000000"/>
              <w:right w:val="single" w:sz="4" w:space="0" w:color="000000"/>
            </w:tcBorders>
            <w:shd w:val="clear" w:color="auto" w:fill="auto"/>
            <w:noWrap/>
            <w:vAlign w:val="bottom"/>
            <w:hideMark/>
          </w:tcPr>
          <w:p w14:paraId="394C6B52" w14:textId="66AA998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DE87A" w14:textId="4B092ED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8C794B" w14:textId="16BD0E4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027.50 </w:t>
            </w:r>
          </w:p>
        </w:tc>
      </w:tr>
      <w:tr w:rsidR="00525594" w14:paraId="1F7A736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AB9FA"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D9F5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153769B6" w14:textId="452334B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09DF2411" w14:textId="01DBFB7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75573" w14:textId="29A3645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15FC3D" w14:textId="43A6E44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525594" w14:paraId="331580A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8DABB"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BFBE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095B505E" w14:textId="6B592AD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c>
          <w:tcPr>
            <w:tcW w:w="675" w:type="pct"/>
            <w:tcBorders>
              <w:top w:val="nil"/>
              <w:left w:val="nil"/>
              <w:bottom w:val="single" w:sz="4" w:space="0" w:color="000000"/>
              <w:right w:val="single" w:sz="4" w:space="0" w:color="000000"/>
            </w:tcBorders>
            <w:shd w:val="clear" w:color="auto" w:fill="auto"/>
            <w:noWrap/>
            <w:vAlign w:val="bottom"/>
            <w:hideMark/>
          </w:tcPr>
          <w:p w14:paraId="0F26E744" w14:textId="4E089EE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2C942" w14:textId="4F7CF5E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6FD399" w14:textId="1E03342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r>
      <w:tr w:rsidR="00525594" w14:paraId="6CF304C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4777B"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87F1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4850E4FB" w14:textId="5B76AD4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26D579C" w14:textId="2C765FA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C6E121" w14:textId="3387C78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B76037" w14:textId="1B56D68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25594" w14:paraId="51566E3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0B4E96"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2B9E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1D3335A7" w14:textId="0DC6F5E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509E13DF" w14:textId="44DDD49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D216F" w14:textId="70B3597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04A88DD9" w14:textId="275F421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525594" w14:paraId="7F4E37F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FDAAC"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4E16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064751D5" w14:textId="6504D75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791B1B23" w14:textId="1040A15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ED07DA" w14:textId="3DF6352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52ECAB" w14:textId="411A4D8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525594" w14:paraId="08B2BBA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C68C8B"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AB42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47ADCED3" w14:textId="637AD61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71E45741" w14:textId="0DC5F64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F45A50" w14:textId="0E8CB04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399916" w14:textId="41FD668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525594" w14:paraId="796DAA0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5EDA1"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0A0BE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4177BBFE" w14:textId="6DD4A07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973CAA7" w14:textId="360890D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2382A" w14:textId="5751240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198BF" w14:textId="309F1CD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25594" w14:paraId="5EBCD56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20DC27"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AD01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75FCAE15" w14:textId="74662C6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79AF4546" w14:textId="465A22A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19320" w14:textId="3AF3CA0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7626D6" w14:textId="1A0ABC2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525594" w14:paraId="4BEADBF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2CAD3"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BB94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5A407EBC" w14:textId="488FC57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74AE23D" w14:textId="1A0D868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6263D" w14:textId="707645E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4885B12D" w14:textId="43106F7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525594" w14:paraId="4866B4C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05A405"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20F0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65B6AC98" w14:textId="655D889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2C084080" w14:textId="261E085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9F3CF3" w14:textId="6386ED4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1EF216F0" w14:textId="4C0D85D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525594" w14:paraId="0753E6E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2FE7B"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97EA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065C17C6" w14:textId="64FD15B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608B144" w14:textId="4A336F0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85493B" w14:textId="3EC1F2D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225739DF" w14:textId="73B708B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525594" w14:paraId="62FFC07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DB296"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4904B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7A46298E" w14:textId="0840AD8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B52751" w14:textId="0C174D6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23CA5" w14:textId="059296F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00CD6747" w14:textId="476D7AA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525594" w14:paraId="51042E9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7A5D9"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2242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261364C" w14:textId="4BA770A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9,645.64 </w:t>
            </w:r>
          </w:p>
        </w:tc>
        <w:tc>
          <w:tcPr>
            <w:tcW w:w="675" w:type="pct"/>
            <w:tcBorders>
              <w:top w:val="nil"/>
              <w:left w:val="nil"/>
              <w:bottom w:val="single" w:sz="4" w:space="0" w:color="000000"/>
              <w:right w:val="single" w:sz="4" w:space="0" w:color="000000"/>
            </w:tcBorders>
            <w:shd w:val="clear" w:color="auto" w:fill="auto"/>
            <w:noWrap/>
            <w:vAlign w:val="bottom"/>
            <w:hideMark/>
          </w:tcPr>
          <w:p w14:paraId="066CC473" w14:textId="16305CB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B92428" w14:textId="59D475E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ACC4BB" w14:textId="0F89ABC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9,645.64 </w:t>
            </w:r>
          </w:p>
        </w:tc>
      </w:tr>
      <w:tr w:rsidR="00525594" w14:paraId="4D60794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7C7661"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6361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39E4E0F3" w14:textId="1504026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1C969BA7" w14:textId="4F2476A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DE132F" w14:textId="448D73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92D0C8" w14:textId="23A00B9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525594" w14:paraId="2A5ACB8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194C7F"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8645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334E9DB9" w14:textId="4C98716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6A05918E" w14:textId="7BEA228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DDC22" w14:textId="694B700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E3059B" w14:textId="56A2219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525594" w14:paraId="25585B2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EA0B4"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A80F1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6B584012" w14:textId="4EE994B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339ED466" w14:textId="22FFC2D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470938" w14:textId="01A69C7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39A414" w14:textId="76BB8A9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525594" w14:paraId="35AA581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C9585"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F0E04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3FDA4477" w14:textId="17A245D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3381562F" w14:textId="0C080C8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41175" w14:textId="03000F9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AE7ACF" w14:textId="1953A8E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525594" w14:paraId="27F2160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1BAED"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6CF0C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725D3A6F" w14:textId="70702E6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7D97AD1B" w14:textId="27F6C20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8DD85" w14:textId="2A2B46C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702C5" w14:textId="3E87E1E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525594" w14:paraId="5D6EC92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42247"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E3AA7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7E0EE181" w14:textId="6502E97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1BEE0900" w14:textId="4511893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C17A6" w14:textId="0274DE7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83FC32" w14:textId="77AB4BC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525594" w14:paraId="77E6859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8BA55"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139C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27934F1B" w14:textId="3EC69E5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594E8C5C" w14:textId="3732D1E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6B7F30" w14:textId="6E7B024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FB1F23" w14:textId="61A3B98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525594" w14:paraId="7F1D20B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FBFB4"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8A521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7D7C96FE" w14:textId="4E81451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c>
          <w:tcPr>
            <w:tcW w:w="675" w:type="pct"/>
            <w:tcBorders>
              <w:top w:val="nil"/>
              <w:left w:val="nil"/>
              <w:bottom w:val="single" w:sz="4" w:space="0" w:color="000000"/>
              <w:right w:val="single" w:sz="4" w:space="0" w:color="000000"/>
            </w:tcBorders>
            <w:shd w:val="clear" w:color="auto" w:fill="auto"/>
            <w:noWrap/>
            <w:vAlign w:val="bottom"/>
            <w:hideMark/>
          </w:tcPr>
          <w:p w14:paraId="2FB98F87" w14:textId="42DDC42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3EE41" w14:textId="229AFDC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82702" w14:textId="3AECD89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r>
      <w:tr w:rsidR="00525594" w14:paraId="39E3B95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CCDAC"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EAF42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59A596F8" w14:textId="4A826B5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09D8C46" w14:textId="30415AF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B2DA5" w14:textId="61BC66E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B3196F" w14:textId="66BED25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5594" w14:paraId="51DCD1F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9849C"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13E3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466DCE2E" w14:textId="4906E4E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7D8B85A3" w14:textId="29D892E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2B0A1" w14:textId="036E01C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8EF86A" w14:textId="7DA4044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525594" w14:paraId="421F722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F3025"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6BF4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3D33E2DA" w14:textId="4FEEAA1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A928E8E" w14:textId="627A1BA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738A65" w14:textId="6C1EE1C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10FFE" w14:textId="73E09BB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5594" w14:paraId="0F3FE36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BAEDE"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04CE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5B33BE25" w14:textId="43DA62C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6B126522" w14:textId="0D396F9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EC56F" w14:textId="4ED19B5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9055F" w14:textId="1E10953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525594" w14:paraId="5F5700B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2E039"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0B85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478C759C" w14:textId="464BC5F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7288CE9D" w14:textId="38519D4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6B614A" w14:textId="53AF751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7FF7ED" w14:textId="0EF07EF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525594" w14:paraId="40001AE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40AA2"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8B6A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62E306CB" w14:textId="5462C94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3A887E73" w14:textId="0CF1E5D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7E06A" w14:textId="7755CF9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905CC" w14:textId="1618B5E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525594" w14:paraId="73777F3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602A9"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1044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0CBF084B" w14:textId="3D178B1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17ADE490" w14:textId="70E8E40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262E73" w14:textId="489257A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D0A5DB" w14:textId="39C704A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525594" w14:paraId="7E97FB9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99909"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0BF9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36D1FA96" w14:textId="2BB8629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0872F53" w14:textId="3FB2D84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F4D08" w14:textId="2A795BF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AB097E" w14:textId="6DDC985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25594" w14:paraId="3B64AE5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9BC160"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63A8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1010C8F5" w14:textId="08077F7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6EFA060A" w14:textId="6CFD8F8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C69FD4" w14:textId="37EFD2C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46EE3499" w14:textId="3367A86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525594" w14:paraId="1808BD0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13ADD"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C026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7FB52C9D" w14:textId="70C01F6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647D8542" w14:textId="5941105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E297E" w14:textId="1A45997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3A8B8F" w14:textId="4D1B72E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525594" w14:paraId="2FA3A26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955DF"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FFDB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4D64332F" w14:textId="4F6D332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80C81CC" w14:textId="148CD82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DC1BEB" w14:textId="654D926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7D1AD" w14:textId="5B51B6D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25594" w14:paraId="13AC319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9367C"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C055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08F4DF34" w14:textId="6E3D3C9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237B26" w14:textId="1E54195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382F8E" w14:textId="7E9ED86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8530C0" w14:textId="15020CE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525594" w14:paraId="1D08C32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7EAD0"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F80FC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6B82BD9A" w14:textId="79CA2D8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11B0BBA7" w14:textId="1E87BF7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BAF23" w14:textId="63FACC1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751AB7C4" w14:textId="24A7C3A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525594" w14:paraId="692989E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4819E"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D764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25900AAB" w14:textId="4D1C3DF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1F5F96C" w14:textId="0B6D55D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6E59A8" w14:textId="2648D98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726F6D" w14:textId="5657ED5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25594" w14:paraId="4A58D44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D476C"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CA03E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5E039C23" w14:textId="75EA499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4B89DCE8" w14:textId="5C3E866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EC833B" w14:textId="1B5FC03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7324D5" w14:textId="5B65118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525594" w14:paraId="321A217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46A8E"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089D5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418988BF" w14:textId="6013105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544FD550" w14:textId="6B3AA12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B7344F" w14:textId="7816C82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5E70CC" w14:textId="131FE64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525594" w14:paraId="2255120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3C161"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9E819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17DDCE5B" w14:textId="0FF89C9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3342268B" w14:textId="0DC18DC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0BCD5FCA" w14:textId="0680798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E0922F" w14:textId="1F4354B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525594" w14:paraId="5359C9B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27C07"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CE35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4A29A545" w14:textId="0D9AFEB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3AB611CC" w14:textId="6133089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58EC1" w14:textId="30FDE37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1CD2858A" w14:textId="3C4C473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525594" w14:paraId="774BC44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B3483"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A5BA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08DC171A" w14:textId="480DB15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7E6F01B4" w14:textId="150C6BB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A15E9D" w14:textId="1FB604B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B76933" w14:textId="4A49975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525594" w14:paraId="261CCC4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5060C"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B5CDC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78A34551" w14:textId="62A6901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2AA73D52" w14:textId="1721291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E8473B" w14:textId="51A02DE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26019779" w14:textId="515016E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525594" w14:paraId="66042EE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6B3E3"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FE65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68F4F132" w14:textId="74C7CD7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7D5F797" w14:textId="432774B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8808F7" w14:textId="5A75A6F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CCAC8C" w14:textId="2443ED2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5594" w14:paraId="5F40D410"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884F06"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0D4C83BB" w14:textId="1C3B6F0C"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50,926.33 </w:t>
            </w:r>
          </w:p>
        </w:tc>
        <w:tc>
          <w:tcPr>
            <w:tcW w:w="675" w:type="pct"/>
            <w:tcBorders>
              <w:top w:val="nil"/>
              <w:left w:val="nil"/>
              <w:bottom w:val="single" w:sz="4" w:space="0" w:color="000000"/>
              <w:right w:val="single" w:sz="4" w:space="0" w:color="000000"/>
            </w:tcBorders>
            <w:shd w:val="clear" w:color="A5A5A5" w:fill="A5A5A5"/>
            <w:noWrap/>
            <w:vAlign w:val="bottom"/>
            <w:hideMark/>
          </w:tcPr>
          <w:p w14:paraId="4B665BA6" w14:textId="14B88CC1"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0D6CA6B" w14:textId="2CEEE742"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B203FEA" w14:textId="7A7B1D6E"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50,926.33 </w:t>
            </w:r>
          </w:p>
        </w:tc>
      </w:tr>
      <w:tr w:rsidR="00525594" w14:paraId="65DEBF41"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1464C5"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0A6AB62E" w14:textId="0DD6B7D4"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3ADBC9AB" w14:textId="57F86159"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CD47F7D" w14:textId="6AF9DAA2"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F2B9423" w14:textId="0BD8935B"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525594" w14:paraId="5B59D9F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C17D3"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AD31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5751FB17" w14:textId="5B19B28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7F1A8F59" w14:textId="5B02D8C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FA3C0C" w14:textId="20DB046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DE75CB" w14:textId="1FBC547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525594" w14:paraId="796AA01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CB8D2"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B181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2A7744D4" w14:textId="740F371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3C984E23" w14:textId="2E32F6B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A63C4" w14:textId="0E5EBA6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D221E1" w14:textId="6D50BC0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525594" w14:paraId="3A48057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D372E"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68A8D7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6C62F3F0" w14:textId="4685B14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2B351DDF" w14:textId="3043E8C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C7CC34" w14:textId="42CC873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F1B8B7" w14:textId="7070D27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525594" w14:paraId="5C828D0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5AC65"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B3918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5FE3DFF5" w14:textId="3C6F046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44139F02" w14:textId="0266B3B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C7E3DF" w14:textId="31FD9A6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7DBB2C" w14:textId="7BB7F56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525594" w14:paraId="07120AE4"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69441A"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3C6644E7" w14:textId="1F402132"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90,105.12 </w:t>
            </w:r>
          </w:p>
        </w:tc>
        <w:tc>
          <w:tcPr>
            <w:tcW w:w="675" w:type="pct"/>
            <w:tcBorders>
              <w:top w:val="nil"/>
              <w:left w:val="nil"/>
              <w:bottom w:val="single" w:sz="4" w:space="0" w:color="000000"/>
              <w:right w:val="single" w:sz="4" w:space="0" w:color="000000"/>
            </w:tcBorders>
            <w:shd w:val="clear" w:color="D8D8D8" w:fill="D8D8D8"/>
            <w:noWrap/>
            <w:vAlign w:val="bottom"/>
            <w:hideMark/>
          </w:tcPr>
          <w:p w14:paraId="3A6E393F" w14:textId="4335AE10"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196EBDF" w14:textId="5188432B"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5E39684" w14:textId="0E4FCEFC"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90,105.12 </w:t>
            </w:r>
          </w:p>
        </w:tc>
      </w:tr>
      <w:tr w:rsidR="00525594" w14:paraId="20A6F8A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88480"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FFAC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428409FE" w14:textId="7ADB284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5,322.26 </w:t>
            </w:r>
          </w:p>
        </w:tc>
        <w:tc>
          <w:tcPr>
            <w:tcW w:w="675" w:type="pct"/>
            <w:tcBorders>
              <w:top w:val="nil"/>
              <w:left w:val="nil"/>
              <w:bottom w:val="single" w:sz="4" w:space="0" w:color="000000"/>
              <w:right w:val="single" w:sz="4" w:space="0" w:color="000000"/>
            </w:tcBorders>
            <w:shd w:val="clear" w:color="auto" w:fill="auto"/>
            <w:noWrap/>
            <w:vAlign w:val="bottom"/>
            <w:hideMark/>
          </w:tcPr>
          <w:p w14:paraId="5E80387A" w14:textId="4148EEA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038D0A" w14:textId="799BD40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B46A7FA" w14:textId="70B8054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5,322.26 </w:t>
            </w:r>
          </w:p>
        </w:tc>
      </w:tr>
      <w:tr w:rsidR="00525594" w14:paraId="3A58F45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9E593D"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25DF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426AA5CA" w14:textId="68DFCD9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10671BEA" w14:textId="4F9AA6F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69834" w14:textId="61CD91A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29E592" w14:textId="41B6900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525594" w14:paraId="280D393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A2B9CD"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E9B2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5D5405E8" w14:textId="0204BBF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675" w:type="pct"/>
            <w:tcBorders>
              <w:top w:val="nil"/>
              <w:left w:val="nil"/>
              <w:bottom w:val="single" w:sz="4" w:space="0" w:color="000000"/>
              <w:right w:val="single" w:sz="4" w:space="0" w:color="000000"/>
            </w:tcBorders>
            <w:shd w:val="clear" w:color="auto" w:fill="auto"/>
            <w:noWrap/>
            <w:vAlign w:val="bottom"/>
            <w:hideMark/>
          </w:tcPr>
          <w:p w14:paraId="7B73848C" w14:textId="7ED0364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0E4F3" w14:textId="0055FFB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4BFBF2" w14:textId="48978C1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525594" w14:paraId="5CCB6EF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581B8B"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557F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74ABBE72" w14:textId="303EA03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675" w:type="pct"/>
            <w:tcBorders>
              <w:top w:val="nil"/>
              <w:left w:val="nil"/>
              <w:bottom w:val="single" w:sz="4" w:space="0" w:color="000000"/>
              <w:right w:val="single" w:sz="4" w:space="0" w:color="000000"/>
            </w:tcBorders>
            <w:shd w:val="clear" w:color="auto" w:fill="auto"/>
            <w:noWrap/>
            <w:vAlign w:val="bottom"/>
            <w:hideMark/>
          </w:tcPr>
          <w:p w14:paraId="7BB60BF4" w14:textId="548E50F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58941" w14:textId="16A2AE1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9F2E99" w14:textId="2B25EB0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525594" w14:paraId="30D0BD4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CA2DF"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B0EDC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139E9794" w14:textId="5B8BD35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2.26 </w:t>
            </w:r>
          </w:p>
        </w:tc>
        <w:tc>
          <w:tcPr>
            <w:tcW w:w="675" w:type="pct"/>
            <w:tcBorders>
              <w:top w:val="nil"/>
              <w:left w:val="nil"/>
              <w:bottom w:val="single" w:sz="4" w:space="0" w:color="000000"/>
              <w:right w:val="single" w:sz="4" w:space="0" w:color="000000"/>
            </w:tcBorders>
            <w:shd w:val="clear" w:color="auto" w:fill="auto"/>
            <w:noWrap/>
            <w:vAlign w:val="bottom"/>
            <w:hideMark/>
          </w:tcPr>
          <w:p w14:paraId="4629C9BA" w14:textId="57405AC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2CD0EB" w14:textId="01F9F88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793DF" w14:textId="3600146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2.26 </w:t>
            </w:r>
          </w:p>
        </w:tc>
      </w:tr>
      <w:tr w:rsidR="00525594" w14:paraId="685AEF5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B5DBC"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7CD9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2DA5E61B" w14:textId="07B5A08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675" w:type="pct"/>
            <w:tcBorders>
              <w:top w:val="nil"/>
              <w:left w:val="nil"/>
              <w:bottom w:val="single" w:sz="4" w:space="0" w:color="000000"/>
              <w:right w:val="single" w:sz="4" w:space="0" w:color="000000"/>
            </w:tcBorders>
            <w:shd w:val="clear" w:color="auto" w:fill="auto"/>
            <w:noWrap/>
            <w:vAlign w:val="bottom"/>
            <w:hideMark/>
          </w:tcPr>
          <w:p w14:paraId="507956A6" w14:textId="2A1E459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E0B06" w14:textId="6881055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F9D487" w14:textId="3448DFB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525594" w14:paraId="0BCCFAF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DEF6D"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F6DFE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05F82FFC" w14:textId="0575013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675" w:type="pct"/>
            <w:tcBorders>
              <w:top w:val="nil"/>
              <w:left w:val="nil"/>
              <w:bottom w:val="single" w:sz="4" w:space="0" w:color="000000"/>
              <w:right w:val="single" w:sz="4" w:space="0" w:color="000000"/>
            </w:tcBorders>
            <w:shd w:val="clear" w:color="auto" w:fill="auto"/>
            <w:noWrap/>
            <w:vAlign w:val="bottom"/>
            <w:hideMark/>
          </w:tcPr>
          <w:p w14:paraId="1D557738" w14:textId="178A107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B5A4F" w14:textId="3F73838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48706" w14:textId="5523AE9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525594" w14:paraId="76286EE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4FDCB"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493EB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4DF7065C" w14:textId="5313A55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18BBCD24" w14:textId="7AB8A6E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B9B01F" w14:textId="3EE6AC9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6917F" w14:textId="0C313AD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525594" w14:paraId="28FA78A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395D9"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08581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6128FF70" w14:textId="53BA87E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7CDC60A6" w14:textId="1451546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74AEE6" w14:textId="389F000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668B4A" w14:textId="58F7BA5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525594" w14:paraId="56E850B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2EEA4"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9D2D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70DB0E1F" w14:textId="385DBF8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5,825.00 </w:t>
            </w:r>
          </w:p>
        </w:tc>
        <w:tc>
          <w:tcPr>
            <w:tcW w:w="675" w:type="pct"/>
            <w:tcBorders>
              <w:top w:val="nil"/>
              <w:left w:val="nil"/>
              <w:bottom w:val="single" w:sz="4" w:space="0" w:color="000000"/>
              <w:right w:val="single" w:sz="4" w:space="0" w:color="000000"/>
            </w:tcBorders>
            <w:shd w:val="clear" w:color="auto" w:fill="auto"/>
            <w:noWrap/>
            <w:vAlign w:val="bottom"/>
            <w:hideMark/>
          </w:tcPr>
          <w:p w14:paraId="1EB9B10D" w14:textId="4FAB08E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A07E1" w14:textId="43C85AE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9D1981" w14:textId="2E225B3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5,825.00 </w:t>
            </w:r>
          </w:p>
        </w:tc>
      </w:tr>
      <w:tr w:rsidR="00525594" w14:paraId="48D039A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6E4B90"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55922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78D5B165" w14:textId="640DF30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675" w:type="pct"/>
            <w:tcBorders>
              <w:top w:val="nil"/>
              <w:left w:val="nil"/>
              <w:bottom w:val="single" w:sz="4" w:space="0" w:color="000000"/>
              <w:right w:val="single" w:sz="4" w:space="0" w:color="000000"/>
            </w:tcBorders>
            <w:shd w:val="clear" w:color="auto" w:fill="auto"/>
            <w:noWrap/>
            <w:vAlign w:val="bottom"/>
            <w:hideMark/>
          </w:tcPr>
          <w:p w14:paraId="390362DB" w14:textId="005CF96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F44C71" w14:textId="160A8F1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255F92" w14:textId="709A422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525594" w14:paraId="2AD0B3B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1B9A6"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C15A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4657ADB7" w14:textId="6988ECB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5,216.82 </w:t>
            </w:r>
          </w:p>
        </w:tc>
        <w:tc>
          <w:tcPr>
            <w:tcW w:w="675" w:type="pct"/>
            <w:tcBorders>
              <w:top w:val="nil"/>
              <w:left w:val="nil"/>
              <w:bottom w:val="single" w:sz="4" w:space="0" w:color="000000"/>
              <w:right w:val="single" w:sz="4" w:space="0" w:color="000000"/>
            </w:tcBorders>
            <w:shd w:val="clear" w:color="auto" w:fill="auto"/>
            <w:noWrap/>
            <w:vAlign w:val="bottom"/>
            <w:hideMark/>
          </w:tcPr>
          <w:p w14:paraId="2CB01D99" w14:textId="7FF90AB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C416F" w14:textId="04118AD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172AC7" w14:textId="692E28C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5,216.82 </w:t>
            </w:r>
          </w:p>
        </w:tc>
      </w:tr>
      <w:tr w:rsidR="00525594" w14:paraId="786F907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A44E7"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213D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3B408C67" w14:textId="28031B3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36572F13" w14:textId="2D1D27B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B5B5B5" w14:textId="5854138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08B75F" w14:textId="5001500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525594" w14:paraId="52A321E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57CEB"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6280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37895FBE" w14:textId="37794E8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675" w:type="pct"/>
            <w:tcBorders>
              <w:top w:val="nil"/>
              <w:left w:val="nil"/>
              <w:bottom w:val="single" w:sz="4" w:space="0" w:color="000000"/>
              <w:right w:val="single" w:sz="4" w:space="0" w:color="000000"/>
            </w:tcBorders>
            <w:shd w:val="clear" w:color="auto" w:fill="auto"/>
            <w:noWrap/>
            <w:vAlign w:val="bottom"/>
            <w:hideMark/>
          </w:tcPr>
          <w:p w14:paraId="2C2ACA66" w14:textId="3F9F0E9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384BF" w14:textId="713CBE4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285720" w14:textId="32A70D5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525594" w14:paraId="57C7FE0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8272B"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37E0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1166B17B" w14:textId="302D96F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89.00 </w:t>
            </w:r>
          </w:p>
        </w:tc>
        <w:tc>
          <w:tcPr>
            <w:tcW w:w="675" w:type="pct"/>
            <w:tcBorders>
              <w:top w:val="nil"/>
              <w:left w:val="nil"/>
              <w:bottom w:val="single" w:sz="4" w:space="0" w:color="000000"/>
              <w:right w:val="single" w:sz="4" w:space="0" w:color="000000"/>
            </w:tcBorders>
            <w:shd w:val="clear" w:color="auto" w:fill="auto"/>
            <w:noWrap/>
            <w:vAlign w:val="bottom"/>
            <w:hideMark/>
          </w:tcPr>
          <w:p w14:paraId="2BB3748E" w14:textId="7B62F97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8B4042" w14:textId="031BE84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2CE131" w14:textId="2B096A9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89.00 </w:t>
            </w:r>
          </w:p>
        </w:tc>
      </w:tr>
      <w:tr w:rsidR="00525594" w14:paraId="74D5264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820BD"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BCCB3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44CD3E5F" w14:textId="40EE7B8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675" w:type="pct"/>
            <w:tcBorders>
              <w:top w:val="nil"/>
              <w:left w:val="nil"/>
              <w:bottom w:val="single" w:sz="4" w:space="0" w:color="000000"/>
              <w:right w:val="single" w:sz="4" w:space="0" w:color="000000"/>
            </w:tcBorders>
            <w:shd w:val="clear" w:color="auto" w:fill="auto"/>
            <w:noWrap/>
            <w:vAlign w:val="bottom"/>
            <w:hideMark/>
          </w:tcPr>
          <w:p w14:paraId="10DE9550" w14:textId="225CB4E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2C686" w14:textId="3431A54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56DFD0" w14:textId="21B6BB6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525594" w14:paraId="139CD7F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2B157D"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43B3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71BFBE62" w14:textId="4331FCD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63F7B1E8" w14:textId="513E899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0F84F" w14:textId="21CD303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F2BF2B" w14:textId="3CE4F03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525594" w14:paraId="7FBCDED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162EF9"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14ACD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0536CE22" w14:textId="047557D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228EB0A8" w14:textId="365A137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1BDE19" w14:textId="60929DD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243973" w14:textId="7638C63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525594" w14:paraId="5E7BEFA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DFE28"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CBF76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35DF376F" w14:textId="7F99100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4F5E7151" w14:textId="4139D1C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2E2204" w14:textId="5E61389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DBDB62" w14:textId="478F046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525594" w14:paraId="35DF575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6BF13"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D261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10AA8F81" w14:textId="1CD052D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7A501137" w14:textId="32956B3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16483" w14:textId="20AF640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69E767" w14:textId="38CCD5C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525594" w14:paraId="0D1CB4F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25DD33"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A3C36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48BD9AC" w14:textId="221A2EE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642A8F79" w14:textId="7CCF6B6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EF5B0" w14:textId="16CAFC1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B44DE2" w14:textId="5C658AB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525594" w14:paraId="2EB38A0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58183E"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A6BD3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56B4E341" w14:textId="61C4D8A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747F2860" w14:textId="7947403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3CDD11" w14:textId="1854C60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F9A81F" w14:textId="116056C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525594" w14:paraId="3BBEA08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2DD13"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A7F40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14496705" w14:textId="554210F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c>
          <w:tcPr>
            <w:tcW w:w="675" w:type="pct"/>
            <w:tcBorders>
              <w:top w:val="nil"/>
              <w:left w:val="nil"/>
              <w:bottom w:val="single" w:sz="4" w:space="0" w:color="000000"/>
              <w:right w:val="single" w:sz="4" w:space="0" w:color="000000"/>
            </w:tcBorders>
            <w:shd w:val="clear" w:color="auto" w:fill="auto"/>
            <w:noWrap/>
            <w:vAlign w:val="bottom"/>
            <w:hideMark/>
          </w:tcPr>
          <w:p w14:paraId="5F01E050" w14:textId="5B8C673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07516D" w14:textId="5C1BAC1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CB9FCF" w14:textId="21E059A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r>
      <w:tr w:rsidR="00525594" w14:paraId="565B0BC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21ADE5"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18E2E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33C5F1BE" w14:textId="0CADD8F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4BD7CB7B" w14:textId="77B7467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61623" w14:textId="2ABA6A3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BF821" w14:textId="51DA791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525594" w14:paraId="31E450C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F28C1"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2B6A0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1D904AF8" w14:textId="78AAB66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4398C244" w14:textId="5F5197A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1910E" w14:textId="53E7EDA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6A491" w14:textId="2B49E9B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525594" w14:paraId="3409F7F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ABC2E"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1EFC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0F296311" w14:textId="48887DB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41CA439D" w14:textId="3D6F163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90BFF8" w14:textId="5E73A14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15014" w14:textId="11D6359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525594" w14:paraId="22F317A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79A8DF"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0686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0AC2E95B" w14:textId="6CBB6EE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c>
          <w:tcPr>
            <w:tcW w:w="675" w:type="pct"/>
            <w:tcBorders>
              <w:top w:val="nil"/>
              <w:left w:val="nil"/>
              <w:bottom w:val="single" w:sz="4" w:space="0" w:color="000000"/>
              <w:right w:val="single" w:sz="4" w:space="0" w:color="000000"/>
            </w:tcBorders>
            <w:shd w:val="clear" w:color="auto" w:fill="auto"/>
            <w:noWrap/>
            <w:vAlign w:val="bottom"/>
            <w:hideMark/>
          </w:tcPr>
          <w:p w14:paraId="727EEDAB" w14:textId="51C2F76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70C05F" w14:textId="67403D5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90AABF" w14:textId="1E2CCD3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r>
      <w:tr w:rsidR="00525594" w14:paraId="681514D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E8F2C"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7655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7567E36A" w14:textId="6855D08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2D8C62C7" w14:textId="5E00904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B63D23" w14:textId="56F587A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54678B" w14:textId="4E4B3BD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525594" w14:paraId="2E198DD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CD51AD"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31DF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7E611E1C" w14:textId="414351A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7,251.23 </w:t>
            </w:r>
          </w:p>
        </w:tc>
        <w:tc>
          <w:tcPr>
            <w:tcW w:w="675" w:type="pct"/>
            <w:tcBorders>
              <w:top w:val="nil"/>
              <w:left w:val="nil"/>
              <w:bottom w:val="single" w:sz="4" w:space="0" w:color="000000"/>
              <w:right w:val="single" w:sz="4" w:space="0" w:color="000000"/>
            </w:tcBorders>
            <w:shd w:val="clear" w:color="auto" w:fill="auto"/>
            <w:noWrap/>
            <w:vAlign w:val="bottom"/>
            <w:hideMark/>
          </w:tcPr>
          <w:p w14:paraId="6ECD1DC4" w14:textId="34FC75A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BE34F" w14:textId="2FE6A93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4C3852" w14:textId="072EEB2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7,251.23 </w:t>
            </w:r>
          </w:p>
        </w:tc>
      </w:tr>
      <w:tr w:rsidR="00525594" w14:paraId="3C1A5080"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6321BC"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6711FEB7" w14:textId="49E017DC"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385,308.03 </w:t>
            </w:r>
          </w:p>
        </w:tc>
        <w:tc>
          <w:tcPr>
            <w:tcW w:w="675" w:type="pct"/>
            <w:tcBorders>
              <w:top w:val="nil"/>
              <w:left w:val="nil"/>
              <w:bottom w:val="single" w:sz="4" w:space="0" w:color="000000"/>
              <w:right w:val="single" w:sz="4" w:space="0" w:color="000000"/>
            </w:tcBorders>
            <w:shd w:val="clear" w:color="D8D8D8" w:fill="D8D8D8"/>
            <w:noWrap/>
            <w:vAlign w:val="bottom"/>
            <w:hideMark/>
          </w:tcPr>
          <w:p w14:paraId="38658F05" w14:textId="19DE8E04"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B2C72CF" w14:textId="650DAFBD"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3D2752" w14:textId="18AB7EC2"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385,308.03 </w:t>
            </w:r>
          </w:p>
        </w:tc>
      </w:tr>
      <w:tr w:rsidR="00525594" w14:paraId="546432B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F24ED"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887D8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3D4561D0" w14:textId="445BEEC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c>
          <w:tcPr>
            <w:tcW w:w="675" w:type="pct"/>
            <w:tcBorders>
              <w:top w:val="nil"/>
              <w:left w:val="nil"/>
              <w:bottom w:val="single" w:sz="4" w:space="0" w:color="000000"/>
              <w:right w:val="single" w:sz="4" w:space="0" w:color="000000"/>
            </w:tcBorders>
            <w:shd w:val="clear" w:color="auto" w:fill="auto"/>
            <w:noWrap/>
            <w:vAlign w:val="bottom"/>
            <w:hideMark/>
          </w:tcPr>
          <w:p w14:paraId="29C64F5E" w14:textId="44A9FDD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DF84B8" w14:textId="6D59667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4F349D5" w14:textId="07CB89A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r>
      <w:tr w:rsidR="00525594" w14:paraId="3BD7722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980A0"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8492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16AC0F07" w14:textId="7D430B7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8,740.81 </w:t>
            </w:r>
          </w:p>
        </w:tc>
        <w:tc>
          <w:tcPr>
            <w:tcW w:w="675" w:type="pct"/>
            <w:tcBorders>
              <w:top w:val="nil"/>
              <w:left w:val="nil"/>
              <w:bottom w:val="single" w:sz="4" w:space="0" w:color="000000"/>
              <w:right w:val="single" w:sz="4" w:space="0" w:color="000000"/>
            </w:tcBorders>
            <w:shd w:val="clear" w:color="auto" w:fill="auto"/>
            <w:noWrap/>
            <w:vAlign w:val="bottom"/>
            <w:hideMark/>
          </w:tcPr>
          <w:p w14:paraId="61C9448D" w14:textId="750F0F0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7BA3B" w14:textId="0286399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01738" w14:textId="6C86A3C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8,740.81 </w:t>
            </w:r>
          </w:p>
        </w:tc>
      </w:tr>
      <w:tr w:rsidR="00525594" w14:paraId="17A2AB7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2E0A0"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040E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4FB7A607" w14:textId="2F53EA7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536943E4" w14:textId="3DC5CD7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5E6A82" w14:textId="490AA06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28A730" w14:textId="649A375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525594" w14:paraId="4A37C56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99A616"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5855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205A25CA" w14:textId="358473A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675" w:type="pct"/>
            <w:tcBorders>
              <w:top w:val="nil"/>
              <w:left w:val="nil"/>
              <w:bottom w:val="single" w:sz="4" w:space="0" w:color="000000"/>
              <w:right w:val="single" w:sz="4" w:space="0" w:color="000000"/>
            </w:tcBorders>
            <w:shd w:val="clear" w:color="auto" w:fill="auto"/>
            <w:noWrap/>
            <w:vAlign w:val="bottom"/>
            <w:hideMark/>
          </w:tcPr>
          <w:p w14:paraId="3D688A87" w14:textId="22643C3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73635" w14:textId="01DE97B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76EF0" w14:textId="5650B05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525594" w14:paraId="4AF4D7F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BEC0F"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BE2C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72F7B246" w14:textId="717566E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237F1A72" w14:textId="6961186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265A5C" w14:textId="38480DB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655830" w14:textId="0DDBF16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525594" w14:paraId="7872BC3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E1738"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D843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4EE595F5" w14:textId="6F97A61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675" w:type="pct"/>
            <w:tcBorders>
              <w:top w:val="nil"/>
              <w:left w:val="nil"/>
              <w:bottom w:val="single" w:sz="4" w:space="0" w:color="000000"/>
              <w:right w:val="single" w:sz="4" w:space="0" w:color="000000"/>
            </w:tcBorders>
            <w:shd w:val="clear" w:color="auto" w:fill="auto"/>
            <w:noWrap/>
            <w:vAlign w:val="bottom"/>
            <w:hideMark/>
          </w:tcPr>
          <w:p w14:paraId="58B6B48A" w14:textId="372883D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8F87B" w14:textId="34F2F11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A18B88" w14:textId="7AE5463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525594" w14:paraId="7F8315F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A9132"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10C7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1D993C1B" w14:textId="1003BD7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1AA394E1" w14:textId="77E4359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9330A4" w14:textId="31E50EC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BDC031" w14:textId="5B0AD60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525594" w14:paraId="4B587A7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F1386"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CF7B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3A46E604" w14:textId="04A4EC6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4CF30171" w14:textId="0043781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B2BA9" w14:textId="1464B8D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16C38A" w14:textId="72181FB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525594" w14:paraId="3CA415C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F38D2"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380F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63486CA8" w14:textId="696EF75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675" w:type="pct"/>
            <w:tcBorders>
              <w:top w:val="nil"/>
              <w:left w:val="nil"/>
              <w:bottom w:val="single" w:sz="4" w:space="0" w:color="000000"/>
              <w:right w:val="single" w:sz="4" w:space="0" w:color="000000"/>
            </w:tcBorders>
            <w:shd w:val="clear" w:color="auto" w:fill="auto"/>
            <w:noWrap/>
            <w:vAlign w:val="bottom"/>
            <w:hideMark/>
          </w:tcPr>
          <w:p w14:paraId="6C7D67CF" w14:textId="73A1967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456EE" w14:textId="4C12B2E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879D23" w14:textId="76835AE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525594" w14:paraId="7624B32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E4CA8F"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3BCA8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09D5A38B" w14:textId="195523A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675" w:type="pct"/>
            <w:tcBorders>
              <w:top w:val="nil"/>
              <w:left w:val="nil"/>
              <w:bottom w:val="single" w:sz="4" w:space="0" w:color="000000"/>
              <w:right w:val="single" w:sz="4" w:space="0" w:color="000000"/>
            </w:tcBorders>
            <w:shd w:val="clear" w:color="auto" w:fill="auto"/>
            <w:noWrap/>
            <w:vAlign w:val="bottom"/>
            <w:hideMark/>
          </w:tcPr>
          <w:p w14:paraId="63EFC0B1" w14:textId="470CAAF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C04527" w14:textId="7F6D791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9D6DE" w14:textId="6745CE9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525594" w14:paraId="5DB41BD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8C077"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CA08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BA701EE" w14:textId="4F6641C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509.56 </w:t>
            </w:r>
          </w:p>
        </w:tc>
        <w:tc>
          <w:tcPr>
            <w:tcW w:w="675" w:type="pct"/>
            <w:tcBorders>
              <w:top w:val="nil"/>
              <w:left w:val="nil"/>
              <w:bottom w:val="single" w:sz="4" w:space="0" w:color="000000"/>
              <w:right w:val="single" w:sz="4" w:space="0" w:color="000000"/>
            </w:tcBorders>
            <w:shd w:val="clear" w:color="auto" w:fill="auto"/>
            <w:noWrap/>
            <w:vAlign w:val="bottom"/>
            <w:hideMark/>
          </w:tcPr>
          <w:p w14:paraId="0101EBCB" w14:textId="45D8E05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F869D" w14:textId="3F95C64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9C13E5" w14:textId="18F6BA4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509.56 </w:t>
            </w:r>
          </w:p>
        </w:tc>
      </w:tr>
      <w:tr w:rsidR="00525594" w14:paraId="46751D4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D1DC9"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C8C9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21F9B41A" w14:textId="7ED2A42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037F14FA" w14:textId="073FD68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471E5" w14:textId="7C83093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22512" w14:textId="4E1441A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525594" w14:paraId="5BB0B6F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1CCE5"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E305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6AA0D6C3" w14:textId="22B67ED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375BE55C" w14:textId="375B7CC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7AD130" w14:textId="647F0EF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B80551" w14:textId="68751ED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525594" w14:paraId="450D01E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67E099"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0104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721CF3DD" w14:textId="7612183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5BC46C74" w14:textId="645A828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81920F" w14:textId="48A9EB4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CCFCDA" w14:textId="52B5CF5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525594" w14:paraId="4765E7A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0EB211"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D2040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40F14FD1" w14:textId="7B1690C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048FE583" w14:textId="428479F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48B3D" w14:textId="1F8E044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E62EC" w14:textId="28B06B0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525594" w14:paraId="6AB0803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5C013"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665C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108B6B12" w14:textId="76B1399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4F975AF8" w14:textId="534CEFA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89B63B" w14:textId="777798A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20E2FA" w14:textId="54DD2A2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525594" w14:paraId="62759E1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481D3"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5311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4A18934C" w14:textId="6050F25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675" w:type="pct"/>
            <w:tcBorders>
              <w:top w:val="nil"/>
              <w:left w:val="nil"/>
              <w:bottom w:val="single" w:sz="4" w:space="0" w:color="000000"/>
              <w:right w:val="single" w:sz="4" w:space="0" w:color="000000"/>
            </w:tcBorders>
            <w:shd w:val="clear" w:color="auto" w:fill="auto"/>
            <w:noWrap/>
            <w:vAlign w:val="bottom"/>
            <w:hideMark/>
          </w:tcPr>
          <w:p w14:paraId="2BD7ABF1" w14:textId="05EE6E0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EC1485" w14:textId="73953AB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BEF3B" w14:textId="6E592F4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525594" w14:paraId="32888B7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3FF67C"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DFCA1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515996EC" w14:textId="7840331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74FFB426" w14:textId="4DBF7D6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AEFC89" w14:textId="053DD29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1AC872" w14:textId="0C05D73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525594" w14:paraId="26B497D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C1E97"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0E5B1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39C8C809" w14:textId="2486875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66AEDCD4" w14:textId="69344A2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AAFDE" w14:textId="5F7E07F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19C557" w14:textId="0C2F747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525594" w14:paraId="1EEA2B5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0CE1E"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040A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679CDB92" w14:textId="5EE4912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07A063E2" w14:textId="1D46DA8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248189" w14:textId="5FF5A18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A3399" w14:textId="241D029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525594" w14:paraId="7AB3D05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E136F"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C46D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298684D1" w14:textId="42E467E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28A2102E" w14:textId="597452C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38EC6" w14:textId="5957757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92881" w14:textId="256A95C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525594" w14:paraId="7439381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BFCD5"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F5AD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10BB9277" w14:textId="5DFCF03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06EE9BDA" w14:textId="0635A5C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DB727" w14:textId="31E1343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C810CB" w14:textId="140527D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525594" w14:paraId="0B31D8A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29A1A5"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2B284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6CB631B8" w14:textId="4D7B700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249E4393" w14:textId="24F8BD4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932F3F" w14:textId="1CE97F0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8883B7" w14:textId="35D5062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525594" w14:paraId="3A66CC3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22C7B"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81370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792931A1" w14:textId="639A247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c>
          <w:tcPr>
            <w:tcW w:w="675" w:type="pct"/>
            <w:tcBorders>
              <w:top w:val="nil"/>
              <w:left w:val="nil"/>
              <w:bottom w:val="single" w:sz="4" w:space="0" w:color="000000"/>
              <w:right w:val="single" w:sz="4" w:space="0" w:color="000000"/>
            </w:tcBorders>
            <w:shd w:val="clear" w:color="auto" w:fill="auto"/>
            <w:noWrap/>
            <w:vAlign w:val="bottom"/>
            <w:hideMark/>
          </w:tcPr>
          <w:p w14:paraId="3C61D3EA" w14:textId="3292357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B9D8A" w14:textId="55738C0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A76F55" w14:textId="7ED7939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r>
      <w:tr w:rsidR="00525594" w14:paraId="3AF99E3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47C79"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B17ED6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0FFC1C4F" w14:textId="315C6EC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55D6AEAE" w14:textId="21EEB24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F83AF4" w14:textId="76DC4BE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FA7223" w14:textId="1543500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525594" w14:paraId="57DCAFC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7038A"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F860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6F155331" w14:textId="2C2BDFA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202575DD" w14:textId="4477352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76AE3" w14:textId="6D6F87D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C6ADE" w14:textId="72522D6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525594" w14:paraId="33A5570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012C6"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ED199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1CFB594D" w14:textId="657E403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336.88 </w:t>
            </w:r>
          </w:p>
        </w:tc>
        <w:tc>
          <w:tcPr>
            <w:tcW w:w="675" w:type="pct"/>
            <w:tcBorders>
              <w:top w:val="nil"/>
              <w:left w:val="nil"/>
              <w:bottom w:val="single" w:sz="4" w:space="0" w:color="000000"/>
              <w:right w:val="single" w:sz="4" w:space="0" w:color="000000"/>
            </w:tcBorders>
            <w:shd w:val="clear" w:color="auto" w:fill="auto"/>
            <w:noWrap/>
            <w:vAlign w:val="bottom"/>
            <w:hideMark/>
          </w:tcPr>
          <w:p w14:paraId="719D8F39" w14:textId="41B8597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8C7D03" w14:textId="2258490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4A6F1" w14:textId="080D3CF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336.88 </w:t>
            </w:r>
          </w:p>
        </w:tc>
      </w:tr>
      <w:tr w:rsidR="00525594" w14:paraId="344C778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7609B"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210B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5F175634" w14:textId="7CEC85A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1D52E50E" w14:textId="2A7DD49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2A0D99" w14:textId="431C817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58734F" w14:textId="0D7EC1B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525594" w14:paraId="22BA691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2BACD"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154A3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17CD6160" w14:textId="189298C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3D1D4C3C" w14:textId="623AF9B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261A8" w14:textId="2AE2B24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924EC" w14:textId="6ABFEC4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525594" w14:paraId="063FA15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EA531"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F4431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EBE6741" w14:textId="3E30C39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298BEE4C" w14:textId="2938056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41B099" w14:textId="7E955CE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20D95E" w14:textId="09D0120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525594" w14:paraId="7D4FE1D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CAD24"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B1C9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5DF39C06" w14:textId="687537E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65B5789B" w14:textId="5E8BED0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E0B7C2" w14:textId="07DB08A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F68B6F" w14:textId="7BC5AC2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525594" w14:paraId="0AF0453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7B7A3"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6CF3C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65D20EF5" w14:textId="3A7E9BE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4694C723" w14:textId="463CF8A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86666" w14:textId="01C0313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6D4B58" w14:textId="34A9090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525594" w14:paraId="201E978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C0514"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BAFA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5E0E55E9" w14:textId="62981ED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6702A6FB" w14:textId="629EAF1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CCEC22" w14:textId="3264AFC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8BC558" w14:textId="4CD2399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525594" w14:paraId="160708C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74E90"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DB93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1B3730B9" w14:textId="1081D5D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2F54F676" w14:textId="3ED43E1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FCAC1" w14:textId="51EB3EE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924FAA" w14:textId="4931D78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525594" w14:paraId="21D385E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84981"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8AED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3D37FA78" w14:textId="221E459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2790A650" w14:textId="5A5CE7B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4900EF" w14:textId="7DC1516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B5C1AA" w14:textId="2481129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525594" w14:paraId="72EB771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3CA86"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D62F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5209F02C" w14:textId="6EA0529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624FB767" w14:textId="6856289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BC815" w14:textId="6C05F5A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77830E" w14:textId="685A857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525594" w14:paraId="125A580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59B3B"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60FE7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70F5235" w14:textId="10D28AA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11D18476" w14:textId="376300B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D3681A" w14:textId="04B5B2A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4D80FE" w14:textId="62E4FE6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525594" w14:paraId="4F245A8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F0EB60"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296F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0BE7754E" w14:textId="6D4502D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498BDB85" w14:textId="168D631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16146" w14:textId="29CB12A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AD79BF" w14:textId="0CE5D2E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525594" w14:paraId="7807ED2D"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B17AC1"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73BF212A" w14:textId="204787D7"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47,714.26 </w:t>
            </w:r>
          </w:p>
        </w:tc>
        <w:tc>
          <w:tcPr>
            <w:tcW w:w="675" w:type="pct"/>
            <w:tcBorders>
              <w:top w:val="nil"/>
              <w:left w:val="nil"/>
              <w:bottom w:val="single" w:sz="4" w:space="0" w:color="000000"/>
              <w:right w:val="single" w:sz="4" w:space="0" w:color="000000"/>
            </w:tcBorders>
            <w:shd w:val="clear" w:color="D8D8D8" w:fill="D8D8D8"/>
            <w:noWrap/>
            <w:vAlign w:val="bottom"/>
            <w:hideMark/>
          </w:tcPr>
          <w:p w14:paraId="06684D69" w14:textId="063A6D42"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A6E6014" w14:textId="0AAC74AE"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768BC2E" w14:textId="2D39381B"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47,714.26 </w:t>
            </w:r>
          </w:p>
        </w:tc>
      </w:tr>
      <w:tr w:rsidR="00525594" w14:paraId="2A2649E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2C797"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4FC99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37F5889D" w14:textId="787E06C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6186B1F2" w14:textId="5B78F3D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572A0" w14:textId="66AF7B1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9EB1234" w14:textId="5C8984F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525594" w14:paraId="2D939DF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EFEAA"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C730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72C4F6DB" w14:textId="17F485B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093F1551" w14:textId="2D9F337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176B4" w14:textId="5444254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D3ACA9" w14:textId="5C1F9CC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525594" w14:paraId="5BF64B2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107DF"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37AD6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74036B5B" w14:textId="5EFCBE7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675" w:type="pct"/>
            <w:tcBorders>
              <w:top w:val="nil"/>
              <w:left w:val="nil"/>
              <w:bottom w:val="single" w:sz="4" w:space="0" w:color="000000"/>
              <w:right w:val="single" w:sz="4" w:space="0" w:color="000000"/>
            </w:tcBorders>
            <w:shd w:val="clear" w:color="auto" w:fill="auto"/>
            <w:noWrap/>
            <w:vAlign w:val="bottom"/>
            <w:hideMark/>
          </w:tcPr>
          <w:p w14:paraId="423A6B7C" w14:textId="167AC5B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A3D67" w14:textId="42EB833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526B97" w14:textId="0E4FAD2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525594" w14:paraId="63F26BE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E2C6E"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EB24D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5DF144BD" w14:textId="2BB8B1A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E6F170" w14:textId="7276CFE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902F2" w14:textId="4339F2B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82CCA9" w14:textId="096096E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r>
      <w:tr w:rsidR="00525594" w14:paraId="4639433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2338BD"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49C1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13256B70" w14:textId="6EA2B7D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c>
          <w:tcPr>
            <w:tcW w:w="675" w:type="pct"/>
            <w:tcBorders>
              <w:top w:val="nil"/>
              <w:left w:val="nil"/>
              <w:bottom w:val="single" w:sz="4" w:space="0" w:color="000000"/>
              <w:right w:val="single" w:sz="4" w:space="0" w:color="000000"/>
            </w:tcBorders>
            <w:shd w:val="clear" w:color="auto" w:fill="auto"/>
            <w:noWrap/>
            <w:vAlign w:val="bottom"/>
            <w:hideMark/>
          </w:tcPr>
          <w:p w14:paraId="1D976103" w14:textId="55D6CB3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161D7" w14:textId="190A65C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36653" w14:textId="13FCEA7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r>
      <w:tr w:rsidR="00525594" w14:paraId="106D1545"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D540C5"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19229598" w14:textId="3AFE176B"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5ED19B65" w14:textId="1034E6D1"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434DDB" w14:textId="64A5AD40"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30E8E11" w14:textId="628D12B7"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r>
      <w:tr w:rsidR="00525594" w14:paraId="4D95090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5AB8B"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22C52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0BF2DC04" w14:textId="41794FB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7EEF2D63" w14:textId="28672BA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D280D" w14:textId="51442FE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5E64294" w14:textId="4C74440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525594" w14:paraId="5A38038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7FC2D"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231C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209B5FB4" w14:textId="68EDC57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c>
          <w:tcPr>
            <w:tcW w:w="675" w:type="pct"/>
            <w:tcBorders>
              <w:top w:val="nil"/>
              <w:left w:val="nil"/>
              <w:bottom w:val="single" w:sz="4" w:space="0" w:color="000000"/>
              <w:right w:val="single" w:sz="4" w:space="0" w:color="000000"/>
            </w:tcBorders>
            <w:shd w:val="clear" w:color="auto" w:fill="auto"/>
            <w:noWrap/>
            <w:vAlign w:val="bottom"/>
            <w:hideMark/>
          </w:tcPr>
          <w:p w14:paraId="03B344C6" w14:textId="08FCCE7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2253E" w14:textId="0753712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3B6FAC" w14:textId="12C0D33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r>
      <w:tr w:rsidR="00525594" w14:paraId="4E57A79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B6CE4"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D386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092A8006" w14:textId="61059BB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c>
          <w:tcPr>
            <w:tcW w:w="675" w:type="pct"/>
            <w:tcBorders>
              <w:top w:val="nil"/>
              <w:left w:val="nil"/>
              <w:bottom w:val="single" w:sz="4" w:space="0" w:color="000000"/>
              <w:right w:val="single" w:sz="4" w:space="0" w:color="000000"/>
            </w:tcBorders>
            <w:shd w:val="clear" w:color="auto" w:fill="auto"/>
            <w:noWrap/>
            <w:vAlign w:val="bottom"/>
            <w:hideMark/>
          </w:tcPr>
          <w:p w14:paraId="3E7E122A" w14:textId="478E2CE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8BA0A4" w14:textId="4D09F18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9E5CB6" w14:textId="3C145A3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r>
      <w:tr w:rsidR="00525594" w14:paraId="3467842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C5B7F5"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EF2E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5B28FA34" w14:textId="1E3C997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c>
          <w:tcPr>
            <w:tcW w:w="675" w:type="pct"/>
            <w:tcBorders>
              <w:top w:val="nil"/>
              <w:left w:val="nil"/>
              <w:bottom w:val="single" w:sz="4" w:space="0" w:color="000000"/>
              <w:right w:val="single" w:sz="4" w:space="0" w:color="000000"/>
            </w:tcBorders>
            <w:shd w:val="clear" w:color="auto" w:fill="auto"/>
            <w:noWrap/>
            <w:vAlign w:val="bottom"/>
            <w:hideMark/>
          </w:tcPr>
          <w:p w14:paraId="4E1393E0" w14:textId="2F75939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CE34C" w14:textId="3F3C441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48BC2A" w14:textId="702DE1B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r>
      <w:tr w:rsidR="00525594" w14:paraId="0DE4EC2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4BCE9"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0FDEB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55E08C98" w14:textId="4DF6931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675" w:type="pct"/>
            <w:tcBorders>
              <w:top w:val="nil"/>
              <w:left w:val="nil"/>
              <w:bottom w:val="single" w:sz="4" w:space="0" w:color="000000"/>
              <w:right w:val="single" w:sz="4" w:space="0" w:color="000000"/>
            </w:tcBorders>
            <w:shd w:val="clear" w:color="auto" w:fill="auto"/>
            <w:noWrap/>
            <w:vAlign w:val="bottom"/>
            <w:hideMark/>
          </w:tcPr>
          <w:p w14:paraId="227E79D7" w14:textId="69F3B1C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14DFAE" w14:textId="603B3EB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D6075A" w14:textId="72E1140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525594" w14:paraId="1C1BF48F"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454414"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565182EA" w14:textId="52747A14"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c>
          <w:tcPr>
            <w:tcW w:w="675" w:type="pct"/>
            <w:tcBorders>
              <w:top w:val="nil"/>
              <w:left w:val="nil"/>
              <w:bottom w:val="single" w:sz="4" w:space="0" w:color="000000"/>
              <w:right w:val="single" w:sz="4" w:space="0" w:color="000000"/>
            </w:tcBorders>
            <w:shd w:val="clear" w:color="A5A5A5" w:fill="A5A5A5"/>
            <w:noWrap/>
            <w:vAlign w:val="bottom"/>
            <w:hideMark/>
          </w:tcPr>
          <w:p w14:paraId="10182812" w14:textId="39084D5A"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9C604F2" w14:textId="53552109"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CB8798E" w14:textId="3225D25C"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r>
      <w:tr w:rsidR="00525594" w14:paraId="7213D347"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81DFB9"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4C70AAE0" w14:textId="21C1AB20"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9583828" w14:textId="3841CAF4"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6F15C5" w14:textId="47A33361"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8A30C19" w14:textId="45FD7854"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525594" w14:paraId="48B0E8B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D2D78"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65D5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4D97991D" w14:textId="6628CCE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4BD9C474" w14:textId="0DD2F2C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526496" w14:textId="4038883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E9D582" w14:textId="197FE17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525594" w14:paraId="4A9A9BD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CA480"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F8B2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4FAB44E4" w14:textId="06C446F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787ECF38" w14:textId="6369907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082DE" w14:textId="22B9242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094B4D" w14:textId="2E52258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525594" w14:paraId="242BE69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98343"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0D7A5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591BC6CE" w14:textId="7C77992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19A6AD32" w14:textId="01E9A33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4F2145" w14:textId="638EA9B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BC2032" w14:textId="76ECD5B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525594" w14:paraId="0664DE1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B2E0A"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20C0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5C742C94" w14:textId="0340579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6FDF00E8" w14:textId="454EC34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2A7A3" w14:textId="1F0181B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55ECAA" w14:textId="31CA158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525594" w14:paraId="6AA0E17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827BC"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09574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6D65FB8F" w14:textId="1425F03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7082B3" w14:textId="2A868E2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300A5" w14:textId="19BA628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4C77E9" w14:textId="0188B03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525594" w14:paraId="6850F7E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57495"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864B6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2A067426" w14:textId="456FACA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54A29A37" w14:textId="2888A9E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030399" w14:textId="0A08D61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ADF9B1" w14:textId="5A05262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525594" w14:paraId="37D8D1B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35BD2"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6474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4B894D47" w14:textId="6E44FBA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6D667881" w14:textId="3947D99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9D34B" w14:textId="59C48C7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BA369" w14:textId="64936CE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525594" w14:paraId="28D6503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1C913"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B99D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6109D94B" w14:textId="555C7E9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51E20CAE" w14:textId="5A99EA4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D4168" w14:textId="2C97B04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931696" w14:textId="56966B1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525594" w14:paraId="578A1E38"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D0DC2C"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279B5DAD" w14:textId="6E5863F2"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0E657996" w14:textId="242C62C2"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5F62AC2" w14:textId="13092D49"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FD34851" w14:textId="5AE76664"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525594" w14:paraId="2003B93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63F88"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B0218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2A03A2DF" w14:textId="27E0608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688C0287" w14:textId="45CC03E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9D3C0" w14:textId="7EFE448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D5D5E" w14:textId="32336E4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525594" w14:paraId="084FC42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53332"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9D23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3D317126" w14:textId="2BF859D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2CCEA66F" w14:textId="2D38F66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3ABD2" w14:textId="6051625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73534E" w14:textId="33B4CB9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525594" w14:paraId="27690D4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41C4C"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E888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28A91CEE" w14:textId="50F79B9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7AC7A788" w14:textId="5764B5A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2FAC6" w14:textId="365E3D4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B6D33" w14:textId="6B71919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525594" w14:paraId="2ECD453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2E3449"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8747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22B7D511" w14:textId="38A8FCD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0175A1B4" w14:textId="4A9ACA1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C93688" w14:textId="383681B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DC576" w14:textId="14695AA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525594" w14:paraId="05C8223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4AB64"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8FEA7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1A2236CA" w14:textId="6DA4D17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2D9CA446" w14:textId="339ACA0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6D071" w14:textId="6AB1B0C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87760A" w14:textId="17D4F33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525594" w14:paraId="74973B2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D4935B"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5F6E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1A7EDF61" w14:textId="6D8432F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104C5AB1" w14:textId="4B539CF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3FF298" w14:textId="1799917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4A9733" w14:textId="79D0BA9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525594" w14:paraId="7AA78F0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5D0F0"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ED6BD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3A4E0898" w14:textId="166BD65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AC76A0" w14:textId="3D0EE7E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FB5F0" w14:textId="1AE4D88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037B8D" w14:textId="135EEF6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525594" w14:paraId="1CBDE44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26482D"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B90F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7CE5D495" w14:textId="4F50664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18194B72" w14:textId="79ADF03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01CDF" w14:textId="0D8FA37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06349" w14:textId="39C6CEE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525594" w14:paraId="4BCCD43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B3BE7"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65EB0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42F64AC7" w14:textId="22CB934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7D9F88F5" w14:textId="793B796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628F2" w14:textId="592D774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DB530" w14:textId="11FC4B9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525594" w14:paraId="43DC9B3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643C3"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2340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60E2E67A" w14:textId="580C62D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7BB0D2C6" w14:textId="7E6B3F8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2F648" w14:textId="74D8694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FF07D7" w14:textId="33456AD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525594" w14:paraId="62F46AC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BA491"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4ED6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BB427A9" w14:textId="3E179D9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7962803E" w14:textId="1945712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EC27C" w14:textId="7CCCC95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7E18B" w14:textId="10F347B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525594" w14:paraId="48AECB0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274D1"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386C2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219A52DD" w14:textId="7BE4A0D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3869A654" w14:textId="7A8C14C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EA747" w14:textId="0013312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042290" w14:textId="4726CFA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525594" w14:paraId="20281A21"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AE8CEC"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67613657" w14:textId="0C17E213"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176E8425" w14:textId="1B7DB530"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5D03F6F" w14:textId="2E851A38"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211E3D73" w14:textId="23D9CEBD"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r>
      <w:tr w:rsidR="00525594" w14:paraId="3ABE1CD1" w14:textId="77777777" w:rsidTr="00525594">
        <w:trPr>
          <w:trHeight w:val="20"/>
        </w:trPr>
        <w:tc>
          <w:tcPr>
            <w:tcW w:w="86" w:type="pct"/>
            <w:tcBorders>
              <w:top w:val="nil"/>
              <w:left w:val="nil"/>
              <w:bottom w:val="single" w:sz="4" w:space="0" w:color="000000"/>
              <w:right w:val="nil"/>
            </w:tcBorders>
            <w:shd w:val="clear" w:color="auto" w:fill="auto"/>
            <w:noWrap/>
            <w:vAlign w:val="bottom"/>
            <w:hideMark/>
          </w:tcPr>
          <w:p w14:paraId="3D7F240D" w14:textId="77777777" w:rsidR="00525594" w:rsidRDefault="00525594" w:rsidP="00525594">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5196EC2D" w14:textId="77777777" w:rsidR="00525594" w:rsidRDefault="00525594" w:rsidP="00525594">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25EF51F1" w14:textId="4EE896A5" w:rsidR="00525594" w:rsidRDefault="00525594" w:rsidP="00525594">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274AFD" w14:textId="70F99019" w:rsidR="00525594" w:rsidRDefault="00525594" w:rsidP="00525594">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74ADD8" w14:textId="4ED64E5C" w:rsidR="00525594" w:rsidRDefault="00525594" w:rsidP="00525594">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E3DFA74" w14:textId="55A81322" w:rsidR="00525594" w:rsidRDefault="00525594" w:rsidP="00525594">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525594" w14:paraId="107786C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44E40"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ABC4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4DB6A1A6" w14:textId="177394D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726448AD" w14:textId="128FAB5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44F9DB" w14:textId="25BBE9A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31F457" w14:textId="7C2D176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525594" w14:paraId="6DFD637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A1340"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41565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679B1F00" w14:textId="075622B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45012E72" w14:textId="68340B6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5FB762" w14:textId="3127F13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0B20FD" w14:textId="750183B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525594" w14:paraId="160F6E4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D0EF1"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92F73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1C22AD48" w14:textId="37BA693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795E74C0" w14:textId="223C263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B1E289" w14:textId="63E078A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4C741E" w14:textId="1603214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525594" w14:paraId="7D625DB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6694A"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02315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0D2CDC29" w14:textId="082B35A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0D06D1C9" w14:textId="4997E53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AACB08" w14:textId="1188CD9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3BE8E5" w14:textId="19F24D4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525594" w14:paraId="1BEBC4B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3704F"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E84D5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39EC80EA" w14:textId="4175826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411A5737" w14:textId="7FB87FD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90BA64" w14:textId="0FFC6ED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B46E7" w14:textId="43C626D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525594" w14:paraId="71BCD50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66E2E"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1DC26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75B81EF7" w14:textId="291B2EB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3388EE5B" w14:textId="048CB65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2CE004" w14:textId="2D55741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AD3D0" w14:textId="533A5DF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525594" w14:paraId="4F6A119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4B711"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B30056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4C4D2959" w14:textId="69E50C8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473813BF" w14:textId="1CCED82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5A6D1D" w14:textId="38022AC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8CC80" w14:textId="4415B72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525594" w14:paraId="6C0D22D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24F9C"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24E78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1ED2969C" w14:textId="116E9DB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0FE8A87B" w14:textId="75D8ED0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9426EF" w14:textId="696BEF4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A69E21" w14:textId="62A4608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525594" w14:paraId="13F31CF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FE7D8D"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23765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2F7FEBEE" w14:textId="0DC7280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598ADAC2" w14:textId="21685BF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72163" w14:textId="7DAC7A4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C8B5CC" w14:textId="26EAF03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525594" w14:paraId="7836F9B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BF37E"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923F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66D53928" w14:textId="4DF2F6D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1CFE947E" w14:textId="0F30DB8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35AE5" w14:textId="5CAC679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12FB14" w14:textId="0E92E8E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525594" w14:paraId="5E1FD89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6DE4F"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B6E3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26A01504" w14:textId="2DF1318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c>
          <w:tcPr>
            <w:tcW w:w="675" w:type="pct"/>
            <w:tcBorders>
              <w:top w:val="nil"/>
              <w:left w:val="nil"/>
              <w:bottom w:val="single" w:sz="4" w:space="0" w:color="000000"/>
              <w:right w:val="single" w:sz="4" w:space="0" w:color="000000"/>
            </w:tcBorders>
            <w:shd w:val="clear" w:color="auto" w:fill="auto"/>
            <w:noWrap/>
            <w:vAlign w:val="bottom"/>
            <w:hideMark/>
          </w:tcPr>
          <w:p w14:paraId="6652F68B" w14:textId="3199440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C92643" w14:textId="7327352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CDA42B" w14:textId="2D4E562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r>
      <w:tr w:rsidR="00525594" w14:paraId="0FE0C72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40F71"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1109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1A35F641" w14:textId="3DC6E31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2334D217" w14:textId="4E2D62D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6C71DB" w14:textId="06256C1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8AC90" w14:textId="51F5EA2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525594" w14:paraId="748FD86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45483C"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F1058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2A6EF7AC" w14:textId="22A00FF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7E204837" w14:textId="3D7AF08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7F51CE" w14:textId="0C68409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720E00" w14:textId="3DD5EBD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525594" w14:paraId="317E090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D2541"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B1FF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4A46B334" w14:textId="7407DEC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1555B5A0" w14:textId="03F42B4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25658A" w14:textId="2433D21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B50B43" w14:textId="1158130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525594" w14:paraId="494B205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CCC13"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DC4C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0F92D1E6" w14:textId="43063A0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0E8B2299" w14:textId="609DE18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BB0A59" w14:textId="3A74600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88A5BD" w14:textId="43F2A15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525594" w14:paraId="6F87C3F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4C441"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89EE3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4184B6CE" w14:textId="3AD1F55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75" w:type="pct"/>
            <w:tcBorders>
              <w:top w:val="nil"/>
              <w:left w:val="nil"/>
              <w:bottom w:val="single" w:sz="4" w:space="0" w:color="000000"/>
              <w:right w:val="single" w:sz="4" w:space="0" w:color="000000"/>
            </w:tcBorders>
            <w:shd w:val="clear" w:color="auto" w:fill="auto"/>
            <w:noWrap/>
            <w:vAlign w:val="bottom"/>
            <w:hideMark/>
          </w:tcPr>
          <w:p w14:paraId="1B65DC39" w14:textId="55669C0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E32F3" w14:textId="09FD7F7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B56F9D" w14:textId="7A0606D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525594" w14:paraId="6794765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66E64"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75D60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6BA1CE38" w14:textId="72A5CC2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39713334" w14:textId="13E670F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C62B48" w14:textId="75DBC0C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773762" w14:textId="1BDB52D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525594" w14:paraId="4E4435E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D4D09"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1332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6CA433AF" w14:textId="5592315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725FBC94" w14:textId="340AFAC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26B48" w14:textId="09ACC36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6A8A30" w14:textId="0B0DEAC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525594" w14:paraId="0034FBB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45FBE"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9D5C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1E3B7117" w14:textId="024413E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696E3680" w14:textId="4E31D0F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DC0B7" w14:textId="3DA8F81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46FBC2" w14:textId="1F1A60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525594" w14:paraId="4DF32A6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8BAAD"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0E3E9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3484E4FE" w14:textId="17FF515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6951B844" w14:textId="08ECA00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16FA4A" w14:textId="0A5932B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8CF72C" w14:textId="77A70D9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525594" w14:paraId="1C425A2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F7077"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7A490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4350ED3C" w14:textId="3D3E75F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12A9E028" w14:textId="433FB63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90B57" w14:textId="24249AA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04D3E8" w14:textId="6A59961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525594" w14:paraId="0969395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A4398"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FF07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34C9D62F" w14:textId="1FD09FF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3E2A9CB2" w14:textId="2C4B98B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CA276B" w14:textId="7730DFD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56E3AC" w14:textId="054E47F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525594" w14:paraId="1B231F7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9A230"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FCE4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04792E2C" w14:textId="22607FA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37ED0030" w14:textId="181582E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2CFFBD" w14:textId="50C834E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5BC861" w14:textId="7F1027F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525594" w14:paraId="62E2FD2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AACC3"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285D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1154A24" w14:textId="1E2D663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38CA3A65" w14:textId="2858EF5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2EFD13" w14:textId="3AF70E5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F8736" w14:textId="1E31B7C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525594" w14:paraId="79A0810F"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15C503"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1333DEC2" w14:textId="321A3DFD"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c>
          <w:tcPr>
            <w:tcW w:w="675" w:type="pct"/>
            <w:tcBorders>
              <w:top w:val="nil"/>
              <w:left w:val="nil"/>
              <w:bottom w:val="single" w:sz="4" w:space="0" w:color="000000"/>
              <w:right w:val="single" w:sz="4" w:space="0" w:color="000000"/>
            </w:tcBorders>
            <w:shd w:val="clear" w:color="D8D8D8" w:fill="D8D8D8"/>
            <w:noWrap/>
            <w:vAlign w:val="bottom"/>
            <w:hideMark/>
          </w:tcPr>
          <w:p w14:paraId="47F563B6" w14:textId="4DB39B92"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BFF0F8A" w14:textId="7B0A9C2F"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303F37A" w14:textId="33DFC235"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r>
      <w:tr w:rsidR="00525594" w14:paraId="03113F7D"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D84127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6EC51600" w14:textId="09822C0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19E9F5BD" w14:textId="4DF9A13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51154" w14:textId="3BC4190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689CC" w14:textId="1F3BF5C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525594" w14:paraId="0B1589B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D52EF"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23815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7E255093" w14:textId="29F2917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7891082B" w14:textId="3E3CBC0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F341B2" w14:textId="7A1D719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C2F0C" w14:textId="3309DDD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525594" w14:paraId="568CDA5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503D31"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85E3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6454110A" w14:textId="1904327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081EA665" w14:textId="085E535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22A8A" w14:textId="6733B3D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86AC4C" w14:textId="4173E43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525594" w14:paraId="4085790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129D2"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CE64E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A020FCB" w14:textId="4FF0E47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7C24ADB8" w14:textId="5868217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956EB" w14:textId="05D4CA0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F83E94" w14:textId="3648CAA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525594" w14:paraId="5A43BE2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7FC88B"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D6AA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5F30EFDD" w14:textId="1DB2ABA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736EECC4" w14:textId="4E7D230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E023C" w14:textId="506BC81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861FB" w14:textId="04186DD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525594" w14:paraId="4A57AB8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235DB"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38F70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4C6A0470" w14:textId="07B7BA9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1A39134F" w14:textId="490534F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A67047" w14:textId="02439E5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E1E91" w14:textId="3385245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525594" w14:paraId="1858CA4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BD71F"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896E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27A10EAE" w14:textId="6191E66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68BCF410" w14:textId="49167E8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BF543" w14:textId="6538293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CD0F2" w14:textId="023F82E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525594" w14:paraId="39F5A92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55C584"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870EC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424DC5A0" w14:textId="6B2EE85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3CA357ED" w14:textId="04F9362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70FFE7" w14:textId="0C3F873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1634D5" w14:textId="591177F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525594" w14:paraId="0FCC7DD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6BB26"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657F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7A08F97D" w14:textId="430DB96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4558260C" w14:textId="16C61FA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B87B17" w14:textId="3B8BB17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570E4C" w14:textId="4BBC388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525594" w14:paraId="47B0957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52B54"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BF72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2B257181" w14:textId="5A8C93E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56802FA3" w14:textId="4EEC429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06EE3" w14:textId="0ED08E3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AB8CF" w14:textId="6B8A0B6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525594" w14:paraId="0782696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63063E"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356B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5B5243F4" w14:textId="41E5399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7E05DE8C" w14:textId="2B46F0F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37AB2D" w14:textId="0FB3F4D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AEC32C" w14:textId="7CB6697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525594" w14:paraId="6265999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30038"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C2FB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25BF9BB5" w14:textId="76613BC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42C53DE1" w14:textId="0C8A57F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3B363" w14:textId="43DCD51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659DDA" w14:textId="248C801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525594" w14:paraId="5CD9ED7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16D19"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349F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00B9B2E6" w14:textId="638D221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6F10C212" w14:textId="190AF49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F2264C" w14:textId="0F71814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B41D6F" w14:textId="6D4219C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525594" w14:paraId="67111C2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7896CC"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3DE76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21E32559" w14:textId="0115DE9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221C9363" w14:textId="65D6EB7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4EFE74" w14:textId="3AD0508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84788B" w14:textId="46F377C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525594" w14:paraId="009630C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71CBBA"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A163F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8846920" w14:textId="562D385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2AC1B02A" w14:textId="103F288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0164B" w14:textId="3F6E02C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B42FB0" w14:textId="3E9EAB5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525594" w14:paraId="195A3C8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D93056"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00D0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0FA01328" w14:textId="496F0D7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0B0BA646" w14:textId="4290AAE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F67C82" w14:textId="07311D3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136018" w14:textId="1CB7703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525594" w14:paraId="1AF4B90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D0EFA5"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66D4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5F1BED13" w14:textId="2F659B1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4D62E464" w14:textId="4F062B4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E0BF25" w14:textId="02A90B8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11E114" w14:textId="3F96F6E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525594" w14:paraId="087338D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ADF4A"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4F7F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DAAAA81" w14:textId="35BF07C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775C11E4" w14:textId="7058DCB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761C6" w14:textId="2EE1062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DEABD7" w14:textId="28B6A65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525594" w14:paraId="1F381C6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75802"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D8136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86D259F" w14:textId="781DCA5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5E48F816" w14:textId="622C049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624E18" w14:textId="570F847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AA9FD" w14:textId="135D590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525594" w14:paraId="7D0450D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5D4C3"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00BA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482C55E5" w14:textId="1F826A1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67E80390" w14:textId="5611101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DD8F31" w14:textId="776A520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CB2983" w14:textId="23B55FB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525594" w14:paraId="5E1E253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E4889"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1702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2747A351" w14:textId="6310D35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02512189" w14:textId="597AF19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046B4" w14:textId="59C996E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5619A" w14:textId="6EAE52A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525594" w14:paraId="3974C4E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77C43"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B6EDC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79CCEA85" w14:textId="274F622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454DDAA4" w14:textId="254D299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995D3" w14:textId="69DC629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85AE1A" w14:textId="20FB338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525594" w14:paraId="1AC42E7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1D6BC"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7D2D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19AFAB0B" w14:textId="7795A33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03417614" w14:textId="471144F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B8FC5" w14:textId="341C942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A73C61" w14:textId="24A6A6C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525594" w14:paraId="7EAC23C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7AB76"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B9CBB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27C8CE53" w14:textId="5CD4189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5DA00B62" w14:textId="3CB4EAB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1A882" w14:textId="3D9703C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0A715E" w14:textId="5CF7710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525594" w14:paraId="79D6AA2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E644AB"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51BD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28696756" w14:textId="1509F28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c>
          <w:tcPr>
            <w:tcW w:w="675" w:type="pct"/>
            <w:tcBorders>
              <w:top w:val="nil"/>
              <w:left w:val="nil"/>
              <w:bottom w:val="single" w:sz="4" w:space="0" w:color="000000"/>
              <w:right w:val="single" w:sz="4" w:space="0" w:color="000000"/>
            </w:tcBorders>
            <w:shd w:val="clear" w:color="auto" w:fill="auto"/>
            <w:noWrap/>
            <w:vAlign w:val="bottom"/>
            <w:hideMark/>
          </w:tcPr>
          <w:p w14:paraId="6EAE277B" w14:textId="66F36AF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D8056" w14:textId="17FC5C9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A13763" w14:textId="3C6FE9D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r>
      <w:tr w:rsidR="00525594" w14:paraId="211AF0E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993AC"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B305A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3EED8FAB" w14:textId="7D46102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3AAD7A73" w14:textId="5CECF72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3F53C3" w14:textId="189955C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7D2C58" w14:textId="462DF30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525594" w14:paraId="19EFCCF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98ABF5"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987E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7DAFA811" w14:textId="73A365C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CF9DD1" w14:textId="0DB97F0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64EB0" w14:textId="7EB6966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65A821" w14:textId="22D77C8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525594" w14:paraId="5209E9BD"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95C996"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50635463" w14:textId="13F2514F"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c>
          <w:tcPr>
            <w:tcW w:w="675" w:type="pct"/>
            <w:tcBorders>
              <w:top w:val="nil"/>
              <w:left w:val="nil"/>
              <w:bottom w:val="single" w:sz="4" w:space="0" w:color="000000"/>
              <w:right w:val="single" w:sz="4" w:space="0" w:color="000000"/>
            </w:tcBorders>
            <w:shd w:val="clear" w:color="D8D8D8" w:fill="D8D8D8"/>
            <w:noWrap/>
            <w:vAlign w:val="bottom"/>
            <w:hideMark/>
          </w:tcPr>
          <w:p w14:paraId="0DA92C17" w14:textId="704252C8"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E0D24D4" w14:textId="4F991721"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94AB4E1" w14:textId="4B1964C3"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r>
      <w:tr w:rsidR="00525594" w14:paraId="5569AB4B"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158D4D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27EB475B" w14:textId="7BB0FB4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75" w:type="pct"/>
            <w:tcBorders>
              <w:top w:val="nil"/>
              <w:left w:val="nil"/>
              <w:bottom w:val="single" w:sz="4" w:space="0" w:color="000000"/>
              <w:right w:val="single" w:sz="4" w:space="0" w:color="000000"/>
            </w:tcBorders>
            <w:shd w:val="clear" w:color="auto" w:fill="auto"/>
            <w:noWrap/>
            <w:vAlign w:val="bottom"/>
            <w:hideMark/>
          </w:tcPr>
          <w:p w14:paraId="081D2775" w14:textId="3AE7F0F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7F6C39" w14:textId="3FF581E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67B3CD" w14:textId="17B5ED8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525594" w14:paraId="43B04EA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D44C5"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4225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23C554B8" w14:textId="60F17A8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675" w:type="pct"/>
            <w:tcBorders>
              <w:top w:val="nil"/>
              <w:left w:val="nil"/>
              <w:bottom w:val="single" w:sz="4" w:space="0" w:color="000000"/>
              <w:right w:val="single" w:sz="4" w:space="0" w:color="000000"/>
            </w:tcBorders>
            <w:shd w:val="clear" w:color="auto" w:fill="auto"/>
            <w:noWrap/>
            <w:vAlign w:val="bottom"/>
            <w:hideMark/>
          </w:tcPr>
          <w:p w14:paraId="644FE1C5" w14:textId="2522C80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534FB" w14:textId="60243FC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1E6908" w14:textId="294BF9A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525594" w14:paraId="6AE0EF6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6CC23"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9248A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3CF95A99" w14:textId="5C872D4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45158110" w14:textId="765142D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528B7" w14:textId="5FFD8CC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F7CF85" w14:textId="2407E06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525594" w14:paraId="47B5156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4CB382"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F568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0CF7136C" w14:textId="486E844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7DB0C74F" w14:textId="45A9947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DB20EE" w14:textId="4DC473D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8B0E6C" w14:textId="07AB1DA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525594" w14:paraId="7BDEE34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33544"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F163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52A3413F" w14:textId="6A9EDE7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5C0AF9DB" w14:textId="7518C30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203CF2" w14:textId="1D4F598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EE973" w14:textId="0595F67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525594" w14:paraId="509BCAD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C2EAFF"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E136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56FA2270" w14:textId="60E2924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5508175A" w14:textId="6833B48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74AA6B" w14:textId="3470DC1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BA92BA" w14:textId="74A4F25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525594" w14:paraId="14947B6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0F804"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F7727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5BF018B9" w14:textId="533B815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24F15FF4" w14:textId="5A65E08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FAD8F3" w14:textId="5F2176A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61BCCA" w14:textId="496E7EE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525594" w14:paraId="69ED777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F1F72"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62A0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05368784" w14:textId="208F3C8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17F97EF0" w14:textId="11A3FAD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78890" w14:textId="542CEF9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EF22D" w14:textId="668243F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525594" w14:paraId="2FD7135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D2F9A"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80E3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2B75798B" w14:textId="0B9F76D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54C49A1E" w14:textId="2A9958D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595BD3" w14:textId="1C9EC6D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2468D9" w14:textId="34782A6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525594" w14:paraId="55FF913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DC785"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C2E2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787288A5" w14:textId="581403F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5CF107EB" w14:textId="0E9DBB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9A474" w14:textId="4DA53B4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B6C710" w14:textId="5D17D70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525594" w14:paraId="2393875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3EEF5"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2A31B6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665DFAB4" w14:textId="55A1DE9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3E67BA82" w14:textId="4B742DA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6AF561" w14:textId="2E2D84F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545026" w14:textId="245937A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525594" w14:paraId="293D7D8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BDDA8"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337A0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60DE4705" w14:textId="2EF9033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4A578626" w14:textId="2E04F48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C238E6" w14:textId="2CBB7E7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0D81E9" w14:textId="7C0839C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525594" w14:paraId="1D6F757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521CC"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E57B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04A7E1B3" w14:textId="6C504E7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378A37D1" w14:textId="7952852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C11B6" w14:textId="3301B82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904337" w14:textId="3C8ADE9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525594" w14:paraId="4ABA30C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B1473"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C6A0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4C8C57BF" w14:textId="11744F4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3F0F25FC" w14:textId="6C51C94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10818" w14:textId="57E396D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104880" w14:textId="21923D9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525594" w14:paraId="4CFF0B2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E8A80"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44378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41130684" w14:textId="36324ED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c>
          <w:tcPr>
            <w:tcW w:w="675" w:type="pct"/>
            <w:tcBorders>
              <w:top w:val="nil"/>
              <w:left w:val="nil"/>
              <w:bottom w:val="single" w:sz="4" w:space="0" w:color="000000"/>
              <w:right w:val="single" w:sz="4" w:space="0" w:color="000000"/>
            </w:tcBorders>
            <w:shd w:val="clear" w:color="auto" w:fill="auto"/>
            <w:noWrap/>
            <w:vAlign w:val="bottom"/>
            <w:hideMark/>
          </w:tcPr>
          <w:p w14:paraId="11EDD2F1" w14:textId="12CF44E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C22AFC" w14:textId="2CB9B6C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F7F1AC" w14:textId="0AFEE60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r>
      <w:tr w:rsidR="00525594" w14:paraId="3113348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BD5CB"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5CBE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120C19D6" w14:textId="56E05FC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7547F411" w14:textId="0F09C27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B1B65" w14:textId="6A4AAB0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06EF31" w14:textId="79E3C1D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525594" w14:paraId="27384D0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2A6C3"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54558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2617827" w14:textId="5113E93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304B49C9" w14:textId="403978B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A60C9" w14:textId="6EBF050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3FE4C6" w14:textId="37C35E5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525594" w14:paraId="0C5A80A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00239"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2282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291AA1FB" w14:textId="0D35392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7DC4D6CC" w14:textId="56A7927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14E4B" w14:textId="4D84FCF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D5423A" w14:textId="3F0D3FA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525594" w14:paraId="5B637AE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05D7B1"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30590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07D50099" w14:textId="4D0F3B7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11849BE4" w14:textId="6548FF8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5D370C" w14:textId="6FFAB6C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158A32" w14:textId="3168D29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525594" w14:paraId="3A01594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EC87C"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E0B5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18D6280E" w14:textId="67902FF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6ACB68F1" w14:textId="24EEFDC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85C6CF" w14:textId="5F9CFFB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28C458" w14:textId="0BA4C15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525594" w14:paraId="2816072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BF068"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2B54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5081230F" w14:textId="2468689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052ACE1F" w14:textId="6FAE9ED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21C4E" w14:textId="0E444AB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74BA25" w14:textId="26A1A2C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525594" w14:paraId="46AB994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DBB69"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AB8D3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355BB12" w14:textId="038137C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7AF66293" w14:textId="2FF32A8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094B7" w14:textId="6E7FD75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C61F4D" w14:textId="0F38B0E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525594" w14:paraId="446CA94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2302A5"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937F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3A5548F6" w14:textId="79B8D80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74DCE8B8" w14:textId="75D2038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D8D580" w14:textId="15854FA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8376AC" w14:textId="7F881DA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525594" w14:paraId="439FE6DB"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A61DB9"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5ACF0664" w14:textId="63BED2E6"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c>
          <w:tcPr>
            <w:tcW w:w="675" w:type="pct"/>
            <w:tcBorders>
              <w:top w:val="nil"/>
              <w:left w:val="nil"/>
              <w:bottom w:val="single" w:sz="4" w:space="0" w:color="000000"/>
              <w:right w:val="single" w:sz="4" w:space="0" w:color="000000"/>
            </w:tcBorders>
            <w:shd w:val="clear" w:color="D8D8D8" w:fill="D8D8D8"/>
            <w:noWrap/>
            <w:vAlign w:val="bottom"/>
            <w:hideMark/>
          </w:tcPr>
          <w:p w14:paraId="53350F68" w14:textId="73AC4C48"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59CE3E5" w14:textId="01F0F4C2"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EDF9D3C" w14:textId="20F3A7DA"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r>
      <w:tr w:rsidR="00525594" w14:paraId="55538B8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83427"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598C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6BE2F79C" w14:textId="4BDBC5E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7D421C65" w14:textId="781E4C7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85CAE" w14:textId="493F251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186125" w14:textId="74E431F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525594" w14:paraId="6C8403E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1B9D26"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860A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0E50695F" w14:textId="68302C8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3DE70ECE" w14:textId="4AD40CE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FDA40" w14:textId="6BA3964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D4B081" w14:textId="0CDF491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525594" w14:paraId="3C546BB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59F5D"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0F775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4E624C86" w14:textId="796EF19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2C1E9D8D" w14:textId="74B3767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8F0124" w14:textId="268B586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2B9087" w14:textId="61D315E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525594" w14:paraId="299389D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49802"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8405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5D0A4677" w14:textId="1BD91E1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6E3E27C8" w14:textId="59D15E2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891AB7" w14:textId="6864DF6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D2D072" w14:textId="608737A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525594" w14:paraId="2870EAE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1B000D"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DDC67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114AC76" w14:textId="529025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3128F8CB" w14:textId="10EA9DF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DD59FE" w14:textId="6DF4847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D21B5F" w14:textId="6AC543A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525594" w14:paraId="4B81C01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035CD"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4CAE7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08CD355E" w14:textId="07065AF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4385047B" w14:textId="1AD3DFB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09B866" w14:textId="3CBFD92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41977" w14:textId="0D2F24E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525594" w14:paraId="5464D7B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B35F11"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2DCC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74ED8534" w14:textId="2599CAC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571C08D6" w14:textId="28DB299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BD7C6" w14:textId="20F3EA6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1C58F" w14:textId="176908C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525594" w14:paraId="0940D70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550DE"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EC1B0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3DD4E4B5" w14:textId="162E561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2B56CA73" w14:textId="3C82BCA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15753" w14:textId="6CE51F3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9FD1D0" w14:textId="72075E5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525594" w14:paraId="54384BE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6FA4C"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3CF0A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2CE9159B" w14:textId="2E85B12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c>
          <w:tcPr>
            <w:tcW w:w="675" w:type="pct"/>
            <w:tcBorders>
              <w:top w:val="nil"/>
              <w:left w:val="nil"/>
              <w:bottom w:val="single" w:sz="4" w:space="0" w:color="000000"/>
              <w:right w:val="single" w:sz="4" w:space="0" w:color="000000"/>
            </w:tcBorders>
            <w:shd w:val="clear" w:color="auto" w:fill="auto"/>
            <w:noWrap/>
            <w:vAlign w:val="bottom"/>
            <w:hideMark/>
          </w:tcPr>
          <w:p w14:paraId="04EE941C" w14:textId="0421853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B49D82" w14:textId="6561672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0B6BED" w14:textId="48DCE99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r>
      <w:tr w:rsidR="00525594" w14:paraId="17E0BF9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57AFF"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C4F7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785094D6" w14:textId="783A2BB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466AE06F" w14:textId="49AE700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30E48F" w14:textId="5F2F786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BCFA72" w14:textId="5301C4C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525594" w14:paraId="360944B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236F22"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B2C5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708FE568" w14:textId="33458D8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5B60B9CB" w14:textId="00861E7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C49A0F" w14:textId="12109A8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56E7DA" w14:textId="2483E88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525594" w14:paraId="2E64B79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E65B2"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0142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15015E94" w14:textId="08EE2DA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709621C3" w14:textId="5D366F4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9A396A" w14:textId="3CE68BC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996FDA" w14:textId="63F182C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525594" w14:paraId="236A053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3FAF0"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1EB64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6E43D3FA" w14:textId="66DA33E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3B280645" w14:textId="48649DD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56700" w14:textId="6E08FB7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CD2DFC" w14:textId="270F08B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525594" w14:paraId="15E24FB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72C08"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0FDF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145B6BAF" w14:textId="04762FA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123EDDBC" w14:textId="71258AC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D41E0" w14:textId="206C13F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64FA47" w14:textId="432CC4B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525594" w14:paraId="0A23609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8AB65"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416F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4FA1A9F7" w14:textId="405D872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08025754" w14:textId="37860A9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DCE8E3" w14:textId="3DFB51D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DF2F39" w14:textId="13FDC3A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525594" w14:paraId="1A007D6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3E6F1C"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39334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65701349" w14:textId="3C3DD26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17A0CD16" w14:textId="531FB57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8783F" w14:textId="373672C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59C5A8" w14:textId="083B932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525594" w14:paraId="50BD01D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86556"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B46A8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6368D361" w14:textId="283376B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47820B80" w14:textId="4A7258F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0107A" w14:textId="57A0F1C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51681" w14:textId="2C91239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525594" w14:paraId="6D119DAD"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FC9109"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5D54F0BE" w14:textId="3DDFAF37"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1EA48736" w14:textId="70C035CA"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8E3E275" w14:textId="40ED7EBC"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973730D" w14:textId="6AA8E723"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525594" w14:paraId="2D06282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ADB86"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4904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4FBEC8A8" w14:textId="6529B30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6524B3F7" w14:textId="0A0F066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900E4" w14:textId="3323651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4415D3" w14:textId="7BA7FF3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525594" w14:paraId="4D634BD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02F2C"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5E893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5AC3FCB1" w14:textId="4657EB4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2BC20518" w14:textId="6510A7A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4A27AF" w14:textId="4AE34CA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E146BB" w14:textId="2555FA5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525594" w14:paraId="34ABC3C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0B9F6"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B0A2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7A524B44" w14:textId="303D0EC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421E77A0" w14:textId="2364154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FFBC9" w14:textId="7CCA5B7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CB0C83" w14:textId="073E553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525594" w14:paraId="24C21B5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34A84"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CE88E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75664B9F" w14:textId="2BF50AC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707006D3" w14:textId="4D68AB5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2B46E" w14:textId="6C09881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90A978" w14:textId="4E6A874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525594" w14:paraId="1E00C64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F9BAB"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23B86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5066139F" w14:textId="4711ED8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770B8A2F" w14:textId="3DAA25E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11B99" w14:textId="3567E2C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C6D0F" w14:textId="7DC08B2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525594" w14:paraId="4F5CFDF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41007"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79BC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53102D2F" w14:textId="6D75705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2EA242A3" w14:textId="430146D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E32389" w14:textId="6987ED1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D6FAB7" w14:textId="3FD20E1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525594" w14:paraId="1ACD1F1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700FC"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3D95B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78A67DD3" w14:textId="76263C9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263605C2" w14:textId="2CF3070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7B1EE" w14:textId="31F2960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C1B1C1" w14:textId="4DDE893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525594" w14:paraId="763A9CC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2EA2D3"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960F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2079447D" w14:textId="4DC1215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67452CC6" w14:textId="7B14730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39F10" w14:textId="09EFE69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8A21AC" w14:textId="5FB38BE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525594" w14:paraId="3D1B3F6C"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9E2BBB"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6C0074E1" w14:textId="382DA5AA"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0,321,755.34 </w:t>
            </w:r>
          </w:p>
        </w:tc>
        <w:tc>
          <w:tcPr>
            <w:tcW w:w="675" w:type="pct"/>
            <w:tcBorders>
              <w:top w:val="nil"/>
              <w:left w:val="nil"/>
              <w:bottom w:val="single" w:sz="4" w:space="0" w:color="000000"/>
              <w:right w:val="single" w:sz="4" w:space="0" w:color="000000"/>
            </w:tcBorders>
            <w:shd w:val="clear" w:color="A5A5A5" w:fill="A5A5A5"/>
            <w:noWrap/>
            <w:vAlign w:val="bottom"/>
            <w:hideMark/>
          </w:tcPr>
          <w:p w14:paraId="6890D4AC" w14:textId="67E88E0F"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3,233,431.93 </w:t>
            </w:r>
          </w:p>
        </w:tc>
        <w:tc>
          <w:tcPr>
            <w:tcW w:w="624" w:type="pct"/>
            <w:tcBorders>
              <w:top w:val="nil"/>
              <w:left w:val="nil"/>
              <w:bottom w:val="single" w:sz="4" w:space="0" w:color="000000"/>
              <w:right w:val="single" w:sz="4" w:space="0" w:color="000000"/>
            </w:tcBorders>
            <w:shd w:val="clear" w:color="A5A5A5" w:fill="A5A5A5"/>
            <w:noWrap/>
            <w:vAlign w:val="bottom"/>
            <w:hideMark/>
          </w:tcPr>
          <w:p w14:paraId="173BAAEB" w14:textId="12D387E7"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718CA71" w14:textId="52F8A298"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3,555,187.27 </w:t>
            </w:r>
          </w:p>
        </w:tc>
      </w:tr>
      <w:tr w:rsidR="00525594" w14:paraId="6AFD22D5"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5CDB10"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5A4CE3EE" w14:textId="2286BB91"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784,38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52D1099C" w14:textId="27E75A2B"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582,931.35 </w:t>
            </w:r>
          </w:p>
        </w:tc>
        <w:tc>
          <w:tcPr>
            <w:tcW w:w="624" w:type="pct"/>
            <w:tcBorders>
              <w:top w:val="nil"/>
              <w:left w:val="nil"/>
              <w:bottom w:val="single" w:sz="4" w:space="0" w:color="000000"/>
              <w:right w:val="single" w:sz="4" w:space="0" w:color="000000"/>
            </w:tcBorders>
            <w:shd w:val="clear" w:color="D8D8D8" w:fill="D8D8D8"/>
            <w:noWrap/>
            <w:vAlign w:val="bottom"/>
            <w:hideMark/>
          </w:tcPr>
          <w:p w14:paraId="386A91F2" w14:textId="430D6C6A"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B6DB672" w14:textId="06DB1AC2"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0,367,320.20 </w:t>
            </w:r>
          </w:p>
        </w:tc>
      </w:tr>
      <w:tr w:rsidR="00525594" w14:paraId="2E726A5B"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2E231E"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6105F25D" w14:textId="16AC77C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3C2FCA07" w14:textId="3444E13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10664C22" w14:textId="5EBBB8C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F8362CF" w14:textId="6712A78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525594" w14:paraId="2A4EA3A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66DFA6"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39EE527"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61CA0120" w14:textId="648237A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1D9A2169" w14:textId="25241D1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08B7E" w14:textId="410F725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F42C26" w14:textId="377AA48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525594" w14:paraId="76A3DA2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E9A63F"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F9B9189"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5E2AF5A8" w14:textId="2EBE35A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c>
          <w:tcPr>
            <w:tcW w:w="675" w:type="pct"/>
            <w:tcBorders>
              <w:top w:val="nil"/>
              <w:left w:val="nil"/>
              <w:bottom w:val="single" w:sz="4" w:space="0" w:color="000000"/>
              <w:right w:val="single" w:sz="4" w:space="0" w:color="000000"/>
            </w:tcBorders>
            <w:shd w:val="clear" w:color="auto" w:fill="auto"/>
            <w:noWrap/>
            <w:vAlign w:val="bottom"/>
            <w:hideMark/>
          </w:tcPr>
          <w:p w14:paraId="311F1369" w14:textId="0B2AC30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873C5" w14:textId="1A71CEE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BE1120" w14:textId="46E584A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r>
      <w:tr w:rsidR="00525594" w14:paraId="6988002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60396"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4421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039974AF" w14:textId="5E91278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c>
          <w:tcPr>
            <w:tcW w:w="675" w:type="pct"/>
            <w:tcBorders>
              <w:top w:val="nil"/>
              <w:left w:val="nil"/>
              <w:bottom w:val="single" w:sz="4" w:space="0" w:color="000000"/>
              <w:right w:val="single" w:sz="4" w:space="0" w:color="000000"/>
            </w:tcBorders>
            <w:shd w:val="clear" w:color="auto" w:fill="auto"/>
            <w:noWrap/>
            <w:vAlign w:val="bottom"/>
            <w:hideMark/>
          </w:tcPr>
          <w:p w14:paraId="311E13C0" w14:textId="057D3C5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E86CBD" w14:textId="74D43F8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A06D26" w14:textId="4D60A0C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r>
      <w:tr w:rsidR="00525594" w14:paraId="6BAADE7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ABE99"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EB2A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6C494813" w14:textId="56B4779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6,830.00 </w:t>
            </w:r>
          </w:p>
        </w:tc>
        <w:tc>
          <w:tcPr>
            <w:tcW w:w="675" w:type="pct"/>
            <w:tcBorders>
              <w:top w:val="nil"/>
              <w:left w:val="nil"/>
              <w:bottom w:val="single" w:sz="4" w:space="0" w:color="000000"/>
              <w:right w:val="single" w:sz="4" w:space="0" w:color="000000"/>
            </w:tcBorders>
            <w:shd w:val="clear" w:color="auto" w:fill="auto"/>
            <w:noWrap/>
            <w:vAlign w:val="bottom"/>
            <w:hideMark/>
          </w:tcPr>
          <w:p w14:paraId="525EE7C7" w14:textId="1C2AB99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1DEEA645" w14:textId="7170A81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D6AE6" w14:textId="70F3F60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89,830.00 </w:t>
            </w:r>
          </w:p>
        </w:tc>
      </w:tr>
      <w:tr w:rsidR="00525594" w14:paraId="4224CE8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6083A"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6502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460D6253" w14:textId="2CDE3EC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647.00 </w:t>
            </w:r>
          </w:p>
        </w:tc>
        <w:tc>
          <w:tcPr>
            <w:tcW w:w="675" w:type="pct"/>
            <w:tcBorders>
              <w:top w:val="nil"/>
              <w:left w:val="nil"/>
              <w:bottom w:val="single" w:sz="4" w:space="0" w:color="000000"/>
              <w:right w:val="single" w:sz="4" w:space="0" w:color="000000"/>
            </w:tcBorders>
            <w:shd w:val="clear" w:color="auto" w:fill="auto"/>
            <w:noWrap/>
            <w:vAlign w:val="bottom"/>
            <w:hideMark/>
          </w:tcPr>
          <w:p w14:paraId="0A81DDB3" w14:textId="29C54E5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3322E3CF" w14:textId="0671EC5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8A567D" w14:textId="28B8952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15,667.00 </w:t>
            </w:r>
          </w:p>
        </w:tc>
      </w:tr>
      <w:tr w:rsidR="00525594" w14:paraId="0B4AB38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3F812"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209B0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33E79F14" w14:textId="46F1757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975.00 </w:t>
            </w:r>
          </w:p>
        </w:tc>
        <w:tc>
          <w:tcPr>
            <w:tcW w:w="675" w:type="pct"/>
            <w:tcBorders>
              <w:top w:val="nil"/>
              <w:left w:val="nil"/>
              <w:bottom w:val="single" w:sz="4" w:space="0" w:color="000000"/>
              <w:right w:val="single" w:sz="4" w:space="0" w:color="000000"/>
            </w:tcBorders>
            <w:shd w:val="clear" w:color="auto" w:fill="auto"/>
            <w:noWrap/>
            <w:vAlign w:val="bottom"/>
            <w:hideMark/>
          </w:tcPr>
          <w:p w14:paraId="57CE85B3" w14:textId="05C2144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088.95 </w:t>
            </w:r>
          </w:p>
        </w:tc>
        <w:tc>
          <w:tcPr>
            <w:tcW w:w="624" w:type="pct"/>
            <w:tcBorders>
              <w:top w:val="nil"/>
              <w:left w:val="nil"/>
              <w:bottom w:val="single" w:sz="4" w:space="0" w:color="000000"/>
              <w:right w:val="single" w:sz="4" w:space="0" w:color="000000"/>
            </w:tcBorders>
            <w:shd w:val="clear" w:color="auto" w:fill="auto"/>
            <w:noWrap/>
            <w:vAlign w:val="bottom"/>
            <w:hideMark/>
          </w:tcPr>
          <w:p w14:paraId="28EC1027" w14:textId="1A8D57F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345FC5" w14:textId="0853B40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1,063.95 </w:t>
            </w:r>
          </w:p>
        </w:tc>
      </w:tr>
      <w:tr w:rsidR="00525594" w14:paraId="39B7213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5126A"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303FF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7E12E4FB" w14:textId="3EC991C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35E773DC" w14:textId="333B458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24" w:type="pct"/>
            <w:tcBorders>
              <w:top w:val="nil"/>
              <w:left w:val="nil"/>
              <w:bottom w:val="single" w:sz="4" w:space="0" w:color="000000"/>
              <w:right w:val="single" w:sz="4" w:space="0" w:color="000000"/>
            </w:tcBorders>
            <w:shd w:val="clear" w:color="auto" w:fill="auto"/>
            <w:noWrap/>
            <w:vAlign w:val="bottom"/>
            <w:hideMark/>
          </w:tcPr>
          <w:p w14:paraId="0B54905F" w14:textId="6FDEAA4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3350FF" w14:textId="78A3A0B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4,807.00 </w:t>
            </w:r>
          </w:p>
        </w:tc>
      </w:tr>
      <w:tr w:rsidR="00525594" w14:paraId="4E983EA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278B3"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D419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25A95003" w14:textId="71509C3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c>
          <w:tcPr>
            <w:tcW w:w="675" w:type="pct"/>
            <w:tcBorders>
              <w:top w:val="nil"/>
              <w:left w:val="nil"/>
              <w:bottom w:val="single" w:sz="4" w:space="0" w:color="000000"/>
              <w:right w:val="single" w:sz="4" w:space="0" w:color="000000"/>
            </w:tcBorders>
            <w:shd w:val="clear" w:color="auto" w:fill="auto"/>
            <w:noWrap/>
            <w:vAlign w:val="bottom"/>
            <w:hideMark/>
          </w:tcPr>
          <w:p w14:paraId="6B6F51FD" w14:textId="3655C78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A93B04" w14:textId="0C7CD5B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49D5B3" w14:textId="34C2466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r>
      <w:tr w:rsidR="00525594" w14:paraId="0CB70FD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81B47"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B5CB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3F91B8B8" w14:textId="0F8A286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54684090" w14:textId="41D4288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81A65C" w14:textId="1155ECB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7ED4B" w14:textId="69E63E6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525594" w14:paraId="6979744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88546"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DAF2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5345A4D7" w14:textId="1B8E84B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5,082.50 </w:t>
            </w:r>
          </w:p>
        </w:tc>
        <w:tc>
          <w:tcPr>
            <w:tcW w:w="675" w:type="pct"/>
            <w:tcBorders>
              <w:top w:val="nil"/>
              <w:left w:val="nil"/>
              <w:bottom w:val="single" w:sz="4" w:space="0" w:color="000000"/>
              <w:right w:val="single" w:sz="4" w:space="0" w:color="000000"/>
            </w:tcBorders>
            <w:shd w:val="clear" w:color="auto" w:fill="auto"/>
            <w:noWrap/>
            <w:vAlign w:val="bottom"/>
            <w:hideMark/>
          </w:tcPr>
          <w:p w14:paraId="31D1A9FE" w14:textId="71C8853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53733F9A" w14:textId="57E919F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5BD7FB" w14:textId="38E44C6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4,432.50 </w:t>
            </w:r>
          </w:p>
        </w:tc>
      </w:tr>
      <w:tr w:rsidR="00525594" w14:paraId="19F627A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6E9531"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E6AF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653B6538" w14:textId="153914E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32A6F22E" w14:textId="7DF04CC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5AA93" w14:textId="41DE543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8D9766" w14:textId="6A4EC44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525594" w14:paraId="5512EA5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5B23D5"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7A5BC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331F9A04" w14:textId="34CF62A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5E64522F" w14:textId="41EB017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9B1C0E5" w14:textId="3DCF585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1F9A4" w14:textId="5C798C7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4,712.00 </w:t>
            </w:r>
          </w:p>
        </w:tc>
      </w:tr>
      <w:tr w:rsidR="00525594" w14:paraId="15595F0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5A6D5"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E2A4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4039752F" w14:textId="01D8184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7751622A" w14:textId="4F12509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2FDA26" w14:textId="00D5801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D0A512" w14:textId="6996B42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525594" w14:paraId="31ABD38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F984A"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2155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56189460" w14:textId="0E709EA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98,128.00 </w:t>
            </w:r>
          </w:p>
        </w:tc>
        <w:tc>
          <w:tcPr>
            <w:tcW w:w="675" w:type="pct"/>
            <w:tcBorders>
              <w:top w:val="nil"/>
              <w:left w:val="nil"/>
              <w:bottom w:val="single" w:sz="4" w:space="0" w:color="000000"/>
              <w:right w:val="single" w:sz="4" w:space="0" w:color="000000"/>
            </w:tcBorders>
            <w:shd w:val="clear" w:color="auto" w:fill="auto"/>
            <w:noWrap/>
            <w:vAlign w:val="bottom"/>
            <w:hideMark/>
          </w:tcPr>
          <w:p w14:paraId="0800F973" w14:textId="68B3FD5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86E6AB3" w14:textId="4FD8F0D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00182A" w14:textId="2FF3675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48,128.00 </w:t>
            </w:r>
          </w:p>
        </w:tc>
      </w:tr>
      <w:tr w:rsidR="00525594" w14:paraId="7BED915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DEA4F"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772A88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54B6FB22" w14:textId="57E09D8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0ACD2FE1" w14:textId="5BCBEF5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28D1F" w14:textId="33EDF11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DCDBEA" w14:textId="4BF7C9E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525594" w14:paraId="7A0886D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EE2E5"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834EE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6E778481" w14:textId="1B0AB82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7A2341B8" w14:textId="0FC1823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24" w:type="pct"/>
            <w:tcBorders>
              <w:top w:val="nil"/>
              <w:left w:val="nil"/>
              <w:bottom w:val="single" w:sz="4" w:space="0" w:color="000000"/>
              <w:right w:val="single" w:sz="4" w:space="0" w:color="000000"/>
            </w:tcBorders>
            <w:shd w:val="clear" w:color="auto" w:fill="auto"/>
            <w:noWrap/>
            <w:vAlign w:val="bottom"/>
            <w:hideMark/>
          </w:tcPr>
          <w:p w14:paraId="359D2F99" w14:textId="121370E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37CEE1" w14:textId="5169DB7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1,890.00 </w:t>
            </w:r>
          </w:p>
        </w:tc>
      </w:tr>
      <w:tr w:rsidR="00525594" w14:paraId="6DCF923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91482"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4A08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779065E9" w14:textId="370020E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79A2A549" w14:textId="1326254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6FABD548" w14:textId="03000C2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221D6C" w14:textId="2DAF043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525594" w14:paraId="02F3A99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97451"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60189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759B8E60" w14:textId="23A22A3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6BB1E3F2" w14:textId="475F27E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82AA7C" w14:textId="447A27C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D31C5C" w14:textId="0791FB4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525594" w14:paraId="28811C9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D3010"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9B07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5C2420EB" w14:textId="784A12D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710FC716" w14:textId="68B0D51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24" w:type="pct"/>
            <w:tcBorders>
              <w:top w:val="nil"/>
              <w:left w:val="nil"/>
              <w:bottom w:val="single" w:sz="4" w:space="0" w:color="000000"/>
              <w:right w:val="single" w:sz="4" w:space="0" w:color="000000"/>
            </w:tcBorders>
            <w:shd w:val="clear" w:color="auto" w:fill="auto"/>
            <w:noWrap/>
            <w:vAlign w:val="bottom"/>
            <w:hideMark/>
          </w:tcPr>
          <w:p w14:paraId="05559088" w14:textId="6D76AAB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96567F" w14:textId="2AD60F1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9,829.00 </w:t>
            </w:r>
          </w:p>
        </w:tc>
      </w:tr>
      <w:tr w:rsidR="00525594" w14:paraId="5CCC748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3314F"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79D1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0052125D" w14:textId="23AC469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67972431" w14:textId="57C59CA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464AA" w14:textId="49E456D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68F19" w14:textId="1FBCDEC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525594" w14:paraId="5CCABBC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9FD6C2"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E974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51FE97F2" w14:textId="4FA01A8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2F18033F" w14:textId="02A079A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4143AE" w14:textId="0A43B74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E421A" w14:textId="4483992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525594" w14:paraId="084711C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91D2EC"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5929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6E538B8" w14:textId="0A79024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3,375.00 </w:t>
            </w:r>
          </w:p>
        </w:tc>
        <w:tc>
          <w:tcPr>
            <w:tcW w:w="675" w:type="pct"/>
            <w:tcBorders>
              <w:top w:val="nil"/>
              <w:left w:val="nil"/>
              <w:bottom w:val="single" w:sz="4" w:space="0" w:color="000000"/>
              <w:right w:val="single" w:sz="4" w:space="0" w:color="000000"/>
            </w:tcBorders>
            <w:shd w:val="clear" w:color="auto" w:fill="auto"/>
            <w:noWrap/>
            <w:vAlign w:val="bottom"/>
            <w:hideMark/>
          </w:tcPr>
          <w:p w14:paraId="72BDB578" w14:textId="4F486DB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72E7B97F" w14:textId="0720941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C4358C" w14:textId="57B89DE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16,926.40 </w:t>
            </w:r>
          </w:p>
        </w:tc>
      </w:tr>
      <w:tr w:rsidR="00525594" w14:paraId="3CCDD1D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2CC6D"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93B1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238D358E" w14:textId="3D5A07B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7B4C4BA5" w14:textId="2A9C63B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FEE896" w14:textId="19FAAD3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2D8ED9" w14:textId="7E28E9E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525594" w14:paraId="6FDD3A4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F7984B"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9A4CC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297FB4AD" w14:textId="2A5A7D6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2343108A" w14:textId="743A215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DE40BE" w14:textId="0EEFCE8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66A539" w14:textId="7AB7473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525594" w14:paraId="5D010BB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15C9C"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A83B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523CFD45" w14:textId="2735D5B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08CD1377" w14:textId="1B568AB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07613" w14:textId="4361956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E996E" w14:textId="598795D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525594" w14:paraId="2D03BCE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A7386"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E969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06035667" w14:textId="7DC5137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9,695.00 </w:t>
            </w:r>
          </w:p>
        </w:tc>
        <w:tc>
          <w:tcPr>
            <w:tcW w:w="675" w:type="pct"/>
            <w:tcBorders>
              <w:top w:val="nil"/>
              <w:left w:val="nil"/>
              <w:bottom w:val="single" w:sz="4" w:space="0" w:color="000000"/>
              <w:right w:val="single" w:sz="4" w:space="0" w:color="000000"/>
            </w:tcBorders>
            <w:shd w:val="clear" w:color="auto" w:fill="auto"/>
            <w:noWrap/>
            <w:vAlign w:val="bottom"/>
            <w:hideMark/>
          </w:tcPr>
          <w:p w14:paraId="49166E75" w14:textId="402EF1C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984B74" w14:textId="109791B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938FE2" w14:textId="64FA820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9,695.00 </w:t>
            </w:r>
          </w:p>
        </w:tc>
      </w:tr>
      <w:tr w:rsidR="00525594" w14:paraId="184486E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39243"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ED6B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4B4074DD" w14:textId="51C6B6E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675" w:type="pct"/>
            <w:tcBorders>
              <w:top w:val="nil"/>
              <w:left w:val="nil"/>
              <w:bottom w:val="single" w:sz="4" w:space="0" w:color="000000"/>
              <w:right w:val="single" w:sz="4" w:space="0" w:color="000000"/>
            </w:tcBorders>
            <w:shd w:val="clear" w:color="auto" w:fill="auto"/>
            <w:noWrap/>
            <w:vAlign w:val="bottom"/>
            <w:hideMark/>
          </w:tcPr>
          <w:p w14:paraId="02D00D38" w14:textId="69C46CA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7C309" w14:textId="6836819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21F1C3" w14:textId="295F63B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525594" w14:paraId="7D5940A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704B5"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7C400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0BB2387E" w14:textId="38091B8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7,755.00 </w:t>
            </w:r>
          </w:p>
        </w:tc>
        <w:tc>
          <w:tcPr>
            <w:tcW w:w="675" w:type="pct"/>
            <w:tcBorders>
              <w:top w:val="nil"/>
              <w:left w:val="nil"/>
              <w:bottom w:val="single" w:sz="4" w:space="0" w:color="000000"/>
              <w:right w:val="single" w:sz="4" w:space="0" w:color="000000"/>
            </w:tcBorders>
            <w:shd w:val="clear" w:color="auto" w:fill="auto"/>
            <w:noWrap/>
            <w:vAlign w:val="bottom"/>
            <w:hideMark/>
          </w:tcPr>
          <w:p w14:paraId="4F2DEE4C" w14:textId="6394F80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301BC01D" w14:textId="542B86D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5DE98" w14:textId="2419F9F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830.00 </w:t>
            </w:r>
          </w:p>
        </w:tc>
      </w:tr>
      <w:tr w:rsidR="00525594" w14:paraId="79E83AD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3871D"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33420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35789588" w14:textId="629606D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6E0D4278" w14:textId="4C1E3A5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BDB0D" w14:textId="5AEF761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CF3319" w14:textId="017856A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525594" w14:paraId="343EECA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56420"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F17B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6CBE67A7" w14:textId="56C756F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5F9B6249" w14:textId="67F5BD5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664A8" w14:textId="05A88BE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206E93" w14:textId="446666C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525594" w14:paraId="5334D2A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A5235"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009F4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72EB79E0" w14:textId="5504B8F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41,805.50 </w:t>
            </w:r>
          </w:p>
        </w:tc>
        <w:tc>
          <w:tcPr>
            <w:tcW w:w="675" w:type="pct"/>
            <w:tcBorders>
              <w:top w:val="nil"/>
              <w:left w:val="nil"/>
              <w:bottom w:val="single" w:sz="4" w:space="0" w:color="000000"/>
              <w:right w:val="single" w:sz="4" w:space="0" w:color="000000"/>
            </w:tcBorders>
            <w:shd w:val="clear" w:color="auto" w:fill="auto"/>
            <w:noWrap/>
            <w:vAlign w:val="bottom"/>
            <w:hideMark/>
          </w:tcPr>
          <w:p w14:paraId="4EAF75B8" w14:textId="6E90A6C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3C43EAB0" w14:textId="41216F4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F296C" w14:textId="6C79A2B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77,965.50 </w:t>
            </w:r>
          </w:p>
        </w:tc>
      </w:tr>
      <w:tr w:rsidR="00525594" w14:paraId="46D6581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20FE9"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A91CD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36C30FC2" w14:textId="50B7BC1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4,903.00 </w:t>
            </w:r>
          </w:p>
        </w:tc>
        <w:tc>
          <w:tcPr>
            <w:tcW w:w="675" w:type="pct"/>
            <w:tcBorders>
              <w:top w:val="nil"/>
              <w:left w:val="nil"/>
              <w:bottom w:val="single" w:sz="4" w:space="0" w:color="000000"/>
              <w:right w:val="single" w:sz="4" w:space="0" w:color="000000"/>
            </w:tcBorders>
            <w:shd w:val="clear" w:color="auto" w:fill="auto"/>
            <w:noWrap/>
            <w:vAlign w:val="bottom"/>
            <w:hideMark/>
          </w:tcPr>
          <w:p w14:paraId="74406827" w14:textId="6F9C2BD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E8A8D6" w14:textId="0A79C13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1FF92" w14:textId="63E5E58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4,903.00 </w:t>
            </w:r>
          </w:p>
        </w:tc>
      </w:tr>
      <w:tr w:rsidR="00525594" w14:paraId="39995CB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EFC5F"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485F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2033B962" w14:textId="3B403E6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7B5BB30C" w14:textId="4243B56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F0DA62" w14:textId="4E51B02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F6A15E" w14:textId="090F585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525594" w14:paraId="4F5E9CD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733A5"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5263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3829088B" w14:textId="18B1335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1939852E" w14:textId="79E2C5D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B6F087" w14:textId="1C6C665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365B6F" w14:textId="2604860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525594" w14:paraId="7C603413"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B3FD68"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430D710C" w14:textId="159B9E9E"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918,09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75B6B358" w14:textId="4BE53C05"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222,974.75 </w:t>
            </w:r>
          </w:p>
        </w:tc>
        <w:tc>
          <w:tcPr>
            <w:tcW w:w="624" w:type="pct"/>
            <w:tcBorders>
              <w:top w:val="nil"/>
              <w:left w:val="nil"/>
              <w:bottom w:val="single" w:sz="4" w:space="0" w:color="000000"/>
              <w:right w:val="single" w:sz="4" w:space="0" w:color="000000"/>
            </w:tcBorders>
            <w:shd w:val="clear" w:color="D8D8D8" w:fill="D8D8D8"/>
            <w:noWrap/>
            <w:vAlign w:val="bottom"/>
            <w:hideMark/>
          </w:tcPr>
          <w:p w14:paraId="7D0B3CF0" w14:textId="19E23C5A"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32DBAB3" w14:textId="55CDA464"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141,071.50 </w:t>
            </w:r>
          </w:p>
        </w:tc>
      </w:tr>
      <w:tr w:rsidR="00525594" w14:paraId="6739246B"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BAAEF2"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41D63F13" w14:textId="78CFD02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533E887A" w14:textId="49184D3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624" w:type="pct"/>
            <w:tcBorders>
              <w:top w:val="nil"/>
              <w:left w:val="nil"/>
              <w:bottom w:val="single" w:sz="4" w:space="0" w:color="000000"/>
              <w:right w:val="single" w:sz="4" w:space="0" w:color="000000"/>
            </w:tcBorders>
            <w:shd w:val="clear" w:color="auto" w:fill="auto"/>
            <w:noWrap/>
            <w:vAlign w:val="bottom"/>
            <w:hideMark/>
          </w:tcPr>
          <w:p w14:paraId="2106A297" w14:textId="66F9C57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6982E69" w14:textId="137CB2B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525594" w14:paraId="09C185A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71881"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AB3DB7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40F72C76" w14:textId="61FE62B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675" w:type="pct"/>
            <w:tcBorders>
              <w:top w:val="nil"/>
              <w:left w:val="nil"/>
              <w:bottom w:val="single" w:sz="4" w:space="0" w:color="000000"/>
              <w:right w:val="single" w:sz="4" w:space="0" w:color="000000"/>
            </w:tcBorders>
            <w:shd w:val="clear" w:color="auto" w:fill="auto"/>
            <w:noWrap/>
            <w:vAlign w:val="bottom"/>
            <w:hideMark/>
          </w:tcPr>
          <w:p w14:paraId="6571889A" w14:textId="50ACE8B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925EB3" w14:textId="76BB884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47E24D" w14:textId="75DC584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525594" w14:paraId="0AC802B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238A7"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453B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7DFC15F3" w14:textId="668F043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E30B42" w14:textId="1FC2615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3B6D3" w14:textId="5999426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F979F1" w14:textId="51B3DF0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525594" w14:paraId="1E6B284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D3A77"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58B71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58755269" w14:textId="2CE9EE8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977.00 </w:t>
            </w:r>
          </w:p>
        </w:tc>
        <w:tc>
          <w:tcPr>
            <w:tcW w:w="675" w:type="pct"/>
            <w:tcBorders>
              <w:top w:val="nil"/>
              <w:left w:val="nil"/>
              <w:bottom w:val="single" w:sz="4" w:space="0" w:color="000000"/>
              <w:right w:val="single" w:sz="4" w:space="0" w:color="000000"/>
            </w:tcBorders>
            <w:shd w:val="clear" w:color="auto" w:fill="auto"/>
            <w:noWrap/>
            <w:vAlign w:val="bottom"/>
            <w:hideMark/>
          </w:tcPr>
          <w:p w14:paraId="27E76A8D" w14:textId="62BC1F5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9,700.00 </w:t>
            </w:r>
          </w:p>
        </w:tc>
        <w:tc>
          <w:tcPr>
            <w:tcW w:w="624" w:type="pct"/>
            <w:tcBorders>
              <w:top w:val="nil"/>
              <w:left w:val="nil"/>
              <w:bottom w:val="single" w:sz="4" w:space="0" w:color="000000"/>
              <w:right w:val="single" w:sz="4" w:space="0" w:color="000000"/>
            </w:tcBorders>
            <w:shd w:val="clear" w:color="auto" w:fill="auto"/>
            <w:noWrap/>
            <w:vAlign w:val="bottom"/>
            <w:hideMark/>
          </w:tcPr>
          <w:p w14:paraId="73EF65FB" w14:textId="0DFC5A8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284851" w14:textId="087034F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15,677.00 </w:t>
            </w:r>
          </w:p>
        </w:tc>
      </w:tr>
      <w:tr w:rsidR="00525594" w14:paraId="29AD3CE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46E35"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348EE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0E5A9E0B" w14:textId="5481E28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6DBDF9" w14:textId="68C9F6C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E1DD938" w14:textId="062169C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22F210" w14:textId="4713A94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525594" w14:paraId="32C9B94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67C1A"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3D9E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675B081F" w14:textId="6743435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2A5376B0" w14:textId="7E3674E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5EFD0737" w14:textId="02E83C7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ABB8C" w14:textId="26309AA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525594" w14:paraId="1820428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5EDAC"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0BDC9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5B1B5A0F" w14:textId="2B9A7FC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675" w:type="pct"/>
            <w:tcBorders>
              <w:top w:val="nil"/>
              <w:left w:val="nil"/>
              <w:bottom w:val="single" w:sz="4" w:space="0" w:color="000000"/>
              <w:right w:val="single" w:sz="4" w:space="0" w:color="000000"/>
            </w:tcBorders>
            <w:shd w:val="clear" w:color="auto" w:fill="auto"/>
            <w:noWrap/>
            <w:vAlign w:val="bottom"/>
            <w:hideMark/>
          </w:tcPr>
          <w:p w14:paraId="435AE849" w14:textId="439F987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118E1582" w14:textId="3D29BAE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DBDFAA" w14:textId="4F4A90E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8,278.78 </w:t>
            </w:r>
          </w:p>
        </w:tc>
      </w:tr>
      <w:tr w:rsidR="00525594" w14:paraId="0867779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49FEA"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7A54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2AAD7E40" w14:textId="41A57F9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c>
          <w:tcPr>
            <w:tcW w:w="675" w:type="pct"/>
            <w:tcBorders>
              <w:top w:val="nil"/>
              <w:left w:val="nil"/>
              <w:bottom w:val="single" w:sz="4" w:space="0" w:color="000000"/>
              <w:right w:val="single" w:sz="4" w:space="0" w:color="000000"/>
            </w:tcBorders>
            <w:shd w:val="clear" w:color="auto" w:fill="auto"/>
            <w:noWrap/>
            <w:vAlign w:val="bottom"/>
            <w:hideMark/>
          </w:tcPr>
          <w:p w14:paraId="5CD119B7" w14:textId="6368C58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670.00 </w:t>
            </w:r>
          </w:p>
        </w:tc>
        <w:tc>
          <w:tcPr>
            <w:tcW w:w="624" w:type="pct"/>
            <w:tcBorders>
              <w:top w:val="nil"/>
              <w:left w:val="nil"/>
              <w:bottom w:val="single" w:sz="4" w:space="0" w:color="000000"/>
              <w:right w:val="single" w:sz="4" w:space="0" w:color="000000"/>
            </w:tcBorders>
            <w:shd w:val="clear" w:color="auto" w:fill="auto"/>
            <w:noWrap/>
            <w:vAlign w:val="bottom"/>
            <w:hideMark/>
          </w:tcPr>
          <w:p w14:paraId="5CD471B9" w14:textId="4D56F4E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1BA3CB" w14:textId="01AB797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9,530.75 </w:t>
            </w:r>
          </w:p>
        </w:tc>
      </w:tr>
      <w:tr w:rsidR="00525594" w14:paraId="25C56E0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2C0D5"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C65F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3430DCF2" w14:textId="43C7E83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99016F" w14:textId="7423F1D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8F123" w14:textId="327AD3E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A7C88C" w14:textId="111C245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525594" w14:paraId="72D77C4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1A4A0D"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789D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01901B5C" w14:textId="6B73541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675" w:type="pct"/>
            <w:tcBorders>
              <w:top w:val="nil"/>
              <w:left w:val="nil"/>
              <w:bottom w:val="single" w:sz="4" w:space="0" w:color="000000"/>
              <w:right w:val="single" w:sz="4" w:space="0" w:color="000000"/>
            </w:tcBorders>
            <w:shd w:val="clear" w:color="auto" w:fill="auto"/>
            <w:noWrap/>
            <w:vAlign w:val="bottom"/>
            <w:hideMark/>
          </w:tcPr>
          <w:p w14:paraId="10763D84" w14:textId="2876BB6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2322A10F" w14:textId="4F52234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8992F5" w14:textId="2E19292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525594" w14:paraId="0DCA24B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8C6D8"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1211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48DE3F6C" w14:textId="3666677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2,430.00 </w:t>
            </w:r>
          </w:p>
        </w:tc>
        <w:tc>
          <w:tcPr>
            <w:tcW w:w="675" w:type="pct"/>
            <w:tcBorders>
              <w:top w:val="nil"/>
              <w:left w:val="nil"/>
              <w:bottom w:val="single" w:sz="4" w:space="0" w:color="000000"/>
              <w:right w:val="single" w:sz="4" w:space="0" w:color="000000"/>
            </w:tcBorders>
            <w:shd w:val="clear" w:color="auto" w:fill="auto"/>
            <w:noWrap/>
            <w:vAlign w:val="bottom"/>
            <w:hideMark/>
          </w:tcPr>
          <w:p w14:paraId="1133FF8F" w14:textId="730A504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12DFC4F4" w14:textId="16A64A9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937A5E" w14:textId="15E85B3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3,950.60 </w:t>
            </w:r>
          </w:p>
        </w:tc>
      </w:tr>
      <w:tr w:rsidR="00525594" w14:paraId="44738D3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E6B27"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916A4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54A6AE42" w14:textId="08CECB1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7807F9" w14:textId="0317EF2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2CD6A7CF" w14:textId="59A656A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F08D8F" w14:textId="6A2B493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525594" w14:paraId="0752353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DC197"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F8775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2B069135" w14:textId="76EE8FB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35FD60DE" w14:textId="4A48F02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9EA7B" w14:textId="6B207E9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25559C" w14:textId="3AC1AB9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r>
      <w:tr w:rsidR="00525594" w14:paraId="18AD6CA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035E6"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B0BE3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5C7E92B5" w14:textId="1CA1C46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CF0936" w14:textId="42BAF39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14630" w14:textId="76A3C7B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E9D18" w14:textId="3A89C59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525594" w14:paraId="3E9D057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DE85B"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37D2E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54A3050B" w14:textId="657A80D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054D04" w14:textId="7CAFAB4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1F685A03" w14:textId="6A40E1A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51EA7A" w14:textId="588D2D9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525594" w14:paraId="2E7FD5F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67F98"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B9AA5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46C9517B" w14:textId="059AC46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47AF28" w14:textId="7936C21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75258" w14:textId="5C98D03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BED861" w14:textId="7524B06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525594" w14:paraId="737F3AC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0E8BA"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D330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430AD547" w14:textId="0379456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675" w:type="pct"/>
            <w:tcBorders>
              <w:top w:val="nil"/>
              <w:left w:val="nil"/>
              <w:bottom w:val="single" w:sz="4" w:space="0" w:color="000000"/>
              <w:right w:val="single" w:sz="4" w:space="0" w:color="000000"/>
            </w:tcBorders>
            <w:shd w:val="clear" w:color="auto" w:fill="auto"/>
            <w:noWrap/>
            <w:vAlign w:val="bottom"/>
            <w:hideMark/>
          </w:tcPr>
          <w:p w14:paraId="11A4E0CF" w14:textId="32409C9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511AC5" w14:textId="3BE962F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7CF2E6" w14:textId="53BD40C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525594" w14:paraId="35242D7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FF6465"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B713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13F28AC5" w14:textId="1637F44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5AC267DB" w14:textId="7E5F923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17108D" w14:textId="1C0E291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2E2D0" w14:textId="7E663F7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525594" w14:paraId="2D9A876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F1EBC7"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F033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3A5A36BC" w14:textId="3478CEF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31F28C29" w14:textId="0CBBCAC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40F7CDC5" w14:textId="574B994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9DE657" w14:textId="7D8DA85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525594" w14:paraId="28010C9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92E32"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DFB5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02204E3E" w14:textId="2B393A3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016.00 </w:t>
            </w:r>
          </w:p>
        </w:tc>
        <w:tc>
          <w:tcPr>
            <w:tcW w:w="675" w:type="pct"/>
            <w:tcBorders>
              <w:top w:val="nil"/>
              <w:left w:val="nil"/>
              <w:bottom w:val="single" w:sz="4" w:space="0" w:color="000000"/>
              <w:right w:val="single" w:sz="4" w:space="0" w:color="000000"/>
            </w:tcBorders>
            <w:shd w:val="clear" w:color="auto" w:fill="auto"/>
            <w:noWrap/>
            <w:vAlign w:val="bottom"/>
            <w:hideMark/>
          </w:tcPr>
          <w:p w14:paraId="2C6649E3" w14:textId="76125D2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6B2D4722" w14:textId="7B8A374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0EC0A3" w14:textId="2FCA953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0,671.00 </w:t>
            </w:r>
          </w:p>
        </w:tc>
      </w:tr>
      <w:tr w:rsidR="00525594" w14:paraId="6ABB0FF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D2C30"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A508C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584E7DE1" w14:textId="7DAF83B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75" w:type="pct"/>
            <w:tcBorders>
              <w:top w:val="nil"/>
              <w:left w:val="nil"/>
              <w:bottom w:val="single" w:sz="4" w:space="0" w:color="000000"/>
              <w:right w:val="single" w:sz="4" w:space="0" w:color="000000"/>
            </w:tcBorders>
            <w:shd w:val="clear" w:color="auto" w:fill="auto"/>
            <w:noWrap/>
            <w:vAlign w:val="bottom"/>
            <w:hideMark/>
          </w:tcPr>
          <w:p w14:paraId="563FF46F" w14:textId="1C2F679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400.00 </w:t>
            </w:r>
          </w:p>
        </w:tc>
        <w:tc>
          <w:tcPr>
            <w:tcW w:w="624" w:type="pct"/>
            <w:tcBorders>
              <w:top w:val="nil"/>
              <w:left w:val="nil"/>
              <w:bottom w:val="single" w:sz="4" w:space="0" w:color="000000"/>
              <w:right w:val="single" w:sz="4" w:space="0" w:color="000000"/>
            </w:tcBorders>
            <w:shd w:val="clear" w:color="auto" w:fill="auto"/>
            <w:noWrap/>
            <w:vAlign w:val="bottom"/>
            <w:hideMark/>
          </w:tcPr>
          <w:p w14:paraId="6E911C0A" w14:textId="16BD889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EDA40B" w14:textId="2E62750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2,718.00 </w:t>
            </w:r>
          </w:p>
        </w:tc>
      </w:tr>
      <w:tr w:rsidR="00525594" w14:paraId="4838B7F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F5124"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89B9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4935843C" w14:textId="641B79F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675" w:type="pct"/>
            <w:tcBorders>
              <w:top w:val="nil"/>
              <w:left w:val="nil"/>
              <w:bottom w:val="single" w:sz="4" w:space="0" w:color="000000"/>
              <w:right w:val="single" w:sz="4" w:space="0" w:color="000000"/>
            </w:tcBorders>
            <w:shd w:val="clear" w:color="auto" w:fill="auto"/>
            <w:noWrap/>
            <w:vAlign w:val="bottom"/>
            <w:hideMark/>
          </w:tcPr>
          <w:p w14:paraId="251EDB39" w14:textId="253A36D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2BCCE2FD" w14:textId="70D8091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2CD01C" w14:textId="1A083E0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970.14 </w:t>
            </w:r>
          </w:p>
        </w:tc>
      </w:tr>
      <w:tr w:rsidR="00525594" w14:paraId="1FCFA37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F62086"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4A8B7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01D47B4B" w14:textId="7A9E4D9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8AAEDB" w14:textId="584D7C8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1662F3C3" w14:textId="2DE83B6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E2F0B" w14:textId="34DA9A0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525594" w14:paraId="3986B22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F10C6"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3887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78C840AE" w14:textId="24BE34A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675" w:type="pct"/>
            <w:tcBorders>
              <w:top w:val="nil"/>
              <w:left w:val="nil"/>
              <w:bottom w:val="single" w:sz="4" w:space="0" w:color="000000"/>
              <w:right w:val="single" w:sz="4" w:space="0" w:color="000000"/>
            </w:tcBorders>
            <w:shd w:val="clear" w:color="auto" w:fill="auto"/>
            <w:noWrap/>
            <w:vAlign w:val="bottom"/>
            <w:hideMark/>
          </w:tcPr>
          <w:p w14:paraId="35665D9B" w14:textId="3DCFF9E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468.03 </w:t>
            </w:r>
          </w:p>
        </w:tc>
        <w:tc>
          <w:tcPr>
            <w:tcW w:w="624" w:type="pct"/>
            <w:tcBorders>
              <w:top w:val="nil"/>
              <w:left w:val="nil"/>
              <w:bottom w:val="single" w:sz="4" w:space="0" w:color="000000"/>
              <w:right w:val="single" w:sz="4" w:space="0" w:color="000000"/>
            </w:tcBorders>
            <w:shd w:val="clear" w:color="auto" w:fill="auto"/>
            <w:noWrap/>
            <w:vAlign w:val="bottom"/>
            <w:hideMark/>
          </w:tcPr>
          <w:p w14:paraId="3321C9AB" w14:textId="74E6792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426E1A" w14:textId="171E692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4,056.03 </w:t>
            </w:r>
          </w:p>
        </w:tc>
      </w:tr>
      <w:tr w:rsidR="00525594" w14:paraId="6A17E3BA"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6CC89F"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0B5968C9" w14:textId="55B6C53B"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66,951.74 </w:t>
            </w:r>
          </w:p>
        </w:tc>
        <w:tc>
          <w:tcPr>
            <w:tcW w:w="675" w:type="pct"/>
            <w:tcBorders>
              <w:top w:val="nil"/>
              <w:left w:val="nil"/>
              <w:bottom w:val="single" w:sz="4" w:space="0" w:color="000000"/>
              <w:right w:val="single" w:sz="4" w:space="0" w:color="000000"/>
            </w:tcBorders>
            <w:shd w:val="clear" w:color="D8D8D8" w:fill="D8D8D8"/>
            <w:noWrap/>
            <w:vAlign w:val="bottom"/>
            <w:hideMark/>
          </w:tcPr>
          <w:p w14:paraId="0015A597" w14:textId="59ABDDEF"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499,395.31 </w:t>
            </w:r>
          </w:p>
        </w:tc>
        <w:tc>
          <w:tcPr>
            <w:tcW w:w="624" w:type="pct"/>
            <w:tcBorders>
              <w:top w:val="nil"/>
              <w:left w:val="nil"/>
              <w:bottom w:val="single" w:sz="4" w:space="0" w:color="000000"/>
              <w:right w:val="single" w:sz="4" w:space="0" w:color="000000"/>
            </w:tcBorders>
            <w:shd w:val="clear" w:color="D8D8D8" w:fill="D8D8D8"/>
            <w:noWrap/>
            <w:vAlign w:val="bottom"/>
            <w:hideMark/>
          </w:tcPr>
          <w:p w14:paraId="597E38AB" w14:textId="5C4D9440"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A50D568" w14:textId="0B555FAD"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566,347.05 </w:t>
            </w:r>
          </w:p>
        </w:tc>
      </w:tr>
      <w:tr w:rsidR="00525594" w14:paraId="11EDFF2A"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883475"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515136D5" w14:textId="5B60C2B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B16A6A" w14:textId="4DEFD2B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384C209A" w14:textId="4178CB3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B8B8158" w14:textId="5C60EC5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525594" w14:paraId="2356342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29AD6"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DB06D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2CA347B2" w14:textId="7CFCD83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0F02315D" w14:textId="6B20C3C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C6B04" w14:textId="75B0317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125510" w14:textId="0B9B021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525594" w14:paraId="2285C3E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1AD6B7"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C069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6784CB94" w14:textId="0A05DCA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675" w:type="pct"/>
            <w:tcBorders>
              <w:top w:val="nil"/>
              <w:left w:val="nil"/>
              <w:bottom w:val="single" w:sz="4" w:space="0" w:color="000000"/>
              <w:right w:val="single" w:sz="4" w:space="0" w:color="000000"/>
            </w:tcBorders>
            <w:shd w:val="clear" w:color="auto" w:fill="auto"/>
            <w:noWrap/>
            <w:vAlign w:val="bottom"/>
            <w:hideMark/>
          </w:tcPr>
          <w:p w14:paraId="6C82E3F9" w14:textId="238A7B6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70C748" w14:textId="2A4CA3A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9A10DD" w14:textId="22693A1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525594" w14:paraId="30C0F78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BA4C8B"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17242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40D198DF" w14:textId="1C61172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675" w:type="pct"/>
            <w:tcBorders>
              <w:top w:val="nil"/>
              <w:left w:val="nil"/>
              <w:bottom w:val="single" w:sz="4" w:space="0" w:color="000000"/>
              <w:right w:val="single" w:sz="4" w:space="0" w:color="000000"/>
            </w:tcBorders>
            <w:shd w:val="clear" w:color="auto" w:fill="auto"/>
            <w:noWrap/>
            <w:vAlign w:val="bottom"/>
            <w:hideMark/>
          </w:tcPr>
          <w:p w14:paraId="43E27FA8" w14:textId="2A5BD74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348260C" w14:textId="337152F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E88847" w14:textId="287E971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525594" w14:paraId="28D80C5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54A9D"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C4EE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6E1D2839" w14:textId="19AA197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675" w:type="pct"/>
            <w:tcBorders>
              <w:top w:val="nil"/>
              <w:left w:val="nil"/>
              <w:bottom w:val="single" w:sz="4" w:space="0" w:color="000000"/>
              <w:right w:val="single" w:sz="4" w:space="0" w:color="000000"/>
            </w:tcBorders>
            <w:shd w:val="clear" w:color="auto" w:fill="auto"/>
            <w:noWrap/>
            <w:vAlign w:val="bottom"/>
            <w:hideMark/>
          </w:tcPr>
          <w:p w14:paraId="6F9D0738" w14:textId="22B1460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762ADA90" w14:textId="2B6A72E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0FC3D1" w14:textId="10F3825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525594" w14:paraId="2DCBD1F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EDA53"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EA5EC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02428363" w14:textId="78682EF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934.00 </w:t>
            </w:r>
          </w:p>
        </w:tc>
        <w:tc>
          <w:tcPr>
            <w:tcW w:w="675" w:type="pct"/>
            <w:tcBorders>
              <w:top w:val="nil"/>
              <w:left w:val="nil"/>
              <w:bottom w:val="single" w:sz="4" w:space="0" w:color="000000"/>
              <w:right w:val="single" w:sz="4" w:space="0" w:color="000000"/>
            </w:tcBorders>
            <w:shd w:val="clear" w:color="auto" w:fill="auto"/>
            <w:noWrap/>
            <w:vAlign w:val="bottom"/>
            <w:hideMark/>
          </w:tcPr>
          <w:p w14:paraId="4CB71BF2" w14:textId="6B5CD30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24" w:type="pct"/>
            <w:tcBorders>
              <w:top w:val="nil"/>
              <w:left w:val="nil"/>
              <w:bottom w:val="single" w:sz="4" w:space="0" w:color="000000"/>
              <w:right w:val="single" w:sz="4" w:space="0" w:color="000000"/>
            </w:tcBorders>
            <w:shd w:val="clear" w:color="auto" w:fill="auto"/>
            <w:noWrap/>
            <w:vAlign w:val="bottom"/>
            <w:hideMark/>
          </w:tcPr>
          <w:p w14:paraId="27B7E87C" w14:textId="12BB7DD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5EB829" w14:textId="50A84AB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6,904.00 </w:t>
            </w:r>
          </w:p>
        </w:tc>
      </w:tr>
      <w:tr w:rsidR="00525594" w14:paraId="3FA26B4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41C43E"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12797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74CB405E" w14:textId="13EE487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675" w:type="pct"/>
            <w:tcBorders>
              <w:top w:val="nil"/>
              <w:left w:val="nil"/>
              <w:bottom w:val="single" w:sz="4" w:space="0" w:color="000000"/>
              <w:right w:val="single" w:sz="4" w:space="0" w:color="000000"/>
            </w:tcBorders>
            <w:shd w:val="clear" w:color="auto" w:fill="auto"/>
            <w:noWrap/>
            <w:vAlign w:val="bottom"/>
            <w:hideMark/>
          </w:tcPr>
          <w:p w14:paraId="34714A70" w14:textId="79997F9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4180ED" w14:textId="02082CA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C06EC" w14:textId="52C0AFA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525594" w14:paraId="4CC2359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A003F"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843F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0A84DEE3" w14:textId="61A612B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6750C1" w14:textId="106E05F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91CEFB" w14:textId="3FAEA2E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BE6F57" w14:textId="243F2BB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25594" w14:paraId="55FF649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FE682"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AE99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242FE999" w14:textId="1F07877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215EB5" w14:textId="72D487B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643B3492" w14:textId="6ED6ED9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CB7AE" w14:textId="6684EA1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8,224.78 </w:t>
            </w:r>
          </w:p>
        </w:tc>
      </w:tr>
      <w:tr w:rsidR="00525594" w14:paraId="5E47476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C35258"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3AD11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54750287" w14:textId="3FE7548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27EEC97D" w14:textId="21A311F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48F17" w14:textId="0A6070A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E20E31" w14:textId="1714021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525594" w14:paraId="56F751D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B90A3"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8A2F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0FD0D159" w14:textId="2F79110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FC0139" w14:textId="5A8525A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56C7C2E5" w14:textId="02C6074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8CA734" w14:textId="64C8A9B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597.00 </w:t>
            </w:r>
          </w:p>
        </w:tc>
      </w:tr>
      <w:tr w:rsidR="00525594" w14:paraId="540B569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B06FB"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717CAA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16C5A7EF" w14:textId="0A07B87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675" w:type="pct"/>
            <w:tcBorders>
              <w:top w:val="nil"/>
              <w:left w:val="nil"/>
              <w:bottom w:val="single" w:sz="4" w:space="0" w:color="000000"/>
              <w:right w:val="single" w:sz="4" w:space="0" w:color="000000"/>
            </w:tcBorders>
            <w:shd w:val="clear" w:color="auto" w:fill="auto"/>
            <w:noWrap/>
            <w:vAlign w:val="bottom"/>
            <w:hideMark/>
          </w:tcPr>
          <w:p w14:paraId="37C831B3" w14:textId="0DED247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041.40 </w:t>
            </w:r>
          </w:p>
        </w:tc>
        <w:tc>
          <w:tcPr>
            <w:tcW w:w="624" w:type="pct"/>
            <w:tcBorders>
              <w:top w:val="nil"/>
              <w:left w:val="nil"/>
              <w:bottom w:val="single" w:sz="4" w:space="0" w:color="000000"/>
              <w:right w:val="single" w:sz="4" w:space="0" w:color="000000"/>
            </w:tcBorders>
            <w:shd w:val="clear" w:color="auto" w:fill="auto"/>
            <w:noWrap/>
            <w:vAlign w:val="bottom"/>
            <w:hideMark/>
          </w:tcPr>
          <w:p w14:paraId="16276A82" w14:textId="482C014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2DC5D6" w14:textId="5F4F49C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8,089.40 </w:t>
            </w:r>
          </w:p>
        </w:tc>
      </w:tr>
      <w:tr w:rsidR="00525594" w14:paraId="0EE5E54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05D35F"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AB3C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181F07EC" w14:textId="35A28F8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7FB888" w14:textId="52E5795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72468" w14:textId="5218C1C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9C6BF1" w14:textId="215A301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000.00 </w:t>
            </w:r>
          </w:p>
        </w:tc>
      </w:tr>
      <w:tr w:rsidR="00525594" w14:paraId="0F230B4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9A9244"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A05A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24E6E3E8" w14:textId="43AFC7E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C1FCC5" w14:textId="2618BAB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AE1F7" w14:textId="27B1621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B96C0" w14:textId="4E8F10D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25594" w14:paraId="5D88224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59B15"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B561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63B35613" w14:textId="073C572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F9F1F0" w14:textId="4A0E5EA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1CC378A1" w14:textId="6D71D36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F77675" w14:textId="7E52FEA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525594" w14:paraId="426ABE7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89580"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C2BC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1A199C03" w14:textId="0D849B7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6382E393" w14:textId="3E2E0A4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6158FE" w14:textId="4A53A89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FD2E7" w14:textId="21D07B3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525594" w14:paraId="4AD0F77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986D7"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56B50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436ACB78" w14:textId="1397C82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550.00 </w:t>
            </w:r>
          </w:p>
        </w:tc>
        <w:tc>
          <w:tcPr>
            <w:tcW w:w="675" w:type="pct"/>
            <w:tcBorders>
              <w:top w:val="nil"/>
              <w:left w:val="nil"/>
              <w:bottom w:val="single" w:sz="4" w:space="0" w:color="000000"/>
              <w:right w:val="single" w:sz="4" w:space="0" w:color="000000"/>
            </w:tcBorders>
            <w:shd w:val="clear" w:color="auto" w:fill="auto"/>
            <w:noWrap/>
            <w:vAlign w:val="bottom"/>
            <w:hideMark/>
          </w:tcPr>
          <w:p w14:paraId="730C87D8" w14:textId="35F430C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44DB9" w14:textId="2927864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E68D8B" w14:textId="397EF57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550.00 </w:t>
            </w:r>
          </w:p>
        </w:tc>
      </w:tr>
      <w:tr w:rsidR="00525594" w14:paraId="65CD4C2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B1A442"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75BA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56831FA8" w14:textId="1992789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6246A5" w14:textId="5A12B71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3D273E" w14:textId="4B4B899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1766BD" w14:textId="4180E50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25594" w14:paraId="7B4CA37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073A7"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1999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6ABD4FF3" w14:textId="58DD77E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7BB11C47" w14:textId="3C77CD0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6CB6C" w14:textId="3DB441E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06E359" w14:textId="06B914C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525594" w14:paraId="2B36A1B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293AFE"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C905D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58F26565" w14:textId="6CE91B8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675" w:type="pct"/>
            <w:tcBorders>
              <w:top w:val="nil"/>
              <w:left w:val="nil"/>
              <w:bottom w:val="single" w:sz="4" w:space="0" w:color="000000"/>
              <w:right w:val="single" w:sz="4" w:space="0" w:color="000000"/>
            </w:tcBorders>
            <w:shd w:val="clear" w:color="auto" w:fill="auto"/>
            <w:noWrap/>
            <w:vAlign w:val="bottom"/>
            <w:hideMark/>
          </w:tcPr>
          <w:p w14:paraId="6628AE6D" w14:textId="65EAA74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41B88A87" w14:textId="66AE3AA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A72B57" w14:textId="1FDF24D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525594" w14:paraId="7732BBD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5CB28"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AF9EC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7F6B7C60" w14:textId="6DB61C1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598F7CA3" w14:textId="37E697D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70AD6C87" w14:textId="7EE58FE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2965C9" w14:textId="38C8E1C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525594" w14:paraId="63A27B2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D0F8E"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A9C8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26C35D61" w14:textId="3549D6C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c>
          <w:tcPr>
            <w:tcW w:w="675" w:type="pct"/>
            <w:tcBorders>
              <w:top w:val="nil"/>
              <w:left w:val="nil"/>
              <w:bottom w:val="single" w:sz="4" w:space="0" w:color="000000"/>
              <w:right w:val="single" w:sz="4" w:space="0" w:color="000000"/>
            </w:tcBorders>
            <w:shd w:val="clear" w:color="auto" w:fill="auto"/>
            <w:noWrap/>
            <w:vAlign w:val="bottom"/>
            <w:hideMark/>
          </w:tcPr>
          <w:p w14:paraId="2FE21B85" w14:textId="6DFAC62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68986" w14:textId="7AD67EB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1682BD" w14:textId="5FF7BB8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r>
      <w:tr w:rsidR="00525594" w14:paraId="5920F39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C6A8D"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0911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207A1E1B" w14:textId="31FA45C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75" w:type="pct"/>
            <w:tcBorders>
              <w:top w:val="nil"/>
              <w:left w:val="nil"/>
              <w:bottom w:val="single" w:sz="4" w:space="0" w:color="000000"/>
              <w:right w:val="single" w:sz="4" w:space="0" w:color="000000"/>
            </w:tcBorders>
            <w:shd w:val="clear" w:color="auto" w:fill="auto"/>
            <w:noWrap/>
            <w:vAlign w:val="bottom"/>
            <w:hideMark/>
          </w:tcPr>
          <w:p w14:paraId="07E1BEFD" w14:textId="1EC4453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A68A6D4" w14:textId="7B05A55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D518B1" w14:textId="3E1E4E8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525594" w14:paraId="2038A1E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D2DDC"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53A7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AE1F15B" w14:textId="2577674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08F4F406" w14:textId="23815A2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4233FE" w14:textId="1D1F9C4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D15862" w14:textId="7CDCE67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525594" w14:paraId="3588266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745BA"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2AB64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2C9EB29B" w14:textId="577EB0A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5F36B9BA" w14:textId="1AC5A84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517FF11B" w14:textId="4C194B0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17F29" w14:textId="65E1113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525594" w14:paraId="6EE8777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532F3"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F07AB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26A030D8" w14:textId="4A58FBF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675" w:type="pct"/>
            <w:tcBorders>
              <w:top w:val="nil"/>
              <w:left w:val="nil"/>
              <w:bottom w:val="single" w:sz="4" w:space="0" w:color="000000"/>
              <w:right w:val="single" w:sz="4" w:space="0" w:color="000000"/>
            </w:tcBorders>
            <w:shd w:val="clear" w:color="auto" w:fill="auto"/>
            <w:noWrap/>
            <w:vAlign w:val="bottom"/>
            <w:hideMark/>
          </w:tcPr>
          <w:p w14:paraId="6A7EA635" w14:textId="4EDDFA3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17BB33FF" w14:textId="268BEC3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C670F7" w14:textId="60D12B7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2,844.48 </w:t>
            </w:r>
          </w:p>
        </w:tc>
      </w:tr>
      <w:tr w:rsidR="00525594" w14:paraId="697AD36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BF1DC"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A78D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9BA8381" w14:textId="6DA106C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796.00 </w:t>
            </w:r>
          </w:p>
        </w:tc>
        <w:tc>
          <w:tcPr>
            <w:tcW w:w="675" w:type="pct"/>
            <w:tcBorders>
              <w:top w:val="nil"/>
              <w:left w:val="nil"/>
              <w:bottom w:val="single" w:sz="4" w:space="0" w:color="000000"/>
              <w:right w:val="single" w:sz="4" w:space="0" w:color="000000"/>
            </w:tcBorders>
            <w:shd w:val="clear" w:color="auto" w:fill="auto"/>
            <w:noWrap/>
            <w:vAlign w:val="bottom"/>
            <w:hideMark/>
          </w:tcPr>
          <w:p w14:paraId="3353DCEF" w14:textId="426655E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334F8AFA" w14:textId="2047684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935D9C" w14:textId="759C282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346.00 </w:t>
            </w:r>
          </w:p>
        </w:tc>
      </w:tr>
      <w:tr w:rsidR="00525594" w14:paraId="764D3B9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0D1D4A"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977E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43EA82FC" w14:textId="24540A3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16AFC6C1" w14:textId="7A13FD4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70689F58" w14:textId="7790005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5ECE0" w14:textId="59C4DF0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525594" w14:paraId="4C011C1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4178E"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38544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42057897" w14:textId="5C44994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381.74 </w:t>
            </w:r>
          </w:p>
        </w:tc>
        <w:tc>
          <w:tcPr>
            <w:tcW w:w="675" w:type="pct"/>
            <w:tcBorders>
              <w:top w:val="nil"/>
              <w:left w:val="nil"/>
              <w:bottom w:val="single" w:sz="4" w:space="0" w:color="000000"/>
              <w:right w:val="single" w:sz="4" w:space="0" w:color="000000"/>
            </w:tcBorders>
            <w:shd w:val="clear" w:color="auto" w:fill="auto"/>
            <w:noWrap/>
            <w:vAlign w:val="bottom"/>
            <w:hideMark/>
          </w:tcPr>
          <w:p w14:paraId="66F0020F" w14:textId="51A4D7E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208BE50C" w14:textId="3312E42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DED0E8" w14:textId="33E1980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972.29 </w:t>
            </w:r>
          </w:p>
        </w:tc>
      </w:tr>
      <w:tr w:rsidR="00525594" w14:paraId="5002BC7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E6C19"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A5F69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1AF0D957" w14:textId="0F56921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675" w:type="pct"/>
            <w:tcBorders>
              <w:top w:val="nil"/>
              <w:left w:val="nil"/>
              <w:bottom w:val="single" w:sz="4" w:space="0" w:color="000000"/>
              <w:right w:val="single" w:sz="4" w:space="0" w:color="000000"/>
            </w:tcBorders>
            <w:shd w:val="clear" w:color="auto" w:fill="auto"/>
            <w:noWrap/>
            <w:vAlign w:val="bottom"/>
            <w:hideMark/>
          </w:tcPr>
          <w:p w14:paraId="24CEAF15" w14:textId="487CADC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F6F41" w14:textId="092F1FB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FBD40C" w14:textId="5836C0D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525594" w14:paraId="0C24719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598A6"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DC33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4BF7D812" w14:textId="45A080B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7E290D5E" w14:textId="5450F32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F2BF65" w14:textId="425B73C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53D11" w14:textId="23C8763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525594" w14:paraId="19D142F0"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25B0F3"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5A023BFC" w14:textId="05786C25"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564,16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2C406FE" w14:textId="59CFAFDC"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52,050.68 </w:t>
            </w:r>
          </w:p>
        </w:tc>
        <w:tc>
          <w:tcPr>
            <w:tcW w:w="624" w:type="pct"/>
            <w:tcBorders>
              <w:top w:val="nil"/>
              <w:left w:val="nil"/>
              <w:bottom w:val="single" w:sz="4" w:space="0" w:color="000000"/>
              <w:right w:val="single" w:sz="4" w:space="0" w:color="000000"/>
            </w:tcBorders>
            <w:shd w:val="clear" w:color="D8D8D8" w:fill="D8D8D8"/>
            <w:noWrap/>
            <w:vAlign w:val="bottom"/>
            <w:hideMark/>
          </w:tcPr>
          <w:p w14:paraId="554D0CF2" w14:textId="7695AFA4"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7F6957B" w14:textId="3E9CB045"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16,214.68 </w:t>
            </w:r>
          </w:p>
        </w:tc>
      </w:tr>
      <w:tr w:rsidR="00525594" w14:paraId="56E2A6C9"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01ADF5"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377B4F65" w14:textId="3C15B26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A1A2CC" w14:textId="40F0278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F1C11" w14:textId="73363E4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714753F" w14:textId="74D7FBA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525594" w14:paraId="13612DB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55000"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7AE7D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001C1246" w14:textId="179D847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F5B6A2" w14:textId="78BFD14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6C4F54" w14:textId="72A6547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2C0FA5" w14:textId="5FA3EDE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525594" w14:paraId="40EC53D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24B528"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67EE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1C7FF0D7" w14:textId="20F21CA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47180F" w14:textId="6938735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72DAE2" w14:textId="775F396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43C514" w14:textId="4D08CAC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525594" w14:paraId="6D63987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9A5E4"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DF18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326859E8" w14:textId="4071F4D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4DEF26" w14:textId="0A7C66E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C64CB" w14:textId="7819D28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36701" w14:textId="19676BE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25594" w14:paraId="4BA4054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DCAD87"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9D29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271177DA" w14:textId="2A1395C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2F9D1E" w14:textId="0C1290F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AB6736" w14:textId="5C3048E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A337E3" w14:textId="29EE297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525594" w14:paraId="673F3C0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BAB3E"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54EA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01F82515" w14:textId="3DCE9EB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B34F20" w14:textId="193B362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F56D2" w14:textId="085452A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E278C1" w14:textId="0ED0FF0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525594" w14:paraId="1B64304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E05E5"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514F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65E2C583" w14:textId="0326EEE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C014BF" w14:textId="4B6D3AD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8BB47" w14:textId="7D4C2C3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56F1B" w14:textId="4704632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25594" w14:paraId="1F693D0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C1875"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3417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32D2F035" w14:textId="200ECEF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55FEC3" w14:textId="0B49F84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062.68 </w:t>
            </w:r>
          </w:p>
        </w:tc>
        <w:tc>
          <w:tcPr>
            <w:tcW w:w="624" w:type="pct"/>
            <w:tcBorders>
              <w:top w:val="nil"/>
              <w:left w:val="nil"/>
              <w:bottom w:val="single" w:sz="4" w:space="0" w:color="000000"/>
              <w:right w:val="single" w:sz="4" w:space="0" w:color="000000"/>
            </w:tcBorders>
            <w:shd w:val="clear" w:color="auto" w:fill="auto"/>
            <w:noWrap/>
            <w:vAlign w:val="bottom"/>
            <w:hideMark/>
          </w:tcPr>
          <w:p w14:paraId="3B1B730E" w14:textId="6409E00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9AF5D" w14:textId="3427230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062.68 </w:t>
            </w:r>
          </w:p>
        </w:tc>
      </w:tr>
      <w:tr w:rsidR="00525594" w14:paraId="255318F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62E60"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DD8A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2BACD529" w14:textId="2D5448C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7A479C" w14:textId="0394551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9EA9D" w14:textId="1BBD3BD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4A52B1" w14:textId="21CE45F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25594" w14:paraId="4830874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2365D"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C7E2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02216FE0" w14:textId="7E68C1F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CD8A96" w14:textId="4310BE5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A8EC4" w14:textId="7C4DA44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539964" w14:textId="6299085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525594" w14:paraId="2B9A646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228CD"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405E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7E8463E8" w14:textId="31BB40A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37F9C36D" w14:textId="116A99A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CB0817" w14:textId="1BEF22B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020584" w14:textId="01FA147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525594" w14:paraId="4F8C91C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AC03F"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E224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01F4EAA3" w14:textId="4FD1E01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DA2C95" w14:textId="7908B1B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D2C66" w14:textId="4422B78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CD3590" w14:textId="3EE8AA2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25594" w14:paraId="1B4D34A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16F89"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0B85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710D4FE0" w14:textId="633C3FE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BE35E5" w14:textId="52E96E4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264CDC" w14:textId="56B1121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5F7660" w14:textId="6FD5B57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525594" w14:paraId="06D2662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94367"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CBBFB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29871F68" w14:textId="7EEC977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CCB4A5" w14:textId="572B863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AEBF1" w14:textId="564750E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7A59C4" w14:textId="46FBC74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525594" w14:paraId="2EFD9DF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6D278"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524A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33BCEDF2" w14:textId="0827495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01225F" w14:textId="7F5DC79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07EF7" w14:textId="562FA1D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63854D" w14:textId="627A28F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525594" w14:paraId="49DF2CE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1A8AE"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D0EB8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4FE8B5D1" w14:textId="569437A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675" w:type="pct"/>
            <w:tcBorders>
              <w:top w:val="nil"/>
              <w:left w:val="nil"/>
              <w:bottom w:val="single" w:sz="4" w:space="0" w:color="000000"/>
              <w:right w:val="single" w:sz="4" w:space="0" w:color="000000"/>
            </w:tcBorders>
            <w:shd w:val="clear" w:color="auto" w:fill="auto"/>
            <w:noWrap/>
            <w:vAlign w:val="bottom"/>
            <w:hideMark/>
          </w:tcPr>
          <w:p w14:paraId="2D9404F8" w14:textId="19EE5B3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24" w:type="pct"/>
            <w:tcBorders>
              <w:top w:val="nil"/>
              <w:left w:val="nil"/>
              <w:bottom w:val="single" w:sz="4" w:space="0" w:color="000000"/>
              <w:right w:val="single" w:sz="4" w:space="0" w:color="000000"/>
            </w:tcBorders>
            <w:shd w:val="clear" w:color="auto" w:fill="auto"/>
            <w:noWrap/>
            <w:vAlign w:val="bottom"/>
            <w:hideMark/>
          </w:tcPr>
          <w:p w14:paraId="228F631B" w14:textId="347BA3F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D9C172" w14:textId="6380CB1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525594" w14:paraId="194B805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B32FA"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6F611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3AED432B" w14:textId="1881EE8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3693DA" w14:textId="3327F2D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D2D3C2" w14:textId="29657D8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1290D8" w14:textId="3584226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25594" w14:paraId="30773A4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85E15"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E0D7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06A867A8" w14:textId="7E7C610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9D3E96" w14:textId="7B8CDBE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76B234" w14:textId="35B60D6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9F75CD" w14:textId="1D0A69B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25594" w14:paraId="7D96732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3728F"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EBDB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1BD06F7F" w14:textId="1387C13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26520B18" w14:textId="2528556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054C9" w14:textId="5D84B36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17E48" w14:textId="4E0EB76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525594" w14:paraId="2DF4F8F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BDD89"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E7FC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3077BE52" w14:textId="6D5848A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7CCD13E5" w14:textId="44CB7AF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13CAA" w14:textId="49DED10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0124FF" w14:textId="6391563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525594" w14:paraId="31BD3CF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F1922"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73F03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0CD23C2E" w14:textId="757E808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5B62E9" w14:textId="75662E1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64EE794E" w14:textId="32C28C8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B09E7F" w14:textId="25B1A1D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525594" w14:paraId="44AD063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88681"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ACD43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5556E5AD" w14:textId="468B479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B5FC90" w14:textId="7D840BF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6C434" w14:textId="3F809FE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C1D8F5" w14:textId="672D73D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525594" w14:paraId="22B7EAF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D47CAB"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F7C4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531030B9" w14:textId="29370F5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29FD21" w14:textId="189351D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09F3F" w14:textId="6977ECD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4A1FEF" w14:textId="1CDC3AD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525594" w14:paraId="7629D11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DE917"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A3C54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19D468A0" w14:textId="4DD1E80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BE7335" w14:textId="03CAE03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66AC2" w14:textId="17BAEF9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4A584A" w14:textId="1601690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525594" w14:paraId="63CDD7B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485B9E"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EF8FA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50667F36" w14:textId="1CD740A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2B2565" w14:textId="39FBC61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4640F3" w14:textId="53C0CC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367907" w14:textId="20C8399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525594" w14:paraId="1589311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9369C"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0E22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64C1BA94" w14:textId="44C0FB7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1F9E9F" w14:textId="213A93A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153852" w14:textId="78C9942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1E4D53" w14:textId="6D6181B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25594" w14:paraId="133F7D7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CDADB"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4D07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094D1A1B" w14:textId="447AE76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EF20DF" w14:textId="1F60B8E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D0B84" w14:textId="10D4D3B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3F8E36" w14:textId="4345BEF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525594" w14:paraId="014E8E3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E1661"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D454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43079DEB" w14:textId="2914313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421425" w14:textId="1097DBC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0B85C5" w14:textId="39774FE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177E21" w14:textId="1922386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525594" w14:paraId="765656E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35788"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31DE0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281FFE93" w14:textId="17B8B06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76182E" w14:textId="43620A0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8A8131" w14:textId="474DD17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8AFE9B" w14:textId="4CB7512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25594" w14:paraId="1134242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519B09"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5997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23CE157F" w14:textId="63ECF83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1B6EE5" w14:textId="14706AF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7A2527" w14:textId="7808E38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01A77" w14:textId="7BE488D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25594" w14:paraId="49EE23B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5B5BE9"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1C38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0716C945" w14:textId="3FE3E25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340A86" w14:textId="79ECB3D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8481D5" w14:textId="48BCEB0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75A955" w14:textId="28EEF23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525594" w14:paraId="7B5C0D1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D8E88"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1C9D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1C989C5D" w14:textId="7E73125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25B3672B" w14:textId="7FA1023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99CC2" w14:textId="115B948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FAAE6" w14:textId="13AB787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525594" w14:paraId="383A585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F663B"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1998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515AF348" w14:textId="46BB765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2933F018" w14:textId="5E28AA1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E8184" w14:textId="68C6495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0B72A8" w14:textId="27465EE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525594" w14:paraId="450A5ED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CF6F9"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B8CB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5CD235A6" w14:textId="216F5E2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c>
          <w:tcPr>
            <w:tcW w:w="675" w:type="pct"/>
            <w:tcBorders>
              <w:top w:val="nil"/>
              <w:left w:val="nil"/>
              <w:bottom w:val="single" w:sz="4" w:space="0" w:color="000000"/>
              <w:right w:val="single" w:sz="4" w:space="0" w:color="000000"/>
            </w:tcBorders>
            <w:shd w:val="clear" w:color="auto" w:fill="auto"/>
            <w:noWrap/>
            <w:vAlign w:val="bottom"/>
            <w:hideMark/>
          </w:tcPr>
          <w:p w14:paraId="07611419" w14:textId="65B462D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4CC10D" w14:textId="02B700E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96CB84" w14:textId="5AD54A0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r>
      <w:tr w:rsidR="00525594" w14:paraId="0091331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E560C8"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EAA1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4090924B" w14:textId="3FB4E00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054921D7" w14:textId="7ECC607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3D95E" w14:textId="4A03A25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6E80D" w14:textId="1119B5C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525594" w14:paraId="4F3BF07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09559"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4E5B7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2216B068" w14:textId="6D949AA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7A3BA7" w14:textId="12879A9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F6682" w14:textId="311E4C5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1C7832" w14:textId="7663359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25594" w14:paraId="4B61DA6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46742"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77A360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267694D7" w14:textId="342BAA4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38B2E1" w14:textId="256D20A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33331C" w14:textId="793F8F6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3C9D0D" w14:textId="25FB279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525594" w14:paraId="79FAAD58"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059E95"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66A16DD4" w14:textId="3A4C4DCB"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988,15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9FF4497" w14:textId="008B1735"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76,079.84 </w:t>
            </w:r>
          </w:p>
        </w:tc>
        <w:tc>
          <w:tcPr>
            <w:tcW w:w="624" w:type="pct"/>
            <w:tcBorders>
              <w:top w:val="nil"/>
              <w:left w:val="nil"/>
              <w:bottom w:val="single" w:sz="4" w:space="0" w:color="000000"/>
              <w:right w:val="single" w:sz="4" w:space="0" w:color="000000"/>
            </w:tcBorders>
            <w:shd w:val="clear" w:color="D8D8D8" w:fill="D8D8D8"/>
            <w:noWrap/>
            <w:vAlign w:val="bottom"/>
            <w:hideMark/>
          </w:tcPr>
          <w:p w14:paraId="30F7483F" w14:textId="4ED5B2EF"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99B683D" w14:textId="0C33E1AE"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164,233.84 </w:t>
            </w:r>
          </w:p>
        </w:tc>
      </w:tr>
      <w:tr w:rsidR="00525594" w14:paraId="0D2642CD"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D90A39"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4169ECEC" w14:textId="2530BD5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B2E6C3" w14:textId="67B3D04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454B9630" w14:textId="338D77C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FCD96FC" w14:textId="6061D89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525594" w14:paraId="724E073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DD72B1"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8596F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48FD5114" w14:textId="64E706C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010.00 </w:t>
            </w:r>
          </w:p>
        </w:tc>
        <w:tc>
          <w:tcPr>
            <w:tcW w:w="675" w:type="pct"/>
            <w:tcBorders>
              <w:top w:val="nil"/>
              <w:left w:val="nil"/>
              <w:bottom w:val="single" w:sz="4" w:space="0" w:color="000000"/>
              <w:right w:val="single" w:sz="4" w:space="0" w:color="000000"/>
            </w:tcBorders>
            <w:shd w:val="clear" w:color="auto" w:fill="auto"/>
            <w:noWrap/>
            <w:vAlign w:val="bottom"/>
            <w:hideMark/>
          </w:tcPr>
          <w:p w14:paraId="391C53D1" w14:textId="3BF8B1F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0EC853D1" w14:textId="634E769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443911" w14:textId="4DE319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910.00 </w:t>
            </w:r>
          </w:p>
        </w:tc>
      </w:tr>
      <w:tr w:rsidR="00525594" w14:paraId="2350D2D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85C45"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78840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246DECE4" w14:textId="3CAB023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8,436.00 </w:t>
            </w:r>
          </w:p>
        </w:tc>
        <w:tc>
          <w:tcPr>
            <w:tcW w:w="675" w:type="pct"/>
            <w:tcBorders>
              <w:top w:val="nil"/>
              <w:left w:val="nil"/>
              <w:bottom w:val="single" w:sz="4" w:space="0" w:color="000000"/>
              <w:right w:val="single" w:sz="4" w:space="0" w:color="000000"/>
            </w:tcBorders>
            <w:shd w:val="clear" w:color="auto" w:fill="auto"/>
            <w:noWrap/>
            <w:vAlign w:val="bottom"/>
            <w:hideMark/>
          </w:tcPr>
          <w:p w14:paraId="2825B355" w14:textId="65C6D1E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495D88D0" w14:textId="4837192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567199" w14:textId="778384C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84,248.00 </w:t>
            </w:r>
          </w:p>
        </w:tc>
      </w:tr>
      <w:tr w:rsidR="00525594" w14:paraId="0AD5BEE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5A79F"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C61F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0C772D74" w14:textId="11CF987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3,067.00 </w:t>
            </w:r>
          </w:p>
        </w:tc>
        <w:tc>
          <w:tcPr>
            <w:tcW w:w="675" w:type="pct"/>
            <w:tcBorders>
              <w:top w:val="nil"/>
              <w:left w:val="nil"/>
              <w:bottom w:val="single" w:sz="4" w:space="0" w:color="000000"/>
              <w:right w:val="single" w:sz="4" w:space="0" w:color="000000"/>
            </w:tcBorders>
            <w:shd w:val="clear" w:color="auto" w:fill="auto"/>
            <w:noWrap/>
            <w:vAlign w:val="bottom"/>
            <w:hideMark/>
          </w:tcPr>
          <w:p w14:paraId="5317841F" w14:textId="68FDC61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46FF4" w14:textId="005CCEA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B7C38D" w14:textId="3DD35C6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3,067.00 </w:t>
            </w:r>
          </w:p>
        </w:tc>
      </w:tr>
      <w:tr w:rsidR="00525594" w14:paraId="41A06C6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08A297"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2676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2F56A201" w14:textId="197DFB0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c>
          <w:tcPr>
            <w:tcW w:w="675" w:type="pct"/>
            <w:tcBorders>
              <w:top w:val="nil"/>
              <w:left w:val="nil"/>
              <w:bottom w:val="single" w:sz="4" w:space="0" w:color="000000"/>
              <w:right w:val="single" w:sz="4" w:space="0" w:color="000000"/>
            </w:tcBorders>
            <w:shd w:val="clear" w:color="auto" w:fill="auto"/>
            <w:noWrap/>
            <w:vAlign w:val="bottom"/>
            <w:hideMark/>
          </w:tcPr>
          <w:p w14:paraId="2991DF4D" w14:textId="701D419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3045C4" w14:textId="343B8D7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F16444" w14:textId="407802B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r>
      <w:tr w:rsidR="00525594" w14:paraId="0018CA9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6B943E"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22ECC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3AE2A1D4" w14:textId="0B08FE0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3670E72" w14:textId="24688E4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43A1E961" w14:textId="7DB294C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831065" w14:textId="791B0CC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68,401.25 </w:t>
            </w:r>
          </w:p>
        </w:tc>
      </w:tr>
      <w:tr w:rsidR="00525594" w14:paraId="25D879B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209271"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9ECA8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54CB629F" w14:textId="57AF4D0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060.00 </w:t>
            </w:r>
          </w:p>
        </w:tc>
        <w:tc>
          <w:tcPr>
            <w:tcW w:w="675" w:type="pct"/>
            <w:tcBorders>
              <w:top w:val="nil"/>
              <w:left w:val="nil"/>
              <w:bottom w:val="single" w:sz="4" w:space="0" w:color="000000"/>
              <w:right w:val="single" w:sz="4" w:space="0" w:color="000000"/>
            </w:tcBorders>
            <w:shd w:val="clear" w:color="auto" w:fill="auto"/>
            <w:noWrap/>
            <w:vAlign w:val="bottom"/>
            <w:hideMark/>
          </w:tcPr>
          <w:p w14:paraId="19934A9A" w14:textId="31F49E5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42A1AB72" w14:textId="214B3D1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3B026A" w14:textId="2B713D4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2,196.50 </w:t>
            </w:r>
          </w:p>
        </w:tc>
      </w:tr>
      <w:tr w:rsidR="00525594" w14:paraId="4A4741E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2602E"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0CAD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7BA22C9C" w14:textId="5AF1031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9657B5" w14:textId="27A5CD8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7DAF781E" w14:textId="7890230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A00E09" w14:textId="11DF38D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525594" w14:paraId="5577F81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89543"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42EA5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502575AE" w14:textId="002B93B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c>
          <w:tcPr>
            <w:tcW w:w="675" w:type="pct"/>
            <w:tcBorders>
              <w:top w:val="nil"/>
              <w:left w:val="nil"/>
              <w:bottom w:val="single" w:sz="4" w:space="0" w:color="000000"/>
              <w:right w:val="single" w:sz="4" w:space="0" w:color="000000"/>
            </w:tcBorders>
            <w:shd w:val="clear" w:color="auto" w:fill="auto"/>
            <w:noWrap/>
            <w:vAlign w:val="bottom"/>
            <w:hideMark/>
          </w:tcPr>
          <w:p w14:paraId="48207F22" w14:textId="0EA8508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A1CE9" w14:textId="23F3FFF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F3DD26" w14:textId="4365FA0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r>
      <w:tr w:rsidR="00525594" w14:paraId="541BB94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753270"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1CF9B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37A47AE2" w14:textId="532B67A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961.00 </w:t>
            </w:r>
          </w:p>
        </w:tc>
        <w:tc>
          <w:tcPr>
            <w:tcW w:w="675" w:type="pct"/>
            <w:tcBorders>
              <w:top w:val="nil"/>
              <w:left w:val="nil"/>
              <w:bottom w:val="single" w:sz="4" w:space="0" w:color="000000"/>
              <w:right w:val="single" w:sz="4" w:space="0" w:color="000000"/>
            </w:tcBorders>
            <w:shd w:val="clear" w:color="auto" w:fill="auto"/>
            <w:noWrap/>
            <w:vAlign w:val="bottom"/>
            <w:hideMark/>
          </w:tcPr>
          <w:p w14:paraId="3C0AF9AF" w14:textId="771A8E9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0C19704A" w14:textId="3049215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F585D3" w14:textId="4CF92F9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961.00 </w:t>
            </w:r>
          </w:p>
        </w:tc>
      </w:tr>
      <w:tr w:rsidR="00525594" w14:paraId="6B2BAF6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0D461"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06E6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6298EF43" w14:textId="12E991E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6,666.00 </w:t>
            </w:r>
          </w:p>
        </w:tc>
        <w:tc>
          <w:tcPr>
            <w:tcW w:w="675" w:type="pct"/>
            <w:tcBorders>
              <w:top w:val="nil"/>
              <w:left w:val="nil"/>
              <w:bottom w:val="single" w:sz="4" w:space="0" w:color="000000"/>
              <w:right w:val="single" w:sz="4" w:space="0" w:color="000000"/>
            </w:tcBorders>
            <w:shd w:val="clear" w:color="auto" w:fill="auto"/>
            <w:noWrap/>
            <w:vAlign w:val="bottom"/>
            <w:hideMark/>
          </w:tcPr>
          <w:p w14:paraId="201FC8DD" w14:textId="414C08B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7E6992DC" w14:textId="43E3E49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33F430" w14:textId="199C8CE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67,529.00 </w:t>
            </w:r>
          </w:p>
        </w:tc>
      </w:tr>
      <w:tr w:rsidR="00525594" w14:paraId="383BD11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5C836"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E6A6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6114C064" w14:textId="0794AFA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369.00 </w:t>
            </w:r>
          </w:p>
        </w:tc>
        <w:tc>
          <w:tcPr>
            <w:tcW w:w="675" w:type="pct"/>
            <w:tcBorders>
              <w:top w:val="nil"/>
              <w:left w:val="nil"/>
              <w:bottom w:val="single" w:sz="4" w:space="0" w:color="000000"/>
              <w:right w:val="single" w:sz="4" w:space="0" w:color="000000"/>
            </w:tcBorders>
            <w:shd w:val="clear" w:color="auto" w:fill="auto"/>
            <w:noWrap/>
            <w:vAlign w:val="bottom"/>
            <w:hideMark/>
          </w:tcPr>
          <w:p w14:paraId="7425A766" w14:textId="17DBD8B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6393E38C" w14:textId="3FD2F12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D567D" w14:textId="24B2216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761.29 </w:t>
            </w:r>
          </w:p>
        </w:tc>
      </w:tr>
      <w:tr w:rsidR="00525594" w14:paraId="4C42AAE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D0B3AC"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89AB4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6A7D45F8" w14:textId="2CDA66D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c>
          <w:tcPr>
            <w:tcW w:w="675" w:type="pct"/>
            <w:tcBorders>
              <w:top w:val="nil"/>
              <w:left w:val="nil"/>
              <w:bottom w:val="single" w:sz="4" w:space="0" w:color="000000"/>
              <w:right w:val="single" w:sz="4" w:space="0" w:color="000000"/>
            </w:tcBorders>
            <w:shd w:val="clear" w:color="auto" w:fill="auto"/>
            <w:noWrap/>
            <w:vAlign w:val="bottom"/>
            <w:hideMark/>
          </w:tcPr>
          <w:p w14:paraId="62F2203F" w14:textId="3912E9A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BF2F7" w14:textId="060A052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34E505" w14:textId="58D5370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r>
      <w:tr w:rsidR="00525594" w14:paraId="1044A7B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2978A"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C512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73E19AE8" w14:textId="205FE9C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3,301.00 </w:t>
            </w:r>
          </w:p>
        </w:tc>
        <w:tc>
          <w:tcPr>
            <w:tcW w:w="675" w:type="pct"/>
            <w:tcBorders>
              <w:top w:val="nil"/>
              <w:left w:val="nil"/>
              <w:bottom w:val="single" w:sz="4" w:space="0" w:color="000000"/>
              <w:right w:val="single" w:sz="4" w:space="0" w:color="000000"/>
            </w:tcBorders>
            <w:shd w:val="clear" w:color="auto" w:fill="auto"/>
            <w:noWrap/>
            <w:vAlign w:val="bottom"/>
            <w:hideMark/>
          </w:tcPr>
          <w:p w14:paraId="3100A567" w14:textId="30D59EC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0D62249" w14:textId="7680373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DF109" w14:textId="576FEF1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8,301.00 </w:t>
            </w:r>
          </w:p>
        </w:tc>
      </w:tr>
      <w:tr w:rsidR="00525594" w14:paraId="66316E6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1B982"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672A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70B93842" w14:textId="0A8511B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675" w:type="pct"/>
            <w:tcBorders>
              <w:top w:val="nil"/>
              <w:left w:val="nil"/>
              <w:bottom w:val="single" w:sz="4" w:space="0" w:color="000000"/>
              <w:right w:val="single" w:sz="4" w:space="0" w:color="000000"/>
            </w:tcBorders>
            <w:shd w:val="clear" w:color="auto" w:fill="auto"/>
            <w:noWrap/>
            <w:vAlign w:val="bottom"/>
            <w:hideMark/>
          </w:tcPr>
          <w:p w14:paraId="0CB03E5B" w14:textId="44E58C5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4DEA1" w14:textId="58098AF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EDC1D2" w14:textId="42EBC69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525594" w14:paraId="0A4A10CC"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16457F5"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518F07E0" w14:textId="4A5AEC2D"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c>
          <w:tcPr>
            <w:tcW w:w="675" w:type="pct"/>
            <w:tcBorders>
              <w:top w:val="nil"/>
              <w:left w:val="nil"/>
              <w:bottom w:val="single" w:sz="4" w:space="0" w:color="000000"/>
              <w:right w:val="single" w:sz="4" w:space="0" w:color="000000"/>
            </w:tcBorders>
            <w:shd w:val="clear" w:color="A5A5A5" w:fill="A5A5A5"/>
            <w:noWrap/>
            <w:vAlign w:val="bottom"/>
            <w:hideMark/>
          </w:tcPr>
          <w:p w14:paraId="772E0D37" w14:textId="0F1EA0BC"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CBDE5F3" w14:textId="5CA84651"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C2B7591" w14:textId="0C2D2C6E"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r>
      <w:tr w:rsidR="00525594" w14:paraId="72031867"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7322C5"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1A09D668" w14:textId="50921986"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06730A68" w14:textId="4A09D0B2"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662FB38" w14:textId="51AC3449"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E4C591B" w14:textId="7702D27F"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525594" w14:paraId="6C589F9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C1F13"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11F4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51A8C41F" w14:textId="51BA967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5278CC5A" w14:textId="062DF5A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47288" w14:textId="28EBF44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EAC370" w14:textId="3590F41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525594" w14:paraId="23C8F67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F4018"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AA34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0AD68402" w14:textId="1AA10DD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6292F074" w14:textId="78FCADF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F8708" w14:textId="05CF96D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BFF2B" w14:textId="54846F8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525594" w14:paraId="281C41A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488B3"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1D27D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778D9999" w14:textId="6E18610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0E4A7B85" w14:textId="4FC0157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715762" w14:textId="0764102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324209" w14:textId="0F1C690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525594" w14:paraId="36F299B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EF968"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82F9E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27B9D4B5" w14:textId="40B02B3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1F21E9AA" w14:textId="75DE322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0DE44A" w14:textId="7BF8938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BDA4C" w14:textId="43C5DC7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525594" w14:paraId="2A5587A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F9796"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71F5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422B5D19" w14:textId="6E4B7B0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9F5CE7" w14:textId="3A0D1E4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BBD512" w14:textId="5B29A1B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E9F480" w14:textId="209D912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525594" w14:paraId="5219804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0D6A6"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7754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69DA4A17" w14:textId="3C28B7D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76594622" w14:textId="66242F2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E46C8D" w14:textId="4250E38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55423" w14:textId="2BFABA8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525594" w14:paraId="3BBDB7E2"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5C1604"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62C55D96" w14:textId="53E417AF"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c>
          <w:tcPr>
            <w:tcW w:w="675" w:type="pct"/>
            <w:tcBorders>
              <w:top w:val="nil"/>
              <w:left w:val="nil"/>
              <w:bottom w:val="single" w:sz="4" w:space="0" w:color="000000"/>
              <w:right w:val="single" w:sz="4" w:space="0" w:color="000000"/>
            </w:tcBorders>
            <w:shd w:val="clear" w:color="D8D8D8" w:fill="D8D8D8"/>
            <w:noWrap/>
            <w:vAlign w:val="bottom"/>
            <w:hideMark/>
          </w:tcPr>
          <w:p w14:paraId="48A41DEE" w14:textId="0174E9EB"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B1D1684" w14:textId="21D84235"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5F5A4BE" w14:textId="75F53208"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r>
      <w:tr w:rsidR="00525594" w14:paraId="55B2329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42F0B"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D9FF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6D7DF6EE" w14:textId="5538CF9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1476F795" w14:textId="13A1003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4D0FE" w14:textId="1E2A1D8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D26D26" w14:textId="662544E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525594" w14:paraId="23BFBDB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4B478F"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05131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04BA208B" w14:textId="01059D3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737F1709" w14:textId="337C8CD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A3AA5B" w14:textId="3388ABC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CB4917" w14:textId="20260B6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525594" w14:paraId="594F248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DDE77"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AC2B9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4F0FECDB" w14:textId="425735D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30FE7A95" w14:textId="4CE0E21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1649F" w14:textId="6B4D58C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6DEDF9" w14:textId="5A98708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525594" w14:paraId="730D671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8216F"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677E7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D6C28BF" w14:textId="7F4307E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79640F16" w14:textId="549FE3A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A3A7D2" w14:textId="49F8697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9DB43" w14:textId="5C20B3D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525594" w14:paraId="7920547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9B234"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659A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1B5ADABA" w14:textId="3635592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85D0BD" w14:textId="39B961A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59ADC" w14:textId="13D9D2D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32A63D" w14:textId="5CBA51C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525594" w14:paraId="2B5C00A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53F0E"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0F69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07E0FE63" w14:textId="484B9DF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5D8BD549" w14:textId="67D72E5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229A2" w14:textId="7B0B470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41D12" w14:textId="50035AE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525594" w14:paraId="54A0C1A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0BFBD"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85F5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90DA654" w14:textId="5D318A7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5BB2C0AD" w14:textId="5CEAB45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9696B8" w14:textId="7CDDAD2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2103EE" w14:textId="22E8D3E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525594" w14:paraId="70F8468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326881"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FFD3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1A023DD0" w14:textId="323B00C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630A20B0" w14:textId="7CE6134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94EEC2" w14:textId="2732BF7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9854C0" w14:textId="0E04964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525594" w14:paraId="583C9F9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5AD42"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4BA7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5132E41D" w14:textId="26D25DB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286607E0" w14:textId="0749794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48DFF5" w14:textId="44AEEE2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C4B410" w14:textId="381B486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525594" w14:paraId="7F7AB3B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3D653"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1FFE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73C2FAE9" w14:textId="5F4457B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1A20AD44" w14:textId="16B09C4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3BD7A" w14:textId="501C42C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A8DEDE" w14:textId="24031E9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525594" w14:paraId="6A805497"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4CDE0E"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1CEF74AA" w14:textId="0D8DF305"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95B4C5D" w14:textId="7C1CE87A"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E8D64E0" w14:textId="793B247A"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63BE18" w14:textId="2E15AAA9"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525594" w14:paraId="71EAD39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A15B3"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5F481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2D5DB948" w14:textId="69EB201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99BC98" w14:textId="3207529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E51153" w14:textId="1F2612F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D66B9A" w14:textId="3805C65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25594" w14:paraId="33DDBBC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C4A0EC"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5E5FD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618EA5D9" w14:textId="7635231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387D5644" w14:textId="66890DC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633FC7" w14:textId="4BE5AAD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927D4C" w14:textId="6F5756A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525594" w14:paraId="366FD4E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7A9697"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0070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44499DA2" w14:textId="15DC93E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57313BBF" w14:textId="022F492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DFDCF" w14:textId="03ADF33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8EA57E" w14:textId="2E3DC84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525594" w14:paraId="74E3F21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84F34"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13663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234439A6" w14:textId="39356BC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0B645299" w14:textId="53E2FCE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C18163" w14:textId="4D44E57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8D8994" w14:textId="75D13A0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525594" w14:paraId="3B5CA2B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A6764"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D52D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5D9041C5" w14:textId="79A43DA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3814D6" w14:textId="36F6029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4094B" w14:textId="35F4B56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655AE4" w14:textId="6BDBFAD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525594" w14:paraId="190D687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DBF231"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7313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13580F15" w14:textId="4FB303D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475519" w14:textId="5F7E12E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869F6" w14:textId="4AA59CF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5DFF5" w14:textId="265BBDE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25594" w14:paraId="5838DBA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D4205"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8A9AC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7460796A" w14:textId="52CA9F5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341ECF65" w14:textId="55734BC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072126" w14:textId="15E3379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8F5EE9" w14:textId="1DC62D4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525594" w14:paraId="32D7EEC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4F4254"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04DE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0DA8A7E1" w14:textId="203DA60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1A3D0EE0" w14:textId="053B196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705A54" w14:textId="2EB0322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460FC5" w14:textId="32A171B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525594" w14:paraId="11F10A1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F12097"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C0CD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7B052842" w14:textId="1B2F189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0FE666DD" w14:textId="307E4B3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04DB91" w14:textId="27C8EAC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6814C0" w14:textId="130AA66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525594" w14:paraId="5748B4A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1D6720"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A351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18A417AA" w14:textId="5080C46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2C99EA" w14:textId="27DF6ED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998F3" w14:textId="3EE0495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0D6E2F" w14:textId="570FF50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25594" w14:paraId="1C7A7D1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636C5"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AFD27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472A3A8F" w14:textId="5CD6131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154841" w14:textId="64B4FC6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1CA51" w14:textId="69C09B9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3B640F" w14:textId="525A500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25594" w14:paraId="57ECD17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1E0645"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E344E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4DD748D4" w14:textId="306577E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11D10B" w14:textId="74FB00A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8D7FA4" w14:textId="7A53C6E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69EF5" w14:textId="3E08ABB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25594" w14:paraId="64FF047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C2EAD"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76D0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54EE78A3" w14:textId="1B0A562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96EFE9" w14:textId="6319E39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EB0A9" w14:textId="53EA173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4C1644" w14:textId="35416DD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25594" w14:paraId="09B04C0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C5527"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B8AE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6A4D135D" w14:textId="3D539F9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ECC741" w14:textId="127D5EE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A4D4BD" w14:textId="2C012FC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82457A" w14:textId="67430F8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25594" w14:paraId="2ACE6FB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1D2B4"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DD30A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A9FB09B" w14:textId="521E952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4730E1" w14:textId="44FEAC9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B2159" w14:textId="3DE536A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B259A" w14:textId="4E55D78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25594" w14:paraId="62227FB0"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A0B98A"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4CFAB8DA" w14:textId="4DC1BCF9"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c>
          <w:tcPr>
            <w:tcW w:w="675" w:type="pct"/>
            <w:tcBorders>
              <w:top w:val="nil"/>
              <w:left w:val="nil"/>
              <w:bottom w:val="single" w:sz="4" w:space="0" w:color="000000"/>
              <w:right w:val="single" w:sz="4" w:space="0" w:color="000000"/>
            </w:tcBorders>
            <w:shd w:val="clear" w:color="D8D8D8" w:fill="D8D8D8"/>
            <w:noWrap/>
            <w:vAlign w:val="bottom"/>
            <w:hideMark/>
          </w:tcPr>
          <w:p w14:paraId="4992553E" w14:textId="4996CFAD"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DDD0165" w14:textId="3419D599"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28B394F" w14:textId="6B0CE99B"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r>
      <w:tr w:rsidR="00525594" w14:paraId="3776D5E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963AB"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1841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47F45E10" w14:textId="0EDFD0E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04C95625" w14:textId="59E225B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A841C" w14:textId="6F35818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AB08A1" w14:textId="2E4301D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525594" w14:paraId="085E891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857A7"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479AF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24114595" w14:textId="1D8FEF5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45A73A06" w14:textId="37F75BF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69CA4D" w14:textId="0F9EEBD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82C8CF" w14:textId="750F957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525594" w14:paraId="1B91681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CF8D0"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A220C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77D02444" w14:textId="7FCE502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070C4AD4" w14:textId="72DDCC8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F5FE2" w14:textId="241271B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2E5C22" w14:textId="0941DBF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525594" w14:paraId="1E833BE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52BE67"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F47E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1356B553" w14:textId="5F25EF9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0076F86A" w14:textId="5080A6B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4A404" w14:textId="0578314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51F6B" w14:textId="69AD89D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525594" w14:paraId="198A20B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D6296"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FDBD64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3FB84E11" w14:textId="5346287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97A7B6" w14:textId="7BA19FC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09BA2D" w14:textId="32B1B1D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807A4" w14:textId="67C130E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525594" w14:paraId="2638A3F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67894"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1CAD0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172657D5" w14:textId="09A182D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35045714" w14:textId="1CDBDFC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D65CC" w14:textId="3D28213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86FA30" w14:textId="4C6E34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525594" w14:paraId="2DC7B32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6D864"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8629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D4AE605" w14:textId="79FB94B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66F2E9" w14:textId="47998AA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184C0" w14:textId="551EB33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CE84C1" w14:textId="5C5B667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525594" w14:paraId="1D22426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00314"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F30D6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4C55FAEA" w14:textId="75A6AC3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c>
          <w:tcPr>
            <w:tcW w:w="675" w:type="pct"/>
            <w:tcBorders>
              <w:top w:val="nil"/>
              <w:left w:val="nil"/>
              <w:bottom w:val="single" w:sz="4" w:space="0" w:color="000000"/>
              <w:right w:val="single" w:sz="4" w:space="0" w:color="000000"/>
            </w:tcBorders>
            <w:shd w:val="clear" w:color="auto" w:fill="auto"/>
            <w:noWrap/>
            <w:vAlign w:val="bottom"/>
            <w:hideMark/>
          </w:tcPr>
          <w:p w14:paraId="1987BC53" w14:textId="0C60027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0836A" w14:textId="7B964A0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CE2305" w14:textId="32CF051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r>
      <w:tr w:rsidR="00525594" w14:paraId="5B024BC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5AE746"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7518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1EB0885C" w14:textId="1754B66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6BE7BE" w14:textId="10E68E8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65850" w14:textId="48C6A8B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96CB4E" w14:textId="0208FB2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525594" w14:paraId="0F19F1E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2B07F"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9B46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45E9C894" w14:textId="4F334F7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34C0B058" w14:textId="01AA765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3A01AC" w14:textId="6B363E4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5F1E4B" w14:textId="1E35E2F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525594" w14:paraId="129F3246"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62B9EE"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7383DF70" w14:textId="690D383E"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51FAED2" w14:textId="656CC51A"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B826DC1" w14:textId="462043B9"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5B9592E" w14:textId="405D364A"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525594" w14:paraId="7222CE4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5864E0"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A2296C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7BFE387D" w14:textId="7A84803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62C9FB7C" w14:textId="4778597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C1A96C" w14:textId="4A2D39E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8D8B39" w14:textId="28D4717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525594" w14:paraId="786DBB8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FE843"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08E18F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4661D37D" w14:textId="5FCD2D9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FB4EFC" w14:textId="59E2545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1D498" w14:textId="16CFB79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1583C9" w14:textId="7A955B4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525594" w14:paraId="63946FD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09159"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A94D2A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0A6344C4" w14:textId="1E31815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1D51C7BB" w14:textId="4C38F50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81112" w14:textId="31F8528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63CBF5" w14:textId="2775DFB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525594" w14:paraId="00E3D04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34BEB"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DD454C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15C55167" w14:textId="3D28335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4DD0A09A" w14:textId="3DB1EE1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E1906" w14:textId="42A805D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2D64B" w14:textId="27EEBA5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525594" w14:paraId="7E97EE9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A86F1"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4D7A02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F279385" w14:textId="3E396A8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1C531442" w14:textId="57FC67E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3CF1A2" w14:textId="287271C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0E9C88" w14:textId="07F76FF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525594" w14:paraId="0F42C90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A8E0E3"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AC8299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4BF1ABB4" w14:textId="423373E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154E44C" w14:textId="4538F1B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C6EB2A" w14:textId="38CDFAA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385C88" w14:textId="5E1CDAD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525594" w14:paraId="2E8E924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75EB3"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168B93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39974C8D" w14:textId="142AE41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7C608C91" w14:textId="5FEF5A3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DA498" w14:textId="3573982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00FE6" w14:textId="42400AE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525594" w14:paraId="71CD6F0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E1EE2"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D43985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453761EC" w14:textId="6D3418F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78B4764B" w14:textId="2256DD0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B1A1A" w14:textId="35F7247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51EDB" w14:textId="6A9758E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525594" w14:paraId="6297A35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86316"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56E283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5E09D577" w14:textId="68DF1A4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3A4F305D" w14:textId="78216A0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FF3C7A" w14:textId="49373DE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FBBE1" w14:textId="42808C9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525594" w14:paraId="205814B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24381"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AC4923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722A269D" w14:textId="10DBFBD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675" w:type="pct"/>
            <w:tcBorders>
              <w:top w:val="nil"/>
              <w:left w:val="nil"/>
              <w:bottom w:val="single" w:sz="4" w:space="0" w:color="000000"/>
              <w:right w:val="single" w:sz="4" w:space="0" w:color="000000"/>
            </w:tcBorders>
            <w:shd w:val="clear" w:color="auto" w:fill="auto"/>
            <w:noWrap/>
            <w:vAlign w:val="bottom"/>
            <w:hideMark/>
          </w:tcPr>
          <w:p w14:paraId="56183EAF" w14:textId="6770A07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299DE8" w14:textId="6388D4B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9BC16D" w14:textId="58ACCC2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525594" w14:paraId="49D74B2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E9693"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3822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1E252302" w14:textId="7AD78D5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11BCBB7A" w14:textId="6EBDDE9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0F032" w14:textId="0C5F5A5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BB5C78" w14:textId="3CA3BE4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525594" w14:paraId="723F9C8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BC02F"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8A5D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41BDF521" w14:textId="1A9B47B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71C14A" w14:textId="14A7DAE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1069B" w14:textId="0D551A8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7302A" w14:textId="150396F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25594" w14:paraId="35204D4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444F4"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605C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14079109" w14:textId="2AB308B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0153CA89" w14:textId="0F0B90E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8D8918" w14:textId="760FB6F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D10E58" w14:textId="5B223E3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525594" w14:paraId="4C4C597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04D78"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8B76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ED1D1B3" w14:textId="42F6521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669898" w14:textId="0AAAC76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F8CD84" w14:textId="499C749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F13A0A" w14:textId="66F1F2D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525594" w14:paraId="7032F78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1F1AB"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0FE1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0D1AC4D" w14:textId="768C308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c>
          <w:tcPr>
            <w:tcW w:w="675" w:type="pct"/>
            <w:tcBorders>
              <w:top w:val="nil"/>
              <w:left w:val="nil"/>
              <w:bottom w:val="single" w:sz="4" w:space="0" w:color="000000"/>
              <w:right w:val="single" w:sz="4" w:space="0" w:color="000000"/>
            </w:tcBorders>
            <w:shd w:val="clear" w:color="auto" w:fill="auto"/>
            <w:noWrap/>
            <w:vAlign w:val="bottom"/>
            <w:hideMark/>
          </w:tcPr>
          <w:p w14:paraId="76CBD2EC" w14:textId="7127230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7967B" w14:textId="4575E3C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04B225" w14:textId="07EF9AE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r>
      <w:tr w:rsidR="00525594" w14:paraId="58759FF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ED7D2"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A952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4DF857AD" w14:textId="004A2DF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4B485A45" w14:textId="5773432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BDB6A" w14:textId="2DB2A47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D3CE4" w14:textId="254ED3C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525594" w14:paraId="19B2006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8695DB"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2FC53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3CAD4324" w14:textId="32537D6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5DF5A174" w14:textId="2CEEB8D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3FD621" w14:textId="2162AFB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06748C" w14:textId="2B5A99B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525594" w14:paraId="269E11A3"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C6CF61"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520E9328" w14:textId="49BFAD6B"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684,372.55 </w:t>
            </w:r>
          </w:p>
        </w:tc>
        <w:tc>
          <w:tcPr>
            <w:tcW w:w="675" w:type="pct"/>
            <w:tcBorders>
              <w:top w:val="nil"/>
              <w:left w:val="nil"/>
              <w:bottom w:val="single" w:sz="4" w:space="0" w:color="000000"/>
              <w:right w:val="single" w:sz="4" w:space="0" w:color="000000"/>
            </w:tcBorders>
            <w:shd w:val="clear" w:color="A5A5A5" w:fill="A5A5A5"/>
            <w:noWrap/>
            <w:vAlign w:val="bottom"/>
            <w:hideMark/>
          </w:tcPr>
          <w:p w14:paraId="143033FC" w14:textId="770643B8"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84704D8" w14:textId="1F24C75F"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7919214" w14:textId="74AB112D"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61,322.55 </w:t>
            </w:r>
          </w:p>
        </w:tc>
      </w:tr>
      <w:tr w:rsidR="00525594" w14:paraId="4C2145CD"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17642C"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316AAA2D" w14:textId="576BB1C3"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811,0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640F510B" w14:textId="03FFC9D7"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AA504E3" w14:textId="16241DBA"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67B955E6" w14:textId="75995D63"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56,823.30 </w:t>
            </w:r>
          </w:p>
        </w:tc>
      </w:tr>
      <w:tr w:rsidR="00525594" w14:paraId="27926DC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F9CDE"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1D0D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5DA64416" w14:textId="7AF3895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4E8EFAB9" w14:textId="27B2768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357946" w14:textId="3117EF1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7A6C1D" w14:textId="4B11698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525594" w14:paraId="008573E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A2B95"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6C72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6101E1DA" w14:textId="1227A55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20425020" w14:textId="142A662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088CA1" w14:textId="046F1E7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07CE64" w14:textId="2D3EB15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525594" w14:paraId="1F9EFD5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C006C"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68ECB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094F26F5" w14:textId="6997F56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3C962C6B" w14:textId="13AB0CA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2CD2D" w14:textId="1817109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61C0C" w14:textId="600590E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525594" w14:paraId="17B1DC5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A75C9"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355EC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06830D49" w14:textId="74E4A2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810.81 </w:t>
            </w:r>
          </w:p>
        </w:tc>
        <w:tc>
          <w:tcPr>
            <w:tcW w:w="675" w:type="pct"/>
            <w:tcBorders>
              <w:top w:val="nil"/>
              <w:left w:val="nil"/>
              <w:bottom w:val="single" w:sz="4" w:space="0" w:color="000000"/>
              <w:right w:val="single" w:sz="4" w:space="0" w:color="000000"/>
            </w:tcBorders>
            <w:shd w:val="clear" w:color="auto" w:fill="auto"/>
            <w:noWrap/>
            <w:vAlign w:val="bottom"/>
            <w:hideMark/>
          </w:tcPr>
          <w:p w14:paraId="6CA15414" w14:textId="0C9F4C2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042363B4" w14:textId="0DE1794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B49B2C" w14:textId="6C5381E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525594" w14:paraId="75FF027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E20DD"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F876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379AD223" w14:textId="4F1007C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497C6061" w14:textId="6878379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438A5702" w14:textId="0CF9A12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38C58A" w14:textId="3A34F8F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525594" w14:paraId="387FF1B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F80ED"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1E65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537E0360" w14:textId="15E60E2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c>
          <w:tcPr>
            <w:tcW w:w="675" w:type="pct"/>
            <w:tcBorders>
              <w:top w:val="nil"/>
              <w:left w:val="nil"/>
              <w:bottom w:val="single" w:sz="4" w:space="0" w:color="000000"/>
              <w:right w:val="single" w:sz="4" w:space="0" w:color="000000"/>
            </w:tcBorders>
            <w:shd w:val="clear" w:color="auto" w:fill="auto"/>
            <w:noWrap/>
            <w:vAlign w:val="bottom"/>
            <w:hideMark/>
          </w:tcPr>
          <w:p w14:paraId="24545211" w14:textId="02C145A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DD27FF" w14:textId="0C63B2E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5448F7" w14:textId="76D53C8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r>
      <w:tr w:rsidR="00525594" w14:paraId="527B838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8C5FC"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80197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7A5E61B7" w14:textId="47EC696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c>
          <w:tcPr>
            <w:tcW w:w="675" w:type="pct"/>
            <w:tcBorders>
              <w:top w:val="nil"/>
              <w:left w:val="nil"/>
              <w:bottom w:val="single" w:sz="4" w:space="0" w:color="000000"/>
              <w:right w:val="single" w:sz="4" w:space="0" w:color="000000"/>
            </w:tcBorders>
            <w:shd w:val="clear" w:color="auto" w:fill="auto"/>
            <w:noWrap/>
            <w:vAlign w:val="bottom"/>
            <w:hideMark/>
          </w:tcPr>
          <w:p w14:paraId="11D7A81D" w14:textId="3A6BB27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9131D" w14:textId="79E7314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3F0A51" w14:textId="3046F51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r>
      <w:tr w:rsidR="00525594" w14:paraId="4D924C6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723539"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0C1B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37C48CE8" w14:textId="065826E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0A5E6AB0" w14:textId="2D058F7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2FA393" w14:textId="349E088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A31CBD" w14:textId="2CAC4D5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525594" w14:paraId="6A99BEB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B2CFF"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9F0F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0DAE8576" w14:textId="298E328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7B42A866" w14:textId="09611FE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435B86" w14:textId="7C633D0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1AF0ED" w14:textId="536DA5F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525594" w14:paraId="3A5C1F5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64DD2"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5434D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5E7D4912" w14:textId="39FA291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07690D43" w14:textId="6F46648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E6F05" w14:textId="484E402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660F0C" w14:textId="2A1D5D2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525594" w14:paraId="656E168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B4097"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9E7F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2524424D" w14:textId="2A3B592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7B104276" w14:textId="709607F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D29570" w14:textId="605AD1C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BCB2B" w14:textId="4839B1E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525594" w14:paraId="7710139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2EDB8"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679E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03C0108E" w14:textId="7FAF0C2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7A47C570" w14:textId="629CF3F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E602F" w14:textId="3C56ED3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6CC6B6" w14:textId="418DF31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525594" w14:paraId="100DD9A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BD7FA"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9691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28B24877" w14:textId="09A4461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c>
          <w:tcPr>
            <w:tcW w:w="675" w:type="pct"/>
            <w:tcBorders>
              <w:top w:val="nil"/>
              <w:left w:val="nil"/>
              <w:bottom w:val="single" w:sz="4" w:space="0" w:color="000000"/>
              <w:right w:val="single" w:sz="4" w:space="0" w:color="000000"/>
            </w:tcBorders>
            <w:shd w:val="clear" w:color="auto" w:fill="auto"/>
            <w:noWrap/>
            <w:vAlign w:val="bottom"/>
            <w:hideMark/>
          </w:tcPr>
          <w:p w14:paraId="5A92C948" w14:textId="1333FCA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40B702" w14:textId="5DFDCD1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B9981F" w14:textId="36C8646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r>
      <w:tr w:rsidR="00525594" w14:paraId="329A209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63567F"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FA31E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70588CBB" w14:textId="6AAFE27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292.23 </w:t>
            </w:r>
          </w:p>
        </w:tc>
        <w:tc>
          <w:tcPr>
            <w:tcW w:w="675" w:type="pct"/>
            <w:tcBorders>
              <w:top w:val="nil"/>
              <w:left w:val="nil"/>
              <w:bottom w:val="single" w:sz="4" w:space="0" w:color="000000"/>
              <w:right w:val="single" w:sz="4" w:space="0" w:color="000000"/>
            </w:tcBorders>
            <w:shd w:val="clear" w:color="auto" w:fill="auto"/>
            <w:noWrap/>
            <w:vAlign w:val="bottom"/>
            <w:hideMark/>
          </w:tcPr>
          <w:p w14:paraId="101BD5C7" w14:textId="4EC4A61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E4DFE1" w14:textId="6F46182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D7122" w14:textId="0244D2D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292.23 </w:t>
            </w:r>
          </w:p>
        </w:tc>
      </w:tr>
      <w:tr w:rsidR="00525594" w14:paraId="40939B6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1D2CB"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60929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02E439FF" w14:textId="21C5813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08919347" w14:textId="4FA2819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CBC1A4" w14:textId="08BF511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D09FE9" w14:textId="406C42B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525594" w14:paraId="4BC4137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E0F51"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E802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43671708" w14:textId="4E19C6E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64EB76F4" w14:textId="2C6061B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3F61CE" w14:textId="2E15ECC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7FCA4" w14:textId="64C89D5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525594" w14:paraId="67DF799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CA29D"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6732B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6D112324" w14:textId="5DBBD51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c>
          <w:tcPr>
            <w:tcW w:w="675" w:type="pct"/>
            <w:tcBorders>
              <w:top w:val="nil"/>
              <w:left w:val="nil"/>
              <w:bottom w:val="single" w:sz="4" w:space="0" w:color="000000"/>
              <w:right w:val="single" w:sz="4" w:space="0" w:color="000000"/>
            </w:tcBorders>
            <w:shd w:val="clear" w:color="auto" w:fill="auto"/>
            <w:noWrap/>
            <w:vAlign w:val="bottom"/>
            <w:hideMark/>
          </w:tcPr>
          <w:p w14:paraId="457E10AB" w14:textId="35D137B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523BE0" w14:textId="30B62F7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FCC5A" w14:textId="65AE997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r>
      <w:tr w:rsidR="00525594" w14:paraId="7EF540C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7F74A"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E6812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77F5F356" w14:textId="4146EB8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31851B4F" w14:textId="3D4E086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758349" w14:textId="5B029AB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3A5C56" w14:textId="2E6BEC6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525594" w14:paraId="51ECFAD8"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C23370"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23C04F6" w14:textId="020A23F0"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c>
          <w:tcPr>
            <w:tcW w:w="675" w:type="pct"/>
            <w:tcBorders>
              <w:top w:val="nil"/>
              <w:left w:val="nil"/>
              <w:bottom w:val="single" w:sz="4" w:space="0" w:color="000000"/>
              <w:right w:val="single" w:sz="4" w:space="0" w:color="000000"/>
            </w:tcBorders>
            <w:shd w:val="clear" w:color="D8D8D8" w:fill="D8D8D8"/>
            <w:noWrap/>
            <w:vAlign w:val="bottom"/>
            <w:hideMark/>
          </w:tcPr>
          <w:p w14:paraId="439730D3" w14:textId="496D5219"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A38F83B" w14:textId="642F72DF"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697A04A" w14:textId="199C0E46"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r>
      <w:tr w:rsidR="00525594" w14:paraId="1A2A660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000A5"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57B0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564E9C01" w14:textId="491AA09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20C3BCFD" w14:textId="3AF634A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5FB99" w14:textId="7CFDD51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201CD37" w14:textId="6299F43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525594" w14:paraId="0210CFB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9943CE"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B333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7777B437" w14:textId="0BC6B5F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4649A4E1" w14:textId="06C52BF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7322B" w14:textId="3EBBF40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C5AB6" w14:textId="10A49BD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525594" w14:paraId="14A81B1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D398E"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95DE8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2A866E4F" w14:textId="32BE1E8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024285F3" w14:textId="1CAC4AD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96610" w14:textId="35C2B6B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6D42CA" w14:textId="3E2E7FB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525594" w14:paraId="7D8AB92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44E26"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D6C6E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599916C8" w14:textId="26D134A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610BDD75" w14:textId="1F7D28E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3BB370" w14:textId="02A2630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F92AC" w14:textId="71AD920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525594" w14:paraId="61C5EBE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E2A38"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D6756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72626F5E" w14:textId="73C4266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c>
          <w:tcPr>
            <w:tcW w:w="675" w:type="pct"/>
            <w:tcBorders>
              <w:top w:val="nil"/>
              <w:left w:val="nil"/>
              <w:bottom w:val="single" w:sz="4" w:space="0" w:color="000000"/>
              <w:right w:val="single" w:sz="4" w:space="0" w:color="000000"/>
            </w:tcBorders>
            <w:shd w:val="clear" w:color="auto" w:fill="auto"/>
            <w:noWrap/>
            <w:vAlign w:val="bottom"/>
            <w:hideMark/>
          </w:tcPr>
          <w:p w14:paraId="45575485" w14:textId="2381F50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525765" w14:textId="3C7A75C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EF98CD" w14:textId="75F35F1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r>
      <w:tr w:rsidR="00525594" w14:paraId="28811FB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F6F6E0"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9A49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78DB73E4" w14:textId="7D0FAA4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5F9EB07" w14:textId="15D89F4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BA2AB5" w14:textId="33373F3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054051" w14:textId="0D11196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525594" w14:paraId="14F2E3A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B9E53"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5E25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34291E1D" w14:textId="2510A23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287517B4" w14:textId="171E8EC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B0DB6" w14:textId="5BFD10F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9D73C" w14:textId="040F9F3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525594" w14:paraId="52FF492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442C0"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1ABB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1935A83C" w14:textId="3A09E3D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3A83B8F9" w14:textId="17F20AB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5C049E" w14:textId="6C6E1E6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A0B45" w14:textId="1CEDB6E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525594" w14:paraId="544D366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65D5F"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8D72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0643FF78" w14:textId="497268C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79AC4674" w14:textId="02D31FF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17C241" w14:textId="649A846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842A07" w14:textId="55C4090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525594" w14:paraId="4B2E0C1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C9117"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C6F56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0CC02B6F" w14:textId="3D7C700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434F06B5" w14:textId="46F30A0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C12F3C" w14:textId="78A91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3DF6B4" w14:textId="1970D60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525594" w14:paraId="680C626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91B640"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9996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584FE52E" w14:textId="5F8A84F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0C17F5D9" w14:textId="315085E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F3B09" w14:textId="023287E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C87A66" w14:textId="0BBB16F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525594" w14:paraId="6E68972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746CF"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43AA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FDC09FC" w14:textId="290434B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37781484" w14:textId="66D9CA0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B7CB1F" w14:textId="56E0897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F81C75" w14:textId="523C0B2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525594" w14:paraId="104357F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CC861"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720171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2521BB3F" w14:textId="18166E1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1A19323C" w14:textId="1105725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8F32D" w14:textId="7583983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5D4DA" w14:textId="34C8222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525594" w14:paraId="53C91163"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9224A7"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B94DB8E" w14:textId="61920CFA"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4,599.73 </w:t>
            </w:r>
          </w:p>
        </w:tc>
        <w:tc>
          <w:tcPr>
            <w:tcW w:w="675" w:type="pct"/>
            <w:tcBorders>
              <w:top w:val="nil"/>
              <w:left w:val="nil"/>
              <w:bottom w:val="single" w:sz="4" w:space="0" w:color="000000"/>
              <w:right w:val="single" w:sz="4" w:space="0" w:color="000000"/>
            </w:tcBorders>
            <w:shd w:val="clear" w:color="D8D8D8" w:fill="D8D8D8"/>
            <w:noWrap/>
            <w:vAlign w:val="bottom"/>
            <w:hideMark/>
          </w:tcPr>
          <w:p w14:paraId="58B7BBF7" w14:textId="6AAA71C9"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BB2DA5C" w14:textId="2283CC69"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76FB6EA" w14:textId="486F4BF8"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24,599.73 </w:t>
            </w:r>
          </w:p>
        </w:tc>
      </w:tr>
      <w:tr w:rsidR="00525594" w14:paraId="5282E9E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CEFC2"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76DBC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76DAA6F3" w14:textId="1ED0979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3D43BF13" w14:textId="0DACB9B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060D0C" w14:textId="0E9AAB1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22F7AB2" w14:textId="26F170E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525594" w14:paraId="63B4A36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38089"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6BDC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275BED2A" w14:textId="5023F26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0CA63BA1" w14:textId="1A533E6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A3B05" w14:textId="2BDEFCE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C71D1D" w14:textId="11EA353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525594" w14:paraId="09FE04E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D4CEF"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D2E3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4BD3A397" w14:textId="552F248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1137B1FF" w14:textId="262B755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B44AD2" w14:textId="7BCA991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A72332" w14:textId="1A9FD15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525594" w14:paraId="33E9157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0E5C7E"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F3A6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30710366" w14:textId="239BFFB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7A9C2270" w14:textId="29BEA6F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22057" w14:textId="1819562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FF9AF9" w14:textId="66869D0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525594" w14:paraId="2F387BA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9CD0E"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6C3C8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2E59A6A2" w14:textId="0E8B4EA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405A6E2B" w14:textId="14271C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12EE0" w14:textId="158CEA2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B03D9D" w14:textId="339A556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525594" w14:paraId="467D457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C009F"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0968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1EFB6674" w14:textId="2C1919A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2D962677" w14:textId="23302BF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4E7127" w14:textId="02006C5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57E1C7" w14:textId="62CF04E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525594" w14:paraId="1437F1D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DECC95"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5B5D0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500B9FEB" w14:textId="3EDA608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6902C8D2" w14:textId="2737BC9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F00F3" w14:textId="07BD83F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3429E4" w14:textId="58D8799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525594" w14:paraId="71CEBE0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4568B2"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E593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6D418A0A" w14:textId="171F5FD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06599387" w14:textId="2D20F0C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D591E" w14:textId="00B1249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D09AC8" w14:textId="649EEFB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525594" w14:paraId="5DC5656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DD8EF"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804F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65C458A4" w14:textId="5CB90B9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388979A6" w14:textId="52AB673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CA8A1" w14:textId="66168AC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ADDB5E" w14:textId="0F87B22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525594" w14:paraId="04F2546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14DAE"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DFDC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181E8967" w14:textId="177E849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6689E56B" w14:textId="22E0B87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333221" w14:textId="7FA3F7B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70A48" w14:textId="38341CF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525594" w14:paraId="260C5DE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C008D"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E0FF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42476267" w14:textId="35D4CC5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4796E402" w14:textId="6FF7245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5EB5C" w14:textId="294C394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2D89B" w14:textId="524D64A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525594" w14:paraId="70C30CD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7BE646"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DE67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78BF57AA" w14:textId="4C8C3D6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5F931F4D" w14:textId="4141268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4B832" w14:textId="728AA0E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BB2D3B" w14:textId="12B5A88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525594" w14:paraId="1B30968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FACB5"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15C1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19D7C5DD" w14:textId="1296CAF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05CE7665" w14:textId="22073EE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A0C2A0" w14:textId="06E3F22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576E56" w14:textId="5FB899E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525594" w14:paraId="4D60DD4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BCF93"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7110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17C4C5C2" w14:textId="69FD2DC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72E36E41" w14:textId="4DF8D6D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99818" w14:textId="3F0E7BC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1C9A85" w14:textId="0E9B6D6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525594" w14:paraId="0C0C777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16858D"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0E3D0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44470D7B" w14:textId="2F7DBBB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74DCF169" w14:textId="752CBFB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263F28" w14:textId="321E4D4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1BEAA" w14:textId="5FC5148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525594" w14:paraId="7188424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5100A7"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2E56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6176847E" w14:textId="6F7A38F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1AC5AFD7" w14:textId="5CF3D6F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F78B52" w14:textId="6EB0562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A895D1" w14:textId="49EAFCA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525594" w14:paraId="0408EA2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35EFC"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F9E3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31A5BEC9" w14:textId="3D96B2A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3E94E2D6" w14:textId="5B8FA44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EFFF5" w14:textId="41E4F9A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E6080" w14:textId="2A91C34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525594" w14:paraId="125C0B8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B202C"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E218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42BA422A" w14:textId="24C4826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7E892F94" w14:textId="736AC24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FF3374D" w14:textId="62C2870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9D6C99" w14:textId="29C39C9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525594" w14:paraId="73C8945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289F0"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2A4D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5ADB82AF" w14:textId="17C3FD9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32314998" w14:textId="4F8C555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E113C7" w14:textId="04F70D7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C07EAE" w14:textId="1C54AF1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525594" w14:paraId="413204F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F406B"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872F7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4E341BE1" w14:textId="5E5B9A0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401E5D0E" w14:textId="05543FB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E4C583" w14:textId="77F0B9E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7A3437" w14:textId="4FA7DC4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525594" w14:paraId="76D0ACA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F5292F"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9C56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21576F71" w14:textId="46BA4F4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325B0650" w14:textId="68A0BAF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0DF0BE" w14:textId="04C1D5F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D9A661" w14:textId="6A17593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525594" w14:paraId="397D487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C8591"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CF21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5380B4E6" w14:textId="53E099C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0BA8B326" w14:textId="44FFA42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D793E" w14:textId="70BF6EB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12174" w14:textId="4BF5649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525594" w14:paraId="2D5E706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52CC3D"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71F81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0C461E43" w14:textId="343F423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79039667" w14:textId="490BA65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ADDD40" w14:textId="5BDE38B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0DAACE" w14:textId="4599873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525594" w14:paraId="7734E9E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B423D"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8ECB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7D9CDD32" w14:textId="448D901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05DECF63" w14:textId="4F13A88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6C522" w14:textId="37E4A5E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57DB9" w14:textId="656630B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525594" w14:paraId="783F16F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E8954"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734C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3EDFB6C4" w14:textId="0DDBBCD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27735133" w14:textId="071F637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FEDCC2" w14:textId="3D605C9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67C00B" w14:textId="63A48F2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525594" w14:paraId="68DA93C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22CE6"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13B8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3936CC25" w14:textId="5881365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06427033" w14:textId="47F822C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71651" w14:textId="083A443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7FE755" w14:textId="68E7479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525594" w14:paraId="5FA6641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64025A"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BAEDF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3D490510" w14:textId="748BCF5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3553FDD8" w14:textId="7797818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E28CC" w14:textId="5FC0894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B01870" w14:textId="32D81BE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525594" w14:paraId="72DBB9A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BAE2A"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53DE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42939231" w14:textId="56D7DD0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675" w:type="pct"/>
            <w:tcBorders>
              <w:top w:val="nil"/>
              <w:left w:val="nil"/>
              <w:bottom w:val="single" w:sz="4" w:space="0" w:color="000000"/>
              <w:right w:val="single" w:sz="4" w:space="0" w:color="000000"/>
            </w:tcBorders>
            <w:shd w:val="clear" w:color="auto" w:fill="auto"/>
            <w:noWrap/>
            <w:vAlign w:val="bottom"/>
            <w:hideMark/>
          </w:tcPr>
          <w:p w14:paraId="325C3725" w14:textId="657893E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BC5C03" w14:textId="2A4F40E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2A333" w14:textId="71DA5CA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525594" w14:paraId="58BEFB3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D8172"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BED8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5AA3F1F0" w14:textId="3BD8312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5E85704F" w14:textId="2AD474D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264A9" w14:textId="69423A7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4C78B1" w14:textId="37C39F6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525594" w14:paraId="0777CC1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82973"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AEAA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00A90C9F" w14:textId="2DEA33E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7055DE37" w14:textId="3FB0147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AE0FF" w14:textId="4C7E65F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66F47" w14:textId="7B615AB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525594" w14:paraId="506CF45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C506A"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05BAB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5AD9C265" w14:textId="485DEE7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675" w:type="pct"/>
            <w:tcBorders>
              <w:top w:val="nil"/>
              <w:left w:val="nil"/>
              <w:bottom w:val="single" w:sz="4" w:space="0" w:color="000000"/>
              <w:right w:val="single" w:sz="4" w:space="0" w:color="000000"/>
            </w:tcBorders>
            <w:shd w:val="clear" w:color="auto" w:fill="auto"/>
            <w:noWrap/>
            <w:vAlign w:val="bottom"/>
            <w:hideMark/>
          </w:tcPr>
          <w:p w14:paraId="6F037F72" w14:textId="64581AC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D21AF" w14:textId="510D390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423EB7" w14:textId="23CA568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525594" w14:paraId="6A3DCA7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63266"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2864D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8B2958F" w14:textId="312E5FC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46203A8F" w14:textId="6CB5A38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734ED9" w14:textId="0D1A991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4BEF0" w14:textId="2F58821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525594" w14:paraId="069A3EA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C0EF1"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60EB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E1044AD" w14:textId="1E3D3AC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c>
          <w:tcPr>
            <w:tcW w:w="675" w:type="pct"/>
            <w:tcBorders>
              <w:top w:val="nil"/>
              <w:left w:val="nil"/>
              <w:bottom w:val="single" w:sz="4" w:space="0" w:color="000000"/>
              <w:right w:val="single" w:sz="4" w:space="0" w:color="000000"/>
            </w:tcBorders>
            <w:shd w:val="clear" w:color="auto" w:fill="auto"/>
            <w:noWrap/>
            <w:vAlign w:val="bottom"/>
            <w:hideMark/>
          </w:tcPr>
          <w:p w14:paraId="7127566B" w14:textId="1F7E7A9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2B4235" w14:textId="59C310F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79E21" w14:textId="6DD78A1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r>
      <w:tr w:rsidR="00525594" w14:paraId="7B6F400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1ED92"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3EBA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23D3676A" w14:textId="2C21D80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003324E1" w14:textId="7F0F38C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1A7746" w14:textId="10CFA76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5E805D" w14:textId="72E84E6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525594" w14:paraId="51607E8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F86159"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B89A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399C5197" w14:textId="3F5911F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3CF2CEBE" w14:textId="021D2C4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23467" w14:textId="55CAF0F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D1240A" w14:textId="1C9AC80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525594" w14:paraId="486DF0B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E3EF37"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D04D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078EBF3D" w14:textId="34857B7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0A4B3D90" w14:textId="213BEC8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856BD9" w14:textId="1030B42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870F97" w14:textId="550413D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525594" w14:paraId="4CC19FE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7922A"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F234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67A8782F" w14:textId="1289828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4517A1C7" w14:textId="5FC27A0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A62F0D" w14:textId="65DAF07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7E4CF" w14:textId="197F416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525594" w14:paraId="6EBC3CE8"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215949"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096B079C" w14:textId="2A767692"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6A0FA716" w14:textId="5249345C"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589F8C4" w14:textId="17FCC264"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919681F" w14:textId="3AD6AA0D"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525594" w14:paraId="70CBBE9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993B5"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4514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29501346" w14:textId="306CA9C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75" w:type="pct"/>
            <w:tcBorders>
              <w:top w:val="nil"/>
              <w:left w:val="nil"/>
              <w:bottom w:val="single" w:sz="4" w:space="0" w:color="000000"/>
              <w:right w:val="single" w:sz="4" w:space="0" w:color="000000"/>
            </w:tcBorders>
            <w:shd w:val="clear" w:color="auto" w:fill="auto"/>
            <w:noWrap/>
            <w:vAlign w:val="bottom"/>
            <w:hideMark/>
          </w:tcPr>
          <w:p w14:paraId="00003A87" w14:textId="3F64239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1F535" w14:textId="084CD3F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B8B385" w14:textId="43F2E25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525594" w14:paraId="281C09E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BBFC9"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9518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09192A72" w14:textId="0952654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257E03B3" w14:textId="5885B86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60C1E8" w14:textId="5F736C8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BD4B6" w14:textId="707FB7E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525594" w14:paraId="0188AA4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3ECAE"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8BB74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3E0350D3" w14:textId="4642F62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2040784F" w14:textId="2E32D05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43761" w14:textId="44DCEEC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DD656C" w14:textId="7DE9D50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525594" w14:paraId="430982BD"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F8B7DC"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4AB265DD" w14:textId="288EE912"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38FAA6BA" w14:textId="6DCFD518"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2DB0670" w14:textId="523BB16C"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792BA80" w14:textId="7696EA93"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r>
      <w:tr w:rsidR="00525594" w14:paraId="2873582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96D04"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822E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1F3083DD" w14:textId="7C73D70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233F7DBE" w14:textId="71BC3C2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C7AE4D" w14:textId="0BF800F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6965D" w14:textId="5796607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525594" w14:paraId="0B95B47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ADA37"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2535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1223DEB1" w14:textId="5F6EA91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0522D4B1" w14:textId="56DC5BB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463A1B" w14:textId="5FFEB5D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2FF34E" w14:textId="24D570E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525594" w14:paraId="3CA2EE8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98E8E"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E961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30707BD2" w14:textId="5F980A5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664AF91C" w14:textId="5890CEB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39CE2" w14:textId="072438C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671A6" w14:textId="68492B7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525594" w14:paraId="2B9E456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A6A429"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4AC4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45823BDE" w14:textId="25798DF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303F9B34" w14:textId="271755D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1D9E2" w14:textId="4AF50AB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806B38" w14:textId="556F451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525594" w14:paraId="588D7DB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A004C"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A491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63E1C28D" w14:textId="660D37D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66F18FF5" w14:textId="4513A47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CAA0E" w14:textId="5885259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84C52F" w14:textId="1D0E62B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525594" w14:paraId="324C4F9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1C563B"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4E83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13EDEE43" w14:textId="45F7BC4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29DA371D" w14:textId="779B540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124E9" w14:textId="54B25B9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71BC28" w14:textId="04BEEC1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525594" w14:paraId="0E3D3AD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96B790"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CE96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2B61EE74" w14:textId="153A76E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6705A52A" w14:textId="379DA20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9E31F8" w14:textId="406E66B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EFDEA4" w14:textId="2448794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525594" w14:paraId="6BBAD7E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6BD97"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A43D3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0ECE693D" w14:textId="19983EA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1FA80A5A" w14:textId="64A3E7D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1D339" w14:textId="10E5A70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30F1D9" w14:textId="4423093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525594" w14:paraId="70429FF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9194C"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C5FE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6109403E" w14:textId="67AC507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3AF2845C" w14:textId="7F85A0C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CC7E3D" w14:textId="58704CF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13A235" w14:textId="30D73B6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525594" w14:paraId="1343214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0E42F"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3EC44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AFDA705" w14:textId="7029C6B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1FFD5DFC" w14:textId="52FD624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B4711" w14:textId="13C5354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B22BB3" w14:textId="21516B4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525594" w14:paraId="251CFC0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19EC8"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5124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686B33C3" w14:textId="52029B7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73ADB759" w14:textId="7BDF9BA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5FC6AB" w14:textId="4DEE0B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57957" w14:textId="70B16AB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525594" w14:paraId="7707DA8E"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FDC1CE"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1900E231" w14:textId="4B0E1BF4"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266,342.15 </w:t>
            </w:r>
          </w:p>
        </w:tc>
        <w:tc>
          <w:tcPr>
            <w:tcW w:w="675" w:type="pct"/>
            <w:tcBorders>
              <w:top w:val="nil"/>
              <w:left w:val="nil"/>
              <w:bottom w:val="single" w:sz="4" w:space="0" w:color="000000"/>
              <w:right w:val="single" w:sz="4" w:space="0" w:color="000000"/>
            </w:tcBorders>
            <w:shd w:val="clear" w:color="D8D8D8" w:fill="D8D8D8"/>
            <w:noWrap/>
            <w:vAlign w:val="bottom"/>
            <w:hideMark/>
          </w:tcPr>
          <w:p w14:paraId="51F229EC" w14:textId="01D84196"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23F1E72" w14:textId="046DC51D"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A7FE1D7" w14:textId="4401A40C"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47,542.15 </w:t>
            </w:r>
          </w:p>
        </w:tc>
      </w:tr>
      <w:tr w:rsidR="00525594" w14:paraId="0BA60D57"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358778B"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73EED002" w14:textId="6ABD953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2BAEC5A1" w14:textId="496BED9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0705A" w14:textId="4B531C3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F4315BF" w14:textId="6BDD6AF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525594" w14:paraId="0FC0E2E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A8AFC"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892D13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73712BEE" w14:textId="075BFB1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57AF3A74" w14:textId="16496A4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624AAE" w14:textId="7A79B29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D7ED8B" w14:textId="2D6C6FB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525594" w14:paraId="056F644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CDD065"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0A50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408804F0" w14:textId="15EF4C6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c>
          <w:tcPr>
            <w:tcW w:w="675" w:type="pct"/>
            <w:tcBorders>
              <w:top w:val="nil"/>
              <w:left w:val="nil"/>
              <w:bottom w:val="single" w:sz="4" w:space="0" w:color="000000"/>
              <w:right w:val="single" w:sz="4" w:space="0" w:color="000000"/>
            </w:tcBorders>
            <w:shd w:val="clear" w:color="auto" w:fill="auto"/>
            <w:noWrap/>
            <w:vAlign w:val="bottom"/>
            <w:hideMark/>
          </w:tcPr>
          <w:p w14:paraId="3D324DB8" w14:textId="6AEBCD9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DC6036" w14:textId="6587C95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3E5B1" w14:textId="4A5FD72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r>
      <w:tr w:rsidR="00525594" w14:paraId="717FE49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661138"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AF51A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33DB87D9" w14:textId="6ABD7FB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07F75B24" w14:textId="691F722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70163F" w14:textId="2098CB2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124221" w14:textId="6F152BE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525594" w14:paraId="4008B61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29289"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6C657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297D5BF3" w14:textId="2F33E12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493D4B53" w14:textId="72E4DA5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7F8505" w14:textId="42B5730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1EF0CC" w14:textId="0FCC4AC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525594" w14:paraId="7BA3B38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EBDD1"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4C18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3C80761D" w14:textId="386FA36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01.02 </w:t>
            </w:r>
          </w:p>
        </w:tc>
        <w:tc>
          <w:tcPr>
            <w:tcW w:w="675" w:type="pct"/>
            <w:tcBorders>
              <w:top w:val="nil"/>
              <w:left w:val="nil"/>
              <w:bottom w:val="single" w:sz="4" w:space="0" w:color="000000"/>
              <w:right w:val="single" w:sz="4" w:space="0" w:color="000000"/>
            </w:tcBorders>
            <w:shd w:val="clear" w:color="auto" w:fill="auto"/>
            <w:noWrap/>
            <w:vAlign w:val="bottom"/>
            <w:hideMark/>
          </w:tcPr>
          <w:p w14:paraId="274000DE" w14:textId="1C17EA9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D6DFF51" w14:textId="37C8535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E8A8E1" w14:textId="728760A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01.02 </w:t>
            </w:r>
          </w:p>
        </w:tc>
      </w:tr>
      <w:tr w:rsidR="00525594" w14:paraId="6BF029F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2A27B1"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41843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0A7B41A7" w14:textId="241F9FC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35925233" w14:textId="0F5E856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496840A6" w14:textId="5C58E8F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4FD24" w14:textId="25BA87F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525594" w14:paraId="23262FC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5D08C"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9E8E8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54CDF09C" w14:textId="654F66D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7B947346" w14:textId="4DD9E5E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09174622" w14:textId="2562A24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EA4A03" w14:textId="509D04D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525594" w14:paraId="5339E71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2D0B7"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DA88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5507887A" w14:textId="257A1CE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c>
          <w:tcPr>
            <w:tcW w:w="675" w:type="pct"/>
            <w:tcBorders>
              <w:top w:val="nil"/>
              <w:left w:val="nil"/>
              <w:bottom w:val="single" w:sz="4" w:space="0" w:color="000000"/>
              <w:right w:val="single" w:sz="4" w:space="0" w:color="000000"/>
            </w:tcBorders>
            <w:shd w:val="clear" w:color="auto" w:fill="auto"/>
            <w:noWrap/>
            <w:vAlign w:val="bottom"/>
            <w:hideMark/>
          </w:tcPr>
          <w:p w14:paraId="1D0BA210" w14:textId="43F5830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50F4F" w14:textId="10A668B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393F2F" w14:textId="0B9644B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r>
      <w:tr w:rsidR="00525594" w14:paraId="7331185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62F7F4"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CF37F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22A3B190" w14:textId="6E7BBB7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7CDFB42E" w14:textId="549A292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2D1044DE" w14:textId="7C48676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2ED1BC" w14:textId="6E00241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525594" w14:paraId="1650E5F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0F71D"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4DE1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4518E7EE" w14:textId="72A6ED7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675" w:type="pct"/>
            <w:tcBorders>
              <w:top w:val="nil"/>
              <w:left w:val="nil"/>
              <w:bottom w:val="single" w:sz="4" w:space="0" w:color="000000"/>
              <w:right w:val="single" w:sz="4" w:space="0" w:color="000000"/>
            </w:tcBorders>
            <w:shd w:val="clear" w:color="auto" w:fill="auto"/>
            <w:noWrap/>
            <w:vAlign w:val="bottom"/>
            <w:hideMark/>
          </w:tcPr>
          <w:p w14:paraId="67866B8D" w14:textId="17DA99B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8F51D" w14:textId="30665F7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01ACC" w14:textId="70D9919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525594" w14:paraId="6A69F65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3171D"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A79F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2755EF0B" w14:textId="289ACC7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585.00 </w:t>
            </w:r>
          </w:p>
        </w:tc>
        <w:tc>
          <w:tcPr>
            <w:tcW w:w="675" w:type="pct"/>
            <w:tcBorders>
              <w:top w:val="nil"/>
              <w:left w:val="nil"/>
              <w:bottom w:val="single" w:sz="4" w:space="0" w:color="000000"/>
              <w:right w:val="single" w:sz="4" w:space="0" w:color="000000"/>
            </w:tcBorders>
            <w:shd w:val="clear" w:color="auto" w:fill="auto"/>
            <w:noWrap/>
            <w:vAlign w:val="bottom"/>
            <w:hideMark/>
          </w:tcPr>
          <w:p w14:paraId="26C04BA5" w14:textId="7FFF8E5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3A22B9D4" w14:textId="08F14A5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FDF64" w14:textId="184E757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785.00 </w:t>
            </w:r>
          </w:p>
        </w:tc>
      </w:tr>
      <w:tr w:rsidR="00525594" w14:paraId="5688C4B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1B45FB"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8B61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14EF078" w14:textId="1181B0C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c>
          <w:tcPr>
            <w:tcW w:w="675" w:type="pct"/>
            <w:tcBorders>
              <w:top w:val="nil"/>
              <w:left w:val="nil"/>
              <w:bottom w:val="single" w:sz="4" w:space="0" w:color="000000"/>
              <w:right w:val="single" w:sz="4" w:space="0" w:color="000000"/>
            </w:tcBorders>
            <w:shd w:val="clear" w:color="auto" w:fill="auto"/>
            <w:noWrap/>
            <w:vAlign w:val="bottom"/>
            <w:hideMark/>
          </w:tcPr>
          <w:p w14:paraId="6C6BEA28" w14:textId="7965056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02F413" w14:textId="06E4FFE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5A33FA" w14:textId="0AFA02E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r>
      <w:tr w:rsidR="00525594" w14:paraId="7E9B8F2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F17CA"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70778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17A6330A" w14:textId="7C2D3C0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5E00B490" w14:textId="0193464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1BDF6A" w14:textId="46EF8A4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6BCF3" w14:textId="476A20F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525594" w14:paraId="13C6BCC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CF4241"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D79E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5DAB496B" w14:textId="425CB5E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675" w:type="pct"/>
            <w:tcBorders>
              <w:top w:val="nil"/>
              <w:left w:val="nil"/>
              <w:bottom w:val="single" w:sz="4" w:space="0" w:color="000000"/>
              <w:right w:val="single" w:sz="4" w:space="0" w:color="000000"/>
            </w:tcBorders>
            <w:shd w:val="clear" w:color="auto" w:fill="auto"/>
            <w:noWrap/>
            <w:vAlign w:val="bottom"/>
            <w:hideMark/>
          </w:tcPr>
          <w:p w14:paraId="0F2C8349" w14:textId="382A6E3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B55333" w14:textId="36269CF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459088" w14:textId="4DA1296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525594" w14:paraId="442B88B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4CC13"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5CE1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12CF41DD" w14:textId="515917C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341E6D0A" w14:textId="69787B0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9E37D" w14:textId="5B11B1F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8F77F" w14:textId="7D0D97A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525594" w14:paraId="399FD2F5"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29D769"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4139B0AF" w14:textId="2BD1CBCB"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2,667,048.70 </w:t>
            </w:r>
          </w:p>
        </w:tc>
        <w:tc>
          <w:tcPr>
            <w:tcW w:w="675" w:type="pct"/>
            <w:tcBorders>
              <w:top w:val="nil"/>
              <w:left w:val="nil"/>
              <w:bottom w:val="single" w:sz="4" w:space="0" w:color="000000"/>
              <w:right w:val="single" w:sz="4" w:space="0" w:color="000000"/>
            </w:tcBorders>
            <w:shd w:val="clear" w:color="A5A5A5" w:fill="A5A5A5"/>
            <w:noWrap/>
            <w:vAlign w:val="bottom"/>
            <w:hideMark/>
          </w:tcPr>
          <w:p w14:paraId="5D3C05BC" w14:textId="79904FD4"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62B4E72B" w14:textId="3C304724"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1154FB6" w14:textId="0A8EA34D"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3,270,198.70 </w:t>
            </w:r>
          </w:p>
        </w:tc>
      </w:tr>
      <w:tr w:rsidR="00525594" w14:paraId="7D1EB22B"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6CD2AD"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40DB103D" w14:textId="1AE89F9E"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64,25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2F0AC263" w14:textId="4E060EC4"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AD01BB8" w14:textId="650D3BEE"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CC42DD3" w14:textId="0696A1BF"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642,007.82 </w:t>
            </w:r>
          </w:p>
        </w:tc>
      </w:tr>
      <w:tr w:rsidR="00525594" w14:paraId="7D84E4F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6168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A288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0BB0CE4F" w14:textId="0882055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E76054" w14:textId="0A6E497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672FC2" w14:textId="248AF45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A01CFD" w14:textId="73B5675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25594" w14:paraId="2A70306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07D0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D9FA8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656C8CF7" w14:textId="67DD961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68D8F8" w14:textId="67E969E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585187" w14:textId="079D7B8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3C5AB2" w14:textId="2AB544E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525594" w14:paraId="3577AB4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FE0C8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27AF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10A44839" w14:textId="3E4F7F7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c>
          <w:tcPr>
            <w:tcW w:w="675" w:type="pct"/>
            <w:tcBorders>
              <w:top w:val="nil"/>
              <w:left w:val="nil"/>
              <w:bottom w:val="single" w:sz="4" w:space="0" w:color="000000"/>
              <w:right w:val="single" w:sz="4" w:space="0" w:color="000000"/>
            </w:tcBorders>
            <w:shd w:val="clear" w:color="auto" w:fill="auto"/>
            <w:noWrap/>
            <w:vAlign w:val="bottom"/>
            <w:hideMark/>
          </w:tcPr>
          <w:p w14:paraId="09737B2B" w14:textId="4FB15E6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48C689" w14:textId="669372E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54C2A" w14:textId="0BFE12D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r>
      <w:tr w:rsidR="00525594" w14:paraId="6F547B0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F3336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7405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043B5E16" w14:textId="0BE0859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749532CD" w14:textId="7D81F4E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1ACAE740" w14:textId="1AFFCD3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1630A1" w14:textId="5EA0178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525594" w14:paraId="47E4375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0ED8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40A4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452A801C" w14:textId="091FE3C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0A818EDD" w14:textId="1BCB0E8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525BD9" w14:textId="4F286F4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A6A14" w14:textId="707241D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525594" w14:paraId="3C13C74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CCA2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4B63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5ADFAA68" w14:textId="6E700A0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519941BB" w14:textId="00F034F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7B76A0" w14:textId="47CE3CA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2D435" w14:textId="34E2BFC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525594" w14:paraId="3860BC6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D1AAD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93DA1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762271FA" w14:textId="3CD04BD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7B8AEB" w14:textId="7834578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8D2006" w14:textId="440E2DB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129165" w14:textId="142C532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25594" w14:paraId="443E1D8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28F77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B4D1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4EB9BE6E" w14:textId="0453DD8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46CB4F96" w14:textId="1898A73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90E3B" w14:textId="54DFE5F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638DA7" w14:textId="1C97563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525594" w14:paraId="149CB48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0A66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BB04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67A57F5C" w14:textId="4A47E91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13CCC7" w14:textId="1429DAB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A3DEC3" w14:textId="4984787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A5AAF7" w14:textId="6116C78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525594" w14:paraId="242C74D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7518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E71E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12B4223B" w14:textId="40892C7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c>
          <w:tcPr>
            <w:tcW w:w="675" w:type="pct"/>
            <w:tcBorders>
              <w:top w:val="nil"/>
              <w:left w:val="nil"/>
              <w:bottom w:val="single" w:sz="4" w:space="0" w:color="000000"/>
              <w:right w:val="single" w:sz="4" w:space="0" w:color="000000"/>
            </w:tcBorders>
            <w:shd w:val="clear" w:color="auto" w:fill="auto"/>
            <w:noWrap/>
            <w:vAlign w:val="bottom"/>
            <w:hideMark/>
          </w:tcPr>
          <w:p w14:paraId="2391E237" w14:textId="097C68C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014F9" w14:textId="579BB8F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168C0" w14:textId="5B10089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r>
      <w:tr w:rsidR="00525594" w14:paraId="3C3E9F5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BA6A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4941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7931AD70" w14:textId="1FFD8D0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c>
          <w:tcPr>
            <w:tcW w:w="675" w:type="pct"/>
            <w:tcBorders>
              <w:top w:val="nil"/>
              <w:left w:val="nil"/>
              <w:bottom w:val="single" w:sz="4" w:space="0" w:color="000000"/>
              <w:right w:val="single" w:sz="4" w:space="0" w:color="000000"/>
            </w:tcBorders>
            <w:shd w:val="clear" w:color="auto" w:fill="auto"/>
            <w:noWrap/>
            <w:vAlign w:val="bottom"/>
            <w:hideMark/>
          </w:tcPr>
          <w:p w14:paraId="01D78A4B" w14:textId="0E64091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10DC7" w14:textId="1E6F9D1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A5D6C" w14:textId="47640D9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r>
      <w:tr w:rsidR="00525594" w14:paraId="4543494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3EC2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367CC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685F14B2" w14:textId="6DD240D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00,835.40 </w:t>
            </w:r>
          </w:p>
        </w:tc>
        <w:tc>
          <w:tcPr>
            <w:tcW w:w="675" w:type="pct"/>
            <w:tcBorders>
              <w:top w:val="nil"/>
              <w:left w:val="nil"/>
              <w:bottom w:val="single" w:sz="4" w:space="0" w:color="000000"/>
              <w:right w:val="single" w:sz="4" w:space="0" w:color="000000"/>
            </w:tcBorders>
            <w:shd w:val="clear" w:color="auto" w:fill="auto"/>
            <w:noWrap/>
            <w:vAlign w:val="bottom"/>
            <w:hideMark/>
          </w:tcPr>
          <w:p w14:paraId="22A9E87A" w14:textId="60AAEB5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854CD" w14:textId="33D4788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A3D6C" w14:textId="6782074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00,835.40 </w:t>
            </w:r>
          </w:p>
        </w:tc>
      </w:tr>
      <w:tr w:rsidR="00525594" w14:paraId="3E628C2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5FEC7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01EE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57AE2CD4" w14:textId="5C3D88C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c>
          <w:tcPr>
            <w:tcW w:w="675" w:type="pct"/>
            <w:tcBorders>
              <w:top w:val="nil"/>
              <w:left w:val="nil"/>
              <w:bottom w:val="single" w:sz="4" w:space="0" w:color="000000"/>
              <w:right w:val="single" w:sz="4" w:space="0" w:color="000000"/>
            </w:tcBorders>
            <w:shd w:val="clear" w:color="auto" w:fill="auto"/>
            <w:noWrap/>
            <w:vAlign w:val="bottom"/>
            <w:hideMark/>
          </w:tcPr>
          <w:p w14:paraId="4FFAA199" w14:textId="323FC35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64997" w14:textId="582B4B2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120BFC" w14:textId="5963799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r>
      <w:tr w:rsidR="00525594" w14:paraId="527FFA3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68FB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3AB5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5630A588" w14:textId="1329D80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675" w:type="pct"/>
            <w:tcBorders>
              <w:top w:val="nil"/>
              <w:left w:val="nil"/>
              <w:bottom w:val="single" w:sz="4" w:space="0" w:color="000000"/>
              <w:right w:val="single" w:sz="4" w:space="0" w:color="000000"/>
            </w:tcBorders>
            <w:shd w:val="clear" w:color="auto" w:fill="auto"/>
            <w:noWrap/>
            <w:vAlign w:val="bottom"/>
            <w:hideMark/>
          </w:tcPr>
          <w:p w14:paraId="234B4174" w14:textId="1EC0DF4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AB9F6" w14:textId="707E3D7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5CDC66" w14:textId="77D64F1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525594" w14:paraId="43EA0C7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EDC8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025D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72C8F61B" w14:textId="0674A4F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229668D0" w14:textId="4B71103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FC8E7" w14:textId="0103623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B41D9" w14:textId="00D54DB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525594" w14:paraId="3088F50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CAA3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49CA6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57E7B361" w14:textId="4D5F231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6ED96CC6" w14:textId="6E30F28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ECE49" w14:textId="765887D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AC7ECA" w14:textId="0608601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525594" w14:paraId="28F3A14B"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2D123F"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0921A24D" w14:textId="4CDADC87"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11,45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6A5C2C47" w14:textId="69024827"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D1B847F" w14:textId="386955FE"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3B6DAC5" w14:textId="53B2E714"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986,853.71 </w:t>
            </w:r>
          </w:p>
        </w:tc>
      </w:tr>
      <w:tr w:rsidR="00525594" w14:paraId="64C566A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F790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3305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6072BD9E" w14:textId="008B981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2CE136D5" w14:textId="2813CA8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015A73" w14:textId="35D4032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F7DC25" w14:textId="733D3FC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525594" w14:paraId="303B4D7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F43F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F693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7FD55BCB" w14:textId="15353AE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c>
          <w:tcPr>
            <w:tcW w:w="675" w:type="pct"/>
            <w:tcBorders>
              <w:top w:val="nil"/>
              <w:left w:val="nil"/>
              <w:bottom w:val="single" w:sz="4" w:space="0" w:color="000000"/>
              <w:right w:val="single" w:sz="4" w:space="0" w:color="000000"/>
            </w:tcBorders>
            <w:shd w:val="clear" w:color="auto" w:fill="auto"/>
            <w:noWrap/>
            <w:vAlign w:val="bottom"/>
            <w:hideMark/>
          </w:tcPr>
          <w:p w14:paraId="372F66B8" w14:textId="02CFA21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8470F2" w14:textId="60BA7F9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EDAE0E" w14:textId="2845528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r>
      <w:tr w:rsidR="00525594" w14:paraId="186E25B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89EA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B829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01E1342" w14:textId="3B3FE31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c>
          <w:tcPr>
            <w:tcW w:w="675" w:type="pct"/>
            <w:tcBorders>
              <w:top w:val="nil"/>
              <w:left w:val="nil"/>
              <w:bottom w:val="single" w:sz="4" w:space="0" w:color="000000"/>
              <w:right w:val="single" w:sz="4" w:space="0" w:color="000000"/>
            </w:tcBorders>
            <w:shd w:val="clear" w:color="auto" w:fill="auto"/>
            <w:noWrap/>
            <w:vAlign w:val="bottom"/>
            <w:hideMark/>
          </w:tcPr>
          <w:p w14:paraId="3CD57F21" w14:textId="3885B0A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AD8A6" w14:textId="5E8C93B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632F8" w14:textId="4057012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r>
      <w:tr w:rsidR="00525594" w14:paraId="58EA657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8C9B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4F908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096962F8" w14:textId="4EC91B5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395.00 </w:t>
            </w:r>
          </w:p>
        </w:tc>
        <w:tc>
          <w:tcPr>
            <w:tcW w:w="675" w:type="pct"/>
            <w:tcBorders>
              <w:top w:val="nil"/>
              <w:left w:val="nil"/>
              <w:bottom w:val="single" w:sz="4" w:space="0" w:color="000000"/>
              <w:right w:val="single" w:sz="4" w:space="0" w:color="000000"/>
            </w:tcBorders>
            <w:shd w:val="clear" w:color="auto" w:fill="auto"/>
            <w:noWrap/>
            <w:vAlign w:val="bottom"/>
            <w:hideMark/>
          </w:tcPr>
          <w:p w14:paraId="2B066D3B" w14:textId="675AC9C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93F8F" w14:textId="3090022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282399" w14:textId="7BB13D3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395.00 </w:t>
            </w:r>
          </w:p>
        </w:tc>
      </w:tr>
      <w:tr w:rsidR="00525594" w14:paraId="336E2D2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391F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3E51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41B8387C" w14:textId="470D6D8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5BCF6D" w14:textId="4C63EC2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17566" w14:textId="7CCC3D9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7173A3" w14:textId="7D27470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525594" w14:paraId="752CCA2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6EB3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B543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451B49CE" w14:textId="61F9364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565.00 </w:t>
            </w:r>
          </w:p>
        </w:tc>
        <w:tc>
          <w:tcPr>
            <w:tcW w:w="675" w:type="pct"/>
            <w:tcBorders>
              <w:top w:val="nil"/>
              <w:left w:val="nil"/>
              <w:bottom w:val="single" w:sz="4" w:space="0" w:color="000000"/>
              <w:right w:val="single" w:sz="4" w:space="0" w:color="000000"/>
            </w:tcBorders>
            <w:shd w:val="clear" w:color="auto" w:fill="auto"/>
            <w:noWrap/>
            <w:vAlign w:val="bottom"/>
            <w:hideMark/>
          </w:tcPr>
          <w:p w14:paraId="42EB2CBE" w14:textId="6BD7168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2044BF" w14:textId="1EBA506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FA376B" w14:textId="24FE7F3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565.00 </w:t>
            </w:r>
          </w:p>
        </w:tc>
      </w:tr>
      <w:tr w:rsidR="00525594" w14:paraId="30ACFB9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54228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BE096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157ADB1B" w14:textId="7A0B864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253460DF" w14:textId="49519E6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5039E" w14:textId="612ECDE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18BA39" w14:textId="185F917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525594" w14:paraId="0F4FDCB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BC1D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89337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0C8869EC" w14:textId="09AF7EC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229.00 </w:t>
            </w:r>
          </w:p>
        </w:tc>
        <w:tc>
          <w:tcPr>
            <w:tcW w:w="675" w:type="pct"/>
            <w:tcBorders>
              <w:top w:val="nil"/>
              <w:left w:val="nil"/>
              <w:bottom w:val="single" w:sz="4" w:space="0" w:color="000000"/>
              <w:right w:val="single" w:sz="4" w:space="0" w:color="000000"/>
            </w:tcBorders>
            <w:shd w:val="clear" w:color="auto" w:fill="auto"/>
            <w:noWrap/>
            <w:vAlign w:val="bottom"/>
            <w:hideMark/>
          </w:tcPr>
          <w:p w14:paraId="685448B7" w14:textId="0D8682A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68759" w14:textId="59DBD05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332644" w14:textId="5AAF034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229.00 </w:t>
            </w:r>
          </w:p>
        </w:tc>
      </w:tr>
      <w:tr w:rsidR="00525594" w14:paraId="333DA99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416E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05AE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3B2B99AC" w14:textId="63E1E5C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B321D8" w14:textId="424A9C1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7D262472" w14:textId="50F2F7B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512678" w14:textId="5A2060C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525594" w14:paraId="400BEEF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F606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1BD1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74FED564" w14:textId="3FE2242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4D6193" w14:textId="635A4A2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5438F" w14:textId="091DAB4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1D81DF" w14:textId="7FE8025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525594" w14:paraId="19CD938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BB1A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C374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70217B2D" w14:textId="19007A0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4F7F6C20" w14:textId="5AB3BFB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63EE5A" w14:textId="38AE667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BBCDA9" w14:textId="3262E6A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525594" w14:paraId="64BF5CD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07DC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6F55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1BFE0828" w14:textId="0AF2CC8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68.10 </w:t>
            </w:r>
          </w:p>
        </w:tc>
        <w:tc>
          <w:tcPr>
            <w:tcW w:w="675" w:type="pct"/>
            <w:tcBorders>
              <w:top w:val="nil"/>
              <w:left w:val="nil"/>
              <w:bottom w:val="single" w:sz="4" w:space="0" w:color="000000"/>
              <w:right w:val="single" w:sz="4" w:space="0" w:color="000000"/>
            </w:tcBorders>
            <w:shd w:val="clear" w:color="auto" w:fill="auto"/>
            <w:noWrap/>
            <w:vAlign w:val="bottom"/>
            <w:hideMark/>
          </w:tcPr>
          <w:p w14:paraId="7B8BB760" w14:textId="154BC3D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6DDB4" w14:textId="272BED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417BC" w14:textId="3ABDE9F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68.10 </w:t>
            </w:r>
          </w:p>
        </w:tc>
      </w:tr>
      <w:tr w:rsidR="00525594" w14:paraId="229F71A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A74C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3E149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49A89DBA" w14:textId="28A6E1B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64B7BD3D" w14:textId="48605CE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3B0BD" w14:textId="2C9BB58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02BDB" w14:textId="222D765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525594" w14:paraId="012175A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8390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0E38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3DF5F3BC" w14:textId="3EDDD37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1F943B88" w14:textId="0878380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BC87C8" w14:textId="3BD773A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B1C00D" w14:textId="31939F1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525594" w14:paraId="6EB9B8D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AA98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7A76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3B1DA7FB" w14:textId="09A1CC0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7BC21D4C" w14:textId="1A21274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EAF9FF" w14:textId="1558D23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85A28D" w14:textId="7F98682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525594" w14:paraId="1E3F329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3E93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7B5B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2F13A857" w14:textId="046D184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202DF08B" w14:textId="68C87EF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1BD4B" w14:textId="46AA8B0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77B3F3" w14:textId="7F79744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525594" w14:paraId="4318398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8599D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C6B2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7B58B107" w14:textId="0B1F7D6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675" w:type="pct"/>
            <w:tcBorders>
              <w:top w:val="nil"/>
              <w:left w:val="nil"/>
              <w:bottom w:val="single" w:sz="4" w:space="0" w:color="000000"/>
              <w:right w:val="single" w:sz="4" w:space="0" w:color="000000"/>
            </w:tcBorders>
            <w:shd w:val="clear" w:color="auto" w:fill="auto"/>
            <w:noWrap/>
            <w:vAlign w:val="bottom"/>
            <w:hideMark/>
          </w:tcPr>
          <w:p w14:paraId="148C5A46" w14:textId="2C4EA1D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FE54D" w14:textId="08DA6A3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BCABD0" w14:textId="22FF324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525594" w14:paraId="45B0A583"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63F09F"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7C12D1E9" w14:textId="6444F3CB"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93,923.50 </w:t>
            </w:r>
          </w:p>
        </w:tc>
        <w:tc>
          <w:tcPr>
            <w:tcW w:w="675" w:type="pct"/>
            <w:tcBorders>
              <w:top w:val="nil"/>
              <w:left w:val="nil"/>
              <w:bottom w:val="single" w:sz="4" w:space="0" w:color="000000"/>
              <w:right w:val="single" w:sz="4" w:space="0" w:color="000000"/>
            </w:tcBorders>
            <w:shd w:val="clear" w:color="D8D8D8" w:fill="D8D8D8"/>
            <w:noWrap/>
            <w:vAlign w:val="bottom"/>
            <w:hideMark/>
          </w:tcPr>
          <w:p w14:paraId="790BC2CA" w14:textId="712826D1"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3CB5FE" w14:textId="07346BD8"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B1EBFCB" w14:textId="6C760256"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93,923.50 </w:t>
            </w:r>
          </w:p>
        </w:tc>
      </w:tr>
      <w:tr w:rsidR="00525594" w14:paraId="60F479B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A797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2B32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2ABEDE38" w14:textId="5DBF83C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775FCD07" w14:textId="1D536AC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978B5" w14:textId="7644805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898A2" w14:textId="1C55D81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525594" w14:paraId="3827463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EF6F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446A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3496687A" w14:textId="37D770C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0932F002" w14:textId="1D4D435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2E2E7C" w14:textId="0DC824E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B9EF8A" w14:textId="30DC7D7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525594" w14:paraId="5D1C46F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DAEF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EDB3F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021DBEBC" w14:textId="6FFE4E4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2AE805" w14:textId="6E43E94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13EAB9" w14:textId="53B0817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20A30E" w14:textId="109E724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r>
      <w:tr w:rsidR="00525594" w14:paraId="5889770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DC88A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3CE6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40C22DCB" w14:textId="674EB03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639F8E" w14:textId="5B89158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D107C" w14:textId="5F6454E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E2F4E" w14:textId="6BADCA5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525594" w14:paraId="2210233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87AD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DA3D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2D03FE46" w14:textId="29904FB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0D3E849F" w14:textId="20FEA83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727C4A" w14:textId="40575DF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16E305" w14:textId="5BCD1EB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525594" w14:paraId="0BF5F87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4AEB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A4F1D8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482CEB0F" w14:textId="206C49D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7E4273A4" w14:textId="6A757F2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B4892" w14:textId="35DB1C8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BFBC2" w14:textId="2B1DA38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525594" w14:paraId="119550C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A203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C3755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29785DE6" w14:textId="790AF0D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09B7003F" w14:textId="3C5922F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91337F" w14:textId="00E7EFF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17B54" w14:textId="1B9807A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525594" w14:paraId="0FD7664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49E27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13A0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399C2018" w14:textId="657BB37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8814BB" w14:textId="05F2539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9025DF" w14:textId="051D9F5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9B0FA" w14:textId="1992CF1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525594" w14:paraId="167413D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7B643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C09B8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6D1C3694" w14:textId="0EFB9F3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66BB2E" w14:textId="177D47D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7D7CE" w14:textId="68C3CE7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8F0307" w14:textId="475CC1D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1,000.00 </w:t>
            </w:r>
          </w:p>
        </w:tc>
      </w:tr>
      <w:tr w:rsidR="00525594" w14:paraId="5E5D282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AC38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CCFE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1FE02563" w14:textId="404B25B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070C58" w14:textId="03CEF5A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7193D1" w14:textId="64755F7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40788A" w14:textId="42F9B18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r>
      <w:tr w:rsidR="00525594" w14:paraId="279E447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9B70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F927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5CB28990" w14:textId="62FE913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1,400.00 </w:t>
            </w:r>
          </w:p>
        </w:tc>
        <w:tc>
          <w:tcPr>
            <w:tcW w:w="675" w:type="pct"/>
            <w:tcBorders>
              <w:top w:val="nil"/>
              <w:left w:val="nil"/>
              <w:bottom w:val="single" w:sz="4" w:space="0" w:color="000000"/>
              <w:right w:val="single" w:sz="4" w:space="0" w:color="000000"/>
            </w:tcBorders>
            <w:shd w:val="clear" w:color="auto" w:fill="auto"/>
            <w:noWrap/>
            <w:vAlign w:val="bottom"/>
            <w:hideMark/>
          </w:tcPr>
          <w:p w14:paraId="48544B34" w14:textId="19B94A0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5E753" w14:textId="16F43CD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184865" w14:textId="5FE2463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1,400.00 </w:t>
            </w:r>
          </w:p>
        </w:tc>
      </w:tr>
      <w:tr w:rsidR="00525594" w14:paraId="5659A5F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4D00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9EB8F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02A1287" w14:textId="58B4E17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39158D20" w14:textId="048D8FF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3D46D" w14:textId="0AFA83B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891E3B" w14:textId="0DBB8D1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525594" w14:paraId="52A00F5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090D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0F34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6F81B199" w14:textId="26C576E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5D872D72" w14:textId="1C813C9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759CA" w14:textId="0ACC930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C5906" w14:textId="3BD07EE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525594" w14:paraId="0E671BB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8BC5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D4F1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1830BD4A" w14:textId="08D0BEC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DA8ABD" w14:textId="191FF4F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0939BE" w14:textId="0098732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F919FF" w14:textId="078674F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525594" w14:paraId="0601166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9FDBC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C045E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22458CA0" w14:textId="7378D42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8,600.00 </w:t>
            </w:r>
          </w:p>
        </w:tc>
        <w:tc>
          <w:tcPr>
            <w:tcW w:w="675" w:type="pct"/>
            <w:tcBorders>
              <w:top w:val="nil"/>
              <w:left w:val="nil"/>
              <w:bottom w:val="single" w:sz="4" w:space="0" w:color="000000"/>
              <w:right w:val="single" w:sz="4" w:space="0" w:color="000000"/>
            </w:tcBorders>
            <w:shd w:val="clear" w:color="auto" w:fill="auto"/>
            <w:noWrap/>
            <w:vAlign w:val="bottom"/>
            <w:hideMark/>
          </w:tcPr>
          <w:p w14:paraId="61309F54" w14:textId="595C4D1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5D451D" w14:textId="345151F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13D15" w14:textId="472A925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8,600.00 </w:t>
            </w:r>
          </w:p>
        </w:tc>
      </w:tr>
      <w:tr w:rsidR="00525594" w14:paraId="7DC3BCC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5946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DC3B7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3BE14514" w14:textId="1BD67B8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4C23E0BD" w14:textId="54638EE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718FA6" w14:textId="000A3D9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A096BD" w14:textId="7FB6BD4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525594" w14:paraId="1B067E4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E22B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F5B8A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42B94B56" w14:textId="389BB73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8C0153" w14:textId="28E2514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1BBA3F" w14:textId="68C1001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C4EEB6" w14:textId="706D7FD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525594" w14:paraId="29E7A1E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7528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9675C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05319151" w14:textId="4686E7B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59A0761D" w14:textId="5665C3B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E01E62" w14:textId="11BB03B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FA8C5C" w14:textId="1EC500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525594" w14:paraId="7C198D04"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3A0344"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6A9C08F7" w14:textId="17773A4A"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95,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7F10CD95" w14:textId="182A23FF"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2ABD5E0" w14:textId="3E65C0AA"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38B8E2" w14:textId="256137C9"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95,383.55 </w:t>
            </w:r>
          </w:p>
        </w:tc>
      </w:tr>
      <w:tr w:rsidR="00525594" w14:paraId="5FE46DB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3C74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405C6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2A26FB59" w14:textId="0391DA6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348543E6" w14:textId="65B36CF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8A9BBA" w14:textId="48D7525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853239" w14:textId="37C1C25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525594" w14:paraId="04DB369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25B2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80A8A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2DD42B86" w14:textId="54EA15C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3F968760" w14:textId="696FFCA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D44399" w14:textId="688736B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31F044" w14:textId="4653248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525594" w14:paraId="653E12E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95F0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F36C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49F65D91" w14:textId="6085F87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675" w:type="pct"/>
            <w:tcBorders>
              <w:top w:val="nil"/>
              <w:left w:val="nil"/>
              <w:bottom w:val="single" w:sz="4" w:space="0" w:color="000000"/>
              <w:right w:val="single" w:sz="4" w:space="0" w:color="000000"/>
            </w:tcBorders>
            <w:shd w:val="clear" w:color="auto" w:fill="auto"/>
            <w:noWrap/>
            <w:vAlign w:val="bottom"/>
            <w:hideMark/>
          </w:tcPr>
          <w:p w14:paraId="0B7070A0" w14:textId="09A977C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9D61A5" w14:textId="664638B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7E7A1" w14:textId="746C5C2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525594" w14:paraId="20185AB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74AA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6FD3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634D3B69" w14:textId="139BEC5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24ED24D4" w14:textId="1EF00C3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AB242" w14:textId="233C88D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854E45" w14:textId="32B9DD0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525594" w14:paraId="2B744DC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5C504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7FB58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17644681" w14:textId="7B6263E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c>
          <w:tcPr>
            <w:tcW w:w="675" w:type="pct"/>
            <w:tcBorders>
              <w:top w:val="nil"/>
              <w:left w:val="nil"/>
              <w:bottom w:val="single" w:sz="4" w:space="0" w:color="000000"/>
              <w:right w:val="single" w:sz="4" w:space="0" w:color="000000"/>
            </w:tcBorders>
            <w:shd w:val="clear" w:color="auto" w:fill="auto"/>
            <w:noWrap/>
            <w:vAlign w:val="bottom"/>
            <w:hideMark/>
          </w:tcPr>
          <w:p w14:paraId="7CF16E65" w14:textId="4B73267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506FC" w14:textId="4C47C87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89D9C7" w14:textId="110245C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r>
      <w:tr w:rsidR="00525594" w14:paraId="6B431AC3"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D9BF9D"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6798B376" w14:textId="695A932F"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630,601.30 </w:t>
            </w:r>
          </w:p>
        </w:tc>
        <w:tc>
          <w:tcPr>
            <w:tcW w:w="675" w:type="pct"/>
            <w:tcBorders>
              <w:top w:val="nil"/>
              <w:left w:val="nil"/>
              <w:bottom w:val="single" w:sz="4" w:space="0" w:color="000000"/>
              <w:right w:val="single" w:sz="4" w:space="0" w:color="000000"/>
            </w:tcBorders>
            <w:shd w:val="clear" w:color="D8D8D8" w:fill="D8D8D8"/>
            <w:noWrap/>
            <w:vAlign w:val="bottom"/>
            <w:hideMark/>
          </w:tcPr>
          <w:p w14:paraId="6829B65E" w14:textId="3E482D08"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34621B2" w14:textId="2CD6A76F"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4877292" w14:textId="0707E7E8"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680,601.30 </w:t>
            </w:r>
          </w:p>
        </w:tc>
      </w:tr>
      <w:tr w:rsidR="00525594" w14:paraId="0B75B52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68ED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83C75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1784507F" w14:textId="2F78504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4A10C877" w14:textId="6A6267B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75D25" w14:textId="18A10A5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ECF4BC" w14:textId="21FDC80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525594" w14:paraId="6FFF12A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36AD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6937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28253D5D" w14:textId="7E3AC91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37AFE48A" w14:textId="7BF30D0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F4E1B" w14:textId="784E94D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C4690E" w14:textId="14CA67C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525594" w14:paraId="2E0E9EA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7C79D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5A5A9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3E52ED09" w14:textId="48B00B8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0E5C4E82" w14:textId="10C7692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3C9BB6" w14:textId="0B46CF6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2E375C" w14:textId="035856A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525594" w14:paraId="6C52248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8A15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8357E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4DD13BED" w14:textId="321B5F2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F4C43E" w14:textId="0B0AA76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1973DD" w14:textId="25051BD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7EAA25" w14:textId="7DCC5B9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525594" w14:paraId="31EEE31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F6B9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03E8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68CB885F" w14:textId="728EC36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3BA1B7" w14:textId="0CE0174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B7D754" w14:textId="3C8A1B8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CC6FEF" w14:textId="07D2433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0,000.00 </w:t>
            </w:r>
          </w:p>
        </w:tc>
      </w:tr>
      <w:tr w:rsidR="00525594" w14:paraId="1EA2466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9D95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637E7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2EF8531F" w14:textId="14562E5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9995F5" w14:textId="674EDA0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A90FD" w14:textId="6F77793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3905D9" w14:textId="5011C88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525594" w14:paraId="46940CC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413F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DF0A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5F76D471" w14:textId="7A4AD8A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6CC0EAB5" w14:textId="7A1D5D2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92507" w14:textId="4C56548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0E605F" w14:textId="6415A88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525594" w14:paraId="6BF7D47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A25B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4518D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6DD707FC" w14:textId="371485D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75" w:type="pct"/>
            <w:tcBorders>
              <w:top w:val="nil"/>
              <w:left w:val="nil"/>
              <w:bottom w:val="single" w:sz="4" w:space="0" w:color="000000"/>
              <w:right w:val="single" w:sz="4" w:space="0" w:color="000000"/>
            </w:tcBorders>
            <w:shd w:val="clear" w:color="auto" w:fill="auto"/>
            <w:noWrap/>
            <w:vAlign w:val="bottom"/>
            <w:hideMark/>
          </w:tcPr>
          <w:p w14:paraId="6D5A2F80" w14:textId="028262E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DD4380" w14:textId="1014782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736509" w14:textId="54F655F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525594" w14:paraId="3F449DC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E12E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6DFC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3E03F5A4" w14:textId="6E7539E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F36354" w14:textId="3958E90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3663AE" w14:textId="5221906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9B0610" w14:textId="4F36A58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r>
      <w:tr w:rsidR="00525594" w14:paraId="4FD4F1A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4DE6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45DA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707A63ED" w14:textId="53BEA11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8,240.00 </w:t>
            </w:r>
          </w:p>
        </w:tc>
        <w:tc>
          <w:tcPr>
            <w:tcW w:w="675" w:type="pct"/>
            <w:tcBorders>
              <w:top w:val="nil"/>
              <w:left w:val="nil"/>
              <w:bottom w:val="single" w:sz="4" w:space="0" w:color="000000"/>
              <w:right w:val="single" w:sz="4" w:space="0" w:color="000000"/>
            </w:tcBorders>
            <w:shd w:val="clear" w:color="auto" w:fill="auto"/>
            <w:noWrap/>
            <w:vAlign w:val="bottom"/>
            <w:hideMark/>
          </w:tcPr>
          <w:p w14:paraId="22587023" w14:textId="4A2C5A8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5D2BE11" w14:textId="282C56B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D2535C" w14:textId="6445826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8,240.00 </w:t>
            </w:r>
          </w:p>
        </w:tc>
      </w:tr>
      <w:tr w:rsidR="00525594" w14:paraId="22997F9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483A1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E844D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31A5BB75" w14:textId="0A352A3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1538B1" w14:textId="0A878DA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2CB930" w14:textId="04B6C20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C94CF2" w14:textId="1723DEA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525594" w14:paraId="357D093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C1572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8FE4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467EFF52" w14:textId="74B3142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15C25C" w14:textId="0FF7A62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E0789" w14:textId="050A87E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03CA85" w14:textId="1F8DE6F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525594" w14:paraId="5645C48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64B1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C2E6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1E5C752B" w14:textId="09AD1C4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5C07A6FF" w14:textId="1101275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E5D34" w14:textId="12A5470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6A6231" w14:textId="59CE801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525594" w14:paraId="32B0522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1108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4390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5B7C928A" w14:textId="3A4C84F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0E9F88" w14:textId="5DAEA3D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B17B9" w14:textId="1B0E569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9DC97" w14:textId="7220F78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525594" w14:paraId="7CEB137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CEFC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7429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18E27585" w14:textId="57FA800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75" w:type="pct"/>
            <w:tcBorders>
              <w:top w:val="nil"/>
              <w:left w:val="nil"/>
              <w:bottom w:val="single" w:sz="4" w:space="0" w:color="000000"/>
              <w:right w:val="single" w:sz="4" w:space="0" w:color="000000"/>
            </w:tcBorders>
            <w:shd w:val="clear" w:color="auto" w:fill="auto"/>
            <w:noWrap/>
            <w:vAlign w:val="bottom"/>
            <w:hideMark/>
          </w:tcPr>
          <w:p w14:paraId="42C34110" w14:textId="3231010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3E32B" w14:textId="64E7183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ED917" w14:textId="6EF9056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525594" w14:paraId="6A429AE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57448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BD53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515F7C57" w14:textId="693B81B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675" w:type="pct"/>
            <w:tcBorders>
              <w:top w:val="nil"/>
              <w:left w:val="nil"/>
              <w:bottom w:val="single" w:sz="4" w:space="0" w:color="000000"/>
              <w:right w:val="single" w:sz="4" w:space="0" w:color="000000"/>
            </w:tcBorders>
            <w:shd w:val="clear" w:color="auto" w:fill="auto"/>
            <w:noWrap/>
            <w:vAlign w:val="bottom"/>
            <w:hideMark/>
          </w:tcPr>
          <w:p w14:paraId="5731FC08" w14:textId="3D22DB7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EA45C" w14:textId="48684DE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143503" w14:textId="7AB7517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525594" w14:paraId="6D166FE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3CFEC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641D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46182454" w14:textId="6AEB82B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437.20 </w:t>
            </w:r>
          </w:p>
        </w:tc>
        <w:tc>
          <w:tcPr>
            <w:tcW w:w="675" w:type="pct"/>
            <w:tcBorders>
              <w:top w:val="nil"/>
              <w:left w:val="nil"/>
              <w:bottom w:val="single" w:sz="4" w:space="0" w:color="000000"/>
              <w:right w:val="single" w:sz="4" w:space="0" w:color="000000"/>
            </w:tcBorders>
            <w:shd w:val="clear" w:color="auto" w:fill="auto"/>
            <w:noWrap/>
            <w:vAlign w:val="bottom"/>
            <w:hideMark/>
          </w:tcPr>
          <w:p w14:paraId="27367AEA" w14:textId="5AA185E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63906" w14:textId="6F06C03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96891A" w14:textId="5DBED90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437.20 </w:t>
            </w:r>
          </w:p>
        </w:tc>
      </w:tr>
      <w:tr w:rsidR="00525594" w14:paraId="68B2D19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FD95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2CD1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0212619E" w14:textId="0BE90B5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1637ACB6" w14:textId="45743DC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E99271" w14:textId="601291E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A3DF1A" w14:textId="319BC92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525594" w14:paraId="408C70B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EA1C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25EE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386EF864" w14:textId="0CE1BCD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3BEA93" w14:textId="6EACF61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A2BF80" w14:textId="12FBC88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9970E2" w14:textId="5B000AF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525594" w14:paraId="59321B2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CAB1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CC7B4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43A33308" w14:textId="3D95A28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E98F9F" w14:textId="3FAF239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7BF2C" w14:textId="1FD0471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ADD0DA" w14:textId="7509D7D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525594" w14:paraId="26AFE93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9815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3A0F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05735D7B" w14:textId="7B02CAD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D5F62D" w14:textId="257DC4F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1E28E" w14:textId="588F710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D42FF" w14:textId="6CDE94C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525594" w14:paraId="716CC5A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2756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F313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41FFA5F4" w14:textId="60F140F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078E6A78" w14:textId="71D9F65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7357D" w14:textId="2E59C8E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EBE995" w14:textId="28DC895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525594" w14:paraId="46B2B5C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E69CC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19A90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4977566D" w14:textId="7C9A9D5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239.44 </w:t>
            </w:r>
          </w:p>
        </w:tc>
        <w:tc>
          <w:tcPr>
            <w:tcW w:w="675" w:type="pct"/>
            <w:tcBorders>
              <w:top w:val="nil"/>
              <w:left w:val="nil"/>
              <w:bottom w:val="single" w:sz="4" w:space="0" w:color="000000"/>
              <w:right w:val="single" w:sz="4" w:space="0" w:color="000000"/>
            </w:tcBorders>
            <w:shd w:val="clear" w:color="auto" w:fill="auto"/>
            <w:noWrap/>
            <w:vAlign w:val="bottom"/>
            <w:hideMark/>
          </w:tcPr>
          <w:p w14:paraId="023B735C" w14:textId="2B3E12D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54925" w14:textId="57AF8D1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3D72D" w14:textId="2249782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239.44 </w:t>
            </w:r>
          </w:p>
        </w:tc>
      </w:tr>
      <w:tr w:rsidR="00525594" w14:paraId="5A55A4E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5A59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E27B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37A732A3" w14:textId="16261C8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4E5AE1" w14:textId="194647A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011E09" w14:textId="78CAB78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EA373A" w14:textId="775F0A0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r>
      <w:tr w:rsidR="00525594" w14:paraId="5020B6A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517C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8DF48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0AEB951A" w14:textId="5CA3A57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08.14 </w:t>
            </w:r>
          </w:p>
        </w:tc>
        <w:tc>
          <w:tcPr>
            <w:tcW w:w="675" w:type="pct"/>
            <w:tcBorders>
              <w:top w:val="nil"/>
              <w:left w:val="nil"/>
              <w:bottom w:val="single" w:sz="4" w:space="0" w:color="000000"/>
              <w:right w:val="single" w:sz="4" w:space="0" w:color="000000"/>
            </w:tcBorders>
            <w:shd w:val="clear" w:color="auto" w:fill="auto"/>
            <w:noWrap/>
            <w:vAlign w:val="bottom"/>
            <w:hideMark/>
          </w:tcPr>
          <w:p w14:paraId="0AC3ABB0" w14:textId="3BF4F99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E3CFB" w14:textId="4305B3C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62BF2" w14:textId="5F03FA4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08.14 </w:t>
            </w:r>
          </w:p>
        </w:tc>
      </w:tr>
      <w:tr w:rsidR="00525594" w14:paraId="1069817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0D344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ABC4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0E3552F3" w14:textId="6AE876A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BBEA61" w14:textId="78F01DE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B4441" w14:textId="4A61D4C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167A96" w14:textId="362E928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525594" w14:paraId="0180A72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89C2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AC7B6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ssi</w:t>
            </w:r>
          </w:p>
        </w:tc>
        <w:tc>
          <w:tcPr>
            <w:tcW w:w="777" w:type="pct"/>
            <w:tcBorders>
              <w:top w:val="nil"/>
              <w:left w:val="nil"/>
              <w:bottom w:val="single" w:sz="4" w:space="0" w:color="000000"/>
              <w:right w:val="single" w:sz="4" w:space="0" w:color="000000"/>
            </w:tcBorders>
            <w:shd w:val="clear" w:color="auto" w:fill="auto"/>
            <w:noWrap/>
            <w:vAlign w:val="bottom"/>
            <w:hideMark/>
          </w:tcPr>
          <w:p w14:paraId="730737CB" w14:textId="5EE03EC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F45FFA" w14:textId="0F3D6FC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12F621" w14:textId="193DB12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7910A7" w14:textId="65E64A6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r>
      <w:tr w:rsidR="00525594" w14:paraId="12700E2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8ED1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CB689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5E792042" w14:textId="42445FC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c>
          <w:tcPr>
            <w:tcW w:w="675" w:type="pct"/>
            <w:tcBorders>
              <w:top w:val="nil"/>
              <w:left w:val="nil"/>
              <w:bottom w:val="single" w:sz="4" w:space="0" w:color="000000"/>
              <w:right w:val="single" w:sz="4" w:space="0" w:color="000000"/>
            </w:tcBorders>
            <w:shd w:val="clear" w:color="auto" w:fill="auto"/>
            <w:noWrap/>
            <w:vAlign w:val="bottom"/>
            <w:hideMark/>
          </w:tcPr>
          <w:p w14:paraId="67D759EB" w14:textId="46E8CB8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A17352" w14:textId="3B234CB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D200A9" w14:textId="17540A8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r>
      <w:tr w:rsidR="00525594" w14:paraId="13F4A2D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DB3E2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BB45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1572F9C7" w14:textId="7AB709B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E4FE4A" w14:textId="5947C52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C4329" w14:textId="43FFF05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A9537C" w14:textId="2A3484C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525594" w14:paraId="7D5961B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840C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9623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37B8B41D" w14:textId="56331A8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c>
          <w:tcPr>
            <w:tcW w:w="675" w:type="pct"/>
            <w:tcBorders>
              <w:top w:val="nil"/>
              <w:left w:val="nil"/>
              <w:bottom w:val="single" w:sz="4" w:space="0" w:color="000000"/>
              <w:right w:val="single" w:sz="4" w:space="0" w:color="000000"/>
            </w:tcBorders>
            <w:shd w:val="clear" w:color="auto" w:fill="auto"/>
            <w:noWrap/>
            <w:vAlign w:val="bottom"/>
            <w:hideMark/>
          </w:tcPr>
          <w:p w14:paraId="43E28CDC" w14:textId="5D4438F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2A2F8" w14:textId="7270291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72F622" w14:textId="3965438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r>
      <w:tr w:rsidR="00525594" w14:paraId="2E1D5A5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6DB3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47AC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77B66400" w14:textId="5444D5B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275A0C" w14:textId="783F110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B6568D" w14:textId="58F26DD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23310C" w14:textId="3C67B03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525594" w14:paraId="25131B1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EE82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C533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4ED15047" w14:textId="4499C12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c>
          <w:tcPr>
            <w:tcW w:w="675" w:type="pct"/>
            <w:tcBorders>
              <w:top w:val="nil"/>
              <w:left w:val="nil"/>
              <w:bottom w:val="single" w:sz="4" w:space="0" w:color="000000"/>
              <w:right w:val="single" w:sz="4" w:space="0" w:color="000000"/>
            </w:tcBorders>
            <w:shd w:val="clear" w:color="auto" w:fill="auto"/>
            <w:noWrap/>
            <w:vAlign w:val="bottom"/>
            <w:hideMark/>
          </w:tcPr>
          <w:p w14:paraId="4F0191D4" w14:textId="1858877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44A49" w14:textId="523F850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284F1" w14:textId="7913A5B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r>
      <w:tr w:rsidR="00525594" w14:paraId="3725807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43A9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9AEB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3FC185B7" w14:textId="4CC0865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339D63" w14:textId="05E3C8A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9CBFD" w14:textId="26D8FE6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836779" w14:textId="2E03616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525594" w14:paraId="0EBE20A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F656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A2BF8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579B1322" w14:textId="2BE1429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339DECF" w14:textId="102783B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2594C7" w14:textId="3C0E410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94738" w14:textId="4DA8A5C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525594" w14:paraId="1906DC3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F6D94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9ED8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651B30FB" w14:textId="48CD2BE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5F330990" w14:textId="42821F2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2C73B" w14:textId="23534A4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A20E2E" w14:textId="17E55C3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525594" w14:paraId="46D61D2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A29B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5EB96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45FC7F09" w14:textId="40EF7B0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8,016.00 </w:t>
            </w:r>
          </w:p>
        </w:tc>
        <w:tc>
          <w:tcPr>
            <w:tcW w:w="675" w:type="pct"/>
            <w:tcBorders>
              <w:top w:val="nil"/>
              <w:left w:val="nil"/>
              <w:bottom w:val="single" w:sz="4" w:space="0" w:color="000000"/>
              <w:right w:val="single" w:sz="4" w:space="0" w:color="000000"/>
            </w:tcBorders>
            <w:shd w:val="clear" w:color="auto" w:fill="auto"/>
            <w:noWrap/>
            <w:vAlign w:val="bottom"/>
            <w:hideMark/>
          </w:tcPr>
          <w:p w14:paraId="02A26074" w14:textId="3C06652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AF000" w14:textId="4AB8698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B5E9C5" w14:textId="4E4BFC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8,016.00 </w:t>
            </w:r>
          </w:p>
        </w:tc>
      </w:tr>
      <w:tr w:rsidR="00525594" w14:paraId="03C2562C"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2870DA"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D7E2A51" w14:textId="44361B65"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71,42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1C2A5E70" w14:textId="3D5D8E76"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075AFA7" w14:textId="40130673"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DE05FA6" w14:textId="0079D31C"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71,428.82 </w:t>
            </w:r>
          </w:p>
        </w:tc>
      </w:tr>
      <w:tr w:rsidR="00525594" w14:paraId="07B138C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709AE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7F4076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17CCF90D" w14:textId="2BC468B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7B1A27"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66A70702"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30C4C473" w14:textId="22B908B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525594" w14:paraId="556BFDA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B412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FEE8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2D4E9E11" w14:textId="2896E0C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3C12B0AB" w14:textId="0FB3652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105654" w14:textId="531D5BA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CCB5EB" w14:textId="5DFD24F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525594" w14:paraId="6D3F9D6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F685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833FB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6F30A626" w14:textId="4FB63BD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75" w:type="pct"/>
            <w:tcBorders>
              <w:top w:val="nil"/>
              <w:left w:val="nil"/>
              <w:bottom w:val="single" w:sz="4" w:space="0" w:color="000000"/>
              <w:right w:val="single" w:sz="4" w:space="0" w:color="000000"/>
            </w:tcBorders>
            <w:shd w:val="clear" w:color="auto" w:fill="auto"/>
            <w:noWrap/>
            <w:vAlign w:val="bottom"/>
            <w:hideMark/>
          </w:tcPr>
          <w:p w14:paraId="3862E901" w14:textId="1E0A802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91A61A" w14:textId="685ACEC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E0C02" w14:textId="0697CEA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525594" w14:paraId="265777E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5D82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1128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0AF082CA" w14:textId="3C78119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47D62645" w14:textId="2566611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70951" w14:textId="6CE4830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7D69FA" w14:textId="6C5C0C7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525594" w14:paraId="2DC23F0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FE23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51C4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330AF5FC" w14:textId="3CED47E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468B99BE" w14:textId="2B143D5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5D5A7" w14:textId="0190667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325A62" w14:textId="6077562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525594" w14:paraId="6FA758F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9298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BA805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61DAB68A" w14:textId="4D785AA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120.00 </w:t>
            </w:r>
          </w:p>
        </w:tc>
        <w:tc>
          <w:tcPr>
            <w:tcW w:w="675" w:type="pct"/>
            <w:tcBorders>
              <w:top w:val="nil"/>
              <w:left w:val="nil"/>
              <w:bottom w:val="single" w:sz="4" w:space="0" w:color="000000"/>
              <w:right w:val="single" w:sz="4" w:space="0" w:color="000000"/>
            </w:tcBorders>
            <w:shd w:val="clear" w:color="auto" w:fill="auto"/>
            <w:noWrap/>
            <w:vAlign w:val="bottom"/>
            <w:hideMark/>
          </w:tcPr>
          <w:p w14:paraId="1E99AEAA" w14:textId="2E23833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CE8421" w14:textId="4858779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AFADB1" w14:textId="6D3CF79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120.00 </w:t>
            </w:r>
          </w:p>
        </w:tc>
      </w:tr>
      <w:tr w:rsidR="00525594" w14:paraId="4D3A7ED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D94C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1C9B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6B757F5A" w14:textId="176C26E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15A37DCF" w14:textId="2EA966B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E2712" w14:textId="3C02626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DB235" w14:textId="13E0037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525594" w14:paraId="3A3527B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09AA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9DA5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419B6952" w14:textId="3B461DE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c>
          <w:tcPr>
            <w:tcW w:w="675" w:type="pct"/>
            <w:tcBorders>
              <w:top w:val="nil"/>
              <w:left w:val="nil"/>
              <w:bottom w:val="single" w:sz="4" w:space="0" w:color="000000"/>
              <w:right w:val="single" w:sz="4" w:space="0" w:color="000000"/>
            </w:tcBorders>
            <w:shd w:val="clear" w:color="auto" w:fill="auto"/>
            <w:noWrap/>
            <w:vAlign w:val="bottom"/>
            <w:hideMark/>
          </w:tcPr>
          <w:p w14:paraId="02243D8B" w14:textId="0FD79B3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59AD4D" w14:textId="6AF8945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A3877" w14:textId="2DD4F24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r>
      <w:tr w:rsidR="00525594" w14:paraId="3F2AD25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256D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09BC5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308B075C" w14:textId="49768B2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60A61F46" w14:textId="5D6B242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AABE0" w14:textId="59A33BE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709C5A" w14:textId="78E1F68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525594" w14:paraId="7B60541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D4C69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D3B7B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663CDDE5" w14:textId="5500300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198D48" w14:textId="145F0F0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DDD00" w14:textId="4292662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23F450" w14:textId="33E14DD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25594" w14:paraId="0E00A1A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6C49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053E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130ED115" w14:textId="3717300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675" w:type="pct"/>
            <w:tcBorders>
              <w:top w:val="nil"/>
              <w:left w:val="nil"/>
              <w:bottom w:val="single" w:sz="4" w:space="0" w:color="000000"/>
              <w:right w:val="single" w:sz="4" w:space="0" w:color="000000"/>
            </w:tcBorders>
            <w:shd w:val="clear" w:color="auto" w:fill="auto"/>
            <w:noWrap/>
            <w:vAlign w:val="bottom"/>
            <w:hideMark/>
          </w:tcPr>
          <w:p w14:paraId="3A77CD27" w14:textId="4F8A114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061654" w14:textId="6639A7A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936119" w14:textId="7B45F3C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525594" w14:paraId="4E823BA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52AA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312F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287C57DE" w14:textId="60616C3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45439F1D" w14:textId="34503BD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BEF9B" w14:textId="00C2A54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63DF81" w14:textId="0815706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525594" w14:paraId="35AD62A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7E6D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07AA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338E7F3C" w14:textId="1E46D88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7CB3F28A" w14:textId="5005755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6C9EDB" w14:textId="5316608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701D0" w14:textId="28AE401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525594" w14:paraId="5638EF7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D7AB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9186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503A9038" w14:textId="7DA87BD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BB9BE4" w14:textId="144B521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587B14" w14:textId="4669C0C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7694D7" w14:textId="5256D1B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525594" w14:paraId="2D80BF0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48AA7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C13E9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7F8B4E77" w14:textId="52C8C46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1E4E3819" w14:textId="697D418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CADD24" w14:textId="4D2F4C6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92818D" w14:textId="4C3D966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525594" w14:paraId="01BB45E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D9AA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3D9F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6A1D5030" w14:textId="677C802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9A2685" w14:textId="3D6A871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47112" w14:textId="69FCC26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326E39" w14:textId="1853B61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525594" w14:paraId="44382AB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5922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39BF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6B33F285" w14:textId="56174E5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42EBBD0F" w14:textId="5DFCAAD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C0B77F" w14:textId="182EFAE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C752D" w14:textId="7C1C4B8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525594" w14:paraId="26A41E5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CBB9D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A58DF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054488FD" w14:textId="27CC761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480B3B" w14:textId="6D9A7CB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3AE8D" w14:textId="1BBB6FD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AC2214" w14:textId="233E3E4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525594" w14:paraId="5253870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D284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0085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30FD8AF7" w14:textId="0698A04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09C8E6FF" w14:textId="2A05538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528020" w14:textId="21F59D6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0A545F" w14:textId="31D977B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525594" w14:paraId="5F39F70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FA1B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C77B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5FAABB0B" w14:textId="0ACD229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33D67B20" w14:textId="508EA7A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E4434" w14:textId="66AA89B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CB66F7" w14:textId="47408DC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525594" w14:paraId="10C0E79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6DDE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C95C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6C4AD479" w14:textId="2854109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0DC6165A" w14:textId="191B2E1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43FDC" w14:textId="6796732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228122" w14:textId="6AAA6E6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525594" w14:paraId="5B09EFC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2895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DAB80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4ED1AE18" w14:textId="06D8B57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5D109D3E" w14:textId="2F69B4E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6D3B26" w14:textId="7179B87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8302A9" w14:textId="2D2C769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525594" w14:paraId="0DAF4AF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06BB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718E8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387556E3" w14:textId="0DA9757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675" w:type="pct"/>
            <w:tcBorders>
              <w:top w:val="nil"/>
              <w:left w:val="nil"/>
              <w:bottom w:val="single" w:sz="4" w:space="0" w:color="000000"/>
              <w:right w:val="single" w:sz="4" w:space="0" w:color="000000"/>
            </w:tcBorders>
            <w:shd w:val="clear" w:color="auto" w:fill="auto"/>
            <w:noWrap/>
            <w:vAlign w:val="bottom"/>
            <w:hideMark/>
          </w:tcPr>
          <w:p w14:paraId="089322E7" w14:textId="2B0D2D0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AEA2A1" w14:textId="5C43008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A1C27F" w14:textId="7B7C88F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525594" w14:paraId="0ECE895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BD4D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170F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34D83975" w14:textId="6CD77BB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66210309" w14:textId="449D009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7E5FB1" w14:textId="73DE87F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9C099" w14:textId="5D2B48B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525594" w14:paraId="5C89972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8C88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25DD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7DC665FA" w14:textId="263A78C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433177" w14:textId="6EF15C7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CD6FA2" w14:textId="03722BC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4065AE" w14:textId="470BFEA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25594" w14:paraId="0ADE028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8B64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6302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59A1A733" w14:textId="75AD2CF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29982C5D" w14:textId="2863753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AC7A6" w14:textId="1BEDFD1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F9F94E" w14:textId="53DD33F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525594" w14:paraId="1FF0FCC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48D3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9BD4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7E5F789A" w14:textId="1617CF2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2FA2B00C" w14:textId="32F85A0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4878D4" w14:textId="5592977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026E5" w14:textId="4AD2179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525594" w14:paraId="2DCB845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E331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9BAAB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EF002F7" w14:textId="258FDB1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58AEC68C" w14:textId="5D46C6D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3DCC6" w14:textId="16FEA0F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3971B1" w14:textId="5FD4BCF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525594" w14:paraId="23ED5AC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1E7A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10C3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4B7F9C3C" w14:textId="04FDFFD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9999158" w14:textId="7E16F2C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9DE39" w14:textId="3083A4B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EF0EB" w14:textId="74F0795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525594" w14:paraId="4067879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FBA3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56AAF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10EA86CD" w14:textId="5522E0F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1042269D" w14:textId="17A75BC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01B18" w14:textId="3377324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AC3B30" w14:textId="333207E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525594" w14:paraId="448F5A9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A707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489A2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574EDB14" w14:textId="6F8FF6F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80.00 </w:t>
            </w:r>
          </w:p>
        </w:tc>
        <w:tc>
          <w:tcPr>
            <w:tcW w:w="675" w:type="pct"/>
            <w:tcBorders>
              <w:top w:val="nil"/>
              <w:left w:val="nil"/>
              <w:bottom w:val="single" w:sz="4" w:space="0" w:color="000000"/>
              <w:right w:val="single" w:sz="4" w:space="0" w:color="000000"/>
            </w:tcBorders>
            <w:shd w:val="clear" w:color="auto" w:fill="auto"/>
            <w:noWrap/>
            <w:vAlign w:val="bottom"/>
            <w:hideMark/>
          </w:tcPr>
          <w:p w14:paraId="07377359" w14:textId="4D62D71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50D214" w14:textId="7FEF4C8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9844AC" w14:textId="5ADEF0B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80.00 </w:t>
            </w:r>
          </w:p>
        </w:tc>
      </w:tr>
      <w:tr w:rsidR="00525594" w14:paraId="2843C17A"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943AF6"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33A6C7DC" w14:textId="73E920CD"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8,587,322.61 </w:t>
            </w:r>
          </w:p>
        </w:tc>
        <w:tc>
          <w:tcPr>
            <w:tcW w:w="675" w:type="pct"/>
            <w:tcBorders>
              <w:top w:val="nil"/>
              <w:left w:val="nil"/>
              <w:bottom w:val="single" w:sz="4" w:space="0" w:color="000000"/>
              <w:right w:val="single" w:sz="4" w:space="0" w:color="000000"/>
            </w:tcBorders>
            <w:shd w:val="clear" w:color="A5A5A5" w:fill="A5A5A5"/>
            <w:noWrap/>
            <w:vAlign w:val="bottom"/>
            <w:hideMark/>
          </w:tcPr>
          <w:p w14:paraId="204E0A42" w14:textId="6DE32FD0"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CEC3674" w14:textId="4DE55094"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CF1EDFC" w14:textId="51309FA8"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8,587,322.61 </w:t>
            </w:r>
          </w:p>
        </w:tc>
      </w:tr>
      <w:tr w:rsidR="00525594" w14:paraId="6C0E5EC5"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62327F"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34380F6C" w14:textId="0FE66A62"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943,421.47 </w:t>
            </w:r>
          </w:p>
        </w:tc>
        <w:tc>
          <w:tcPr>
            <w:tcW w:w="675" w:type="pct"/>
            <w:tcBorders>
              <w:top w:val="nil"/>
              <w:left w:val="nil"/>
              <w:bottom w:val="single" w:sz="4" w:space="0" w:color="000000"/>
              <w:right w:val="single" w:sz="4" w:space="0" w:color="000000"/>
            </w:tcBorders>
            <w:shd w:val="clear" w:color="D8D8D8" w:fill="D8D8D8"/>
            <w:noWrap/>
            <w:vAlign w:val="bottom"/>
            <w:hideMark/>
          </w:tcPr>
          <w:p w14:paraId="65B4818B" w14:textId="74BF6927"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8DA8D22" w14:textId="6C8DDF03"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36530CF" w14:textId="69159091"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943,421.47 </w:t>
            </w:r>
          </w:p>
        </w:tc>
      </w:tr>
      <w:tr w:rsidR="00525594" w14:paraId="5BFA909A"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E56A925"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5DA3DAC3" w14:textId="3B325A3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720C6173" w14:textId="74E269F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36738" w14:textId="54982AC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D9BC5A7" w14:textId="77E1BA1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525594" w14:paraId="6961BEAB" w14:textId="77777777" w:rsidTr="00525594">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368A4461"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6E0E4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2627DB12" w14:textId="2E3B671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620C0A71" w14:textId="7812FFA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98724" w14:textId="2C45E03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C22DBF" w14:textId="7BD34D2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525594" w14:paraId="28BD74A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DCA57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5F13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30C4DE3F" w14:textId="69CAFCA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0B8EE0FF" w14:textId="663AEEC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A3C68" w14:textId="2080E72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CC03E0" w14:textId="76822B1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525594" w14:paraId="0867A1C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1011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0286D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41FC09F9" w14:textId="48F2B78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1778E2" w14:textId="76EF91E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8577BB" w14:textId="4C2E042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4EFDB4" w14:textId="496AC82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525594" w14:paraId="7A36213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642C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BF9C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6B1A857D" w14:textId="28799F9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737FEDCE" w14:textId="47A0DB3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2EE00" w14:textId="0E74483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013AB5" w14:textId="10E032B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525594" w14:paraId="370B828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A6528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869B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59BBA00A" w14:textId="4839EF3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0DF77953" w14:textId="07E21E2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628E3" w14:textId="4BBBEE0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8B6E19" w14:textId="5A1E963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525594" w14:paraId="4FE3467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C7AB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1DC03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2D63B4C1" w14:textId="5837D6E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675" w:type="pct"/>
            <w:tcBorders>
              <w:top w:val="nil"/>
              <w:left w:val="nil"/>
              <w:bottom w:val="single" w:sz="4" w:space="0" w:color="000000"/>
              <w:right w:val="single" w:sz="4" w:space="0" w:color="000000"/>
            </w:tcBorders>
            <w:shd w:val="clear" w:color="auto" w:fill="auto"/>
            <w:noWrap/>
            <w:vAlign w:val="bottom"/>
            <w:hideMark/>
          </w:tcPr>
          <w:p w14:paraId="651A217C" w14:textId="06929E5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8375ED" w14:textId="736C2BA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4FE3CE" w14:textId="7D17CBE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525594" w14:paraId="2C7B928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2AA4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B535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2358F983" w14:textId="0AED3F1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2768E651" w14:textId="73CD0F2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86F17" w14:textId="656D97B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AAB201" w14:textId="0A93BC0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525594" w14:paraId="5E8825D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1076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6DE4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78392E8A" w14:textId="26789B9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c>
          <w:tcPr>
            <w:tcW w:w="675" w:type="pct"/>
            <w:tcBorders>
              <w:top w:val="nil"/>
              <w:left w:val="nil"/>
              <w:bottom w:val="single" w:sz="4" w:space="0" w:color="000000"/>
              <w:right w:val="single" w:sz="4" w:space="0" w:color="000000"/>
            </w:tcBorders>
            <w:shd w:val="clear" w:color="auto" w:fill="auto"/>
            <w:noWrap/>
            <w:vAlign w:val="bottom"/>
            <w:hideMark/>
          </w:tcPr>
          <w:p w14:paraId="44BB568C" w14:textId="1789475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F420C8" w14:textId="613D185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9A9662" w14:textId="7CFB0F3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r>
      <w:tr w:rsidR="00525594" w14:paraId="6CD5A79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21574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EA11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0C164506" w14:textId="50F57D1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4D62B8F7" w14:textId="0B76E07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5EC800" w14:textId="0857BA8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2B93E5" w14:textId="6539FC5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525594" w14:paraId="7DF4AFB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BE95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833DD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2E74FE5" w14:textId="3F61CDD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3EF0DD48" w14:textId="482E509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5EBDF" w14:textId="5B282C9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16A640" w14:textId="7A27A7E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525594" w14:paraId="0B9B270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6618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D8C56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711A955A" w14:textId="79AE51C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23E084B9" w14:textId="5104710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507DC0" w14:textId="603207F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F53911" w14:textId="0028C6F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525594" w14:paraId="3ACBB46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4256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CE58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414E031F" w14:textId="6236FC3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c>
          <w:tcPr>
            <w:tcW w:w="675" w:type="pct"/>
            <w:tcBorders>
              <w:top w:val="nil"/>
              <w:left w:val="nil"/>
              <w:bottom w:val="single" w:sz="4" w:space="0" w:color="000000"/>
              <w:right w:val="single" w:sz="4" w:space="0" w:color="000000"/>
            </w:tcBorders>
            <w:shd w:val="clear" w:color="auto" w:fill="auto"/>
            <w:noWrap/>
            <w:vAlign w:val="bottom"/>
            <w:hideMark/>
          </w:tcPr>
          <w:p w14:paraId="68DA9400" w14:textId="40BE679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6CB8BE" w14:textId="73A61F7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F80459" w14:textId="5FE9A58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r>
      <w:tr w:rsidR="00525594" w14:paraId="4697CD7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5C19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70B1B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405DCC76" w14:textId="06F6DCF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7999B1" w14:textId="24BA66C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9F86F" w14:textId="0E168D1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8CB210" w14:textId="3B74606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525594" w14:paraId="47414FE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B2ADF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8C51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763E779E" w14:textId="264B821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557FEE4B" w14:textId="03C4B9E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E5A3DD" w14:textId="3DA82BA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CC2F5A" w14:textId="57207E0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525594" w14:paraId="506E18F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A36AA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017D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54DF2DEE" w14:textId="225DA1A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675" w:type="pct"/>
            <w:tcBorders>
              <w:top w:val="nil"/>
              <w:left w:val="nil"/>
              <w:bottom w:val="single" w:sz="4" w:space="0" w:color="000000"/>
              <w:right w:val="single" w:sz="4" w:space="0" w:color="000000"/>
            </w:tcBorders>
            <w:shd w:val="clear" w:color="auto" w:fill="auto"/>
            <w:noWrap/>
            <w:vAlign w:val="bottom"/>
            <w:hideMark/>
          </w:tcPr>
          <w:p w14:paraId="10F1DE5A" w14:textId="00125A5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BE2D6" w14:textId="0046611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69F1CD" w14:textId="55EF2CD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525594" w14:paraId="7A70E45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FBCB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809F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6763B6ED" w14:textId="104BB94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776D8CA5" w14:textId="76C4EA5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B97B05" w14:textId="40B9E7B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14A02" w14:textId="56AC324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525594" w14:paraId="722DA15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612D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C8A9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2B9E3C5E" w14:textId="7B52EF8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707EB6BD" w14:textId="4B721FD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573A2" w14:textId="15D9467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A1FB2C" w14:textId="0B3DFB2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525594" w14:paraId="56A3792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93AF6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BD7ED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3FB84903" w14:textId="1375776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D5CD70" w14:textId="413C6EC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6F0E4" w14:textId="4EB8488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C4454C" w14:textId="3BA2D84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525594" w14:paraId="7793B3F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BD9C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8FB1B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6FA19950" w14:textId="1929B6D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2583781E" w14:textId="3F8CB47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3D9A9" w14:textId="5A75E71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E1FC2B" w14:textId="52A37AC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525594" w14:paraId="7528EDE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B18D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A4C65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2F5A20DF" w14:textId="6FC4659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2FABCB00" w14:textId="5337BA0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79D7B" w14:textId="26C6408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8179C3" w14:textId="58D8DAC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525594" w14:paraId="0868A8F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B9C5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AC04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3BDE4BFD" w14:textId="4791ED7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5A160299" w14:textId="3800BF4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E91AF" w14:textId="005BBF0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D7A1D8" w14:textId="1FC9060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525594" w14:paraId="4B2C49C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61EB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74FAF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51CBCCB0" w14:textId="1D94FFD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675" w:type="pct"/>
            <w:tcBorders>
              <w:top w:val="nil"/>
              <w:left w:val="nil"/>
              <w:bottom w:val="single" w:sz="4" w:space="0" w:color="000000"/>
              <w:right w:val="single" w:sz="4" w:space="0" w:color="000000"/>
            </w:tcBorders>
            <w:shd w:val="clear" w:color="auto" w:fill="auto"/>
            <w:noWrap/>
            <w:vAlign w:val="bottom"/>
            <w:hideMark/>
          </w:tcPr>
          <w:p w14:paraId="12784D63" w14:textId="2E071C3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3D9373" w14:textId="3FC0E36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E7D5D" w14:textId="203E6E5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525594" w14:paraId="42AF2C7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72DD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63CB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0A940789" w14:textId="1689D8A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675" w:type="pct"/>
            <w:tcBorders>
              <w:top w:val="nil"/>
              <w:left w:val="nil"/>
              <w:bottom w:val="single" w:sz="4" w:space="0" w:color="000000"/>
              <w:right w:val="single" w:sz="4" w:space="0" w:color="000000"/>
            </w:tcBorders>
            <w:shd w:val="clear" w:color="auto" w:fill="auto"/>
            <w:noWrap/>
            <w:vAlign w:val="bottom"/>
            <w:hideMark/>
          </w:tcPr>
          <w:p w14:paraId="6BF1B828" w14:textId="1F806EE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32C8DF" w14:textId="6B1920D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0F40B" w14:textId="56F66D7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525594" w14:paraId="4AB9E62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492B8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3183F5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0442261A" w14:textId="49FC812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78BC69EA" w14:textId="5BC4F2C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38383B" w14:textId="748C5DD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D223F2" w14:textId="505F4FD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525594" w14:paraId="2390A62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EA3C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9E0C0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5E40DA69" w14:textId="298D9F5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7907D4DE" w14:textId="1EADFC8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E49FA" w14:textId="68E49E9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E8C314" w14:textId="07F7DBA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525594" w14:paraId="4C821DD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427EA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2BD9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45311929" w14:textId="0584FF9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079F0DAB" w14:textId="1A828D3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DC0F71" w14:textId="7D4C806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95657" w14:textId="2697E67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525594" w14:paraId="30FEAD7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BFEA4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C1EA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497FE918" w14:textId="3B8CF99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4B1E190E" w14:textId="423F2E3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B41808" w14:textId="7E83BF3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0AE4F8" w14:textId="019CB5B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525594" w14:paraId="058EF5E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0E6D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4028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43D1884D" w14:textId="792D63C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5866BFAC" w14:textId="09A79D2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D4112F" w14:textId="680A5C6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A420E5" w14:textId="7DE2AA1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525594" w14:paraId="5D696D3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7BF9A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26577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04F710A2" w14:textId="0B48177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1545CF80" w14:textId="570EF15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362144" w14:textId="355F476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6F748" w14:textId="60A3F0A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525594" w14:paraId="140800B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055B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35FD5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E43D51C" w14:textId="4BB41AD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7B534DFD" w14:textId="0FE788E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3D34D" w14:textId="057E0C7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2E1C7E" w14:textId="51DC0DF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525594" w14:paraId="789FBD4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0386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FE18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7A8B5D97" w14:textId="01F64AF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4F92657D" w14:textId="601436C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4C3B29" w14:textId="7A4CAC8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866A11" w14:textId="5F714FA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525594" w14:paraId="1CC06BA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E3CD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0E65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1F1501A" w14:textId="0668F9D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119ACDA4" w14:textId="7BD8871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FB809" w14:textId="019DBBF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D41899" w14:textId="6D02241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525594" w14:paraId="252BEB5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E460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2218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8CD632D" w14:textId="03295E6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7A62B074" w14:textId="024B6A1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183CC4" w14:textId="5A63F66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DFF0F6" w14:textId="2F960B7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525594" w14:paraId="2AC1A68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EFC6D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AAF67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1EBE62CA" w14:textId="7A20E7B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08E0A944" w14:textId="4BC71B7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A4CED" w14:textId="6A67180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F5F4EB" w14:textId="5FE8BB4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525594" w14:paraId="6BBF4FE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E43A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59FB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5E9C8DE9" w14:textId="6694063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36FD1576" w14:textId="45D252B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D2656" w14:textId="04500DD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47C3F" w14:textId="7C0926C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525594" w14:paraId="6B7FE57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695B0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D552F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73DB9AA6" w14:textId="7473002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4AC8CDDC" w14:textId="04B001E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E5EFF" w14:textId="09B0568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F0998" w14:textId="3247CC5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525594" w14:paraId="4A3BCC1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92A02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16F2A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368B004" w14:textId="5AE28E9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323542C6" w14:textId="51A9B46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F7E0C" w14:textId="62B7500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35D36" w14:textId="13886DC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525594" w14:paraId="3E4450E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106DC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0880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247FE78A" w14:textId="7DCABF7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59E24EEE" w14:textId="4A269C6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AEA55" w14:textId="64DC774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CB1F9" w14:textId="3D1F74F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525594" w14:paraId="490A51C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1B27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98B8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55BA8844" w14:textId="14A60E2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700A8AD1" w14:textId="1887353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C6644" w14:textId="4BF3AF8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C1FBC" w14:textId="29D1DC5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525594" w14:paraId="68E4A86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F268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A561C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33A5089A" w14:textId="6136C56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5D47D8B4" w14:textId="38272A1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516CA6" w14:textId="0FF50C7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C1EE6D" w14:textId="4176EC3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525594" w14:paraId="6632548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1E863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0EAD7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23207EE6" w14:textId="068428A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c>
          <w:tcPr>
            <w:tcW w:w="675" w:type="pct"/>
            <w:tcBorders>
              <w:top w:val="nil"/>
              <w:left w:val="nil"/>
              <w:bottom w:val="single" w:sz="4" w:space="0" w:color="000000"/>
              <w:right w:val="single" w:sz="4" w:space="0" w:color="000000"/>
            </w:tcBorders>
            <w:shd w:val="clear" w:color="auto" w:fill="auto"/>
            <w:noWrap/>
            <w:vAlign w:val="bottom"/>
            <w:hideMark/>
          </w:tcPr>
          <w:p w14:paraId="30B115E5" w14:textId="4DCDF67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1D1F4" w14:textId="6CF75CD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00365D" w14:textId="7487266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r>
      <w:tr w:rsidR="00525594" w14:paraId="756FD9A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137C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58F6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55FA5E05" w14:textId="07522E8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00F5C13C" w14:textId="2A606FC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2BEFC" w14:textId="71F97CE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65BF7C" w14:textId="1DAD4FC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525594" w14:paraId="577569DE"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FEB5AF"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6C8CF3E1" w14:textId="10887B36"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42,420.82 </w:t>
            </w:r>
          </w:p>
        </w:tc>
        <w:tc>
          <w:tcPr>
            <w:tcW w:w="675" w:type="pct"/>
            <w:tcBorders>
              <w:top w:val="nil"/>
              <w:left w:val="nil"/>
              <w:bottom w:val="single" w:sz="4" w:space="0" w:color="000000"/>
              <w:right w:val="single" w:sz="4" w:space="0" w:color="000000"/>
            </w:tcBorders>
            <w:shd w:val="clear" w:color="D8D8D8" w:fill="D8D8D8"/>
            <w:noWrap/>
            <w:vAlign w:val="bottom"/>
            <w:hideMark/>
          </w:tcPr>
          <w:p w14:paraId="767501DC" w14:textId="1D8C813D"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1D55055" w14:textId="01BE8969"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F7786A5" w14:textId="62A52CA4"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42,420.82 </w:t>
            </w:r>
          </w:p>
        </w:tc>
      </w:tr>
      <w:tr w:rsidR="00525594" w14:paraId="1494DC40" w14:textId="77777777" w:rsidTr="00525594">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E6B5937"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074A7E9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4FE6C74F" w14:textId="72CA47D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1,838.52 </w:t>
            </w:r>
          </w:p>
        </w:tc>
        <w:tc>
          <w:tcPr>
            <w:tcW w:w="675" w:type="pct"/>
            <w:tcBorders>
              <w:top w:val="nil"/>
              <w:left w:val="nil"/>
              <w:bottom w:val="single" w:sz="4" w:space="0" w:color="000000"/>
              <w:right w:val="single" w:sz="4" w:space="0" w:color="000000"/>
            </w:tcBorders>
            <w:shd w:val="clear" w:color="auto" w:fill="auto"/>
            <w:noWrap/>
            <w:vAlign w:val="bottom"/>
            <w:hideMark/>
          </w:tcPr>
          <w:p w14:paraId="63790FD8" w14:textId="70CE288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1ABC2" w14:textId="03A76B2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C070698" w14:textId="37023BB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1,838.52 </w:t>
            </w:r>
          </w:p>
        </w:tc>
      </w:tr>
      <w:tr w:rsidR="00525594" w14:paraId="7F51AD19" w14:textId="77777777" w:rsidTr="00525594">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DD22D5C"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7322FF6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20AD2295" w14:textId="2C8ED5C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c>
          <w:tcPr>
            <w:tcW w:w="675" w:type="pct"/>
            <w:tcBorders>
              <w:top w:val="nil"/>
              <w:left w:val="nil"/>
              <w:bottom w:val="single" w:sz="4" w:space="0" w:color="000000"/>
              <w:right w:val="single" w:sz="4" w:space="0" w:color="000000"/>
            </w:tcBorders>
            <w:shd w:val="clear" w:color="auto" w:fill="auto"/>
            <w:noWrap/>
            <w:vAlign w:val="bottom"/>
            <w:hideMark/>
          </w:tcPr>
          <w:p w14:paraId="2D1473E3" w14:textId="270CA39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EA96E" w14:textId="5671D65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68BE5" w14:textId="00C87A7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r>
      <w:tr w:rsidR="00525594" w14:paraId="1FA8440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AA14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9EAB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2B6F8604" w14:textId="217B18B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03.24 </w:t>
            </w:r>
          </w:p>
        </w:tc>
        <w:tc>
          <w:tcPr>
            <w:tcW w:w="675" w:type="pct"/>
            <w:tcBorders>
              <w:top w:val="nil"/>
              <w:left w:val="nil"/>
              <w:bottom w:val="single" w:sz="4" w:space="0" w:color="000000"/>
              <w:right w:val="single" w:sz="4" w:space="0" w:color="000000"/>
            </w:tcBorders>
            <w:shd w:val="clear" w:color="auto" w:fill="auto"/>
            <w:noWrap/>
            <w:vAlign w:val="bottom"/>
            <w:hideMark/>
          </w:tcPr>
          <w:p w14:paraId="70751F1E" w14:textId="66F4E6D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37AFAB" w14:textId="0331587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5B1101" w14:textId="33DEA95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03.24 </w:t>
            </w:r>
          </w:p>
        </w:tc>
      </w:tr>
      <w:tr w:rsidR="00525594" w14:paraId="25EEAE5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47AE1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F975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778E4B75" w14:textId="18F5F85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c>
          <w:tcPr>
            <w:tcW w:w="675" w:type="pct"/>
            <w:tcBorders>
              <w:top w:val="nil"/>
              <w:left w:val="nil"/>
              <w:bottom w:val="single" w:sz="4" w:space="0" w:color="000000"/>
              <w:right w:val="single" w:sz="4" w:space="0" w:color="000000"/>
            </w:tcBorders>
            <w:shd w:val="clear" w:color="auto" w:fill="auto"/>
            <w:noWrap/>
            <w:vAlign w:val="bottom"/>
            <w:hideMark/>
          </w:tcPr>
          <w:p w14:paraId="28F1B9C5" w14:textId="18F171B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0948E" w14:textId="3BADA3F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FFEB31" w14:textId="51E4C09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r>
      <w:tr w:rsidR="00525594" w14:paraId="35AA8E4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2020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4FE5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760E3F19" w14:textId="079D61F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c>
          <w:tcPr>
            <w:tcW w:w="675" w:type="pct"/>
            <w:tcBorders>
              <w:top w:val="nil"/>
              <w:left w:val="nil"/>
              <w:bottom w:val="single" w:sz="4" w:space="0" w:color="000000"/>
              <w:right w:val="single" w:sz="4" w:space="0" w:color="000000"/>
            </w:tcBorders>
            <w:shd w:val="clear" w:color="auto" w:fill="auto"/>
            <w:noWrap/>
            <w:vAlign w:val="bottom"/>
            <w:hideMark/>
          </w:tcPr>
          <w:p w14:paraId="1B9786B7" w14:textId="39CDB2B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7CBDC" w14:textId="22265CE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4854B" w14:textId="7DD50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r>
      <w:tr w:rsidR="00525594" w14:paraId="6C58C02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1E3C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C584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5642A555" w14:textId="34F6A06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675" w:type="pct"/>
            <w:tcBorders>
              <w:top w:val="nil"/>
              <w:left w:val="nil"/>
              <w:bottom w:val="single" w:sz="4" w:space="0" w:color="000000"/>
              <w:right w:val="single" w:sz="4" w:space="0" w:color="000000"/>
            </w:tcBorders>
            <w:shd w:val="clear" w:color="auto" w:fill="auto"/>
            <w:noWrap/>
            <w:vAlign w:val="bottom"/>
            <w:hideMark/>
          </w:tcPr>
          <w:p w14:paraId="55CD810C" w14:textId="3CD0F62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C9B07" w14:textId="54609BC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342412" w14:textId="53E3777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525594" w14:paraId="65A4AED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D0442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357A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51D5453A" w14:textId="0EB7887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568.80 </w:t>
            </w:r>
          </w:p>
        </w:tc>
        <w:tc>
          <w:tcPr>
            <w:tcW w:w="675" w:type="pct"/>
            <w:tcBorders>
              <w:top w:val="nil"/>
              <w:left w:val="nil"/>
              <w:bottom w:val="single" w:sz="4" w:space="0" w:color="000000"/>
              <w:right w:val="single" w:sz="4" w:space="0" w:color="000000"/>
            </w:tcBorders>
            <w:shd w:val="clear" w:color="auto" w:fill="auto"/>
            <w:noWrap/>
            <w:vAlign w:val="bottom"/>
            <w:hideMark/>
          </w:tcPr>
          <w:p w14:paraId="7DCDB36F" w14:textId="743B0E5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9A2B5" w14:textId="1510E31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93DD7D" w14:textId="32B5761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568.80 </w:t>
            </w:r>
          </w:p>
        </w:tc>
      </w:tr>
      <w:tr w:rsidR="00525594" w14:paraId="574C743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D380C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0785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27154280" w14:textId="3350861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c>
          <w:tcPr>
            <w:tcW w:w="675" w:type="pct"/>
            <w:tcBorders>
              <w:top w:val="nil"/>
              <w:left w:val="nil"/>
              <w:bottom w:val="single" w:sz="4" w:space="0" w:color="000000"/>
              <w:right w:val="single" w:sz="4" w:space="0" w:color="000000"/>
            </w:tcBorders>
            <w:shd w:val="clear" w:color="auto" w:fill="auto"/>
            <w:noWrap/>
            <w:vAlign w:val="bottom"/>
            <w:hideMark/>
          </w:tcPr>
          <w:p w14:paraId="75A4F85F" w14:textId="19A03DE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9467A" w14:textId="0F61068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719ACD" w14:textId="49493E5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r>
      <w:tr w:rsidR="00525594" w14:paraId="0DE17D8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2BE8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24913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5AE2F591" w14:textId="03E02B0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675" w:type="pct"/>
            <w:tcBorders>
              <w:top w:val="nil"/>
              <w:left w:val="nil"/>
              <w:bottom w:val="single" w:sz="4" w:space="0" w:color="000000"/>
              <w:right w:val="single" w:sz="4" w:space="0" w:color="000000"/>
            </w:tcBorders>
            <w:shd w:val="clear" w:color="auto" w:fill="auto"/>
            <w:noWrap/>
            <w:vAlign w:val="bottom"/>
            <w:hideMark/>
          </w:tcPr>
          <w:p w14:paraId="4FF3A3AD" w14:textId="1031941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DB022F" w14:textId="1E8C707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EF92D9" w14:textId="39873DA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525594" w14:paraId="6CD5604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987C4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4956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0E442939" w14:textId="07583C8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67EE27E7" w14:textId="5747143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7DAB99" w14:textId="58AA6AC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CEEE4" w14:textId="7494CB7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525594" w14:paraId="3C0CC35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BF15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582C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5436B14F" w14:textId="56B2DFC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7,244.40 </w:t>
            </w:r>
          </w:p>
        </w:tc>
        <w:tc>
          <w:tcPr>
            <w:tcW w:w="675" w:type="pct"/>
            <w:tcBorders>
              <w:top w:val="nil"/>
              <w:left w:val="nil"/>
              <w:bottom w:val="single" w:sz="4" w:space="0" w:color="000000"/>
              <w:right w:val="single" w:sz="4" w:space="0" w:color="000000"/>
            </w:tcBorders>
            <w:shd w:val="clear" w:color="auto" w:fill="auto"/>
            <w:noWrap/>
            <w:vAlign w:val="bottom"/>
            <w:hideMark/>
          </w:tcPr>
          <w:p w14:paraId="513CF333" w14:textId="58D6497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4ABAA7" w14:textId="1DFF9C8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76B51" w14:textId="7B4079D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7,244.40 </w:t>
            </w:r>
          </w:p>
        </w:tc>
      </w:tr>
      <w:tr w:rsidR="00525594" w14:paraId="23BB32C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DB97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AFF4A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004A5569" w14:textId="73106C0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c>
          <w:tcPr>
            <w:tcW w:w="675" w:type="pct"/>
            <w:tcBorders>
              <w:top w:val="nil"/>
              <w:left w:val="nil"/>
              <w:bottom w:val="single" w:sz="4" w:space="0" w:color="000000"/>
              <w:right w:val="single" w:sz="4" w:space="0" w:color="000000"/>
            </w:tcBorders>
            <w:shd w:val="clear" w:color="auto" w:fill="auto"/>
            <w:noWrap/>
            <w:vAlign w:val="bottom"/>
            <w:hideMark/>
          </w:tcPr>
          <w:p w14:paraId="3EBB5857" w14:textId="4C41B6A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8C81E" w14:textId="6AD5A86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1E5D8" w14:textId="4D3B216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r>
      <w:tr w:rsidR="00525594" w14:paraId="645CFBB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72B8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D7A0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13EE2AB8" w14:textId="40EC443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c>
          <w:tcPr>
            <w:tcW w:w="675" w:type="pct"/>
            <w:tcBorders>
              <w:top w:val="nil"/>
              <w:left w:val="nil"/>
              <w:bottom w:val="single" w:sz="4" w:space="0" w:color="000000"/>
              <w:right w:val="single" w:sz="4" w:space="0" w:color="000000"/>
            </w:tcBorders>
            <w:shd w:val="clear" w:color="auto" w:fill="auto"/>
            <w:noWrap/>
            <w:vAlign w:val="bottom"/>
            <w:hideMark/>
          </w:tcPr>
          <w:p w14:paraId="32E98AB8" w14:textId="068B63F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B7F53" w14:textId="622ABAA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D05BC2" w14:textId="395EDF9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r>
      <w:tr w:rsidR="00525594" w14:paraId="5FED2AA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30837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2FBDE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7095FD32" w14:textId="3981563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675" w:type="pct"/>
            <w:tcBorders>
              <w:top w:val="nil"/>
              <w:left w:val="nil"/>
              <w:bottom w:val="single" w:sz="4" w:space="0" w:color="000000"/>
              <w:right w:val="single" w:sz="4" w:space="0" w:color="000000"/>
            </w:tcBorders>
            <w:shd w:val="clear" w:color="auto" w:fill="auto"/>
            <w:noWrap/>
            <w:vAlign w:val="bottom"/>
            <w:hideMark/>
          </w:tcPr>
          <w:p w14:paraId="451F47AC" w14:textId="69E032B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D6986" w14:textId="4440832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9623EF" w14:textId="0D3A5B8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525594" w14:paraId="519AD8D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AA75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43219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2C6CFF17" w14:textId="2821E9E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675" w:type="pct"/>
            <w:tcBorders>
              <w:top w:val="nil"/>
              <w:left w:val="nil"/>
              <w:bottom w:val="single" w:sz="4" w:space="0" w:color="000000"/>
              <w:right w:val="single" w:sz="4" w:space="0" w:color="000000"/>
            </w:tcBorders>
            <w:shd w:val="clear" w:color="auto" w:fill="auto"/>
            <w:noWrap/>
            <w:vAlign w:val="bottom"/>
            <w:hideMark/>
          </w:tcPr>
          <w:p w14:paraId="6C82EFA4" w14:textId="6596764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0620F" w14:textId="77326AC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EC07A" w14:textId="57F70CB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525594" w14:paraId="21579F4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EA09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4199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9B7D542" w14:textId="79F507F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675" w:type="pct"/>
            <w:tcBorders>
              <w:top w:val="nil"/>
              <w:left w:val="nil"/>
              <w:bottom w:val="single" w:sz="4" w:space="0" w:color="000000"/>
              <w:right w:val="single" w:sz="4" w:space="0" w:color="000000"/>
            </w:tcBorders>
            <w:shd w:val="clear" w:color="auto" w:fill="auto"/>
            <w:noWrap/>
            <w:vAlign w:val="bottom"/>
            <w:hideMark/>
          </w:tcPr>
          <w:p w14:paraId="0C7D1F6B" w14:textId="628154C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2B0890" w14:textId="5B15356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F45B1A" w14:textId="75C4AAD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525594" w14:paraId="2CE8199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7494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130FB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744FDBE3" w14:textId="3447039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675" w:type="pct"/>
            <w:tcBorders>
              <w:top w:val="nil"/>
              <w:left w:val="nil"/>
              <w:bottom w:val="single" w:sz="4" w:space="0" w:color="000000"/>
              <w:right w:val="single" w:sz="4" w:space="0" w:color="000000"/>
            </w:tcBorders>
            <w:shd w:val="clear" w:color="auto" w:fill="auto"/>
            <w:noWrap/>
            <w:vAlign w:val="bottom"/>
            <w:hideMark/>
          </w:tcPr>
          <w:p w14:paraId="36B39AF0" w14:textId="21879D7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4BAC40" w14:textId="71C7FC4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BDC88" w14:textId="2631E2A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525594" w14:paraId="0672E69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B451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6983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0A0B32EE" w14:textId="29714F4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32,768.88 </w:t>
            </w:r>
          </w:p>
        </w:tc>
        <w:tc>
          <w:tcPr>
            <w:tcW w:w="675" w:type="pct"/>
            <w:tcBorders>
              <w:top w:val="nil"/>
              <w:left w:val="nil"/>
              <w:bottom w:val="single" w:sz="4" w:space="0" w:color="000000"/>
              <w:right w:val="single" w:sz="4" w:space="0" w:color="000000"/>
            </w:tcBorders>
            <w:shd w:val="clear" w:color="auto" w:fill="auto"/>
            <w:noWrap/>
            <w:vAlign w:val="bottom"/>
            <w:hideMark/>
          </w:tcPr>
          <w:p w14:paraId="6AAD94F9" w14:textId="19F29EF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38FD5C" w14:textId="0C03C32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5C7149" w14:textId="1A33FD9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32,768.88 </w:t>
            </w:r>
          </w:p>
        </w:tc>
      </w:tr>
      <w:tr w:rsidR="00525594" w14:paraId="7B81726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43BD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7887E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1D02E990" w14:textId="4A57256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c>
          <w:tcPr>
            <w:tcW w:w="675" w:type="pct"/>
            <w:tcBorders>
              <w:top w:val="nil"/>
              <w:left w:val="nil"/>
              <w:bottom w:val="single" w:sz="4" w:space="0" w:color="000000"/>
              <w:right w:val="single" w:sz="4" w:space="0" w:color="000000"/>
            </w:tcBorders>
            <w:shd w:val="clear" w:color="auto" w:fill="auto"/>
            <w:noWrap/>
            <w:vAlign w:val="bottom"/>
            <w:hideMark/>
          </w:tcPr>
          <w:p w14:paraId="13C6F838" w14:textId="34CDFF5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2D2F55" w14:textId="13D21E1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DADCE" w14:textId="1DFE517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r>
      <w:tr w:rsidR="00525594" w14:paraId="06E8D95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0FC17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D2A5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47CF774C" w14:textId="0AF516E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c>
          <w:tcPr>
            <w:tcW w:w="675" w:type="pct"/>
            <w:tcBorders>
              <w:top w:val="nil"/>
              <w:left w:val="nil"/>
              <w:bottom w:val="single" w:sz="4" w:space="0" w:color="000000"/>
              <w:right w:val="single" w:sz="4" w:space="0" w:color="000000"/>
            </w:tcBorders>
            <w:shd w:val="clear" w:color="auto" w:fill="auto"/>
            <w:noWrap/>
            <w:vAlign w:val="bottom"/>
            <w:hideMark/>
          </w:tcPr>
          <w:p w14:paraId="7D2070F4" w14:textId="2B93268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9A3261" w14:textId="7FD17B8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8BA941" w14:textId="457EC99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r>
      <w:tr w:rsidR="00525594" w14:paraId="77C9B5C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59C7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B0693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76C1DAC4" w14:textId="211856B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c>
          <w:tcPr>
            <w:tcW w:w="675" w:type="pct"/>
            <w:tcBorders>
              <w:top w:val="nil"/>
              <w:left w:val="nil"/>
              <w:bottom w:val="single" w:sz="4" w:space="0" w:color="000000"/>
              <w:right w:val="single" w:sz="4" w:space="0" w:color="000000"/>
            </w:tcBorders>
            <w:shd w:val="clear" w:color="auto" w:fill="auto"/>
            <w:noWrap/>
            <w:vAlign w:val="bottom"/>
            <w:hideMark/>
          </w:tcPr>
          <w:p w14:paraId="05F28559" w14:textId="5F2F97A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F2496D" w14:textId="43A9E83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7A6E0" w14:textId="77C0C97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r>
      <w:tr w:rsidR="00525594" w14:paraId="5B53457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F0A9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68D1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6A6F6858" w14:textId="21C8557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32,575.90 </w:t>
            </w:r>
          </w:p>
        </w:tc>
        <w:tc>
          <w:tcPr>
            <w:tcW w:w="675" w:type="pct"/>
            <w:tcBorders>
              <w:top w:val="nil"/>
              <w:left w:val="nil"/>
              <w:bottom w:val="single" w:sz="4" w:space="0" w:color="000000"/>
              <w:right w:val="single" w:sz="4" w:space="0" w:color="000000"/>
            </w:tcBorders>
            <w:shd w:val="clear" w:color="auto" w:fill="auto"/>
            <w:noWrap/>
            <w:vAlign w:val="bottom"/>
            <w:hideMark/>
          </w:tcPr>
          <w:p w14:paraId="4F02F2A0" w14:textId="15CD17D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22CB3A" w14:textId="79BD547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B4783" w14:textId="0A0843A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32,575.90 </w:t>
            </w:r>
          </w:p>
        </w:tc>
      </w:tr>
      <w:tr w:rsidR="00525594" w14:paraId="0FB51E6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9C5D5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B4AEA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379D791D" w14:textId="0B3FFEB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6,250.22 </w:t>
            </w:r>
          </w:p>
        </w:tc>
        <w:tc>
          <w:tcPr>
            <w:tcW w:w="675" w:type="pct"/>
            <w:tcBorders>
              <w:top w:val="nil"/>
              <w:left w:val="nil"/>
              <w:bottom w:val="single" w:sz="4" w:space="0" w:color="000000"/>
              <w:right w:val="single" w:sz="4" w:space="0" w:color="000000"/>
            </w:tcBorders>
            <w:shd w:val="clear" w:color="auto" w:fill="auto"/>
            <w:noWrap/>
            <w:vAlign w:val="bottom"/>
            <w:hideMark/>
          </w:tcPr>
          <w:p w14:paraId="2F3C20B5" w14:textId="57C53FC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F8B0F" w14:textId="480BBAB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4686FB" w14:textId="22C1B04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6,250.22 </w:t>
            </w:r>
          </w:p>
        </w:tc>
      </w:tr>
      <w:tr w:rsidR="00525594" w14:paraId="35D59FA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D343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A9A63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35A12DF" w14:textId="45F0CD6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379.78 </w:t>
            </w:r>
          </w:p>
        </w:tc>
        <w:tc>
          <w:tcPr>
            <w:tcW w:w="675" w:type="pct"/>
            <w:tcBorders>
              <w:top w:val="nil"/>
              <w:left w:val="nil"/>
              <w:bottom w:val="single" w:sz="4" w:space="0" w:color="000000"/>
              <w:right w:val="single" w:sz="4" w:space="0" w:color="000000"/>
            </w:tcBorders>
            <w:shd w:val="clear" w:color="auto" w:fill="auto"/>
            <w:noWrap/>
            <w:vAlign w:val="bottom"/>
            <w:hideMark/>
          </w:tcPr>
          <w:p w14:paraId="4192EA20" w14:textId="67AFB9F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2CA3CB" w14:textId="0E0C602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4783E" w14:textId="3748C8F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379.78 </w:t>
            </w:r>
          </w:p>
        </w:tc>
      </w:tr>
      <w:tr w:rsidR="00525594" w14:paraId="00A59EA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5B1EF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C0AEC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0BFD93C3" w14:textId="75BE1CA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675" w:type="pct"/>
            <w:tcBorders>
              <w:top w:val="nil"/>
              <w:left w:val="nil"/>
              <w:bottom w:val="single" w:sz="4" w:space="0" w:color="000000"/>
              <w:right w:val="single" w:sz="4" w:space="0" w:color="000000"/>
            </w:tcBorders>
            <w:shd w:val="clear" w:color="auto" w:fill="auto"/>
            <w:noWrap/>
            <w:vAlign w:val="bottom"/>
            <w:hideMark/>
          </w:tcPr>
          <w:p w14:paraId="1A1A4B4D" w14:textId="3644B1E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789EF" w14:textId="3F94FF9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03822B" w14:textId="02E85AE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525594" w14:paraId="75AC82E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C3A62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A4FA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745EC076" w14:textId="4028B31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c>
          <w:tcPr>
            <w:tcW w:w="675" w:type="pct"/>
            <w:tcBorders>
              <w:top w:val="nil"/>
              <w:left w:val="nil"/>
              <w:bottom w:val="single" w:sz="4" w:space="0" w:color="000000"/>
              <w:right w:val="single" w:sz="4" w:space="0" w:color="000000"/>
            </w:tcBorders>
            <w:shd w:val="clear" w:color="auto" w:fill="auto"/>
            <w:noWrap/>
            <w:vAlign w:val="bottom"/>
            <w:hideMark/>
          </w:tcPr>
          <w:p w14:paraId="720A664D" w14:textId="13719C2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03867F" w14:textId="683E8A7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4B669D" w14:textId="700710F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r>
      <w:tr w:rsidR="00525594" w14:paraId="1FACDA8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5D68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A36BA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2C64EC10" w14:textId="5518A56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705.00 </w:t>
            </w:r>
          </w:p>
        </w:tc>
        <w:tc>
          <w:tcPr>
            <w:tcW w:w="675" w:type="pct"/>
            <w:tcBorders>
              <w:top w:val="nil"/>
              <w:left w:val="nil"/>
              <w:bottom w:val="single" w:sz="4" w:space="0" w:color="000000"/>
              <w:right w:val="single" w:sz="4" w:space="0" w:color="000000"/>
            </w:tcBorders>
            <w:shd w:val="clear" w:color="auto" w:fill="auto"/>
            <w:noWrap/>
            <w:vAlign w:val="bottom"/>
            <w:hideMark/>
          </w:tcPr>
          <w:p w14:paraId="36C0DCDB" w14:textId="444D3C2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E59C7F" w14:textId="2B51C0A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B16CEF" w14:textId="716E9B4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705.00 </w:t>
            </w:r>
          </w:p>
        </w:tc>
      </w:tr>
      <w:tr w:rsidR="00525594" w14:paraId="640081F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82E6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8280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0895CC13" w14:textId="36CADEC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7,507.04 </w:t>
            </w:r>
          </w:p>
        </w:tc>
        <w:tc>
          <w:tcPr>
            <w:tcW w:w="675" w:type="pct"/>
            <w:tcBorders>
              <w:top w:val="nil"/>
              <w:left w:val="nil"/>
              <w:bottom w:val="single" w:sz="4" w:space="0" w:color="000000"/>
              <w:right w:val="single" w:sz="4" w:space="0" w:color="000000"/>
            </w:tcBorders>
            <w:shd w:val="clear" w:color="auto" w:fill="auto"/>
            <w:noWrap/>
            <w:vAlign w:val="bottom"/>
            <w:hideMark/>
          </w:tcPr>
          <w:p w14:paraId="75C2BBDB" w14:textId="419C7F9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DC149" w14:textId="20D9316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DCE9C3" w14:textId="3BAB233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7,507.04 </w:t>
            </w:r>
          </w:p>
        </w:tc>
      </w:tr>
      <w:tr w:rsidR="00525594" w14:paraId="354ACD1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65C9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BA6E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295E209E" w14:textId="34F0F3E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1B162930" w14:textId="44BCBD6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6DD78" w14:textId="4EBB526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DB25EE" w14:textId="1A599B7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525594" w14:paraId="626A33E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9C21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87E00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4FAAF138" w14:textId="604109A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c>
          <w:tcPr>
            <w:tcW w:w="675" w:type="pct"/>
            <w:tcBorders>
              <w:top w:val="nil"/>
              <w:left w:val="nil"/>
              <w:bottom w:val="single" w:sz="4" w:space="0" w:color="000000"/>
              <w:right w:val="single" w:sz="4" w:space="0" w:color="000000"/>
            </w:tcBorders>
            <w:shd w:val="clear" w:color="auto" w:fill="auto"/>
            <w:noWrap/>
            <w:vAlign w:val="bottom"/>
            <w:hideMark/>
          </w:tcPr>
          <w:p w14:paraId="6BF4C868" w14:textId="4612563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B94088" w14:textId="05ACEF0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ED79E5" w14:textId="659E1A5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r>
      <w:tr w:rsidR="00525594" w14:paraId="2BC146B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5624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A9382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5BDD217D" w14:textId="4C57E02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998.56 </w:t>
            </w:r>
          </w:p>
        </w:tc>
        <w:tc>
          <w:tcPr>
            <w:tcW w:w="675" w:type="pct"/>
            <w:tcBorders>
              <w:top w:val="nil"/>
              <w:left w:val="nil"/>
              <w:bottom w:val="single" w:sz="4" w:space="0" w:color="000000"/>
              <w:right w:val="single" w:sz="4" w:space="0" w:color="000000"/>
            </w:tcBorders>
            <w:shd w:val="clear" w:color="auto" w:fill="auto"/>
            <w:noWrap/>
            <w:vAlign w:val="bottom"/>
            <w:hideMark/>
          </w:tcPr>
          <w:p w14:paraId="4D5A9E03" w14:textId="5C95941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6CBE9F" w14:textId="4026090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D991F5" w14:textId="62088BC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998.56 </w:t>
            </w:r>
          </w:p>
        </w:tc>
      </w:tr>
      <w:tr w:rsidR="00525594" w14:paraId="2B2E5D3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C189F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6427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35BF92A3" w14:textId="0B16D4B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75" w:type="pct"/>
            <w:tcBorders>
              <w:top w:val="nil"/>
              <w:left w:val="nil"/>
              <w:bottom w:val="single" w:sz="4" w:space="0" w:color="000000"/>
              <w:right w:val="single" w:sz="4" w:space="0" w:color="000000"/>
            </w:tcBorders>
            <w:shd w:val="clear" w:color="auto" w:fill="auto"/>
            <w:noWrap/>
            <w:vAlign w:val="bottom"/>
            <w:hideMark/>
          </w:tcPr>
          <w:p w14:paraId="116949CA" w14:textId="6B40B46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40844E" w14:textId="1595340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06779" w14:textId="5A764A5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525594" w14:paraId="40A119F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A825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6ED0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126083A2" w14:textId="553559F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675" w:type="pct"/>
            <w:tcBorders>
              <w:top w:val="nil"/>
              <w:left w:val="nil"/>
              <w:bottom w:val="single" w:sz="4" w:space="0" w:color="000000"/>
              <w:right w:val="single" w:sz="4" w:space="0" w:color="000000"/>
            </w:tcBorders>
            <w:shd w:val="clear" w:color="auto" w:fill="auto"/>
            <w:noWrap/>
            <w:vAlign w:val="bottom"/>
            <w:hideMark/>
          </w:tcPr>
          <w:p w14:paraId="1BA6A004" w14:textId="708713E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57BD6" w14:textId="72CF766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7CBE67" w14:textId="51CB5DB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525594" w14:paraId="3659763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6EA49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AD696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61B297DF" w14:textId="2BBD6BA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c>
          <w:tcPr>
            <w:tcW w:w="675" w:type="pct"/>
            <w:tcBorders>
              <w:top w:val="nil"/>
              <w:left w:val="nil"/>
              <w:bottom w:val="single" w:sz="4" w:space="0" w:color="000000"/>
              <w:right w:val="single" w:sz="4" w:space="0" w:color="000000"/>
            </w:tcBorders>
            <w:shd w:val="clear" w:color="auto" w:fill="auto"/>
            <w:noWrap/>
            <w:vAlign w:val="bottom"/>
            <w:hideMark/>
          </w:tcPr>
          <w:p w14:paraId="1B7929F8" w14:textId="5944D19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BCE69" w14:textId="53884C6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3A5848" w14:textId="4AB9243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r>
      <w:tr w:rsidR="00525594" w14:paraId="3CC1EFD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9987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FBDDA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72736599" w14:textId="18143F6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3,312.09 </w:t>
            </w:r>
          </w:p>
        </w:tc>
        <w:tc>
          <w:tcPr>
            <w:tcW w:w="675" w:type="pct"/>
            <w:tcBorders>
              <w:top w:val="nil"/>
              <w:left w:val="nil"/>
              <w:bottom w:val="single" w:sz="4" w:space="0" w:color="000000"/>
              <w:right w:val="single" w:sz="4" w:space="0" w:color="000000"/>
            </w:tcBorders>
            <w:shd w:val="clear" w:color="auto" w:fill="auto"/>
            <w:noWrap/>
            <w:vAlign w:val="bottom"/>
            <w:hideMark/>
          </w:tcPr>
          <w:p w14:paraId="500D8A41" w14:textId="1E41CF3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7DBA34" w14:textId="5412AF0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5D2786" w14:textId="5BAB93F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3,312.09 </w:t>
            </w:r>
          </w:p>
        </w:tc>
      </w:tr>
      <w:tr w:rsidR="00525594" w14:paraId="4F1DE6B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B9CE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5ECC1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44C87289" w14:textId="0345D42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c>
          <w:tcPr>
            <w:tcW w:w="675" w:type="pct"/>
            <w:tcBorders>
              <w:top w:val="nil"/>
              <w:left w:val="nil"/>
              <w:bottom w:val="single" w:sz="4" w:space="0" w:color="000000"/>
              <w:right w:val="single" w:sz="4" w:space="0" w:color="000000"/>
            </w:tcBorders>
            <w:shd w:val="clear" w:color="auto" w:fill="auto"/>
            <w:noWrap/>
            <w:vAlign w:val="bottom"/>
            <w:hideMark/>
          </w:tcPr>
          <w:p w14:paraId="58DEC610" w14:textId="3EEC951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613AE9" w14:textId="723E471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1DFA73" w14:textId="43D57EF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r>
      <w:tr w:rsidR="00525594" w14:paraId="2A21EB4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8EB9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4173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65C6F40" w14:textId="37FAF42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0324E044" w14:textId="0BD0B7A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BC4767" w14:textId="36EB1C9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0C04D3" w14:textId="3DC9767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525594" w14:paraId="0CA5CE9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C718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9ABA38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48AE46E4" w14:textId="7693310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675" w:type="pct"/>
            <w:tcBorders>
              <w:top w:val="nil"/>
              <w:left w:val="nil"/>
              <w:bottom w:val="single" w:sz="4" w:space="0" w:color="000000"/>
              <w:right w:val="single" w:sz="4" w:space="0" w:color="000000"/>
            </w:tcBorders>
            <w:shd w:val="clear" w:color="auto" w:fill="auto"/>
            <w:noWrap/>
            <w:vAlign w:val="bottom"/>
            <w:hideMark/>
          </w:tcPr>
          <w:p w14:paraId="60E27D9B" w14:textId="50183B3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F988E9" w14:textId="19D741B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06382C" w14:textId="3EF118C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525594" w14:paraId="053D13C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46D0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8438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2B1411B3" w14:textId="333BA4A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675" w:type="pct"/>
            <w:tcBorders>
              <w:top w:val="nil"/>
              <w:left w:val="nil"/>
              <w:bottom w:val="single" w:sz="4" w:space="0" w:color="000000"/>
              <w:right w:val="single" w:sz="4" w:space="0" w:color="000000"/>
            </w:tcBorders>
            <w:shd w:val="clear" w:color="auto" w:fill="auto"/>
            <w:noWrap/>
            <w:vAlign w:val="bottom"/>
            <w:hideMark/>
          </w:tcPr>
          <w:p w14:paraId="3BF7D093" w14:textId="6090340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97B5C" w14:textId="313AEE0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CE37BC" w14:textId="3F0F3A5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525594" w14:paraId="4A0A442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D2D3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2B472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62549BC5" w14:textId="39FD939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c>
          <w:tcPr>
            <w:tcW w:w="675" w:type="pct"/>
            <w:tcBorders>
              <w:top w:val="nil"/>
              <w:left w:val="nil"/>
              <w:bottom w:val="single" w:sz="4" w:space="0" w:color="000000"/>
              <w:right w:val="single" w:sz="4" w:space="0" w:color="000000"/>
            </w:tcBorders>
            <w:shd w:val="clear" w:color="auto" w:fill="auto"/>
            <w:noWrap/>
            <w:vAlign w:val="bottom"/>
            <w:hideMark/>
          </w:tcPr>
          <w:p w14:paraId="62E8CC26" w14:textId="25C5BE6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ECCA1D" w14:textId="09D1AE6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27B1F" w14:textId="4E9450D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r>
      <w:tr w:rsidR="00525594" w14:paraId="7715531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4872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26D0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2BBCF79D" w14:textId="3483D00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675" w:type="pct"/>
            <w:tcBorders>
              <w:top w:val="nil"/>
              <w:left w:val="nil"/>
              <w:bottom w:val="single" w:sz="4" w:space="0" w:color="000000"/>
              <w:right w:val="single" w:sz="4" w:space="0" w:color="000000"/>
            </w:tcBorders>
            <w:shd w:val="clear" w:color="auto" w:fill="auto"/>
            <w:noWrap/>
            <w:vAlign w:val="bottom"/>
            <w:hideMark/>
          </w:tcPr>
          <w:p w14:paraId="0B740E9E" w14:textId="0750508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168EF" w14:textId="22A89D5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039919" w14:textId="4E69740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525594" w14:paraId="1094BCD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21485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0E0E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1202F8A" w14:textId="4F53299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9,195.62 </w:t>
            </w:r>
          </w:p>
        </w:tc>
        <w:tc>
          <w:tcPr>
            <w:tcW w:w="675" w:type="pct"/>
            <w:tcBorders>
              <w:top w:val="nil"/>
              <w:left w:val="nil"/>
              <w:bottom w:val="single" w:sz="4" w:space="0" w:color="000000"/>
              <w:right w:val="single" w:sz="4" w:space="0" w:color="000000"/>
            </w:tcBorders>
            <w:shd w:val="clear" w:color="auto" w:fill="auto"/>
            <w:noWrap/>
            <w:vAlign w:val="bottom"/>
            <w:hideMark/>
          </w:tcPr>
          <w:p w14:paraId="7ACCC1A2" w14:textId="088E180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2D5179" w14:textId="5A1426E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9B5EE9" w14:textId="5E8E937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9,195.62 </w:t>
            </w:r>
          </w:p>
        </w:tc>
      </w:tr>
      <w:tr w:rsidR="00525594" w14:paraId="343C2F4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DD77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E04CD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3BEFE48A" w14:textId="5585F0E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27,378.32 </w:t>
            </w:r>
          </w:p>
        </w:tc>
        <w:tc>
          <w:tcPr>
            <w:tcW w:w="675" w:type="pct"/>
            <w:tcBorders>
              <w:top w:val="nil"/>
              <w:left w:val="nil"/>
              <w:bottom w:val="single" w:sz="4" w:space="0" w:color="000000"/>
              <w:right w:val="single" w:sz="4" w:space="0" w:color="000000"/>
            </w:tcBorders>
            <w:shd w:val="clear" w:color="auto" w:fill="auto"/>
            <w:noWrap/>
            <w:vAlign w:val="bottom"/>
            <w:hideMark/>
          </w:tcPr>
          <w:p w14:paraId="7D1F4A36" w14:textId="72F9FEF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6EEFC8" w14:textId="58C5266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F1905E" w14:textId="4F5E5FC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27,378.32 </w:t>
            </w:r>
          </w:p>
        </w:tc>
      </w:tr>
      <w:tr w:rsidR="00525594" w14:paraId="5EC52E8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E9B6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D55E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27654654" w14:textId="0605870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75" w:type="pct"/>
            <w:tcBorders>
              <w:top w:val="nil"/>
              <w:left w:val="nil"/>
              <w:bottom w:val="single" w:sz="4" w:space="0" w:color="000000"/>
              <w:right w:val="single" w:sz="4" w:space="0" w:color="000000"/>
            </w:tcBorders>
            <w:shd w:val="clear" w:color="auto" w:fill="auto"/>
            <w:noWrap/>
            <w:vAlign w:val="bottom"/>
            <w:hideMark/>
          </w:tcPr>
          <w:p w14:paraId="7347BC09" w14:textId="5BCAC3D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595F7" w14:textId="5C0E6FA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56DF66" w14:textId="37A1BE5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525594" w14:paraId="4E5B823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624F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5F01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28A8E865" w14:textId="3F4F8ED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72E82116" w14:textId="5C23E59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A4440" w14:textId="0A45EB4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291D73" w14:textId="21B5B7B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525594" w14:paraId="0A31F0A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9F761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1F85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342207D7" w14:textId="657F064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8,167.46 </w:t>
            </w:r>
          </w:p>
        </w:tc>
        <w:tc>
          <w:tcPr>
            <w:tcW w:w="675" w:type="pct"/>
            <w:tcBorders>
              <w:top w:val="nil"/>
              <w:left w:val="nil"/>
              <w:bottom w:val="single" w:sz="4" w:space="0" w:color="000000"/>
              <w:right w:val="single" w:sz="4" w:space="0" w:color="000000"/>
            </w:tcBorders>
            <w:shd w:val="clear" w:color="auto" w:fill="auto"/>
            <w:noWrap/>
            <w:vAlign w:val="bottom"/>
            <w:hideMark/>
          </w:tcPr>
          <w:p w14:paraId="189386D8" w14:textId="6AFA999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A8C7BC" w14:textId="663D200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36B22" w14:textId="0C132D5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8,167.46 </w:t>
            </w:r>
          </w:p>
        </w:tc>
      </w:tr>
      <w:tr w:rsidR="00525594" w14:paraId="26CC292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A602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77B36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152B2EB9" w14:textId="239E22D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c>
          <w:tcPr>
            <w:tcW w:w="675" w:type="pct"/>
            <w:tcBorders>
              <w:top w:val="nil"/>
              <w:left w:val="nil"/>
              <w:bottom w:val="single" w:sz="4" w:space="0" w:color="000000"/>
              <w:right w:val="single" w:sz="4" w:space="0" w:color="000000"/>
            </w:tcBorders>
            <w:shd w:val="clear" w:color="auto" w:fill="auto"/>
            <w:noWrap/>
            <w:vAlign w:val="bottom"/>
            <w:hideMark/>
          </w:tcPr>
          <w:p w14:paraId="34AC25AE" w14:textId="2F81B02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E6013" w14:textId="2F6B0EC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886E7" w14:textId="72802B1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r>
      <w:tr w:rsidR="00525594" w14:paraId="25B378E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2AF5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D094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60F9A183" w14:textId="4B50A0B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22,222.82 </w:t>
            </w:r>
          </w:p>
        </w:tc>
        <w:tc>
          <w:tcPr>
            <w:tcW w:w="675" w:type="pct"/>
            <w:tcBorders>
              <w:top w:val="nil"/>
              <w:left w:val="nil"/>
              <w:bottom w:val="single" w:sz="4" w:space="0" w:color="000000"/>
              <w:right w:val="single" w:sz="4" w:space="0" w:color="000000"/>
            </w:tcBorders>
            <w:shd w:val="clear" w:color="auto" w:fill="auto"/>
            <w:noWrap/>
            <w:vAlign w:val="bottom"/>
            <w:hideMark/>
          </w:tcPr>
          <w:p w14:paraId="63B61726" w14:textId="5E23CBF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A2F09C" w14:textId="1959E55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F5686A" w14:textId="545D2F7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22,222.82 </w:t>
            </w:r>
          </w:p>
        </w:tc>
      </w:tr>
      <w:tr w:rsidR="00525594" w14:paraId="68A3267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314FC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CEE27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1AD36A51" w14:textId="79B89DE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75" w:type="pct"/>
            <w:tcBorders>
              <w:top w:val="nil"/>
              <w:left w:val="nil"/>
              <w:bottom w:val="single" w:sz="4" w:space="0" w:color="000000"/>
              <w:right w:val="single" w:sz="4" w:space="0" w:color="000000"/>
            </w:tcBorders>
            <w:shd w:val="clear" w:color="auto" w:fill="auto"/>
            <w:noWrap/>
            <w:vAlign w:val="bottom"/>
            <w:hideMark/>
          </w:tcPr>
          <w:p w14:paraId="3BA272E7" w14:textId="052D907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1EDAB6" w14:textId="4F3D5F3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B96D4E" w14:textId="117E7DA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525594" w14:paraId="2F84D79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7C15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90976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000CDC68" w14:textId="405C446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75" w:type="pct"/>
            <w:tcBorders>
              <w:top w:val="nil"/>
              <w:left w:val="nil"/>
              <w:bottom w:val="single" w:sz="4" w:space="0" w:color="000000"/>
              <w:right w:val="single" w:sz="4" w:space="0" w:color="000000"/>
            </w:tcBorders>
            <w:shd w:val="clear" w:color="auto" w:fill="auto"/>
            <w:noWrap/>
            <w:vAlign w:val="bottom"/>
            <w:hideMark/>
          </w:tcPr>
          <w:p w14:paraId="087025AE" w14:textId="743F097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62288B" w14:textId="2ECE178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BA4F66" w14:textId="3C95699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525594" w14:paraId="1BBFED6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50A0E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39122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5E7A85BC" w14:textId="38FB1B4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8,736.40 </w:t>
            </w:r>
          </w:p>
        </w:tc>
        <w:tc>
          <w:tcPr>
            <w:tcW w:w="675" w:type="pct"/>
            <w:tcBorders>
              <w:top w:val="nil"/>
              <w:left w:val="nil"/>
              <w:bottom w:val="single" w:sz="4" w:space="0" w:color="000000"/>
              <w:right w:val="single" w:sz="4" w:space="0" w:color="000000"/>
            </w:tcBorders>
            <w:shd w:val="clear" w:color="auto" w:fill="auto"/>
            <w:noWrap/>
            <w:vAlign w:val="bottom"/>
            <w:hideMark/>
          </w:tcPr>
          <w:p w14:paraId="1D696B25" w14:textId="0B0D426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028DB" w14:textId="1F4668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6C3F29" w14:textId="00D38FA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8,736.40 </w:t>
            </w:r>
          </w:p>
        </w:tc>
      </w:tr>
      <w:tr w:rsidR="00525594" w14:paraId="0EE415D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426C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11C6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29BC63E8" w14:textId="6C395A6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5,749.24 </w:t>
            </w:r>
          </w:p>
        </w:tc>
        <w:tc>
          <w:tcPr>
            <w:tcW w:w="675" w:type="pct"/>
            <w:tcBorders>
              <w:top w:val="nil"/>
              <w:left w:val="nil"/>
              <w:bottom w:val="single" w:sz="4" w:space="0" w:color="000000"/>
              <w:right w:val="single" w:sz="4" w:space="0" w:color="000000"/>
            </w:tcBorders>
            <w:shd w:val="clear" w:color="auto" w:fill="auto"/>
            <w:noWrap/>
            <w:vAlign w:val="bottom"/>
            <w:hideMark/>
          </w:tcPr>
          <w:p w14:paraId="3B517ABF" w14:textId="64D2FF6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EC575" w14:textId="119EECF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9EBB3" w14:textId="50DA24C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5,749.24 </w:t>
            </w:r>
          </w:p>
        </w:tc>
      </w:tr>
      <w:tr w:rsidR="00525594" w14:paraId="6E737F6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6641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DBC7A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308691E8" w14:textId="3E3AA1D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9,588.78 </w:t>
            </w:r>
          </w:p>
        </w:tc>
        <w:tc>
          <w:tcPr>
            <w:tcW w:w="675" w:type="pct"/>
            <w:tcBorders>
              <w:top w:val="nil"/>
              <w:left w:val="nil"/>
              <w:bottom w:val="single" w:sz="4" w:space="0" w:color="000000"/>
              <w:right w:val="single" w:sz="4" w:space="0" w:color="000000"/>
            </w:tcBorders>
            <w:shd w:val="clear" w:color="auto" w:fill="auto"/>
            <w:noWrap/>
            <w:vAlign w:val="bottom"/>
            <w:hideMark/>
          </w:tcPr>
          <w:p w14:paraId="35983504" w14:textId="34FADC0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6BC16" w14:textId="45E79CB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DA6577" w14:textId="25FDE6A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9,588.78 </w:t>
            </w:r>
          </w:p>
        </w:tc>
      </w:tr>
      <w:tr w:rsidR="00525594" w14:paraId="306663D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AEE3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20B4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79366A77" w14:textId="751F42C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75" w:type="pct"/>
            <w:tcBorders>
              <w:top w:val="nil"/>
              <w:left w:val="nil"/>
              <w:bottom w:val="single" w:sz="4" w:space="0" w:color="000000"/>
              <w:right w:val="single" w:sz="4" w:space="0" w:color="000000"/>
            </w:tcBorders>
            <w:shd w:val="clear" w:color="auto" w:fill="auto"/>
            <w:noWrap/>
            <w:vAlign w:val="bottom"/>
            <w:hideMark/>
          </w:tcPr>
          <w:p w14:paraId="379F5DBA" w14:textId="6BF4C12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DB8434" w14:textId="0739352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6BC4B7" w14:textId="56FF282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525594" w14:paraId="51806BEA"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111442"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21430A0F" w14:textId="4AA31B38"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23E5B260" w14:textId="79271F40"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F8C6F2" w14:textId="39AE3F7E"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BF502FD" w14:textId="5510F889"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525594" w14:paraId="07B5FA7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8DF3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796A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643B2017" w14:textId="142681C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4B4AFEA0" w14:textId="1B1A74F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172C06" w14:textId="362A707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00AB3B" w14:textId="47FD7DF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525594" w14:paraId="070457E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6367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3620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1684330F" w14:textId="7EA54C2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68A786BC" w14:textId="78C1E5F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E8D4A7" w14:textId="2A78867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32FC42" w14:textId="316BE4F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525594" w14:paraId="4114B81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D104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6926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623BDACD" w14:textId="0FF6032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2D45D2B3" w14:textId="339DD9E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0E9E7" w14:textId="1E5CDB3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0A2AB2" w14:textId="026AF0A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525594" w14:paraId="16080B05"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E74ADB"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E2FA11B" w14:textId="377D357B"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544451B7" w14:textId="2AB4EBA9"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BFFA934" w14:textId="6266A9BA"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A0B13EB" w14:textId="46DA36A3"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r>
      <w:tr w:rsidR="00525594" w14:paraId="6DB83FD7" w14:textId="77777777" w:rsidTr="00525594">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D9B80FA"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FDF9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3320BB55" w14:textId="3E909AB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09BF76D0" w14:textId="50E252B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3DAF41" w14:textId="18EDE21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679121B" w14:textId="0A05603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525594" w14:paraId="1C749B29" w14:textId="77777777" w:rsidTr="00525594">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5076177C"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FDDF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27A3387B" w14:textId="772324D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3BBA81CD" w14:textId="3C56D9B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127B5F" w14:textId="4673957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13ECEA" w14:textId="238A6A6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525594" w14:paraId="1EF1743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7138A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83B4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35282635" w14:textId="786706B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604E974B" w14:textId="2C59AE6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0F027F" w14:textId="2035C23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DF8B57" w14:textId="2D04C5B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525594" w14:paraId="59A1858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03C27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70A7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0F6977E3" w14:textId="403B78F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5C28EE38" w14:textId="45AC8DD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7C15F" w14:textId="4E6724A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D229FC" w14:textId="7BFDFE6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525594" w14:paraId="687ECB4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C9C3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51630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6A50480C" w14:textId="221F6D8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24E8EC06" w14:textId="390DDB0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B358BB" w14:textId="427235C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5FBA66" w14:textId="31EDC99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525594" w14:paraId="4720278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A005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FC12B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69672C7B" w14:textId="3419CFB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36224C64" w14:textId="12BE34D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D96CC5" w14:textId="59A6060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2EB69B" w14:textId="5E8B1BA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525594" w14:paraId="2BF4B9E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87FD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6D3E3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29F9698D" w14:textId="2AEC0D2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60531379" w14:textId="19D451B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1EED35" w14:textId="53AC7EA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7F0BCE" w14:textId="19C7BAC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525594" w14:paraId="5107E54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D75A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6E56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43FC6010" w14:textId="3BF1A87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43FE1B02" w14:textId="4385C74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5EE35D" w14:textId="3A5A94C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450CC7" w14:textId="3C9AE06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525594" w14:paraId="6E32B1E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F42E2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9BBDE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01D01232" w14:textId="499CEBB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c>
          <w:tcPr>
            <w:tcW w:w="675" w:type="pct"/>
            <w:tcBorders>
              <w:top w:val="nil"/>
              <w:left w:val="nil"/>
              <w:bottom w:val="single" w:sz="4" w:space="0" w:color="000000"/>
              <w:right w:val="single" w:sz="4" w:space="0" w:color="000000"/>
            </w:tcBorders>
            <w:shd w:val="clear" w:color="auto" w:fill="auto"/>
            <w:noWrap/>
            <w:vAlign w:val="bottom"/>
            <w:hideMark/>
          </w:tcPr>
          <w:p w14:paraId="2656B725" w14:textId="1184A06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BCDC02" w14:textId="445AA92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513A34" w14:textId="4581C42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r>
      <w:tr w:rsidR="00525594" w14:paraId="27DE2A7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0FDE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789BD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28FF9805" w14:textId="2D7F88D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7077B687" w14:textId="34BAF27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25A85" w14:textId="66AC638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77755C" w14:textId="5D190E6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525594" w14:paraId="5EEEE48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10854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5D16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42CF49BD" w14:textId="1353602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254CB207" w14:textId="35F44B3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566C45" w14:textId="53032A5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844F9C" w14:textId="53DDA95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525594" w14:paraId="6BFC077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19BC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821CD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35999ED4" w14:textId="6498292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616EF75E" w14:textId="0D4D8FB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14AE82" w14:textId="7B356EE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779781" w14:textId="6515013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525594" w14:paraId="5EC5417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6D3F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EDA67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6618A608" w14:textId="71409B4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75" w:type="pct"/>
            <w:tcBorders>
              <w:top w:val="nil"/>
              <w:left w:val="nil"/>
              <w:bottom w:val="single" w:sz="4" w:space="0" w:color="000000"/>
              <w:right w:val="single" w:sz="4" w:space="0" w:color="000000"/>
            </w:tcBorders>
            <w:shd w:val="clear" w:color="auto" w:fill="auto"/>
            <w:noWrap/>
            <w:vAlign w:val="bottom"/>
            <w:hideMark/>
          </w:tcPr>
          <w:p w14:paraId="5AA66994" w14:textId="2AAA439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2D4974" w14:textId="404EF6B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7B632" w14:textId="1315285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525594" w14:paraId="2F20A76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DD0B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BFB4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3B14B37B" w14:textId="419E7FD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24364EDA" w14:textId="212B592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BBA84" w14:textId="0BD7D37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AF3211" w14:textId="431A0F6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525594" w14:paraId="603CB9E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292D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881C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08E754D6" w14:textId="6E044A8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2DAE494B" w14:textId="2D2EE36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E9AE4" w14:textId="33A618F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C8CBBD" w14:textId="6323F8B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525594" w14:paraId="3112D3D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474C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120C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62826EDE" w14:textId="0329FDD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40E423EC" w14:textId="0D6409A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42F672" w14:textId="5ACFB56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F5217F" w14:textId="00B50CD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525594" w14:paraId="38A417A5"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54A1C3"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5BCE8F74" w14:textId="6CE0632C"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28,281.79 </w:t>
            </w:r>
          </w:p>
        </w:tc>
        <w:tc>
          <w:tcPr>
            <w:tcW w:w="675" w:type="pct"/>
            <w:tcBorders>
              <w:top w:val="nil"/>
              <w:left w:val="nil"/>
              <w:bottom w:val="single" w:sz="4" w:space="0" w:color="000000"/>
              <w:right w:val="single" w:sz="4" w:space="0" w:color="000000"/>
            </w:tcBorders>
            <w:shd w:val="clear" w:color="A5A5A5" w:fill="A5A5A5"/>
            <w:noWrap/>
            <w:vAlign w:val="bottom"/>
            <w:hideMark/>
          </w:tcPr>
          <w:p w14:paraId="1E623846" w14:textId="76AD3217"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91594D2" w14:textId="026C8C73"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0BFB0965" w14:textId="3059260F"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850,551.79 </w:t>
            </w:r>
          </w:p>
        </w:tc>
      </w:tr>
      <w:tr w:rsidR="00525594" w14:paraId="5274582F"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2BF860"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53E42FC6" w14:textId="3526BDB5"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7409A1E8" w14:textId="06CFFA9E"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953F76" w14:textId="07B379C5"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8B06735" w14:textId="165E5B1C"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525594" w14:paraId="47065D6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7ED8C"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0F1F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4F1F9654" w14:textId="3FD3A1E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09D6E930" w14:textId="3D90404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BC93A8" w14:textId="6B9A67A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7956DF" w14:textId="280C7F3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525594" w14:paraId="5A82E71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97787"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B6AB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70297479" w14:textId="691E2C5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0166342E" w14:textId="2DA94AE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C83AE" w14:textId="2D8EBFD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84822E" w14:textId="312B8DB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525594" w14:paraId="3EEA011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84906"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66C0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64AC3F1C" w14:textId="409E519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3EFDEFE9" w14:textId="6006463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99636" w14:textId="79C0BA5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3463EB" w14:textId="5254E72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525594" w14:paraId="16B466D9"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38BD93"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45CD91A9" w14:textId="244B075E"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8,35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7A59D164" w14:textId="7BF7382D"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2C2D0BA" w14:textId="25D5EA75"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6CE62E2" w14:textId="1E1556CB"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252.72 </w:t>
            </w:r>
          </w:p>
        </w:tc>
      </w:tr>
      <w:tr w:rsidR="00525594" w14:paraId="3B99BAB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A5825"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74379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158585E2" w14:textId="0E4EAB1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3E6DE367" w14:textId="1CCFC26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B9B805" w14:textId="0C4AFD8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7D543E0" w14:textId="3BA0412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525594" w14:paraId="3722F28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9D1697"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7847F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7D6EAA65" w14:textId="1061826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198BDDB4" w14:textId="278D0DA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5035B" w14:textId="15458FF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E800B" w14:textId="3E079F7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525594" w14:paraId="2CDBF7B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DDD6F"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4C95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5C0DA6B0" w14:textId="579B0B8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12C086BB" w14:textId="7E1AD31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FD70C6" w14:textId="044C0A0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DC48A6" w14:textId="5404267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525594" w14:paraId="53EB6F1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B51DF"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408D6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557EC8B8" w14:textId="6A60180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BE71C2C" w14:textId="4BC41E6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30C250" w14:textId="60F78DD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259B5A7F" w14:textId="65E0535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525594" w14:paraId="689C8BD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26F20"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DCBF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5DC64BB8" w14:textId="64CCC6F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1B53CA42" w14:textId="4BB1DC4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8303DD" w14:textId="5C24715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3836D6" w14:textId="01B9E06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525594" w14:paraId="1ED91F3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D26EB"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BAFC9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7178B997" w14:textId="311E745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c>
          <w:tcPr>
            <w:tcW w:w="675" w:type="pct"/>
            <w:tcBorders>
              <w:top w:val="nil"/>
              <w:left w:val="nil"/>
              <w:bottom w:val="single" w:sz="4" w:space="0" w:color="000000"/>
              <w:right w:val="single" w:sz="4" w:space="0" w:color="000000"/>
            </w:tcBorders>
            <w:shd w:val="clear" w:color="auto" w:fill="auto"/>
            <w:noWrap/>
            <w:vAlign w:val="bottom"/>
            <w:hideMark/>
          </w:tcPr>
          <w:p w14:paraId="3F74D16A" w14:textId="488B113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29736" w14:textId="577F3F3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BFEC4D" w14:textId="7867996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r>
      <w:tr w:rsidR="00525594" w14:paraId="074D0232"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8F4146"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34C7C810" w14:textId="4266560C"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18,498.49 </w:t>
            </w:r>
          </w:p>
        </w:tc>
        <w:tc>
          <w:tcPr>
            <w:tcW w:w="675" w:type="pct"/>
            <w:tcBorders>
              <w:top w:val="nil"/>
              <w:left w:val="nil"/>
              <w:bottom w:val="single" w:sz="4" w:space="0" w:color="000000"/>
              <w:right w:val="single" w:sz="4" w:space="0" w:color="000000"/>
            </w:tcBorders>
            <w:shd w:val="clear" w:color="D8D8D8" w:fill="D8D8D8"/>
            <w:noWrap/>
            <w:vAlign w:val="bottom"/>
            <w:hideMark/>
          </w:tcPr>
          <w:p w14:paraId="6F52D90A" w14:textId="70B00469"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85D3C8F" w14:textId="3A7B156A"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BE91165" w14:textId="71B562AE"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66,868.49 </w:t>
            </w:r>
          </w:p>
        </w:tc>
      </w:tr>
      <w:tr w:rsidR="00525594" w14:paraId="5FEFECE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9FBFA"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4681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1AB8D0CE" w14:textId="1A9BA59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3F2F4202" w14:textId="3BACC6A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41208" w14:textId="11CDEA9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E348570" w14:textId="4EDC94B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525594" w14:paraId="59E25F3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15F19"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8A067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627E365" w14:textId="52C53F7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c>
          <w:tcPr>
            <w:tcW w:w="675" w:type="pct"/>
            <w:tcBorders>
              <w:top w:val="nil"/>
              <w:left w:val="nil"/>
              <w:bottom w:val="single" w:sz="4" w:space="0" w:color="000000"/>
              <w:right w:val="single" w:sz="4" w:space="0" w:color="000000"/>
            </w:tcBorders>
            <w:shd w:val="clear" w:color="auto" w:fill="auto"/>
            <w:noWrap/>
            <w:vAlign w:val="bottom"/>
            <w:hideMark/>
          </w:tcPr>
          <w:p w14:paraId="134B6872" w14:textId="41985A5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28D38" w14:textId="6921E87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2072D6" w14:textId="1187A55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r>
      <w:tr w:rsidR="00525594" w14:paraId="0C5050B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6CD61E"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5F1BC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19B8B9AB" w14:textId="1CF9CDE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5EB7A6F1" w14:textId="421AC5A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8C52E0" w14:textId="6FE21AD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447B9" w14:textId="5C97C34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525594" w14:paraId="5EA2096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51B0E"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5B9FC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260CADBF" w14:textId="6EB5116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4F72392E" w14:textId="78E89D3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087FFC" w14:textId="54431C0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2E46E" w14:textId="7622E87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525594" w14:paraId="39300F7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0A704"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4071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5F2FDD02" w14:textId="5EEEEF3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4A3E7AA8" w14:textId="0A7902D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44C35" w14:textId="245E9EC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C6A8B" w14:textId="504A944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525594" w14:paraId="2639756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D3DB1"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4686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50E5D444" w14:textId="57B9E6D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1C0D0BFF" w14:textId="7854A18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920091" w14:textId="22AC9CC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2C86BA" w14:textId="68AD871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525594" w14:paraId="06F8312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A80C9"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C0B5C9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5AECB259" w14:textId="269B350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4582ECE7" w14:textId="1AE1FC3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C73B53" w14:textId="05B1589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3BBE16" w14:textId="723DE85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525594" w14:paraId="5DF7C69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272DE"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7D965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61FDBD28" w14:textId="467772D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5E4E85DD" w14:textId="61F0B00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72636E" w14:textId="3FCE69C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D14E8" w14:textId="7B93C7F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525594" w14:paraId="7914642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BA066"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52C5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6DD2E3CA" w14:textId="2DBE3FF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4E79A296" w14:textId="7B47B83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F250B" w14:textId="5FA2FFA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1CD495" w14:textId="55B092D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525594" w14:paraId="6E85644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53B232"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E7E34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5A07270F" w14:textId="085E87D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F72457C" w14:textId="00D734B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09A7C" w14:textId="6B6F3C7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6C936B39" w14:textId="6C3CDD5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525594" w14:paraId="1525C81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654B05"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BB41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7938B5D0" w14:textId="55C46E9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FA3D624" w14:textId="4C40345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AD402" w14:textId="2F48EF9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841BA9" w14:textId="40E96ED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525594" w14:paraId="764BFF9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9B57A"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4001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2AF3FBA6" w14:textId="160E69B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6D09D6DC" w14:textId="66AC366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84A1AC" w14:textId="07FEFCE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543AFEC0" w14:textId="752E199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525594" w14:paraId="7B29430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916A6"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6D39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g-ob</w:t>
            </w:r>
          </w:p>
        </w:tc>
        <w:tc>
          <w:tcPr>
            <w:tcW w:w="777" w:type="pct"/>
            <w:tcBorders>
              <w:top w:val="nil"/>
              <w:left w:val="nil"/>
              <w:bottom w:val="single" w:sz="4" w:space="0" w:color="000000"/>
              <w:right w:val="single" w:sz="4" w:space="0" w:color="000000"/>
            </w:tcBorders>
            <w:shd w:val="clear" w:color="auto" w:fill="auto"/>
            <w:noWrap/>
            <w:vAlign w:val="bottom"/>
            <w:hideMark/>
          </w:tcPr>
          <w:p w14:paraId="38EF45C8" w14:textId="73C6C01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c>
          <w:tcPr>
            <w:tcW w:w="675" w:type="pct"/>
            <w:tcBorders>
              <w:top w:val="nil"/>
              <w:left w:val="nil"/>
              <w:bottom w:val="single" w:sz="4" w:space="0" w:color="000000"/>
              <w:right w:val="single" w:sz="4" w:space="0" w:color="000000"/>
            </w:tcBorders>
            <w:shd w:val="clear" w:color="auto" w:fill="auto"/>
            <w:noWrap/>
            <w:vAlign w:val="bottom"/>
            <w:hideMark/>
          </w:tcPr>
          <w:p w14:paraId="4E54D6E8" w14:textId="30169BB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56689" w14:textId="7BF12A6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FB70F5" w14:textId="51D4A3C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r>
      <w:tr w:rsidR="00525594" w14:paraId="0322D82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CCC63"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9ED6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6A5435A4" w14:textId="745C7E7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3B9AD681" w14:textId="602DABB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3EB5B" w14:textId="6CA9146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8C965" w14:textId="6B6FE82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525594" w14:paraId="159AC67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BD777"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15EC0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490BDDC5" w14:textId="18BA1B9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6747AE9F" w14:textId="4F397DB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304B8" w14:textId="6666C89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D8E375" w14:textId="5C5E54B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525594" w14:paraId="5335189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C773A"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6EE8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4069474C" w14:textId="4925129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21E10681" w14:textId="11DB65D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C338D0" w14:textId="42F38A3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675502" w14:textId="0B8ECE4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525594" w14:paraId="112F612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FC9A24"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B22FA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35DA9B3E" w14:textId="237D0D2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E826C3F" w14:textId="09B46AE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F74BF" w14:textId="7B972B4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10AE7E49" w14:textId="76C918D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525594" w14:paraId="254253B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EFC91"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1C39F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02E98DA9" w14:textId="67FDB03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4EC2B57" w14:textId="6ADACE8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78320" w14:textId="6FBA841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697E16EC" w14:textId="69E85EC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525594" w14:paraId="2247B845"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91BD16"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7E0FE4A2" w14:textId="7B3803BA"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42C30D91" w14:textId="530D5275"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FEC511C" w14:textId="1BD53762"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37F08C6B" w14:textId="1D839948"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525594" w14:paraId="1768FBF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74E8E9"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8152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2AF133B8" w14:textId="50A0D21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0259E18E" w14:textId="0629D63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EB18B" w14:textId="313F0EE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35DFABE" w14:textId="605E752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525594" w14:paraId="7A9A36E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68A92"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4ECF1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256B8D35" w14:textId="49FA132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2A14FACE" w14:textId="6F747FD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E66E6E" w14:textId="1FF5D98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273148" w14:textId="5F795FA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525594" w14:paraId="6299CF7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A138A"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C389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33E33605" w14:textId="63609D7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2E9C36C2" w14:textId="0AAF11B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ED7B41" w14:textId="04B1931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669E5117" w14:textId="3BF851C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525594" w14:paraId="10E26AA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83E6D"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FB8A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2B9BF5CD" w14:textId="0FE66AA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19317B1D" w14:textId="3DA43CD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CBF82" w14:textId="3C1F1EC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5BAC01" w14:textId="6CE53FF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525594" w14:paraId="728459A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306D3"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9AB4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66BCF92B" w14:textId="7C4048C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7AAFC4CD" w14:textId="2CF9268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DF90A" w14:textId="2211FBB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7C52E" w14:textId="6BD5957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525594" w14:paraId="4C81AA7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0B46F"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6F2E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5B611C99" w14:textId="19E9AE1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3792F884" w14:textId="5F37F95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54BF1D" w14:textId="08A03CC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4893C" w14:textId="3B42BAD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525594" w14:paraId="4ABC4A8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6B2F7"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C65A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3793984C" w14:textId="6892089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3446680A" w14:textId="1B9747A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12059A" w14:textId="59EA73A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6DA0BD" w14:textId="6957EC9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525594" w14:paraId="34C2FCBB"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84DF89"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68805C37" w14:textId="4F66CDE3"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1F5E94D5" w14:textId="3B91A4CF"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A80639C" w14:textId="7B632B2E"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7A79FBEF" w14:textId="01382F0C"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525594" w14:paraId="0367189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663FB"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166A0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6CEF54B4" w14:textId="7797A49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34917175" w14:textId="6DD934B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A56EA" w14:textId="27C41DE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9A53ECC" w14:textId="3BC5B40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525594" w14:paraId="16248FA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80638"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35B4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495075F9" w14:textId="5413247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2ECAB57D" w14:textId="48E138E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A142B2" w14:textId="4E7A0F5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8868AE" w14:textId="093701E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525594" w14:paraId="4AC6D9B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825EE"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3E5A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5A4D97AC" w14:textId="0C99704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6DC08C2E" w14:textId="439FA36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EB3BB" w14:textId="7CD4CE2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1B984" w14:textId="6B8A2EF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525594" w14:paraId="306EA8E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9B1660"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B632F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31CF3D79" w14:textId="3765854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67626D1" w14:textId="09ABD4F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C144A" w14:textId="0077A50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2363382C" w14:textId="5F929FD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525594" w14:paraId="7FED4F7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38E1A"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7F348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6B0F7BB4" w14:textId="2A1CF8E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4C09A5F8" w14:textId="4E2FD4F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1056B" w14:textId="2A7FF3E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A9AA0B" w14:textId="5EFEF38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525594" w14:paraId="1DDC8DF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EA8E0"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1840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54E1B9AF" w14:textId="6219822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729D4590" w14:textId="5F32059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2A119" w14:textId="5D97A53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6AF242" w14:textId="38858B5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525594" w14:paraId="7AC039D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F1B37"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03E8B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7A02B4B9" w14:textId="08BE3B4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54DC2906" w14:textId="1E72E59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1EA2EC" w14:textId="2BE3B3D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5D061C" w14:textId="317C3A4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525594" w14:paraId="23FC82C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89705"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67C7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57211541" w14:textId="6C1CD33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2B393169" w14:textId="2177EAE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2957F8" w14:textId="6257E72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20A23A" w14:textId="6BACC65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525594" w14:paraId="5043B39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2FCB8"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5D73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74ED3D0D" w14:textId="3FA534F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4C4C1C26" w14:textId="2EFD6E2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0C489" w14:textId="2647892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E0705F" w14:textId="12DB97E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525594" w14:paraId="29FEFA6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4E9CB3"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E52D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561E18AA" w14:textId="743977C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5BA52213" w14:textId="14C9B21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191774" w14:textId="72EBF2D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5B435" w14:textId="3191874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525594" w14:paraId="2860BB4A"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D9B84F"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7C808C95" w14:textId="08C80979"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7,02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6A9E20D2" w14:textId="09F16624"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F5DF952" w14:textId="45B072FB"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332A13E" w14:textId="19DF0EFA"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84,520.86 </w:t>
            </w:r>
          </w:p>
        </w:tc>
      </w:tr>
      <w:tr w:rsidR="00525594" w14:paraId="70A21E3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DD1B6"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63061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6EEC7092" w14:textId="1CA67DB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7FA78C4B" w14:textId="2E4E656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BE11CE" w14:textId="486D4E7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BBDEFB7" w14:textId="0A5EFAE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525594" w14:paraId="460C1A3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D080F"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ADB3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3A190741" w14:textId="5EF9687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6D3811AA" w14:textId="2F2D8D7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0AAAC9" w14:textId="20E5D72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469699" w14:textId="128B218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525594" w14:paraId="08ABAEE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57C87"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9736C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271CAA03" w14:textId="028600C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1B30065" w14:textId="29506B5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2EB39" w14:textId="2160B4E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25A6BCF4" w14:textId="6A40D83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25594" w14:paraId="63F3317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20B6B"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CDB7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065D3F87" w14:textId="3986392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425ACDEC" w14:textId="08DCD2B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AB332" w14:textId="5EE17F5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D9648C" w14:textId="4B93C41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525594" w14:paraId="691BC91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BD7D92"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70DA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332286D2" w14:textId="7D086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4E9AFC02" w14:textId="7C3DBE9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2AAC6" w14:textId="39A3944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1E43CD" w14:textId="3DA5990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525594" w14:paraId="79E58C1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E6B58"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8EFB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34C092F9" w14:textId="1090B30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AD33857" w14:textId="732F27A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25524B" w14:textId="3347C39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56D30EA4" w14:textId="467B368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525594" w14:paraId="6E8FDE8D"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63CE28A"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18CBB65B" w14:textId="4D525231"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c>
          <w:tcPr>
            <w:tcW w:w="675" w:type="pct"/>
            <w:tcBorders>
              <w:top w:val="nil"/>
              <w:left w:val="nil"/>
              <w:bottom w:val="single" w:sz="4" w:space="0" w:color="000000"/>
              <w:right w:val="single" w:sz="4" w:space="0" w:color="000000"/>
            </w:tcBorders>
            <w:shd w:val="clear" w:color="A5A5A5" w:fill="A5A5A5"/>
            <w:noWrap/>
            <w:vAlign w:val="bottom"/>
            <w:hideMark/>
          </w:tcPr>
          <w:p w14:paraId="5A1F7C07" w14:textId="401A072F"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4E5F083" w14:textId="3D57DB35"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4488E83" w14:textId="5EE30B4D"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r>
      <w:tr w:rsidR="00525594" w14:paraId="4ECB4A7B"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59B273"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C1F968F" w14:textId="63A3FB74"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675" w:type="pct"/>
            <w:tcBorders>
              <w:top w:val="nil"/>
              <w:left w:val="nil"/>
              <w:bottom w:val="single" w:sz="4" w:space="0" w:color="000000"/>
              <w:right w:val="single" w:sz="4" w:space="0" w:color="000000"/>
            </w:tcBorders>
            <w:shd w:val="clear" w:color="D8D8D8" w:fill="D8D8D8"/>
            <w:noWrap/>
            <w:vAlign w:val="bottom"/>
            <w:hideMark/>
          </w:tcPr>
          <w:p w14:paraId="52DFA8F1" w14:textId="41FA07AB"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60F9D8" w14:textId="2532D1DA"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85DBA92" w14:textId="34959DE0"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525594" w14:paraId="24E14D6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F5298C"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7CA0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341E7D82" w14:textId="279E753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10C1AD96" w14:textId="589AD8C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2D004C" w14:textId="066DD8F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715546" w14:textId="1440B33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525594" w14:paraId="462C69C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31C4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0513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41789634" w14:textId="1BAA81C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4A271FF5" w14:textId="5A139C9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01D664" w14:textId="750DF71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A92BF" w14:textId="78EAAD4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525594" w14:paraId="7C8D771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E1C5B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AC49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B0496CA" w14:textId="51CD7A8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675" w:type="pct"/>
            <w:tcBorders>
              <w:top w:val="nil"/>
              <w:left w:val="nil"/>
              <w:bottom w:val="single" w:sz="4" w:space="0" w:color="000000"/>
              <w:right w:val="single" w:sz="4" w:space="0" w:color="000000"/>
            </w:tcBorders>
            <w:shd w:val="clear" w:color="auto" w:fill="auto"/>
            <w:noWrap/>
            <w:vAlign w:val="bottom"/>
            <w:hideMark/>
          </w:tcPr>
          <w:p w14:paraId="7A19BD96" w14:textId="11D0124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B2D96" w14:textId="1BE01D3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60A458" w14:textId="7763303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525594" w14:paraId="057F0A0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DC2B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C46E0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04BCEFB0" w14:textId="16E9ACC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5F43E5D0" w14:textId="1B4827A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D44337" w14:textId="121CE48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2368FA" w14:textId="75181F0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525594" w14:paraId="285A04A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1564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805E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7916A782" w14:textId="792E832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75252274" w14:textId="1B815BA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7C2A3" w14:textId="292B6E1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E2C2DA" w14:textId="4CAF57D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525594" w14:paraId="6220693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1643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1F75B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06F4BDFD" w14:textId="5FD7777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76293CB8" w14:textId="67B94E3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0B4652" w14:textId="6B5C157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58BC8" w14:textId="7AD9DEB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525594" w14:paraId="68A62E7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27DD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16BE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35A65B5C" w14:textId="2C8A34E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4A0BA05A" w14:textId="4C4D7F9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384EC" w14:textId="44A159F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DF1E9C" w14:textId="1ED6298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525594" w14:paraId="511E7CC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0BB4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D9A4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6E83E5C3" w14:textId="08158C7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5512597B" w14:textId="3301B72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FFB666" w14:textId="7832DCF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5446A" w14:textId="5D5E5D4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525594" w14:paraId="7FC4FCF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6028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BC219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1C61F700" w14:textId="5B4FB50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754D7D9C" w14:textId="3210A23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8B5DE" w14:textId="5AC3676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C5EA93" w14:textId="404593E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525594" w14:paraId="74C7675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886F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F5ED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22774504" w14:textId="4082D9D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549F602D" w14:textId="23445EC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398142" w14:textId="38E620C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206B77" w14:textId="2BBBEB5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525594" w14:paraId="55AAE2C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D4089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9C5C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6C05E724" w14:textId="698BA7D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39814D96" w14:textId="571E5CC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8A3C19" w14:textId="4EB256D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30654C" w14:textId="4EFD3D0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525594" w14:paraId="75C443B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A17A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9253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7715DC36" w14:textId="7315478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1CAE0206" w14:textId="1E8BECC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06423" w14:textId="741F16D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E8940" w14:textId="3C26278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525594" w14:paraId="6AD9A95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70A9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0D27F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5CC390B6" w14:textId="3FFF541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55938FBA" w14:textId="47533DA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FDA4D8" w14:textId="072FABD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9B6E1" w14:textId="4978111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525594" w14:paraId="3B4B72D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2FD2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F7573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12DA2889" w14:textId="3C14898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5651C8CA" w14:textId="0BAE0A8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0CFFE" w14:textId="5AADC0C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7F83F" w14:textId="26ED7AD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525594" w14:paraId="2F0D375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14F7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1516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402CD4D4" w14:textId="5A46D63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675" w:type="pct"/>
            <w:tcBorders>
              <w:top w:val="nil"/>
              <w:left w:val="nil"/>
              <w:bottom w:val="single" w:sz="4" w:space="0" w:color="000000"/>
              <w:right w:val="single" w:sz="4" w:space="0" w:color="000000"/>
            </w:tcBorders>
            <w:shd w:val="clear" w:color="auto" w:fill="auto"/>
            <w:noWrap/>
            <w:vAlign w:val="bottom"/>
            <w:hideMark/>
          </w:tcPr>
          <w:p w14:paraId="12ED9EF6" w14:textId="4FE4446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803F5" w14:textId="24A650D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C9783" w14:textId="24854A0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525594" w14:paraId="7D97338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0A14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08F69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38E9D79A" w14:textId="6884D59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7E00FE71" w14:textId="76BB56D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E2A8B" w14:textId="154B874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22C2C8" w14:textId="4CAA02B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525594" w14:paraId="1376F85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140E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2A21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34507E6E" w14:textId="4F23055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0F0F1F66" w14:textId="6069584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452F0" w14:textId="3A1E4A9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5E9495" w14:textId="505F020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525594" w14:paraId="4ADE496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1DDC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C45C94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4C4856AE" w14:textId="3E14A24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0E32249C" w14:textId="46D15DE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32E84" w14:textId="2C31617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0C607C" w14:textId="6205387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525594" w14:paraId="7D8C63A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3559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6E21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327C3F3C" w14:textId="7E7C96A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675" w:type="pct"/>
            <w:tcBorders>
              <w:top w:val="nil"/>
              <w:left w:val="nil"/>
              <w:bottom w:val="single" w:sz="4" w:space="0" w:color="000000"/>
              <w:right w:val="single" w:sz="4" w:space="0" w:color="000000"/>
            </w:tcBorders>
            <w:shd w:val="clear" w:color="auto" w:fill="auto"/>
            <w:noWrap/>
            <w:vAlign w:val="bottom"/>
            <w:hideMark/>
          </w:tcPr>
          <w:p w14:paraId="6392A115" w14:textId="2183A0B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A9CFE" w14:textId="065A68E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A56123" w14:textId="638D8F2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525594" w14:paraId="2A29876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761F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552F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04DC7D3D" w14:textId="25BF375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19BD46C8" w14:textId="3F0EC7B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13449" w14:textId="31C279A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4F8EE3" w14:textId="44C273B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525594" w14:paraId="7A01898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CA52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9ADF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35B4289C" w14:textId="443AE28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5B86CBE0" w14:textId="2BB5109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483D18" w14:textId="571D26D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5CB110" w14:textId="7D2DD22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525594" w14:paraId="1865E15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04F9C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EE79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25374A59" w14:textId="2BD6EE3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552BFE8A" w14:textId="7673EE9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0D58B" w14:textId="1231B4D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CEE11" w14:textId="74CE299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525594" w14:paraId="7EFA67B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26DF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09E4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5583E613" w14:textId="02B1FB0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401E452A" w14:textId="6C5CD5A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03A11" w14:textId="4AB5DDD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D087E6" w14:textId="1770A45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525594" w14:paraId="6B4BAF5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696CF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86DE7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1B11F3D8" w14:textId="6F98051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1AC4732C" w14:textId="0132F9E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32052" w14:textId="25921A5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7BD29E" w14:textId="567C7DE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525594" w14:paraId="79595EF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39D4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5E85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28AF1DE2" w14:textId="0E6BA92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1A3D7E" w14:textId="108C77E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5F52C" w14:textId="4005FC6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8B7020" w14:textId="3A79C04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525594" w14:paraId="35F4ACA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D977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90A7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27A488A0" w14:textId="507377D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6E1A1779" w14:textId="7E689B2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36361" w14:textId="5130302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088C20" w14:textId="3F9196D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525594" w14:paraId="63CC590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F397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9D2F3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0C28999D" w14:textId="06E847C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99C699" w14:textId="47E1B2B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6495A8" w14:textId="23EAD2A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CDF8BD" w14:textId="18756C6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525594" w14:paraId="07C59F59"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8067BE"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618A3B7" w14:textId="06515134"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c>
          <w:tcPr>
            <w:tcW w:w="675" w:type="pct"/>
            <w:tcBorders>
              <w:top w:val="nil"/>
              <w:left w:val="nil"/>
              <w:bottom w:val="single" w:sz="4" w:space="0" w:color="000000"/>
              <w:right w:val="single" w:sz="4" w:space="0" w:color="000000"/>
            </w:tcBorders>
            <w:shd w:val="clear" w:color="D8D8D8" w:fill="D8D8D8"/>
            <w:noWrap/>
            <w:vAlign w:val="bottom"/>
            <w:hideMark/>
          </w:tcPr>
          <w:p w14:paraId="1A4D6618" w14:textId="33E5B26D"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6526C8E" w14:textId="2B28FEFB"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31B4227" w14:textId="48753A79"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r>
      <w:tr w:rsidR="00525594" w14:paraId="462F0FC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7ED041"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82CE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1BB03560" w14:textId="4CC94F7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FC5D0B" w14:textId="0A01FC4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A5F8A" w14:textId="21D4CAE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80043B" w14:textId="622023A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525594" w14:paraId="5ABBF93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7CC53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A6C83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585BBBC6" w14:textId="0E769BE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523F73F2" w14:textId="4833749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FDCA9" w14:textId="6BFBF0B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D11FC0" w14:textId="4C5C409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525594" w14:paraId="48591BB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4A58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FBB4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0DA0A7AE" w14:textId="6796F95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674D6E9D" w14:textId="77BE7D6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9963EA" w14:textId="4D8D715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9ACA8C" w14:textId="62A203C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525594" w14:paraId="4797BAC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9714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CABDC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48DF5C1A" w14:textId="498104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3BDD1EFF" w14:textId="211C477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FAF667" w14:textId="21134B4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B981F" w14:textId="710F047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525594" w14:paraId="1FE351E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50BC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01C6E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0739790C" w14:textId="6447CEB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42E57A01" w14:textId="608187C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865E7D" w14:textId="72B44D7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E3D15A" w14:textId="0AE3B21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525594" w14:paraId="249AD77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A979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27237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1187BC49" w14:textId="0AE1C06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1F4EF757" w14:textId="1DE7B33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738EA3" w14:textId="4001FD8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33C85F" w14:textId="1E8CCBA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525594" w14:paraId="620C5A5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8493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2CC4A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3B810B11" w14:textId="7DF363F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60926131" w14:textId="61478F6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A782B8" w14:textId="2BD509D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4EB897" w14:textId="6AF1B2B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525594" w14:paraId="75B6CA3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27B2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B157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3223DDC3" w14:textId="4D44BC5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24FF3FA8" w14:textId="14DA7AA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39E440" w14:textId="0FE38EF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F64B63" w14:textId="06DECAF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525594" w14:paraId="4E2A28A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79659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3C481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3FA7B26B" w14:textId="224262C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1F747A0E" w14:textId="406FEC0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B33FE" w14:textId="50CCF14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666FF" w14:textId="2529E30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525594" w14:paraId="28912D6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66EE6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4CDC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5BE7BF8F" w14:textId="22C2254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64ACB07C" w14:textId="40DDB59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B663A" w14:textId="44E109B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8DAF76" w14:textId="0A9C592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525594" w14:paraId="7A6C784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721F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2F6D0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497787E1" w14:textId="5E888AD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09A49BC2" w14:textId="0616203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F80CDD" w14:textId="6E2AFC7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23447" w14:textId="1394BE9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525594" w14:paraId="26732C7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E6E7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0BA0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5B1E5100" w14:textId="12ED3BB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35164365" w14:textId="78F21FD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243DBA" w14:textId="246C8C5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0DFB7" w14:textId="14EC8AB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525594" w14:paraId="5A02236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DF24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3685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78871C22" w14:textId="38BC79F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724F4394" w14:textId="32AA012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E06F16" w14:textId="653ABFE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2959A" w14:textId="33BC1DE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525594" w14:paraId="0F77FD4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4834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FD0D5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36F68912" w14:textId="300237D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2AF53AC0" w14:textId="694B284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BAEF8" w14:textId="61C964F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D4240E" w14:textId="6A7867A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525594" w14:paraId="4185BEC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BB47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869A0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10D11C13" w14:textId="54FB4B2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412ECA96" w14:textId="1F435FD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EB37C" w14:textId="6E1776F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D87178" w14:textId="3C9DB0A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525594" w14:paraId="78267A1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F44B8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3651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6A493F40" w14:textId="232796A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170C60AE" w14:textId="777AE74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E5B24D" w14:textId="2562E43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F60B91" w14:textId="5A4DAD1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525594" w14:paraId="6BE8007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78C7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49AA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9EDE863" w14:textId="2617290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c>
          <w:tcPr>
            <w:tcW w:w="675" w:type="pct"/>
            <w:tcBorders>
              <w:top w:val="nil"/>
              <w:left w:val="nil"/>
              <w:bottom w:val="single" w:sz="4" w:space="0" w:color="000000"/>
              <w:right w:val="single" w:sz="4" w:space="0" w:color="000000"/>
            </w:tcBorders>
            <w:shd w:val="clear" w:color="auto" w:fill="auto"/>
            <w:noWrap/>
            <w:vAlign w:val="bottom"/>
            <w:hideMark/>
          </w:tcPr>
          <w:p w14:paraId="76F8F122" w14:textId="19E10EB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479705" w14:textId="418D6A9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79636D" w14:textId="1DE10B4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r>
      <w:tr w:rsidR="00525594" w14:paraId="26D10FB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609E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97B45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35ED84DB" w14:textId="1F3C475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740EA218" w14:textId="4FE15EA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D5911" w14:textId="66EEB3E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FEE62D" w14:textId="3480090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525594" w14:paraId="65827A6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477E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8E15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5A3A7DB5" w14:textId="10B2BC1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10F56931" w14:textId="4EA382E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12783" w14:textId="74BB4F0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E59499" w14:textId="23512B3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525594" w14:paraId="69C59BB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EFD4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6DB7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BFF36AE" w14:textId="68211DE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68E19D1B" w14:textId="523F2FD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55043A" w14:textId="1C48A08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9002BC" w14:textId="7370ECA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525594" w14:paraId="0CD3B11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3CF3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624F8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26908A0A" w14:textId="175A98C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120C5F60" w14:textId="26C46CD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3B31F" w14:textId="1BC5865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EBB6E1" w14:textId="29662D8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525594" w14:paraId="15B5C30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D0FD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5F1E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606D8D8B" w14:textId="1C38FE5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65DC05E7" w14:textId="5AE6D34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B6B26" w14:textId="3619E07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AA70CA" w14:textId="0ED78A5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525594" w14:paraId="3C93585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07047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2E97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2B02BED0" w14:textId="7710264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235F09D5" w14:textId="40E72DB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8E2CF" w14:textId="1CAD86C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F1DC0B" w14:textId="21FA819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525594" w14:paraId="4C04475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1640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7AA5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412E1223" w14:textId="4B1ED6A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1F7A9658" w14:textId="7D62AE2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66857" w14:textId="6AE22B6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3D982F" w14:textId="57DE77E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525594" w14:paraId="7860D1B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1058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AF009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0EB658D5" w14:textId="013662C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047A8ACC" w14:textId="07605C4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2B6D0D" w14:textId="4A3956C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038DB9" w14:textId="404A62D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525594" w14:paraId="644C7A5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B303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50E2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080C26FD" w14:textId="18D47F2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407C52" w14:textId="0912B5B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E2969" w14:textId="6213990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B76FE5" w14:textId="0DFDEDB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525594" w14:paraId="1D1AE2D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EF0E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6D248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2D1E97D3" w14:textId="3F2E3F3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09B33227" w14:textId="27AFB0C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7B3FF" w14:textId="53C8AC2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10F75" w14:textId="2B72A35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525594" w14:paraId="10052B8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CCB5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27B4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27908AD2" w14:textId="3B780ED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6F2A51F5" w14:textId="6F303CC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9722A2" w14:textId="3A14666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879CA" w14:textId="1886846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525594" w14:paraId="50988197"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639829"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54D1269F" w14:textId="548CC6CF"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c>
          <w:tcPr>
            <w:tcW w:w="675" w:type="pct"/>
            <w:tcBorders>
              <w:top w:val="nil"/>
              <w:left w:val="nil"/>
              <w:bottom w:val="single" w:sz="4" w:space="0" w:color="000000"/>
              <w:right w:val="single" w:sz="4" w:space="0" w:color="000000"/>
            </w:tcBorders>
            <w:shd w:val="clear" w:color="D8D8D8" w:fill="D8D8D8"/>
            <w:noWrap/>
            <w:vAlign w:val="bottom"/>
            <w:hideMark/>
          </w:tcPr>
          <w:p w14:paraId="76C397C5" w14:textId="6D2A6B34"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8A263FE" w14:textId="505B228A"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E2D1D4" w14:textId="4BB33C42"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r>
      <w:tr w:rsidR="00525594" w14:paraId="5EB8B0E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053F4"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15FC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5C152319" w14:textId="7F3FA39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31F057F1" w14:textId="70B19C9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6A7491" w14:textId="18CAE02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06CB79" w14:textId="3B32C5A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525594" w14:paraId="054821A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786DA"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AD397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5482E6E5" w14:textId="70F89D6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3CE0B669" w14:textId="617AEFA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C29E1C" w14:textId="5E4E382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841FC" w14:textId="275A252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525594" w14:paraId="5D2C9BE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0245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DFBB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616D549E" w14:textId="6694831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542EC1" w14:textId="605ED11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927788" w14:textId="4DB73CB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0078F1" w14:textId="4ACAD39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525594" w14:paraId="623DFB0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5CB8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EC9D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5AD34E32" w14:textId="6E5C5FB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c>
          <w:tcPr>
            <w:tcW w:w="675" w:type="pct"/>
            <w:tcBorders>
              <w:top w:val="nil"/>
              <w:left w:val="nil"/>
              <w:bottom w:val="single" w:sz="4" w:space="0" w:color="000000"/>
              <w:right w:val="single" w:sz="4" w:space="0" w:color="000000"/>
            </w:tcBorders>
            <w:shd w:val="clear" w:color="auto" w:fill="auto"/>
            <w:noWrap/>
            <w:vAlign w:val="bottom"/>
            <w:hideMark/>
          </w:tcPr>
          <w:p w14:paraId="776BBA5D" w14:textId="747B668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978B1" w14:textId="43F6A3E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828B3" w14:textId="7E010DE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r>
      <w:tr w:rsidR="00525594" w14:paraId="43B6645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3DE2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FEA19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6389D779" w14:textId="5BA3CD4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3A1C30F2" w14:textId="18D9BFD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8E94A5" w14:textId="107F273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E96AE4" w14:textId="556D37A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525594" w14:paraId="29EC9FA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349B0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C163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5E5CF812" w14:textId="546317E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2FA5BE4E" w14:textId="1C725D4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2822B" w14:textId="05AE673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85835" w14:textId="43C04F3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525594" w14:paraId="6B26E9A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59E8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0CC6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74FF9B28" w14:textId="128D128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0CF04FC3" w14:textId="145046D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093A0" w14:textId="6A302B8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9C4C46" w14:textId="76C7DFF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525594" w14:paraId="5689870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DF804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98D3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73BA89BB" w14:textId="36FC654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5642D1BB" w14:textId="0A6FF13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4C414" w14:textId="64E25D2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93289B" w14:textId="56E8216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525594" w14:paraId="6AC8F18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D93F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18F8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621C9F3C" w14:textId="09AA5BF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7F15B588" w14:textId="58DBEDE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E22275" w14:textId="366A279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50CCAD" w14:textId="78D2F41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525594" w14:paraId="323980B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E6720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B05F6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01493131" w14:textId="7FEB70A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6FF0C372" w14:textId="1D004B6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6D16C" w14:textId="5623F56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1CD58F" w14:textId="775D6E4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525594" w14:paraId="153B2E3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B5B3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8064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3FD64636" w14:textId="1A37AE3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1A504CBA" w14:textId="392C757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9C3D83" w14:textId="69FDA8A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F07813" w14:textId="6AE0889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525594" w14:paraId="7A8C752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67FDF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86E9B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2CC0C40F" w14:textId="40709D8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7A2E3E39" w14:textId="11451C2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161B8C" w14:textId="150ED83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2BBA06" w14:textId="508D864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525594" w14:paraId="5A536A0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77ED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9A29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3BEF8CBE" w14:textId="0763AAF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6FF721AC" w14:textId="0CE7B9A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3BCB7" w14:textId="6E22805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FBB4CA" w14:textId="091E0FD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525594" w14:paraId="413591F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81ED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3AE5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58250F95" w14:textId="04CC4BB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20D3B341" w14:textId="424761D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07C35" w14:textId="5FC6B68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F9F4EA" w14:textId="7D737F1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525594" w14:paraId="3F14DB6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EA71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CC49A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6732B65A" w14:textId="32AA650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1F8A9282" w14:textId="5A09116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349B7" w14:textId="73FAAD2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CFA5B5" w14:textId="5D8CCA1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525594" w14:paraId="3AFD11BC"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311525"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5C04FE69" w14:textId="2C7A8524"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46A0F768" w14:textId="65F3CDF2"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84034E3" w14:textId="2FDC3F89"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239B5B7" w14:textId="632A8EB2"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525594" w14:paraId="5279D95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E347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0550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55DBFC63" w14:textId="7EE037F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736E36EE" w14:textId="5B1059C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3E47E9" w14:textId="10A283A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9B4CB" w14:textId="33CD603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525594" w14:paraId="790EB148"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92BEC9"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43ADEE00" w14:textId="552F2BE5"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261,000.70 </w:t>
            </w:r>
          </w:p>
        </w:tc>
        <w:tc>
          <w:tcPr>
            <w:tcW w:w="675" w:type="pct"/>
            <w:tcBorders>
              <w:top w:val="nil"/>
              <w:left w:val="nil"/>
              <w:bottom w:val="single" w:sz="4" w:space="0" w:color="000000"/>
              <w:right w:val="single" w:sz="4" w:space="0" w:color="000000"/>
            </w:tcBorders>
            <w:shd w:val="clear" w:color="A5A5A5" w:fill="A5A5A5"/>
            <w:noWrap/>
            <w:vAlign w:val="bottom"/>
            <w:hideMark/>
          </w:tcPr>
          <w:p w14:paraId="02904CB2" w14:textId="0820DE8D"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4DB0235" w14:textId="31BE6B1A"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0F09848" w14:textId="6897C749"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261,000.70 </w:t>
            </w:r>
          </w:p>
        </w:tc>
      </w:tr>
      <w:tr w:rsidR="00525594" w14:paraId="60D9AFE3"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B42106"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7063C568" w14:textId="792DC3F5"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33,611.10 </w:t>
            </w:r>
          </w:p>
        </w:tc>
        <w:tc>
          <w:tcPr>
            <w:tcW w:w="675" w:type="pct"/>
            <w:tcBorders>
              <w:top w:val="nil"/>
              <w:left w:val="nil"/>
              <w:bottom w:val="single" w:sz="4" w:space="0" w:color="000000"/>
              <w:right w:val="single" w:sz="4" w:space="0" w:color="000000"/>
            </w:tcBorders>
            <w:shd w:val="clear" w:color="D8D8D8" w:fill="D8D8D8"/>
            <w:noWrap/>
            <w:vAlign w:val="bottom"/>
            <w:hideMark/>
          </w:tcPr>
          <w:p w14:paraId="3E992C01" w14:textId="69941DDB"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539FAB5" w14:textId="46957768"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C53AB26" w14:textId="75D0348C"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33,611.10 </w:t>
            </w:r>
          </w:p>
        </w:tc>
      </w:tr>
      <w:tr w:rsidR="00525594" w14:paraId="14DEF47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D84A3"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162DA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7EE1D0E7" w14:textId="359C8BC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8183670" w14:textId="1B56C53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ED3EBB" w14:textId="6789B00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8C4FD2" w14:textId="2CAAA5A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5594" w14:paraId="24B8D33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6715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81D0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648F903B" w14:textId="000828A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29D01B8" w14:textId="6BFF008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57EB54" w14:textId="30684DA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EBB62E" w14:textId="0AE347D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25594" w14:paraId="1E02589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A8F0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F1C4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420B8902" w14:textId="2D0BD51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F93EFB0" w14:textId="66DD20B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F043B" w14:textId="5872893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324EB5" w14:textId="7A5B2B5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5594" w14:paraId="5BC2E7E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D3C5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1E61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007521E8" w14:textId="6E0A330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8A26613" w14:textId="5D454BE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32A17F" w14:textId="66C512F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6A6C21" w14:textId="7986683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5594" w14:paraId="06447C8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798C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BD00E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glasan</w:t>
            </w:r>
          </w:p>
        </w:tc>
        <w:tc>
          <w:tcPr>
            <w:tcW w:w="777" w:type="pct"/>
            <w:tcBorders>
              <w:top w:val="nil"/>
              <w:left w:val="nil"/>
              <w:bottom w:val="single" w:sz="4" w:space="0" w:color="000000"/>
              <w:right w:val="single" w:sz="4" w:space="0" w:color="000000"/>
            </w:tcBorders>
            <w:shd w:val="clear" w:color="auto" w:fill="auto"/>
            <w:noWrap/>
            <w:vAlign w:val="bottom"/>
            <w:hideMark/>
          </w:tcPr>
          <w:p w14:paraId="65D88C5C" w14:textId="2DC3B4B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c>
          <w:tcPr>
            <w:tcW w:w="675" w:type="pct"/>
            <w:tcBorders>
              <w:top w:val="nil"/>
              <w:left w:val="nil"/>
              <w:bottom w:val="single" w:sz="4" w:space="0" w:color="000000"/>
              <w:right w:val="single" w:sz="4" w:space="0" w:color="000000"/>
            </w:tcBorders>
            <w:shd w:val="clear" w:color="auto" w:fill="auto"/>
            <w:noWrap/>
            <w:vAlign w:val="bottom"/>
            <w:hideMark/>
          </w:tcPr>
          <w:p w14:paraId="3F8D9B96" w14:textId="4C345DC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68E21" w14:textId="5D32772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D74A26" w14:textId="1959206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r>
      <w:tr w:rsidR="00525594" w14:paraId="1415628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B2AE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8C4A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167DA02D" w14:textId="18F7748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6C769FD5" w14:textId="32F881C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EA525" w14:textId="47FCE0F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722C2D" w14:textId="659F3FC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525594" w14:paraId="27614DD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0FCD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1248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71042640" w14:textId="26654B6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73C5292" w14:textId="0307EAE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38857A" w14:textId="54203BA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657C60" w14:textId="5985A45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25594" w14:paraId="234BF61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2DD5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22E02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7EFCECF5" w14:textId="4F61301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75" w:type="pct"/>
            <w:tcBorders>
              <w:top w:val="nil"/>
              <w:left w:val="nil"/>
              <w:bottom w:val="single" w:sz="4" w:space="0" w:color="000000"/>
              <w:right w:val="single" w:sz="4" w:space="0" w:color="000000"/>
            </w:tcBorders>
            <w:shd w:val="clear" w:color="auto" w:fill="auto"/>
            <w:noWrap/>
            <w:vAlign w:val="bottom"/>
            <w:hideMark/>
          </w:tcPr>
          <w:p w14:paraId="481B8231" w14:textId="4547F86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E7022" w14:textId="3DC85D9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0BC7D" w14:textId="544AA64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525594" w14:paraId="0CB2304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C41F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BA5B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B41BA39" w14:textId="3C333C2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391D487" w14:textId="5E0D09D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3253F" w14:textId="27E8E4D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08B26F" w14:textId="43EED06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25594" w14:paraId="38C4D5A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2F99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5F1CD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49E1E993" w14:textId="28C4038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c>
          <w:tcPr>
            <w:tcW w:w="675" w:type="pct"/>
            <w:tcBorders>
              <w:top w:val="nil"/>
              <w:left w:val="nil"/>
              <w:bottom w:val="single" w:sz="4" w:space="0" w:color="000000"/>
              <w:right w:val="single" w:sz="4" w:space="0" w:color="000000"/>
            </w:tcBorders>
            <w:shd w:val="clear" w:color="auto" w:fill="auto"/>
            <w:noWrap/>
            <w:vAlign w:val="bottom"/>
            <w:hideMark/>
          </w:tcPr>
          <w:p w14:paraId="7ACA9034" w14:textId="068E043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0B18FF" w14:textId="0EE999A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CABD16" w14:textId="3F89094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r>
      <w:tr w:rsidR="00525594" w14:paraId="776686E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5276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696E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31D80425" w14:textId="53E2634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4723CC51" w14:textId="788970F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22734" w14:textId="7B2BAC5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86BF52" w14:textId="22AA2AA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525594" w14:paraId="1F70211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31FA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F1C60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5445A54C" w14:textId="187DD51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EE33066" w14:textId="558F3B0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C48016" w14:textId="599FE71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2AD53" w14:textId="2BF124A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25594" w14:paraId="3DF73ED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35F2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7350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7B9A857D" w14:textId="646221F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720009D6" w14:textId="49D804D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8659A5" w14:textId="471CAC5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29CF01" w14:textId="5714B19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525594" w14:paraId="11F7F04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1AFA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D017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2B9F3ED4" w14:textId="589EB4E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173A0ED4" w14:textId="2F015EF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79D41" w14:textId="0234B4E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388FF8" w14:textId="0804204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525594" w14:paraId="5B17C59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92C0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AA114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7E64E438" w14:textId="6F3A028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F9430FA" w14:textId="57E0817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7D1BD" w14:textId="077BEBB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A647A7" w14:textId="7945C60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25594" w14:paraId="4F3B9DB1"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03BEE5"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3CBF21E5" w14:textId="5EE3422E"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0B842BB5" w14:textId="7BCF9CD3"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8D663D" w14:textId="51D943A5"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39827CD" w14:textId="02B55DCE"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r>
      <w:tr w:rsidR="00525594" w14:paraId="056B576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1D6E4F"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1DB2D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67623898" w14:textId="16FEE5E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E22074B" w14:textId="6FDB489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7EAD8D" w14:textId="2684996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D4C3E1" w14:textId="5C22FDB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25594" w14:paraId="3E83EC6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5850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E341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09B22810" w14:textId="674C5EE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12B7AB08" w14:textId="17492CD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914BE" w14:textId="31287BE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0D97C3" w14:textId="42847A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525594" w14:paraId="469DB6C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1201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8985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76C97C8C" w14:textId="62E175B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c>
          <w:tcPr>
            <w:tcW w:w="675" w:type="pct"/>
            <w:tcBorders>
              <w:top w:val="nil"/>
              <w:left w:val="nil"/>
              <w:bottom w:val="single" w:sz="4" w:space="0" w:color="000000"/>
              <w:right w:val="single" w:sz="4" w:space="0" w:color="000000"/>
            </w:tcBorders>
            <w:shd w:val="clear" w:color="auto" w:fill="auto"/>
            <w:noWrap/>
            <w:vAlign w:val="bottom"/>
            <w:hideMark/>
          </w:tcPr>
          <w:p w14:paraId="2ABC0E7B" w14:textId="27A7461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8455D6" w14:textId="63EAA61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DD9B5A" w14:textId="2785FD8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r>
      <w:tr w:rsidR="00525594" w14:paraId="6EF0350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96CC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EAD2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2155F7CE" w14:textId="01CCD11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A1061B0" w14:textId="6F66315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80A48E" w14:textId="7BA97DB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5D319" w14:textId="4C6D0E5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25594" w14:paraId="1DE490D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0452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9FF1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141C4DAF" w14:textId="271FC34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CDCDFC2" w14:textId="5C167B5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80DD42" w14:textId="2433A22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B50744" w14:textId="70944EA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25594" w14:paraId="7BC24916"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94AF50"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71686E6" w14:textId="57A48F7A"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53,036.22 </w:t>
            </w:r>
          </w:p>
        </w:tc>
        <w:tc>
          <w:tcPr>
            <w:tcW w:w="675" w:type="pct"/>
            <w:tcBorders>
              <w:top w:val="nil"/>
              <w:left w:val="nil"/>
              <w:bottom w:val="single" w:sz="4" w:space="0" w:color="000000"/>
              <w:right w:val="single" w:sz="4" w:space="0" w:color="000000"/>
            </w:tcBorders>
            <w:shd w:val="clear" w:color="D8D8D8" w:fill="D8D8D8"/>
            <w:noWrap/>
            <w:vAlign w:val="bottom"/>
            <w:hideMark/>
          </w:tcPr>
          <w:p w14:paraId="7642028A" w14:textId="441CA38A"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D6851EE" w14:textId="2B718A2E"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61C0396" w14:textId="5782103A"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53,036.22 </w:t>
            </w:r>
          </w:p>
        </w:tc>
      </w:tr>
      <w:tr w:rsidR="00525594" w14:paraId="10ECC76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7AC8A7"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08BA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4AA6F78" w14:textId="2EE3FC4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c>
          <w:tcPr>
            <w:tcW w:w="675" w:type="pct"/>
            <w:tcBorders>
              <w:top w:val="nil"/>
              <w:left w:val="nil"/>
              <w:bottom w:val="single" w:sz="4" w:space="0" w:color="000000"/>
              <w:right w:val="single" w:sz="4" w:space="0" w:color="000000"/>
            </w:tcBorders>
            <w:shd w:val="clear" w:color="auto" w:fill="auto"/>
            <w:noWrap/>
            <w:vAlign w:val="bottom"/>
            <w:hideMark/>
          </w:tcPr>
          <w:p w14:paraId="0983145B" w14:textId="53472FB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B09EA9" w14:textId="3A40539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C36455" w14:textId="7577B8D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r>
      <w:tr w:rsidR="00525594" w14:paraId="13F70FB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B836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DDCD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466E01B1" w14:textId="3E174F8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0543B820" w14:textId="6AD6EB6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B486B" w14:textId="40166B3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5EB76" w14:textId="2BC5CD0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25594" w14:paraId="13F97F5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22D77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FDC7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64A9E04D" w14:textId="74DF8B1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40EDBB6" w14:textId="389648C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FCAFB" w14:textId="5918956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EACE4E" w14:textId="565F0CA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5594" w14:paraId="370BF42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73A3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15BB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4A4898D4" w14:textId="1E6BE80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5E1BE7F0" w14:textId="5635E3C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DC3BE" w14:textId="6546C10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B3CE6" w14:textId="5F4C7DE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525594" w14:paraId="3D6BDE6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3847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EB24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40AB670D" w14:textId="6FF8ACA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c>
          <w:tcPr>
            <w:tcW w:w="675" w:type="pct"/>
            <w:tcBorders>
              <w:top w:val="nil"/>
              <w:left w:val="nil"/>
              <w:bottom w:val="single" w:sz="4" w:space="0" w:color="000000"/>
              <w:right w:val="single" w:sz="4" w:space="0" w:color="000000"/>
            </w:tcBorders>
            <w:shd w:val="clear" w:color="auto" w:fill="auto"/>
            <w:noWrap/>
            <w:vAlign w:val="bottom"/>
            <w:hideMark/>
          </w:tcPr>
          <w:p w14:paraId="0A9D3C5C" w14:textId="24AB50F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158B5" w14:textId="7ABCED0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54F5F1" w14:textId="18A933F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r>
      <w:tr w:rsidR="00525594" w14:paraId="3A74B40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F72E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26DF5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55527F58" w14:textId="1D21766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c>
          <w:tcPr>
            <w:tcW w:w="675" w:type="pct"/>
            <w:tcBorders>
              <w:top w:val="nil"/>
              <w:left w:val="nil"/>
              <w:bottom w:val="single" w:sz="4" w:space="0" w:color="000000"/>
              <w:right w:val="single" w:sz="4" w:space="0" w:color="000000"/>
            </w:tcBorders>
            <w:shd w:val="clear" w:color="auto" w:fill="auto"/>
            <w:noWrap/>
            <w:vAlign w:val="bottom"/>
            <w:hideMark/>
          </w:tcPr>
          <w:p w14:paraId="58EC2709" w14:textId="768A368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A27CD3" w14:textId="5C74CD7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BB4D2" w14:textId="0407EFC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r>
      <w:tr w:rsidR="00525594" w14:paraId="3BC6E43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2B654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D954D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7598CC90" w14:textId="046F8A6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1ECB850" w14:textId="0584521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77C3F" w14:textId="7E39718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167D05" w14:textId="56CB50B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5594" w14:paraId="5C38FE7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EAD3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7BB2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5094568F" w14:textId="4107B5E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65C9820A" w14:textId="77EF08F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8EAE84" w14:textId="2C5E4F1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CA0BF1" w14:textId="48EECC0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525594" w14:paraId="5F4241C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79E0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6819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4C660174" w14:textId="07BF0B2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0528E32" w14:textId="60580F3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25B97A" w14:textId="35D8A1E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4968B2" w14:textId="5A54A81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5594" w14:paraId="384A387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E1D28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561BB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0F7349A7" w14:textId="23E278E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54DD486F" w14:textId="63A7725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0B014" w14:textId="3279123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FBC5F" w14:textId="2DD0BAA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25594" w14:paraId="1C2C4CA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510A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CFEA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21025604" w14:textId="5C6A1D9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71AA88E7" w14:textId="6FE49E1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301A0" w14:textId="2649CBF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722CC5" w14:textId="164406E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525594" w14:paraId="72B8B31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852FE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C9D1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37728CB0" w14:textId="3EF23A3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08C0AEA" w14:textId="365A940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8B77B7" w14:textId="1BB8D7E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7C96FA" w14:textId="6D5C516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5594" w14:paraId="48EC842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B2AA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05CF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78DAC205" w14:textId="6425B6E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c>
          <w:tcPr>
            <w:tcW w:w="675" w:type="pct"/>
            <w:tcBorders>
              <w:top w:val="nil"/>
              <w:left w:val="nil"/>
              <w:bottom w:val="single" w:sz="4" w:space="0" w:color="000000"/>
              <w:right w:val="single" w:sz="4" w:space="0" w:color="000000"/>
            </w:tcBorders>
            <w:shd w:val="clear" w:color="auto" w:fill="auto"/>
            <w:noWrap/>
            <w:vAlign w:val="bottom"/>
            <w:hideMark/>
          </w:tcPr>
          <w:p w14:paraId="7B5241A8" w14:textId="6F01220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DD660" w14:textId="0663027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5DC98" w14:textId="3A51CC9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r>
      <w:tr w:rsidR="00525594" w14:paraId="0BCD651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96398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927A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FE36CC3" w14:textId="1D6FF21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52D06409" w14:textId="1795C2C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A8D1B" w14:textId="5B85AC1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240480" w14:textId="34EC45E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r>
      <w:tr w:rsidR="00525594" w14:paraId="70AED36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CCF5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9C2E1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2BA08271" w14:textId="38EB802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7B90656" w14:textId="5DDE3CB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34F08E" w14:textId="60EACCC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D2CDD" w14:textId="04BC3D4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5594" w14:paraId="76314F1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F019C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1B17D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4D6EF790" w14:textId="01BC23E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351C2269" w14:textId="48F2E26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0DA7B" w14:textId="4A463F5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AA6D57" w14:textId="22FFFD6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25594" w14:paraId="1F07931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4E15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52C9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6CFD0F05" w14:textId="4C700F2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336356B" w14:textId="75F8E43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AC146E" w14:textId="617F808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98692D" w14:textId="13CA4E8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5594" w14:paraId="1DB3A65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234C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0110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6E295B95" w14:textId="191F569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43AB50F9" w14:textId="4DED2F5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4E4563" w14:textId="0696658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C8B424" w14:textId="01FDAD5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525594" w14:paraId="4E44222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021D1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2FD5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255E6B85" w14:textId="3DAAA54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324F9087" w14:textId="01C6A6B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686243" w14:textId="3C4D450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8E684E" w14:textId="6F6DDC0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25594" w14:paraId="3429B25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ECCE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8274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52B82C81" w14:textId="1D01C21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E903CE8" w14:textId="1208246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7D8DA2" w14:textId="0577224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F7BB6" w14:textId="24DED95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5594" w14:paraId="5461932B"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AB5014"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D2BEA01" w14:textId="1680D721"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c>
          <w:tcPr>
            <w:tcW w:w="675" w:type="pct"/>
            <w:tcBorders>
              <w:top w:val="nil"/>
              <w:left w:val="nil"/>
              <w:bottom w:val="single" w:sz="4" w:space="0" w:color="000000"/>
              <w:right w:val="single" w:sz="4" w:space="0" w:color="000000"/>
            </w:tcBorders>
            <w:shd w:val="clear" w:color="D8D8D8" w:fill="D8D8D8"/>
            <w:noWrap/>
            <w:vAlign w:val="bottom"/>
            <w:hideMark/>
          </w:tcPr>
          <w:p w14:paraId="28BD00EE" w14:textId="4F9C8DAA"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5D978C2" w14:textId="579F290F"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2FAA390" w14:textId="445FD77B"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r>
      <w:tr w:rsidR="00525594" w14:paraId="5BBD64E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7B9E1"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82BDB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20B5BCB3" w14:textId="6B99E8E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714EBFA" w14:textId="73DB4C2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DC490" w14:textId="3790811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5AB423" w14:textId="41A5E45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25594" w14:paraId="3791C35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3CE2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9778E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69069A4C" w14:textId="2D2A9E9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D5A4806" w14:textId="43049A3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9F608" w14:textId="1B4CC10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B0614F" w14:textId="6CACDBA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5594" w14:paraId="268B768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00419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E20FC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6D844D49" w14:textId="08F2C6A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795DD5D" w14:textId="5896993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9E55F" w14:textId="42A87B4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C123E8" w14:textId="072CE88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5594" w14:paraId="4E71FDA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F5E4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DFC07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4CE6D7A4" w14:textId="27656B0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EEB7C94" w14:textId="1ADC54D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716FA" w14:textId="41B99FA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94D28" w14:textId="4835EF8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5594" w14:paraId="0EBC611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CCEE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3A489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48FF8612" w14:textId="570AA25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DC749BE" w14:textId="552BA84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64B266" w14:textId="10D1A3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CCB9E" w14:textId="2B342FD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25594" w14:paraId="0301CE5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E4759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0B07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01FFD547" w14:textId="7D30045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EA5AFCD" w14:textId="464C9E0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562F5B" w14:textId="3BFF3B9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638569" w14:textId="121F38E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5594" w14:paraId="0BBDC60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556DC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60DEB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564CA2E4" w14:textId="38F85E5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5511D633" w14:textId="791E278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534669" w14:textId="70E8B70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0E27E" w14:textId="0C23419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525594" w14:paraId="5C37660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2D49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324E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1E2AE57E" w14:textId="722ED47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EB2E21F" w14:textId="3F6A2B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99A6D0" w14:textId="7A73B71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A1549A" w14:textId="3C77458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5594" w14:paraId="137C7CF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51B1F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2657D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23054CB2" w14:textId="2A008B7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D5BFDDE" w14:textId="527365C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26DFC6" w14:textId="2C4A9C8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639CA1" w14:textId="17DBB97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5594" w14:paraId="2EB0E0B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2FD9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6D52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043D2B51" w14:textId="4401FDE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9B38197" w14:textId="1C5245B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7F5C6A" w14:textId="0EBF337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093130" w14:textId="275E1F8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5594" w14:paraId="572DE2A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ABED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68854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73CD53E6" w14:textId="5E1EC16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7188270" w14:textId="6E1D2AF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0BB1B" w14:textId="198A2BC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26F266" w14:textId="5ED23CF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5594" w14:paraId="77A8EE8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5C47C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3B735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1CC4B1B7" w14:textId="6EB41BA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40E27C8B" w14:textId="4043772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0A9C7" w14:textId="3F48A24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0E037F" w14:textId="0534109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525594" w14:paraId="5D851E8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4D27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D9B1C6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529EBC2B" w14:textId="08C134D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EA5A267" w14:textId="755D26C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408A9" w14:textId="50EB790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CFA8F" w14:textId="2541A39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5594" w14:paraId="50AC2F2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043E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69FD9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2F324952" w14:textId="773ADB1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33A2DC" w14:textId="47518B4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FBA41E" w14:textId="1A5BF0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D3F6B5" w14:textId="57B7100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525594" w14:paraId="7CAB59E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8F9B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B12E4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6B488426" w14:textId="6950A42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8028E67" w14:textId="3140E4D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1DF522" w14:textId="0D09030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5212E3" w14:textId="3560DE2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5594" w14:paraId="633AA26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562D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D9D4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5616CDEF" w14:textId="53DFBC5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3E72550" w14:textId="6721B2A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8F3F96" w14:textId="7944397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8728F2" w14:textId="5630C7F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5594" w14:paraId="2EA4EFB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74549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DE915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2D7A273F" w14:textId="20D64EE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2406CA9" w14:textId="01C3A91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561E4" w14:textId="5F66DD0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94124" w14:textId="127508A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5594" w14:paraId="1F189AF9"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8C75E8"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F93EA86" w14:textId="03C76F8B"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38,263.37 </w:t>
            </w:r>
          </w:p>
        </w:tc>
        <w:tc>
          <w:tcPr>
            <w:tcW w:w="675" w:type="pct"/>
            <w:tcBorders>
              <w:top w:val="nil"/>
              <w:left w:val="nil"/>
              <w:bottom w:val="single" w:sz="4" w:space="0" w:color="000000"/>
              <w:right w:val="single" w:sz="4" w:space="0" w:color="000000"/>
            </w:tcBorders>
            <w:shd w:val="clear" w:color="D8D8D8" w:fill="D8D8D8"/>
            <w:noWrap/>
            <w:vAlign w:val="bottom"/>
            <w:hideMark/>
          </w:tcPr>
          <w:p w14:paraId="3898D4B9" w14:textId="57F3F3C3"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A257FF8" w14:textId="33576248"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BAB20DC" w14:textId="6CCC0A04"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38,263.37 </w:t>
            </w:r>
          </w:p>
        </w:tc>
      </w:tr>
      <w:tr w:rsidR="00525594" w14:paraId="29DEA6E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FE1076"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CA35B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767B85D1" w14:textId="5102EB2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c>
          <w:tcPr>
            <w:tcW w:w="675" w:type="pct"/>
            <w:tcBorders>
              <w:top w:val="nil"/>
              <w:left w:val="nil"/>
              <w:bottom w:val="single" w:sz="4" w:space="0" w:color="000000"/>
              <w:right w:val="single" w:sz="4" w:space="0" w:color="000000"/>
            </w:tcBorders>
            <w:shd w:val="clear" w:color="auto" w:fill="auto"/>
            <w:noWrap/>
            <w:vAlign w:val="bottom"/>
            <w:hideMark/>
          </w:tcPr>
          <w:p w14:paraId="7BC9A90B" w14:textId="6461816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671099" w14:textId="3DAC2EA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F46BF6" w14:textId="16E6522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r>
      <w:tr w:rsidR="00525594" w14:paraId="7BE035C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B65B1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1536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74796C48" w14:textId="1A67E1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13C0C80" w14:textId="4D1DCD4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87E91" w14:textId="266AD0C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DC4216" w14:textId="241E904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25594" w14:paraId="65FCB24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C3A2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FFE2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5955EE0A" w14:textId="3C8C312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099E799" w14:textId="0F90246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6BCFD" w14:textId="3A92A2D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9CF8AD" w14:textId="7340260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5594" w14:paraId="691A125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F444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C0BE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09614CCD" w14:textId="702CAD3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4CC0A91" w14:textId="4CCADB6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E626C" w14:textId="31A9BEF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2ABEA" w14:textId="14F3B33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25594" w14:paraId="5188478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D6CE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873AE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79EB5BBF" w14:textId="7622DD4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c>
          <w:tcPr>
            <w:tcW w:w="675" w:type="pct"/>
            <w:tcBorders>
              <w:top w:val="nil"/>
              <w:left w:val="nil"/>
              <w:bottom w:val="single" w:sz="4" w:space="0" w:color="000000"/>
              <w:right w:val="single" w:sz="4" w:space="0" w:color="000000"/>
            </w:tcBorders>
            <w:shd w:val="clear" w:color="auto" w:fill="auto"/>
            <w:noWrap/>
            <w:vAlign w:val="bottom"/>
            <w:hideMark/>
          </w:tcPr>
          <w:p w14:paraId="552BB88E" w14:textId="328AFA0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53F755" w14:textId="613E27E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441FE3" w14:textId="085D4A2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r>
      <w:tr w:rsidR="00525594" w14:paraId="35B139B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C7D2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91D3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6373036C" w14:textId="307EE56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E573FC4" w14:textId="76B6115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633E0" w14:textId="1EBBECF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70BA8B" w14:textId="4C4B640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25594" w14:paraId="1E92649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1004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75280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498D1B83" w14:textId="7B2CA17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4565464F" w14:textId="7E19D40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716BF" w14:textId="17DB06A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07342" w14:textId="1EE2CF7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525594" w14:paraId="6A0A5B3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A0F3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9644F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20E16492" w14:textId="5F44230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01DBF39C" w14:textId="4054050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1D4E7B" w14:textId="67F4FB4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58C855" w14:textId="5B2046E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525594" w14:paraId="707B896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9397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FDB1A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0E95AC24" w14:textId="78922B9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EF98B57" w14:textId="18BAAB0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634D2A" w14:textId="5E7053E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9425D1" w14:textId="526A24A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5594" w14:paraId="59A83F5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43E3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49EF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2DB3971E" w14:textId="1EA211F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DB91983" w14:textId="5C12067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49899" w14:textId="272D947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2EEF8A" w14:textId="270BE3B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25594" w14:paraId="54BA3A3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223D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62DB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03C4EFA6" w14:textId="744ED7D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52A53D3" w14:textId="02A14CE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E990C" w14:textId="08105C2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A24190" w14:textId="409D113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25594" w14:paraId="26AD147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57D7B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ABCB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61261497" w14:textId="3203789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CF0BE79" w14:textId="418F5FD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7E4BA" w14:textId="59780AA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E72F6" w14:textId="2F9E3C2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25594" w14:paraId="327A6CD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715E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106F1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0382072B" w14:textId="40DF290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E59B93D" w14:textId="08EA4DE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2430FA" w14:textId="1D1D7CC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77BC29" w14:textId="493FC58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25594" w14:paraId="1DE4AAD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DC52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703AB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228A1D88" w14:textId="024B50B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279BBF14" w14:textId="1189826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E1F7C" w14:textId="0AD0957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A9AE2" w14:textId="18140BE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525594" w14:paraId="745F984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AD2A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F0DEC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159F97BE" w14:textId="2EC31F1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68D1BE2" w14:textId="10C93B2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36800" w14:textId="5F73773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6972A1" w14:textId="043F60C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25594" w14:paraId="6D8EB2E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0C29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4FD2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313FCDA1" w14:textId="70A7A5B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77C06FE1" w14:textId="59120CE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0F523" w14:textId="2C83C42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1916DB" w14:textId="30601B6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525594" w14:paraId="595E02C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728F4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F0642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783EE436" w14:textId="19AAEEA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331.00 </w:t>
            </w:r>
          </w:p>
        </w:tc>
        <w:tc>
          <w:tcPr>
            <w:tcW w:w="675" w:type="pct"/>
            <w:tcBorders>
              <w:top w:val="nil"/>
              <w:left w:val="nil"/>
              <w:bottom w:val="single" w:sz="4" w:space="0" w:color="000000"/>
              <w:right w:val="single" w:sz="4" w:space="0" w:color="000000"/>
            </w:tcBorders>
            <w:shd w:val="clear" w:color="auto" w:fill="auto"/>
            <w:noWrap/>
            <w:vAlign w:val="bottom"/>
            <w:hideMark/>
          </w:tcPr>
          <w:p w14:paraId="1FC5E6BA" w14:textId="09A859A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3131D5" w14:textId="3F201CE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517E10" w14:textId="3135EFC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331.00 </w:t>
            </w:r>
          </w:p>
        </w:tc>
      </w:tr>
      <w:tr w:rsidR="00525594" w14:paraId="2091820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9E6E4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F8902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08BEE829" w14:textId="0E2DB81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EDD2505" w14:textId="3C78F90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1E62B" w14:textId="4226620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47BFB0" w14:textId="1AB7ABE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25594" w14:paraId="0E339D6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61E2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EE52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2E19EB1A" w14:textId="6E04D9C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335D0782" w14:textId="19BE815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5CF82" w14:textId="0D8C0E1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267A6D" w14:textId="01673A2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525594" w14:paraId="7F860E9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9A71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FD270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17CF1E92" w14:textId="261F29D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7FD49795" w14:textId="33C353F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83973" w14:textId="6E8F8D4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50B03E" w14:textId="398CC57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525594" w14:paraId="7867CBD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AAF6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8596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3A6A09AD" w14:textId="15AFC11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101FC1B" w14:textId="13E4F94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314B83" w14:textId="1175CDB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2AA0CE" w14:textId="3C6FA57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25594" w14:paraId="7D58B82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4ACA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5FAA7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501BEC2D" w14:textId="50FE420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c>
          <w:tcPr>
            <w:tcW w:w="675" w:type="pct"/>
            <w:tcBorders>
              <w:top w:val="nil"/>
              <w:left w:val="nil"/>
              <w:bottom w:val="single" w:sz="4" w:space="0" w:color="000000"/>
              <w:right w:val="single" w:sz="4" w:space="0" w:color="000000"/>
            </w:tcBorders>
            <w:shd w:val="clear" w:color="auto" w:fill="auto"/>
            <w:noWrap/>
            <w:vAlign w:val="bottom"/>
            <w:hideMark/>
          </w:tcPr>
          <w:p w14:paraId="5A405CE1" w14:textId="5D4FA3E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7F81B" w14:textId="6484FFC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3611E0" w14:textId="64FB59A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r>
      <w:tr w:rsidR="00525594" w14:paraId="4BC3642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CD08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9E07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0625A30F" w14:textId="7315845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CED17CA" w14:textId="09D8CAA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B69A11" w14:textId="7FA1F06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41576B" w14:textId="5E02D32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25594" w14:paraId="69E6306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64CE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0920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4B900B03" w14:textId="0CCF256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034974" w14:textId="081DB47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25DF66" w14:textId="485686C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83A6C" w14:textId="135C169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525594" w14:paraId="3444091F"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DCB4B7"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340DB8A2" w14:textId="011DE7B9"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c>
          <w:tcPr>
            <w:tcW w:w="675" w:type="pct"/>
            <w:tcBorders>
              <w:top w:val="nil"/>
              <w:left w:val="nil"/>
              <w:bottom w:val="single" w:sz="4" w:space="0" w:color="000000"/>
              <w:right w:val="single" w:sz="4" w:space="0" w:color="000000"/>
            </w:tcBorders>
            <w:shd w:val="clear" w:color="A5A5A5" w:fill="A5A5A5"/>
            <w:noWrap/>
            <w:vAlign w:val="bottom"/>
            <w:hideMark/>
          </w:tcPr>
          <w:p w14:paraId="0D70E4C3" w14:textId="45A16982"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F04D260" w14:textId="65EFD5C0"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70775EE" w14:textId="58BD16DC"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r>
      <w:tr w:rsidR="00525594" w14:paraId="2CE964A5"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1EC60D"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04A0A7C2" w14:textId="3BF88617"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675" w:type="pct"/>
            <w:tcBorders>
              <w:top w:val="nil"/>
              <w:left w:val="nil"/>
              <w:bottom w:val="single" w:sz="4" w:space="0" w:color="000000"/>
              <w:right w:val="single" w:sz="4" w:space="0" w:color="000000"/>
            </w:tcBorders>
            <w:shd w:val="clear" w:color="D8D8D8" w:fill="D8D8D8"/>
            <w:noWrap/>
            <w:vAlign w:val="bottom"/>
            <w:hideMark/>
          </w:tcPr>
          <w:p w14:paraId="22507873" w14:textId="15F65CE4"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4298562" w14:textId="5BBB281C"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7EEBD85" w14:textId="441EE04E"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525594" w14:paraId="17C7FF8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6D2CE"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91D98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14535F86" w14:textId="7C57145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5D8449BB" w14:textId="45A8211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0D71A9" w14:textId="01D8996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CE3B5C" w14:textId="7D45BA1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525594" w14:paraId="241AA2C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2C65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9FF1D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140C9C4C" w14:textId="39D3F41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42D4BA18" w14:textId="357B87A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4042E" w14:textId="5EC3746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515445" w14:textId="725BA66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525594" w14:paraId="3523250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E3594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3C57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451C3310" w14:textId="02B739C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65DFC0CE" w14:textId="1182001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4906D" w14:textId="77F1FAE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58D85" w14:textId="3F91F8C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525594" w14:paraId="71820BB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10F4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C31EE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38859282" w14:textId="2040C7A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7752521A" w14:textId="354A6C4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249739" w14:textId="5BB14A9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CA2F37" w14:textId="12DB472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525594" w14:paraId="79D16E7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08A1A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2D8D3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098EFD6E" w14:textId="5415BE2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4D9D09E6" w14:textId="7436C4B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91AB73" w14:textId="67FFFB5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6B2E06" w14:textId="5E1CD55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525594" w14:paraId="7CE247D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71C8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5F20E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107EAD2B" w14:textId="4B902D3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66C5FD45" w14:textId="7551AA7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2382D" w14:textId="2B26B84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81F6B6" w14:textId="1E8DCA8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525594" w14:paraId="02AD6B1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B8F0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BAE2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38B5E6FD" w14:textId="7C02D8A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356B4E4E" w14:textId="65E01A8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A7CA5E" w14:textId="754A240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0B75A7" w14:textId="775FBB4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525594" w14:paraId="1C0DC7B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F2796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28E7D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62524DFC" w14:textId="2123EE8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0A86AF91" w14:textId="5122379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09FA2E" w14:textId="1C833F8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FB2DE" w14:textId="4484544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525594" w14:paraId="3CD3716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4766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E1D1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211FAC04" w14:textId="769F0C2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5716DE0F" w14:textId="4F7E538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1BFAA" w14:textId="3FE92F2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2AAE9" w14:textId="6FCBE6E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525594" w14:paraId="56E1FA7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3591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6C74F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50CFB30B" w14:textId="4FE28BB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4B149752" w14:textId="21BC3D5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FDF4F6" w14:textId="4F51282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B68D7" w14:textId="7C789F8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525594" w14:paraId="7FED78D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52728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0BA4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7AF7EF37" w14:textId="125D13F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14A1099E" w14:textId="2489FAC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FAB6F6" w14:textId="7E58A7D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49B690" w14:textId="423BFFD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525594" w14:paraId="71E04A06"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40F2B5"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AABE6E3" w14:textId="069B882C"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675" w:type="pct"/>
            <w:tcBorders>
              <w:top w:val="nil"/>
              <w:left w:val="nil"/>
              <w:bottom w:val="single" w:sz="4" w:space="0" w:color="000000"/>
              <w:right w:val="single" w:sz="4" w:space="0" w:color="000000"/>
            </w:tcBorders>
            <w:shd w:val="clear" w:color="D8D8D8" w:fill="D8D8D8"/>
            <w:noWrap/>
            <w:vAlign w:val="bottom"/>
            <w:hideMark/>
          </w:tcPr>
          <w:p w14:paraId="0FC58A34" w14:textId="77C3FCDC"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853AA69" w14:textId="20C55590"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CBD367E" w14:textId="02DAC784"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525594" w14:paraId="748F001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4C89B"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0C90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5FFD393B" w14:textId="0311746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108979E8" w14:textId="34E8F24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67B39" w14:textId="62EDE59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81E730" w14:textId="1EE112D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525594" w14:paraId="3B960A1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3628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E7855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4DF46D6B" w14:textId="3C44D6E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35168EE5" w14:textId="4DA0343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74A5AF" w14:textId="0BAD2B6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04F0C8" w14:textId="19CB335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525594" w14:paraId="3F25445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CE6C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D0C8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1D72490" w14:textId="1EF4BB6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35A269A7" w14:textId="3239029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BBEE22" w14:textId="11A4795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B5D40" w14:textId="6E41397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525594" w14:paraId="6ACE94C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C245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9CEF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601541D4" w14:textId="0EB1D8B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2A8B3E07" w14:textId="1514ADD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76E7B" w14:textId="6392AE1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639A6" w14:textId="5ABAC2F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525594" w14:paraId="332A3AC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2DAF4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A9A6F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7077DEDF" w14:textId="696626F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675" w:type="pct"/>
            <w:tcBorders>
              <w:top w:val="nil"/>
              <w:left w:val="nil"/>
              <w:bottom w:val="single" w:sz="4" w:space="0" w:color="000000"/>
              <w:right w:val="single" w:sz="4" w:space="0" w:color="000000"/>
            </w:tcBorders>
            <w:shd w:val="clear" w:color="auto" w:fill="auto"/>
            <w:noWrap/>
            <w:vAlign w:val="bottom"/>
            <w:hideMark/>
          </w:tcPr>
          <w:p w14:paraId="41ADFC3C" w14:textId="0388620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260F0" w14:textId="66726CF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3DBA8B" w14:textId="3B3E459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525594" w14:paraId="31B68CA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E3E7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FF27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73167E59" w14:textId="694749B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40FA0D7A" w14:textId="3BFA015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E3CAF9" w14:textId="3004772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EEA180" w14:textId="117D367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525594" w14:paraId="178F290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FDF9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72027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24D5822C" w14:textId="331B9B6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2DEF9DE3" w14:textId="1F96350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8E761" w14:textId="63A61F7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214CE2" w14:textId="2700143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525594" w14:paraId="1303623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5005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A5EC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5F61A31F" w14:textId="46E10FD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3FBBBF04" w14:textId="61FA2A4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9BE5BB" w14:textId="66F2AE6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C8F248" w14:textId="44BE54F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525594" w14:paraId="0B10732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DC8CD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3BCF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344432A" w14:textId="20C17DA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1CD18564" w14:textId="710B65D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F70CCB" w14:textId="1AF354B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B29BD1" w14:textId="7FBD178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525594" w14:paraId="24343F3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1D501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9573E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7C8CCCBE" w14:textId="22975F7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40979514" w14:textId="227B0FC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EE414" w14:textId="244E247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C09581" w14:textId="2A80118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525594" w14:paraId="235AA82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A1A8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8054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353E7D82" w14:textId="5C76077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3961B779" w14:textId="3C1A0FA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C86F3A" w14:textId="601B199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FEED8" w14:textId="7A8C06E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525594" w14:paraId="63B3B14B"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F228F9"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01AD0DE" w14:textId="69BCC4FD"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c>
          <w:tcPr>
            <w:tcW w:w="675" w:type="pct"/>
            <w:tcBorders>
              <w:top w:val="nil"/>
              <w:left w:val="nil"/>
              <w:bottom w:val="single" w:sz="4" w:space="0" w:color="000000"/>
              <w:right w:val="single" w:sz="4" w:space="0" w:color="000000"/>
            </w:tcBorders>
            <w:shd w:val="clear" w:color="D8D8D8" w:fill="D8D8D8"/>
            <w:noWrap/>
            <w:vAlign w:val="bottom"/>
            <w:hideMark/>
          </w:tcPr>
          <w:p w14:paraId="2FCBAA84" w14:textId="40984400"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35969F0" w14:textId="68B8F989"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841E9D1" w14:textId="521B8858"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r>
      <w:tr w:rsidR="00525594" w14:paraId="2C05ED2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57730"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A70B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1C21DA58" w14:textId="3EAD356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59C2239B" w14:textId="39A9ABE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DCCFA6" w14:textId="0A160C2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6BAB8" w14:textId="48FE198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525594" w14:paraId="0A659FA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7AF8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6C4ECD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7BBF9DA4" w14:textId="4535900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c>
          <w:tcPr>
            <w:tcW w:w="675" w:type="pct"/>
            <w:tcBorders>
              <w:top w:val="nil"/>
              <w:left w:val="nil"/>
              <w:bottom w:val="single" w:sz="4" w:space="0" w:color="000000"/>
              <w:right w:val="single" w:sz="4" w:space="0" w:color="000000"/>
            </w:tcBorders>
            <w:shd w:val="clear" w:color="auto" w:fill="auto"/>
            <w:noWrap/>
            <w:vAlign w:val="bottom"/>
            <w:hideMark/>
          </w:tcPr>
          <w:p w14:paraId="010FA82C" w14:textId="76A20DB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362BF" w14:textId="2D3EBA9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E00D29" w14:textId="0958A38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r>
      <w:tr w:rsidR="00525594" w14:paraId="73536F8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ABC27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0D49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1EF82130" w14:textId="3E42701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c>
          <w:tcPr>
            <w:tcW w:w="675" w:type="pct"/>
            <w:tcBorders>
              <w:top w:val="nil"/>
              <w:left w:val="nil"/>
              <w:bottom w:val="single" w:sz="4" w:space="0" w:color="000000"/>
              <w:right w:val="single" w:sz="4" w:space="0" w:color="000000"/>
            </w:tcBorders>
            <w:shd w:val="clear" w:color="auto" w:fill="auto"/>
            <w:noWrap/>
            <w:vAlign w:val="bottom"/>
            <w:hideMark/>
          </w:tcPr>
          <w:p w14:paraId="301DE5BC" w14:textId="68A7BB0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033917" w14:textId="2810A9C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B1C806" w14:textId="505DFBF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r>
      <w:tr w:rsidR="00525594" w14:paraId="42BFCB3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9CC8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59470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02063FB8" w14:textId="56921C4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44C73276" w14:textId="5C9CC12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7B0B0" w14:textId="50365A4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7215EB" w14:textId="53CB3F9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525594" w14:paraId="2B1C122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4A81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117EC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1F388A62" w14:textId="3465225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57218407" w14:textId="4AF62C1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D2E3C0" w14:textId="335A6BE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78031C" w14:textId="0C362B7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525594" w14:paraId="15C8DDD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138D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1F2FD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427AC509" w14:textId="7ECB1D8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7AE5CF1F" w14:textId="1A2DD4B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47C4D5" w14:textId="18B0322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5700DD" w14:textId="78FC20F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525594" w14:paraId="6D80500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2C2B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23CE6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41B11D0E" w14:textId="753DF7C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42B4764E" w14:textId="5EF5118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2B6E79" w14:textId="54279CD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39CD28" w14:textId="55DD51A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525594" w14:paraId="180C524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ABD8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95216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033066E3" w14:textId="0367073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72E7B17B" w14:textId="130F28A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0C388" w14:textId="6A72FB7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AA0EF2" w14:textId="3668ABB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525594" w14:paraId="2FCAB78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C304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5C5A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25CC5CAE" w14:textId="30988D8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2C0C3DED" w14:textId="340A9DB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08835" w14:textId="2AE9C00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6654A9" w14:textId="5A8F533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525594" w14:paraId="4D9A2414"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EF919C"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7B1BFCD" w14:textId="650DD5C7"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1917E2CF" w14:textId="46119CF8"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464CFAE" w14:textId="141384AE"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A800DB1" w14:textId="019F6488"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525594" w14:paraId="65D6534F"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66F8DF"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6266422D" w14:textId="2716B90B" w:rsidR="00525594" w:rsidRDefault="00525594" w:rsidP="00525594">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080596E9" w14:textId="40BDE57A" w:rsidR="00525594" w:rsidRDefault="00525594" w:rsidP="00525594">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7B24F6" w14:textId="5128F7F6" w:rsidR="00525594" w:rsidRDefault="00525594" w:rsidP="00525594">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445D3AC" w14:textId="2EC91BC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525594" w14:paraId="211C01A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6F821"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AA028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783098A9" w14:textId="2BA17FB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675" w:type="pct"/>
            <w:tcBorders>
              <w:top w:val="nil"/>
              <w:left w:val="nil"/>
              <w:bottom w:val="single" w:sz="4" w:space="0" w:color="000000"/>
              <w:right w:val="single" w:sz="4" w:space="0" w:color="000000"/>
            </w:tcBorders>
            <w:shd w:val="clear" w:color="auto" w:fill="auto"/>
            <w:noWrap/>
            <w:vAlign w:val="bottom"/>
            <w:hideMark/>
          </w:tcPr>
          <w:p w14:paraId="7B5D897F" w14:textId="61A7E74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0C1F3" w14:textId="0DF6F83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CD6802" w14:textId="54A75F9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525594" w14:paraId="75F6BDB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9015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3663D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04A11024" w14:textId="5537E84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31F4F12C" w14:textId="694F644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4F263" w14:textId="55EFF68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638BCB" w14:textId="6353A81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525594" w14:paraId="1602F89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80C1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396D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4DCF2F9E" w14:textId="5F12FD0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206294FF" w14:textId="5B9F483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FAB0E4" w14:textId="3BAFF2D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60BB6C" w14:textId="0679888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525594" w14:paraId="43417E3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7ED2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27C2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28029B9C" w14:textId="6647AED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071875F5" w14:textId="3DBB668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1FA04" w14:textId="78F8C34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914644" w14:textId="2401200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525594" w14:paraId="5D88C98F"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94B457"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5DD740B3" w14:textId="2CB350D7"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25D9FDBA" w14:textId="6274BD00"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6E79539" w14:textId="2BE5A506"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D547E93" w14:textId="45B4DBDE"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525594" w14:paraId="08E7B2D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94C0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6F45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0168D693" w14:textId="4D63624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2DFC6998" w14:textId="07BF25B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BBBCB" w14:textId="7733DC7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103C58" w14:textId="3F5E231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525594" w14:paraId="40D7254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3D44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3147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0B24D1F4" w14:textId="149118B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675" w:type="pct"/>
            <w:tcBorders>
              <w:top w:val="nil"/>
              <w:left w:val="nil"/>
              <w:bottom w:val="single" w:sz="4" w:space="0" w:color="000000"/>
              <w:right w:val="single" w:sz="4" w:space="0" w:color="000000"/>
            </w:tcBorders>
            <w:shd w:val="clear" w:color="auto" w:fill="auto"/>
            <w:noWrap/>
            <w:vAlign w:val="bottom"/>
            <w:hideMark/>
          </w:tcPr>
          <w:p w14:paraId="1E974460" w14:textId="28E4165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26DC56" w14:textId="4B2341B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F9154" w14:textId="6CF0D16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525594" w14:paraId="50E8AE9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EB00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73A0B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7CEA1BDE" w14:textId="59FA939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3C3C101B" w14:textId="2221522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2AA68" w14:textId="63802D1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04661" w14:textId="753E799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525594" w14:paraId="228A6C4D"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97F796E"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7A6233DE" w14:textId="1F67823C"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57,51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246CD3B8" w14:textId="10B63105"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E030E49" w14:textId="14AE1CFF"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647FB8E" w14:textId="0AFF3DF5"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57,513.00 </w:t>
            </w:r>
          </w:p>
        </w:tc>
      </w:tr>
      <w:tr w:rsidR="00525594" w14:paraId="6B75AC59"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698729"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72730AC8" w14:textId="23DA1F53"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2718129" w14:textId="0EDFBFFB"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774C7F5" w14:textId="74D26B4B"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627AF1C" w14:textId="059ECF39"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r>
      <w:tr w:rsidR="00525594" w14:paraId="6789651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1B0D2"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91DB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4085BC83" w14:textId="601ECAB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659DCEEB" w14:textId="768B09A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80BB3" w14:textId="3C3BA22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85B54F" w14:textId="43B9804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25594" w14:paraId="7BAE92E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8624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EEA5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25D241A3" w14:textId="3855C31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2CDF43" w14:textId="214AF65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7DC708" w14:textId="3393810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4978DC" w14:textId="13E4353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25594" w14:paraId="3606F87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6488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8A40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659983AC" w14:textId="1099EBF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5D433D" w14:textId="1ACEA1C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94844" w14:textId="4CD9BA6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608A8" w14:textId="32416B6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25594" w14:paraId="1A8F0CD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76A22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6AEF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4AE337E9" w14:textId="116481A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9E4BAFE" w14:textId="495320D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6517B" w14:textId="7904EDA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09FCA" w14:textId="73EF445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25594" w14:paraId="1C9E2ED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D0CC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109C6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714D723C" w14:textId="2E810C1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245EEF" w14:textId="6CF6084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AC978" w14:textId="0E091CC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EFE7D8" w14:textId="45E93EA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25594" w14:paraId="7C5D516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80B7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5C4C1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3ADEE372" w14:textId="523A273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C859E5" w14:textId="7AC3395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2D52A1" w14:textId="470829F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C792F3" w14:textId="2AA4F14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25594" w14:paraId="2D31164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920E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3F3BC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4E4BADA" w14:textId="0934EAA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E0FF35" w14:textId="7FD49CE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B6F11" w14:textId="1CE7F5C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0BEB5" w14:textId="2F64969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25594" w14:paraId="2962B89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134B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BFC81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316BE702" w14:textId="4B76534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138A0A9A" w14:textId="4120C83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56560" w14:textId="50B03A2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CEECE3" w14:textId="27491F7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525594" w14:paraId="41768CE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FBFD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F45D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26A62AEF" w14:textId="1B058E0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C9DBA7" w14:textId="5A0B857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FC84CA" w14:textId="453EC83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7EFB2C" w14:textId="2DC991E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25594" w14:paraId="1123A58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7F2B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F792A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4FC0E1DC" w14:textId="7C9E5EF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35A597AE" w14:textId="61B3A5B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B8B120" w14:textId="4217F94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6FD3F8" w14:textId="2243EC9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25594" w14:paraId="65B4519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26DC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8B6D6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32F0BBAC" w14:textId="138FFD1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585C7240" w14:textId="1AA7047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7E700" w14:textId="2A8DF57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85DE76" w14:textId="3F1B364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25594" w14:paraId="42F72FC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AC2B3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037AE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018EF585" w14:textId="587EE51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6D9D9F" w14:textId="5C9E8CB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4C057" w14:textId="14DD1FB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3BE45" w14:textId="0767C7B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25594" w14:paraId="029208E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1203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EA56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2FCCCADF" w14:textId="3243627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8F8E0D" w14:textId="622D7F9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49612D" w14:textId="69F185C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1D26A" w14:textId="2EDA1A3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25594" w14:paraId="7857675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C119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EC4E0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4F7AA13C" w14:textId="26B1F63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885F34" w14:textId="4D61F9E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B910A7" w14:textId="166D26A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C0AA71" w14:textId="40D0B91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525594" w14:paraId="37F4CC0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59BC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6DDB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230491F2" w14:textId="44153DC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5FA9F0" w14:textId="3B66F45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7186E" w14:textId="17A760C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410F4E" w14:textId="42CC842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25594" w14:paraId="439CB43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3CDD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3D416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2A029CAE" w14:textId="7B31582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4182A6" w14:textId="72D9E24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3DE011" w14:textId="3519F89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9A3C6" w14:textId="6FE0FAF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25594" w14:paraId="29BF1E7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AF1F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E20D0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761A1C68" w14:textId="0B08D61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C0A655" w14:textId="55F5B20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A0218" w14:textId="1C0C2CC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EF05D1" w14:textId="3669D24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25594" w14:paraId="6E295CE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0142A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67D99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2E1246AD" w14:textId="0605F02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2E1AC4" w14:textId="70382D8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5825C" w14:textId="00B3043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26BCE4" w14:textId="428438F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25594" w14:paraId="1115097E"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DD0CB7"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123D8E64" w14:textId="1C41E8CA"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38,4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E8C57DC" w14:textId="72AC3281"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9138257" w14:textId="03113A13"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7C2145" w14:textId="7DB1CF05"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38,450.00 </w:t>
            </w:r>
          </w:p>
        </w:tc>
      </w:tr>
      <w:tr w:rsidR="00525594" w14:paraId="6CB8F80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19EDC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C4D92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2ACC1EAA" w14:textId="707E744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C123A4" w14:textId="0731F0E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13A25" w14:textId="095DCB7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FA0891E" w14:textId="53860F9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525594" w14:paraId="43ACD96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0CE6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CA605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78DEC22B" w14:textId="4D84214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14CBE04A" w14:textId="0C9DF80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682350" w14:textId="2817919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FA93F" w14:textId="269FE72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25594" w14:paraId="59754F1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C7C6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DB2F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382894DD" w14:textId="781AA94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7E3ACEB" w14:textId="602F64F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6D638D" w14:textId="294ED8B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90EA32" w14:textId="41EE0C2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25594" w14:paraId="48849FD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6FCE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01909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1D160805" w14:textId="1730143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13E5CCA" w14:textId="00A8AB4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7A9B56" w14:textId="75B3055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A5DFB8" w14:textId="6EF4C62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25594" w14:paraId="1CA2250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5B6A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C140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184A4790" w14:textId="3375888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675" w:type="pct"/>
            <w:tcBorders>
              <w:top w:val="nil"/>
              <w:left w:val="nil"/>
              <w:bottom w:val="single" w:sz="4" w:space="0" w:color="000000"/>
              <w:right w:val="single" w:sz="4" w:space="0" w:color="000000"/>
            </w:tcBorders>
            <w:shd w:val="clear" w:color="auto" w:fill="auto"/>
            <w:noWrap/>
            <w:vAlign w:val="bottom"/>
            <w:hideMark/>
          </w:tcPr>
          <w:p w14:paraId="74A8170E" w14:textId="0FC49A3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8979AE" w14:textId="1193205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0E0352" w14:textId="3F2BC52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525594" w14:paraId="6B3421C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4296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6551C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4BFEEE59" w14:textId="658EC5F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0E0AA8DF" w14:textId="20A328F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D3300" w14:textId="5CE28CC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9A657D" w14:textId="13CBC2D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525594" w14:paraId="2B149E6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FF5E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9847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65AAE7F9" w14:textId="133382B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8921E49" w14:textId="05B8198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0C6C3" w14:textId="20D368C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F6046D" w14:textId="2A7842E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25594" w14:paraId="43F6E3E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E3A0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D4D92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659AEF33" w14:textId="66212A7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3D76F6B" w14:textId="3ACFF0D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A00F5" w14:textId="35C6CAF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63B3D6" w14:textId="757CB87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25594" w14:paraId="6D25448F"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91A925"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7C12F24A" w14:textId="2B724FC3"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19,6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DE5F8D7" w14:textId="06CB3325"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8848F6" w14:textId="267221C2"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964051E" w14:textId="23CE7823"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19,613.00 </w:t>
            </w:r>
          </w:p>
        </w:tc>
      </w:tr>
      <w:tr w:rsidR="00525594" w14:paraId="1FBABBD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41B08"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DF02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6001DCE1" w14:textId="23D8C51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839B1A" w14:textId="184D975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20C7C" w14:textId="1A34264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405DB4B" w14:textId="7A8F9BE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525594" w14:paraId="21573B1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4063C"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0064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5D6EEEB9" w14:textId="6274B39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c>
          <w:tcPr>
            <w:tcW w:w="675" w:type="pct"/>
            <w:tcBorders>
              <w:top w:val="nil"/>
              <w:left w:val="nil"/>
              <w:bottom w:val="single" w:sz="4" w:space="0" w:color="000000"/>
              <w:right w:val="single" w:sz="4" w:space="0" w:color="000000"/>
            </w:tcBorders>
            <w:shd w:val="clear" w:color="auto" w:fill="auto"/>
            <w:noWrap/>
            <w:vAlign w:val="bottom"/>
            <w:hideMark/>
          </w:tcPr>
          <w:p w14:paraId="03C909E0" w14:textId="62EAB22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8C819C" w14:textId="7E754B5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51017" w14:textId="6064DB9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r>
      <w:tr w:rsidR="00525594" w14:paraId="5B17F7F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1C6A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DE4F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5D355601" w14:textId="434729D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2315DBF" w14:textId="3C80861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64C1E" w14:textId="46881CB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02EBAD" w14:textId="7E3D8A4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525594" w14:paraId="681473E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1318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4C2C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6F505C59" w14:textId="57258E5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78F3B472" w14:textId="7ABFF4C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E6BD5" w14:textId="64711CD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5B8BF2" w14:textId="62EF1E0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525594" w14:paraId="3D21752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FD04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5AF0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32A754DD" w14:textId="604EFA1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586F6F29" w14:textId="1C14CEC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085FAC" w14:textId="6D69D0E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4B12EA" w14:textId="531DFD8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525594" w14:paraId="0A822DA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7F9F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E27D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332A4CA7" w14:textId="263D340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78CB6055" w14:textId="4EBC20B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3B8987" w14:textId="29CAB3E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17C234" w14:textId="7CFAEF9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525594" w14:paraId="0B19E36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1DC3D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00CF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5B2D459A" w14:textId="15FF8BF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72D40CDE" w14:textId="7B5B011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E9E61" w14:textId="4959EFB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0EC14A" w14:textId="61EA352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525594" w14:paraId="2EF0B98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52CF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A4AE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1FE82203" w14:textId="18AB688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276D995E" w14:textId="12B0439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A1818B" w14:textId="5197F01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F37587" w14:textId="188F0D0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525594" w14:paraId="212A5E5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0B134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EFD92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676A436B" w14:textId="73CACBB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72A95E0C" w14:textId="1A4DA7F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89EE10" w14:textId="2B326D7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7ED7D1" w14:textId="41D3BD8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525594" w14:paraId="408B1E2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3162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7251C5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15BC6D4D" w14:textId="2002506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78B9F1F2" w14:textId="41994B3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3BBFD" w14:textId="3282F6B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FA21E" w14:textId="212BC87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525594" w14:paraId="1BACE80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FD1E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42C5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7B55B987" w14:textId="50DCE63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22BB6B87" w14:textId="783C2E0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18DAB6" w14:textId="0C23851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B223A" w14:textId="11C96B8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525594" w14:paraId="0FD53A4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F4AE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F8AC3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15F3E4AC" w14:textId="1619F22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4898456B" w14:textId="7891C4F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BF6C9" w14:textId="696A25D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27397D" w14:textId="410EC2B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525594" w14:paraId="58D2524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A067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46FE6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3B9AF3AA" w14:textId="383E334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4282925B" w14:textId="78A8C29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357F7B" w14:textId="3DE97A3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686407" w14:textId="4D6DD3B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525594" w14:paraId="045C52E8"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AB8A2C"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2AE070AF" w14:textId="49E2BB63"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F4FB3F9" w14:textId="638FB958"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FB865D2" w14:textId="4C9EB589"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02707A0" w14:textId="56D220BA"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525594" w14:paraId="0C76700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53039"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7DF6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5CC29DC7" w14:textId="41ECE8E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12BC4F1" w14:textId="1FBF87D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F2FBC" w14:textId="2FBF004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47257F" w14:textId="730768B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25594" w14:paraId="2E02381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B5605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CC2B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2107B929" w14:textId="6E854DE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0570DF8" w14:textId="773C456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FC626" w14:textId="42C1C03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217E96" w14:textId="28DFEC4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25594" w14:paraId="750BBBD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E2D3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89313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2E3187C3" w14:textId="2E02907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D31FE96" w14:textId="5585399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00838E" w14:textId="39D3684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3A7DE" w14:textId="60B673E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25594" w14:paraId="7D7057A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32699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AC0E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6A97CE23" w14:textId="390AE27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CCBFB97" w14:textId="0EADF6D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7FB8C2" w14:textId="45C0599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DFA957" w14:textId="789D929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25594" w14:paraId="1017CFC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F94F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63500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0A0102A5" w14:textId="7924A94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3CF241E" w14:textId="2A971A4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A98B3C" w14:textId="0FDC9F6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4F4BB3" w14:textId="3B4FCDC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25594" w14:paraId="23FB693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A85D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3C872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521ACB0C" w14:textId="2AAFB2A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68EC754E" w14:textId="0DB27EA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5D2B65" w14:textId="284730D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569768" w14:textId="56A42D8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525594" w14:paraId="47B0CD7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F52A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34A1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130EBB83" w14:textId="415E45B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373C51EE" w14:textId="6BDF448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FD9ED" w14:textId="03D0B29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F81100" w14:textId="340CC6A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525594" w14:paraId="6348A7A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C65AD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7D9E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648F26B1" w14:textId="1242F47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2CC41D8" w14:textId="6713A4D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6EABD" w14:textId="16DA388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682463" w14:textId="53B5EDA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25594" w14:paraId="1FEFAB9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3B82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BD8B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52463275" w14:textId="091AF9C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A0A9901" w14:textId="1F4013A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CA7C9" w14:textId="66C1188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DD9D7E" w14:textId="4546B37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525594" w14:paraId="7B5424F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677E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82ADA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634D16F1" w14:textId="5FF5676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F7600A2" w14:textId="51AA475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2FB9B" w14:textId="7DBBEBD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7B17FD" w14:textId="689118A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25594" w14:paraId="2BD5067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B12B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A8C6A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60D8B60C" w14:textId="7F331E3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4CCE6F6" w14:textId="23575E8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56E30" w14:textId="2D64B8E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212D55" w14:textId="689EC78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25594" w14:paraId="1A13B86E" w14:textId="77777777" w:rsidTr="00525594">
        <w:trPr>
          <w:trHeight w:val="20"/>
        </w:trPr>
        <w:tc>
          <w:tcPr>
            <w:tcW w:w="86" w:type="pct"/>
            <w:tcBorders>
              <w:top w:val="nil"/>
              <w:left w:val="single" w:sz="4" w:space="0" w:color="000000"/>
              <w:bottom w:val="nil"/>
              <w:right w:val="nil"/>
            </w:tcBorders>
            <w:shd w:val="clear" w:color="auto" w:fill="auto"/>
            <w:vAlign w:val="center"/>
            <w:hideMark/>
          </w:tcPr>
          <w:p w14:paraId="2667104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5AE83AF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1A2B51BA" w14:textId="5AFB18C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AEB1C4C" w14:textId="1F47AE4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94D46" w14:textId="6DD8749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066314" w14:textId="47F5B5F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25594" w14:paraId="0E2FC843" w14:textId="77777777" w:rsidTr="00525594">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0197165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1C412BA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0B33640F" w14:textId="636C293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4D9244A4" w14:textId="025EAEC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7F6017B6" w14:textId="4DAB391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247A9841" w14:textId="104D966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525594" w14:paraId="76887BE5"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22733A"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76AB5D72" w14:textId="11BA72D5"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274,80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272CD567" w14:textId="4D0C2189"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7E0394F9" w14:textId="4C4C493D"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A771C60" w14:textId="2C0BF9B1"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240,409.75 </w:t>
            </w:r>
          </w:p>
        </w:tc>
      </w:tr>
      <w:tr w:rsidR="00525594" w14:paraId="749B1898"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05E50B"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630C3B8" w14:textId="22698E1D"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67D132E6" w14:textId="790A75A5"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F9A7F37" w14:textId="509CEA03"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50F3CC5" w14:textId="25FDF087"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525594" w14:paraId="5FB8638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B86E9"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43970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20691AF" w14:textId="26B64C3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110FB6C0" w14:textId="7DF040B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2A4DD" w14:textId="082AB06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DB8634" w14:textId="284D3CF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525594" w14:paraId="007854B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CE84B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C6181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A96888F" w14:textId="73E630C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7C01D94C" w14:textId="45D4235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A227B" w14:textId="267C6FE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09BBDA" w14:textId="584E6FA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525594" w14:paraId="2D531A5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6C50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D066A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1FFE9E86" w14:textId="3528CA2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06143CEC" w14:textId="27A4720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71CCBA" w14:textId="42396F0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C7CEBE" w14:textId="31D67B7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525594" w14:paraId="2CFDAF8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5D10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18C9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B0BE895" w14:textId="2C28F49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52E6608A" w14:textId="5CDFF17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1261C0" w14:textId="5B8E3F7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3CF7DD" w14:textId="1564AEE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525594" w14:paraId="605CBC9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3AA8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F0F64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7023B17D" w14:textId="099833A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245D0A1D" w14:textId="05D3008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9BE33" w14:textId="0E8DCE7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E25ED4" w14:textId="732A435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525594" w14:paraId="220F9AE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CA57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44BD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4B7EB593" w14:textId="5E81A6C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570897E6" w14:textId="0C0C18F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8480A" w14:textId="2109A12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B0A0A4" w14:textId="78E04BC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525594" w14:paraId="1160625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B67C4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CA093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0BCFFB31" w14:textId="1FC789A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44E43E79" w14:textId="278C5E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D803A" w14:textId="1896740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6CE37F" w14:textId="5DE25B6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525594" w14:paraId="49D67EC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9A75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8527C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5B546E43" w14:textId="4B20B71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5116E02C" w14:textId="2D1EAC3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2DE09" w14:textId="59E10D9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2CE840" w14:textId="2DF6808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525594" w14:paraId="4887EF1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CB1DA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D0BF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2402134D" w14:textId="6071511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7EAB2665" w14:textId="76AA83E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CDE17" w14:textId="5DC45F4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0D353" w14:textId="5D4557E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525594" w14:paraId="18ED712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D352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DF30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2C018B7E" w14:textId="2B2B0F4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525137D7" w14:textId="09DA23F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80F7F" w14:textId="4263312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D72D30" w14:textId="770D0C3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525594" w14:paraId="5B527D9D"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1B3338"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688D8D0" w14:textId="557A55BA"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7AF28BDC" w14:textId="75B0D037"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5EC7121" w14:textId="0352CB4F"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ABCE2B8" w14:textId="36DE94FE"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525594" w14:paraId="335C7F1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9E8E6"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8728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3F2DAC7C" w14:textId="14079FD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563EE0EB" w14:textId="1C37F4D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478956" w14:textId="44CA3C7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6C8CA5" w14:textId="43BCC7F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525594" w14:paraId="5A22B47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382F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35A9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30F793F2" w14:textId="0DDAF66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24F38820" w14:textId="08C1108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A0BF8" w14:textId="251195B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69E27D" w14:textId="0E6A486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525594" w14:paraId="51C29C6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7332E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735A7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0A62960C" w14:textId="7969AE0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0323113F" w14:textId="6224E0D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594AEA" w14:textId="6C2BA2B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BF995" w14:textId="010B4A2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525594" w14:paraId="05CEA28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F5E12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B333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4E78989A" w14:textId="1095C60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03831AB3" w14:textId="230AF90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3F4D5" w14:textId="2607630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F464DF" w14:textId="6D08ACA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525594" w14:paraId="3EF4205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3D842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04DDE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7C2F204" w14:textId="2890473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4CCB5546" w14:textId="09816C1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345C2" w14:textId="53040A4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E7E976" w14:textId="24FA9B9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525594" w14:paraId="0B452C5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AA17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60707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31C6C40B" w14:textId="1BA2FDC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315BB2F0" w14:textId="48DD8AA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C6BF8" w14:textId="5CFCED6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F6C735" w14:textId="4A2FB38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525594" w14:paraId="1EDDB24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321F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FB773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311A7671" w14:textId="77DAD3B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5F3E9CA0" w14:textId="046D994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0B7C39" w14:textId="3132591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93EDE" w14:textId="1B1E5BF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525594" w14:paraId="45AC55D8"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0D16EC"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335405D" w14:textId="76B5E96B"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4CF30773" w14:textId="2674DE63"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271B48D" w14:textId="602C4EF9"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F283CAB" w14:textId="52DC35FD"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525594" w14:paraId="4CFA772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6624B1"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9AA9B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246D9E6F" w14:textId="352CF43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1C63D0B5" w14:textId="067E21F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A7510" w14:textId="46A5AB0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79C154" w14:textId="2F49B0B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525594" w14:paraId="7282A95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BAD40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6448A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0B455A5D" w14:textId="3EA1467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7EA84DC4" w14:textId="47834C1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C49F2" w14:textId="0F0907D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D9890" w14:textId="6FF27DD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525594" w14:paraId="34BC901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8924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095D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78824AF3" w14:textId="524BF9D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39823C4C" w14:textId="033DC7A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4FF85D" w14:textId="1B4A8D8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F7EFF0" w14:textId="4D23DFF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525594" w14:paraId="0ED6BDD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0D49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97A7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567B91CD" w14:textId="135AC30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5D954168" w14:textId="2F0EF94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FB2E1D" w14:textId="02CFE24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4E7A0" w14:textId="3043D82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525594" w14:paraId="7B10EED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3DBD5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5A37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2DAC3B62" w14:textId="3B73D03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436EF8D1" w14:textId="578D36B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4C3814" w14:textId="49AF98C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01C0C" w14:textId="6FFEE9C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25594" w14:paraId="2C8E344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6CED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5B201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5FEB25D0" w14:textId="177A6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5B168862" w14:textId="613DD52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7B000E" w14:textId="58A0508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BDD481" w14:textId="390D429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525594" w14:paraId="3989118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8525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FBEFE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4C2F6D60" w14:textId="35A65AA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283CA66" w14:textId="4948BFB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F892AF" w14:textId="25A42F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1FFF11" w14:textId="0ECA7BA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25594" w14:paraId="6A05E81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3617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6E9C6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0973A9B0" w14:textId="01F5E41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35417F3C" w14:textId="002E52A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BAE06A" w14:textId="01869ED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FFE27" w14:textId="1F95B78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525594" w14:paraId="149BC76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6D1D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C0FA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588038BA" w14:textId="23A9D86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4A0D1BF9" w14:textId="0B20BE4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70894" w14:textId="5373854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110FE6" w14:textId="43C6423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525594" w14:paraId="3645799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D233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7BDCC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0DD281B0" w14:textId="35973B5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5FC5EEEA" w14:textId="34CEA96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B66C4" w14:textId="2FBFE61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24C49" w14:textId="12F7AAD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525594" w14:paraId="7CF4903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767D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38250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AF09F83" w14:textId="01B8DA6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1C2419A4" w14:textId="544744E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F87322" w14:textId="265B0EC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65AEEC" w14:textId="00A8C0B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525594" w14:paraId="529799F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C765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6435C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646FF526" w14:textId="52F580C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361C9530" w14:textId="6B665B5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9418E0" w14:textId="15C4EF3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8AF2F6" w14:textId="3D89374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525594" w14:paraId="02D3956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977F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7C5D4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2313541F" w14:textId="3EA9C1C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378EEF3F" w14:textId="51CEC54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D1065" w14:textId="6EC809F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A9143" w14:textId="69190E5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525594" w14:paraId="3164A8E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6679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1761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F6BED1F" w14:textId="2A0CCCE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A747F44" w14:textId="2806120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4309FD" w14:textId="65047E0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30C88" w14:textId="078CCD9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25594" w14:paraId="3B7EF9E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00F2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41A98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0011649B" w14:textId="5833798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364D4981" w14:textId="4B2349E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9A05F" w14:textId="64679AF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A4110" w14:textId="03A861A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525594" w14:paraId="4DD1401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4D1E8"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35685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53F131F1" w14:textId="233F75E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6715BDF2" w14:textId="016AF92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24CD1F" w14:textId="7BC85BF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E00CB" w14:textId="723B98E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525594" w14:paraId="3A1BDD5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5869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59BBA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4B7FE8BA" w14:textId="58CEB7A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5100E3A" w14:textId="21AC804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E74B3" w14:textId="4AA900E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CFE89E" w14:textId="7A38D83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25594" w14:paraId="362EFDF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06908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3103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49F1D5E9" w14:textId="79EEE84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5DA833DE" w14:textId="40C3DB2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DABEE4" w14:textId="24B9006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D9F23E" w14:textId="6D8CBFA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525594" w14:paraId="2E521FE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153C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087E6D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08AF8F04" w14:textId="17ACFD4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20E35D0" w14:textId="6D88385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06335098" w14:textId="0F3B4A1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A79D80" w14:textId="0AC8673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525594" w14:paraId="74CD4DB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DAF4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983D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2823BB87" w14:textId="4E3FC9D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7DDDFD96" w14:textId="6479F52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651A3" w14:textId="4D09000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6B4A8" w14:textId="3E97BDE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525594" w14:paraId="731C7FBD"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2B90FF"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9663192" w14:textId="7209C1A1"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5,10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20888AF4" w14:textId="0B93BBAB"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147861D" w14:textId="1BF3C80E"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FF0C75A" w14:textId="778B2747"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85,102.24 </w:t>
            </w:r>
          </w:p>
        </w:tc>
      </w:tr>
      <w:tr w:rsidR="00525594" w14:paraId="626B533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D70C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BF9D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346BFFB3" w14:textId="7F52621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2E3D4D05" w14:textId="7D48AE0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C08E3D" w14:textId="20FB57B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D7055" w14:textId="0E396E1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525594" w14:paraId="5D45287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4E87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36AB2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78516237" w14:textId="355E1EA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6531D0C3" w14:textId="273AFF9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22C18D" w14:textId="2012579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68099A" w14:textId="7F85396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525594" w14:paraId="7A56278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2D6C8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9BCC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38BC058C" w14:textId="3B5A7ED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c>
          <w:tcPr>
            <w:tcW w:w="675" w:type="pct"/>
            <w:tcBorders>
              <w:top w:val="nil"/>
              <w:left w:val="nil"/>
              <w:bottom w:val="single" w:sz="4" w:space="0" w:color="000000"/>
              <w:right w:val="single" w:sz="4" w:space="0" w:color="000000"/>
            </w:tcBorders>
            <w:shd w:val="clear" w:color="auto" w:fill="auto"/>
            <w:noWrap/>
            <w:vAlign w:val="bottom"/>
            <w:hideMark/>
          </w:tcPr>
          <w:p w14:paraId="202D8AE0" w14:textId="3E03BCE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58400" w14:textId="38E958C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15B88F" w14:textId="38DA293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r>
      <w:tr w:rsidR="00525594" w14:paraId="4D4AFAD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66CB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63F4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01E6CF4E" w14:textId="619E39C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0EAB9983" w14:textId="11B641D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D0213" w14:textId="169CC2B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B58F66" w14:textId="2C8010F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525594" w14:paraId="233FCAF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6128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27C2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22E177E0" w14:textId="79F0BD6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3EC09D73" w14:textId="4562444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50CC8" w14:textId="477CFD8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A843DB" w14:textId="7DCE8A4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525594" w14:paraId="0E9DFEA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59B46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BA5D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41C7218C" w14:textId="77FF2B2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0F5EC0EB" w14:textId="52974EC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BAEAB" w14:textId="3E1F1D5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08B1E8" w14:textId="5000DC9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525594" w14:paraId="55EE54E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0142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300A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1A4DD021" w14:textId="0BC9176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36364F51" w14:textId="6EB646C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D9B49" w14:textId="7052890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B1696" w14:textId="6E8D753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525594" w14:paraId="265C0AE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B142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8102E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7C58E627" w14:textId="468945E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798253C9" w14:textId="3522407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D53C56" w14:textId="507569E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85B86" w14:textId="4FD2B98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525594" w14:paraId="4ABAD85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C31D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B0D5B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73042B7D" w14:textId="31C4575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02056256" w14:textId="3520859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A1D8A" w14:textId="10987D9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6BF5A0" w14:textId="3D54337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525594" w14:paraId="490BC6B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A339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9BAE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723375B2" w14:textId="4E1EEA8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3B3728B2" w14:textId="4519594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211865" w14:textId="15346BA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B1AB76" w14:textId="512E19E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525594" w14:paraId="2B7F706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3A6E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619B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6A059E14" w14:textId="03F76A5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748E573B" w14:textId="3086AC0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556D7" w14:textId="473D10A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D138DE" w14:textId="5266DC4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525594" w14:paraId="447FC1E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8958E"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E5CE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3E1DD39E" w14:textId="010F74F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194C30DD" w14:textId="045F56B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FB474F" w14:textId="54DD5A5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B5DF1" w14:textId="52E72C2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525594" w14:paraId="7EA42B7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E0B69"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48B53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F5C61AE" w14:textId="4F42B8A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161C4F98" w14:textId="56A4AF0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726259A" w14:textId="672452A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D654D" w14:textId="2765FB8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525594" w14:paraId="6E6BEBD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35A40"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A3F1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39640ABC" w14:textId="2DD057A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4DFCA7E9" w14:textId="39FF46F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278C6" w14:textId="7CD3A87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A029AE" w14:textId="0FCA212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525594" w14:paraId="6AA5E31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42E1FB"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43C6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53EE8D5E" w14:textId="44383A0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01B22758" w14:textId="2D41245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9C066E" w14:textId="09ABB4A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AF6AED" w14:textId="434571F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525594" w14:paraId="08DCB21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05866D"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2EFB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5FB343E1" w14:textId="0F543D1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7B3FE700" w14:textId="76987E3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DEA27" w14:textId="52E4D3A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5CBD73" w14:textId="2703408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525594" w14:paraId="09CEABE2"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A97AAC"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21D3C931" w14:textId="0FFA82A6"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380,125.20 </w:t>
            </w:r>
          </w:p>
        </w:tc>
        <w:tc>
          <w:tcPr>
            <w:tcW w:w="675" w:type="pct"/>
            <w:tcBorders>
              <w:top w:val="nil"/>
              <w:left w:val="nil"/>
              <w:bottom w:val="single" w:sz="4" w:space="0" w:color="000000"/>
              <w:right w:val="single" w:sz="4" w:space="0" w:color="000000"/>
            </w:tcBorders>
            <w:shd w:val="clear" w:color="A5A5A5" w:fill="A5A5A5"/>
            <w:noWrap/>
            <w:vAlign w:val="bottom"/>
            <w:hideMark/>
          </w:tcPr>
          <w:p w14:paraId="54DA12D3" w14:textId="5005C2AA"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4D110111" w14:textId="031E2855"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2062CFE8" w14:textId="5C1E6F62"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742,989.60 </w:t>
            </w:r>
          </w:p>
        </w:tc>
      </w:tr>
      <w:tr w:rsidR="00525594" w14:paraId="10C09783"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A4C435"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44080D8E" w14:textId="1598C366"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512,554.50 </w:t>
            </w:r>
          </w:p>
        </w:tc>
        <w:tc>
          <w:tcPr>
            <w:tcW w:w="675" w:type="pct"/>
            <w:tcBorders>
              <w:top w:val="nil"/>
              <w:left w:val="nil"/>
              <w:bottom w:val="single" w:sz="4" w:space="0" w:color="000000"/>
              <w:right w:val="single" w:sz="4" w:space="0" w:color="000000"/>
            </w:tcBorders>
            <w:shd w:val="clear" w:color="D8D8D8" w:fill="D8D8D8"/>
            <w:noWrap/>
            <w:vAlign w:val="bottom"/>
            <w:hideMark/>
          </w:tcPr>
          <w:p w14:paraId="03FCD46F" w14:textId="3639FFDE"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56E639E" w14:textId="3EF35EE1"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6F06E34" w14:textId="3580CD7E"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583,509.50 </w:t>
            </w:r>
          </w:p>
        </w:tc>
      </w:tr>
      <w:tr w:rsidR="00525594" w14:paraId="5E5D67E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812F2B"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FB4F6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6121E088" w14:textId="5D029D3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1,491.06 </w:t>
            </w:r>
          </w:p>
        </w:tc>
        <w:tc>
          <w:tcPr>
            <w:tcW w:w="675" w:type="pct"/>
            <w:tcBorders>
              <w:top w:val="nil"/>
              <w:left w:val="nil"/>
              <w:bottom w:val="single" w:sz="4" w:space="0" w:color="000000"/>
              <w:right w:val="single" w:sz="4" w:space="0" w:color="000000"/>
            </w:tcBorders>
            <w:shd w:val="clear" w:color="auto" w:fill="auto"/>
            <w:noWrap/>
            <w:vAlign w:val="bottom"/>
            <w:hideMark/>
          </w:tcPr>
          <w:p w14:paraId="6BAFB17F" w14:textId="398D708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94B26" w14:textId="12BE277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4CDF2" w14:textId="06A5E6C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1,491.06 </w:t>
            </w:r>
          </w:p>
        </w:tc>
      </w:tr>
      <w:tr w:rsidR="00525594" w14:paraId="0160CD2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8AC9D"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2E1C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0B8B26A5" w14:textId="03E5A6A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74563BA4" w14:textId="682D955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AE928" w14:textId="35259D8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0F70A3" w14:textId="148312D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525594" w14:paraId="3DA8BA5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BCE0C"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CA3F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32FBE911" w14:textId="7FCA9B3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052907F2" w14:textId="518B5DE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228F6E" w14:textId="3DD304B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E5317F" w14:textId="5BEFF6A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525594" w14:paraId="0F145A3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026AD7"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9608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3889954E" w14:textId="67A66F6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11319EE4" w14:textId="1F65022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A9443B" w14:textId="7D057B8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AB5622" w14:textId="25EA86E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525594" w14:paraId="4051324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630EC"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F9D0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25D73650" w14:textId="034279B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c>
          <w:tcPr>
            <w:tcW w:w="675" w:type="pct"/>
            <w:tcBorders>
              <w:top w:val="nil"/>
              <w:left w:val="nil"/>
              <w:bottom w:val="single" w:sz="4" w:space="0" w:color="000000"/>
              <w:right w:val="single" w:sz="4" w:space="0" w:color="000000"/>
            </w:tcBorders>
            <w:shd w:val="clear" w:color="auto" w:fill="auto"/>
            <w:noWrap/>
            <w:vAlign w:val="bottom"/>
            <w:hideMark/>
          </w:tcPr>
          <w:p w14:paraId="4C4B53B5" w14:textId="2AFA0EA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D72CE3" w14:textId="216773A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1A3AE" w14:textId="7FB4FCB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r>
      <w:tr w:rsidR="00525594" w14:paraId="0B44347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30B4A"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4D78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295CE7A7" w14:textId="2737A6A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6C2FBF71" w14:textId="4F10C67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040B7" w14:textId="4D9D381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4FB7A0" w14:textId="011C868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525594" w14:paraId="19BBC1E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C992F"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D7A8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0641D6A6" w14:textId="2C6BDA0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c>
          <w:tcPr>
            <w:tcW w:w="675" w:type="pct"/>
            <w:tcBorders>
              <w:top w:val="nil"/>
              <w:left w:val="nil"/>
              <w:bottom w:val="single" w:sz="4" w:space="0" w:color="000000"/>
              <w:right w:val="single" w:sz="4" w:space="0" w:color="000000"/>
            </w:tcBorders>
            <w:shd w:val="clear" w:color="auto" w:fill="auto"/>
            <w:noWrap/>
            <w:vAlign w:val="bottom"/>
            <w:hideMark/>
          </w:tcPr>
          <w:p w14:paraId="26D456BA" w14:textId="5F68299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FEECB" w14:textId="2362E6B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48B7B0" w14:textId="13E43F6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r>
      <w:tr w:rsidR="00525594" w14:paraId="6B8020B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A117B"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D8AB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6DCFE2C0" w14:textId="14A3D2C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5B3AD024" w14:textId="3AEE5A9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FE099" w14:textId="631B148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84085" w14:textId="78ABE50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525594" w14:paraId="6D6FE5A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48DC9"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0289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48D126A1" w14:textId="62EF593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1AC3D452" w14:textId="7D154F1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4FB7E" w14:textId="1ECA44D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210955" w14:textId="731AD9F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525594" w14:paraId="7B19CC7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B4250"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BBEBE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4C54D11B" w14:textId="4D07379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c>
          <w:tcPr>
            <w:tcW w:w="675" w:type="pct"/>
            <w:tcBorders>
              <w:top w:val="nil"/>
              <w:left w:val="nil"/>
              <w:bottom w:val="single" w:sz="4" w:space="0" w:color="000000"/>
              <w:right w:val="single" w:sz="4" w:space="0" w:color="000000"/>
            </w:tcBorders>
            <w:shd w:val="clear" w:color="auto" w:fill="auto"/>
            <w:noWrap/>
            <w:vAlign w:val="bottom"/>
            <w:hideMark/>
          </w:tcPr>
          <w:p w14:paraId="6CE6E5C0" w14:textId="11BA634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8FAFF" w14:textId="1B3C48E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91F968" w14:textId="33027F5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r>
      <w:tr w:rsidR="00525594" w14:paraId="5AE9BDC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6E314"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24B7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3715B580" w14:textId="65822E2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936.98 </w:t>
            </w:r>
          </w:p>
        </w:tc>
        <w:tc>
          <w:tcPr>
            <w:tcW w:w="675" w:type="pct"/>
            <w:tcBorders>
              <w:top w:val="nil"/>
              <w:left w:val="nil"/>
              <w:bottom w:val="single" w:sz="4" w:space="0" w:color="000000"/>
              <w:right w:val="single" w:sz="4" w:space="0" w:color="000000"/>
            </w:tcBorders>
            <w:shd w:val="clear" w:color="auto" w:fill="auto"/>
            <w:noWrap/>
            <w:vAlign w:val="bottom"/>
            <w:hideMark/>
          </w:tcPr>
          <w:p w14:paraId="56E0BBDA" w14:textId="54EC7D5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93778F" w14:textId="05CC82B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625E68DC" w14:textId="2B87717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936.98 </w:t>
            </w:r>
          </w:p>
        </w:tc>
      </w:tr>
      <w:tr w:rsidR="00525594" w14:paraId="0A80DF6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23414E"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8D336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2EF945F1" w14:textId="22B5522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9,068.64 </w:t>
            </w:r>
          </w:p>
        </w:tc>
        <w:tc>
          <w:tcPr>
            <w:tcW w:w="675" w:type="pct"/>
            <w:tcBorders>
              <w:top w:val="nil"/>
              <w:left w:val="nil"/>
              <w:bottom w:val="single" w:sz="4" w:space="0" w:color="000000"/>
              <w:right w:val="single" w:sz="4" w:space="0" w:color="000000"/>
            </w:tcBorders>
            <w:shd w:val="clear" w:color="auto" w:fill="auto"/>
            <w:noWrap/>
            <w:vAlign w:val="bottom"/>
            <w:hideMark/>
          </w:tcPr>
          <w:p w14:paraId="2BFCF463" w14:textId="2A821BA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83888" w14:textId="192FA9D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DD8695" w14:textId="4A21059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9,068.64 </w:t>
            </w:r>
          </w:p>
        </w:tc>
      </w:tr>
      <w:tr w:rsidR="00525594" w14:paraId="31D3335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07C4D2"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6618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3BA9B0C6" w14:textId="40A6595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c>
          <w:tcPr>
            <w:tcW w:w="675" w:type="pct"/>
            <w:tcBorders>
              <w:top w:val="nil"/>
              <w:left w:val="nil"/>
              <w:bottom w:val="single" w:sz="4" w:space="0" w:color="000000"/>
              <w:right w:val="single" w:sz="4" w:space="0" w:color="000000"/>
            </w:tcBorders>
            <w:shd w:val="clear" w:color="auto" w:fill="auto"/>
            <w:noWrap/>
            <w:vAlign w:val="bottom"/>
            <w:hideMark/>
          </w:tcPr>
          <w:p w14:paraId="77EF5F4A" w14:textId="55A5FA8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77F09" w14:textId="57367AC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415E80" w14:textId="024964E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r>
      <w:tr w:rsidR="00525594" w14:paraId="0FF9806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66289E"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0E0D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6E2F18E2" w14:textId="7CF0274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1FDA8274" w14:textId="1211765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CB50AB" w14:textId="4BDC3EF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E27043" w14:textId="2915FF5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525594" w14:paraId="419A0AD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F9C86"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4A7D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05085B0C" w14:textId="5F4358A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2C9990B6" w14:textId="029A676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51562F" w14:textId="36EB106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4082A" w14:textId="395DCEE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525594" w14:paraId="0747B3D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F0DA2"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AE1C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0D149F02" w14:textId="05B7E3C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387.24 </w:t>
            </w:r>
          </w:p>
        </w:tc>
        <w:tc>
          <w:tcPr>
            <w:tcW w:w="675" w:type="pct"/>
            <w:tcBorders>
              <w:top w:val="nil"/>
              <w:left w:val="nil"/>
              <w:bottom w:val="single" w:sz="4" w:space="0" w:color="000000"/>
              <w:right w:val="single" w:sz="4" w:space="0" w:color="000000"/>
            </w:tcBorders>
            <w:shd w:val="clear" w:color="auto" w:fill="auto"/>
            <w:noWrap/>
            <w:vAlign w:val="bottom"/>
            <w:hideMark/>
          </w:tcPr>
          <w:p w14:paraId="6B24D209" w14:textId="25CDFA5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9A99F4" w14:textId="70F7D4C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11B0F" w14:textId="3861A7F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387.24 </w:t>
            </w:r>
          </w:p>
        </w:tc>
      </w:tr>
      <w:tr w:rsidR="00525594" w14:paraId="63ADFB0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CB0B15"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5058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1061471D" w14:textId="550E6EB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675" w:type="pct"/>
            <w:tcBorders>
              <w:top w:val="nil"/>
              <w:left w:val="nil"/>
              <w:bottom w:val="single" w:sz="4" w:space="0" w:color="000000"/>
              <w:right w:val="single" w:sz="4" w:space="0" w:color="000000"/>
            </w:tcBorders>
            <w:shd w:val="clear" w:color="auto" w:fill="auto"/>
            <w:noWrap/>
            <w:vAlign w:val="bottom"/>
            <w:hideMark/>
          </w:tcPr>
          <w:p w14:paraId="7EF1D2D0" w14:textId="6B79547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16702" w14:textId="30B8440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496B80" w14:textId="0F588B8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525594" w14:paraId="6932A75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4C444"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A346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496A1DA0" w14:textId="41059E5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c>
          <w:tcPr>
            <w:tcW w:w="675" w:type="pct"/>
            <w:tcBorders>
              <w:top w:val="nil"/>
              <w:left w:val="nil"/>
              <w:bottom w:val="single" w:sz="4" w:space="0" w:color="000000"/>
              <w:right w:val="single" w:sz="4" w:space="0" w:color="000000"/>
            </w:tcBorders>
            <w:shd w:val="clear" w:color="auto" w:fill="auto"/>
            <w:noWrap/>
            <w:vAlign w:val="bottom"/>
            <w:hideMark/>
          </w:tcPr>
          <w:p w14:paraId="06FF6FC6" w14:textId="5B33953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6FC0F2" w14:textId="181EFEA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49B85E" w14:textId="102EC64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r>
      <w:tr w:rsidR="00525594" w14:paraId="539F25B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9BEF8"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0033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3F73323" w14:textId="576DB33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c>
          <w:tcPr>
            <w:tcW w:w="675" w:type="pct"/>
            <w:tcBorders>
              <w:top w:val="nil"/>
              <w:left w:val="nil"/>
              <w:bottom w:val="single" w:sz="4" w:space="0" w:color="000000"/>
              <w:right w:val="single" w:sz="4" w:space="0" w:color="000000"/>
            </w:tcBorders>
            <w:shd w:val="clear" w:color="auto" w:fill="auto"/>
            <w:noWrap/>
            <w:vAlign w:val="bottom"/>
            <w:hideMark/>
          </w:tcPr>
          <w:p w14:paraId="5D71925D" w14:textId="172B0A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08F304" w14:textId="6F29B70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5FDC9D" w14:textId="309314D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r>
      <w:tr w:rsidR="00525594" w14:paraId="55B734F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5A2B0"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EF3F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0C10E1EF" w14:textId="2E8631B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675" w:type="pct"/>
            <w:tcBorders>
              <w:top w:val="nil"/>
              <w:left w:val="nil"/>
              <w:bottom w:val="single" w:sz="4" w:space="0" w:color="000000"/>
              <w:right w:val="single" w:sz="4" w:space="0" w:color="000000"/>
            </w:tcBorders>
            <w:shd w:val="clear" w:color="auto" w:fill="auto"/>
            <w:noWrap/>
            <w:vAlign w:val="bottom"/>
            <w:hideMark/>
          </w:tcPr>
          <w:p w14:paraId="7EB83396" w14:textId="206BBAA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9FF04F" w14:textId="774616A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D2F96A" w14:textId="4A6C83A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525594" w14:paraId="7142F46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6EECB"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B3DB8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7F8C426" w14:textId="0425D2B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3D89A8F1" w14:textId="28F6B93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22F5CC" w14:textId="77A2E80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3C818F" w14:textId="5CD610A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525594" w14:paraId="271D35F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A63E9A"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C5C1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7926608E" w14:textId="6FB6FA9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3,457.34 </w:t>
            </w:r>
          </w:p>
        </w:tc>
        <w:tc>
          <w:tcPr>
            <w:tcW w:w="675" w:type="pct"/>
            <w:tcBorders>
              <w:top w:val="nil"/>
              <w:left w:val="nil"/>
              <w:bottom w:val="single" w:sz="4" w:space="0" w:color="000000"/>
              <w:right w:val="single" w:sz="4" w:space="0" w:color="000000"/>
            </w:tcBorders>
            <w:shd w:val="clear" w:color="auto" w:fill="auto"/>
            <w:noWrap/>
            <w:vAlign w:val="bottom"/>
            <w:hideMark/>
          </w:tcPr>
          <w:p w14:paraId="50532564" w14:textId="6FF0185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20CE4645" w14:textId="5BB4788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6A8FD9" w14:textId="4EC76D7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412.34 </w:t>
            </w:r>
          </w:p>
        </w:tc>
      </w:tr>
      <w:tr w:rsidR="00525594" w14:paraId="00E406F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B7502"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B49D6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1E0648F0" w14:textId="015D07A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8,984.67 </w:t>
            </w:r>
          </w:p>
        </w:tc>
        <w:tc>
          <w:tcPr>
            <w:tcW w:w="675" w:type="pct"/>
            <w:tcBorders>
              <w:top w:val="nil"/>
              <w:left w:val="nil"/>
              <w:bottom w:val="single" w:sz="4" w:space="0" w:color="000000"/>
              <w:right w:val="single" w:sz="4" w:space="0" w:color="000000"/>
            </w:tcBorders>
            <w:shd w:val="clear" w:color="auto" w:fill="auto"/>
            <w:noWrap/>
            <w:vAlign w:val="bottom"/>
            <w:hideMark/>
          </w:tcPr>
          <w:p w14:paraId="7228E997" w14:textId="3816F8E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6962DDC" w14:textId="1B8D446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6A08E4" w14:textId="6CD7BF0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8,984.67 </w:t>
            </w:r>
          </w:p>
        </w:tc>
      </w:tr>
      <w:tr w:rsidR="00525594" w14:paraId="5BCA2BE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C2066"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3CDC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06197594" w14:textId="510BC1C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c>
          <w:tcPr>
            <w:tcW w:w="675" w:type="pct"/>
            <w:tcBorders>
              <w:top w:val="nil"/>
              <w:left w:val="nil"/>
              <w:bottom w:val="single" w:sz="4" w:space="0" w:color="000000"/>
              <w:right w:val="single" w:sz="4" w:space="0" w:color="000000"/>
            </w:tcBorders>
            <w:shd w:val="clear" w:color="auto" w:fill="auto"/>
            <w:noWrap/>
            <w:vAlign w:val="bottom"/>
            <w:hideMark/>
          </w:tcPr>
          <w:p w14:paraId="19C06A09" w14:textId="1E2992C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B0A8C0" w14:textId="721A117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467A2E" w14:textId="79571AE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r>
      <w:tr w:rsidR="00525594" w14:paraId="07471B6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2F3B0"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4B9EA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72131083" w14:textId="52224A3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c>
          <w:tcPr>
            <w:tcW w:w="675" w:type="pct"/>
            <w:tcBorders>
              <w:top w:val="nil"/>
              <w:left w:val="nil"/>
              <w:bottom w:val="single" w:sz="4" w:space="0" w:color="000000"/>
              <w:right w:val="single" w:sz="4" w:space="0" w:color="000000"/>
            </w:tcBorders>
            <w:shd w:val="clear" w:color="auto" w:fill="auto"/>
            <w:noWrap/>
            <w:vAlign w:val="bottom"/>
            <w:hideMark/>
          </w:tcPr>
          <w:p w14:paraId="606D5E3C" w14:textId="692B730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C50C52" w14:textId="56CE5CD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768E8A" w14:textId="4544C80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r>
      <w:tr w:rsidR="00525594" w14:paraId="38B6EC5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3EF87"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8DA1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7A13B291" w14:textId="42D98C5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60B65B6F" w14:textId="56F9AC0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DEADC8" w14:textId="69CE60F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BDA02E" w14:textId="22AA91E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525594" w14:paraId="3E623BD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58119"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67E7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38AE61AA" w14:textId="3226E5E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c>
          <w:tcPr>
            <w:tcW w:w="675" w:type="pct"/>
            <w:tcBorders>
              <w:top w:val="nil"/>
              <w:left w:val="nil"/>
              <w:bottom w:val="single" w:sz="4" w:space="0" w:color="000000"/>
              <w:right w:val="single" w:sz="4" w:space="0" w:color="000000"/>
            </w:tcBorders>
            <w:shd w:val="clear" w:color="auto" w:fill="auto"/>
            <w:noWrap/>
            <w:vAlign w:val="bottom"/>
            <w:hideMark/>
          </w:tcPr>
          <w:p w14:paraId="14E586B6" w14:textId="4AABFB3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6DA053" w14:textId="4A09A64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C7070" w14:textId="3A9DC1A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r>
      <w:tr w:rsidR="00525594" w14:paraId="6D0E58A1"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9DDDE6"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1856AF00" w14:textId="4A8C417E"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06,259.62 </w:t>
            </w:r>
          </w:p>
        </w:tc>
        <w:tc>
          <w:tcPr>
            <w:tcW w:w="675" w:type="pct"/>
            <w:tcBorders>
              <w:top w:val="nil"/>
              <w:left w:val="nil"/>
              <w:bottom w:val="single" w:sz="4" w:space="0" w:color="000000"/>
              <w:right w:val="single" w:sz="4" w:space="0" w:color="000000"/>
            </w:tcBorders>
            <w:shd w:val="clear" w:color="D8D8D8" w:fill="D8D8D8"/>
            <w:noWrap/>
            <w:vAlign w:val="bottom"/>
            <w:hideMark/>
          </w:tcPr>
          <w:p w14:paraId="508462CC" w14:textId="318E3395"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1CF171C" w14:textId="4EA01C94"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0B64F56" w14:textId="5D76F29E"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06,259.62 </w:t>
            </w:r>
          </w:p>
        </w:tc>
      </w:tr>
      <w:tr w:rsidR="00525594" w14:paraId="59F1AA4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6B06C7"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EFD57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49DDE40B" w14:textId="07629A6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60824659" w14:textId="2986555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D1A1B2" w14:textId="4421387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34E995" w14:textId="3D0BF5D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525594" w14:paraId="24811B1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1E777D"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DABD2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2096F9E7" w14:textId="49485D3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675" w:type="pct"/>
            <w:tcBorders>
              <w:top w:val="nil"/>
              <w:left w:val="nil"/>
              <w:bottom w:val="single" w:sz="4" w:space="0" w:color="000000"/>
              <w:right w:val="single" w:sz="4" w:space="0" w:color="000000"/>
            </w:tcBorders>
            <w:shd w:val="clear" w:color="auto" w:fill="auto"/>
            <w:noWrap/>
            <w:vAlign w:val="bottom"/>
            <w:hideMark/>
          </w:tcPr>
          <w:p w14:paraId="5AFDD501" w14:textId="2C0297F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E16925" w14:textId="4334174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8B8BDB" w14:textId="07ADBAA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525594" w14:paraId="6D20557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F9F71D"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9C34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0F14D63B" w14:textId="2DDF011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2D6B56B3" w14:textId="5B3E1B8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E9CC86" w14:textId="38C9D8A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7ECB2" w14:textId="05C7671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525594" w14:paraId="291839D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7B5FD2"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17A79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4A84734A" w14:textId="4EA2445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5647C369" w14:textId="513F8BD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2071B5" w14:textId="4533246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B6E912" w14:textId="6B35093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525594" w14:paraId="0B947DA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FF94C"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BACA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3DDC6168" w14:textId="2611F23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c>
          <w:tcPr>
            <w:tcW w:w="675" w:type="pct"/>
            <w:tcBorders>
              <w:top w:val="nil"/>
              <w:left w:val="nil"/>
              <w:bottom w:val="single" w:sz="4" w:space="0" w:color="000000"/>
              <w:right w:val="single" w:sz="4" w:space="0" w:color="000000"/>
            </w:tcBorders>
            <w:shd w:val="clear" w:color="auto" w:fill="auto"/>
            <w:noWrap/>
            <w:vAlign w:val="bottom"/>
            <w:hideMark/>
          </w:tcPr>
          <w:p w14:paraId="4A91B696" w14:textId="4A56FCE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6703B" w14:textId="749444A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DC7C2D" w14:textId="6BBD496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r>
      <w:tr w:rsidR="00525594" w14:paraId="3E5342D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61995"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04AC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24B0E851" w14:textId="6A98CC4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c>
          <w:tcPr>
            <w:tcW w:w="675" w:type="pct"/>
            <w:tcBorders>
              <w:top w:val="nil"/>
              <w:left w:val="nil"/>
              <w:bottom w:val="single" w:sz="4" w:space="0" w:color="000000"/>
              <w:right w:val="single" w:sz="4" w:space="0" w:color="000000"/>
            </w:tcBorders>
            <w:shd w:val="clear" w:color="auto" w:fill="auto"/>
            <w:noWrap/>
            <w:vAlign w:val="bottom"/>
            <w:hideMark/>
          </w:tcPr>
          <w:p w14:paraId="31CD3E39" w14:textId="634FA4E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8DF89" w14:textId="340B95D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4418C" w14:textId="52ED569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r>
      <w:tr w:rsidR="00525594" w14:paraId="4C05AA9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92288"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E819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4DEF4571" w14:textId="0FF3C41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c>
          <w:tcPr>
            <w:tcW w:w="675" w:type="pct"/>
            <w:tcBorders>
              <w:top w:val="nil"/>
              <w:left w:val="nil"/>
              <w:bottom w:val="single" w:sz="4" w:space="0" w:color="000000"/>
              <w:right w:val="single" w:sz="4" w:space="0" w:color="000000"/>
            </w:tcBorders>
            <w:shd w:val="clear" w:color="auto" w:fill="auto"/>
            <w:noWrap/>
            <w:vAlign w:val="bottom"/>
            <w:hideMark/>
          </w:tcPr>
          <w:p w14:paraId="6F47DEFB" w14:textId="19A8B98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4248B5" w14:textId="663A7C9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EC159C" w14:textId="391446A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r>
      <w:tr w:rsidR="00525594" w14:paraId="55E0C32D"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6DF6B7"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659E8320" w14:textId="4F8A6457"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319.94 </w:t>
            </w:r>
          </w:p>
        </w:tc>
        <w:tc>
          <w:tcPr>
            <w:tcW w:w="675" w:type="pct"/>
            <w:tcBorders>
              <w:top w:val="nil"/>
              <w:left w:val="nil"/>
              <w:bottom w:val="single" w:sz="4" w:space="0" w:color="000000"/>
              <w:right w:val="single" w:sz="4" w:space="0" w:color="000000"/>
            </w:tcBorders>
            <w:shd w:val="clear" w:color="D8D8D8" w:fill="D8D8D8"/>
            <w:noWrap/>
            <w:vAlign w:val="bottom"/>
            <w:hideMark/>
          </w:tcPr>
          <w:p w14:paraId="0D1948C1" w14:textId="09AF79C6"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E08DDB2" w14:textId="3B8769A2"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552DB760" w14:textId="05221315"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258,229.34 </w:t>
            </w:r>
          </w:p>
        </w:tc>
      </w:tr>
      <w:tr w:rsidR="00525594" w14:paraId="44EF11C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C855E"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7852FD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0B88B933" w14:textId="765BDEB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42.59 </w:t>
            </w:r>
          </w:p>
        </w:tc>
        <w:tc>
          <w:tcPr>
            <w:tcW w:w="675" w:type="pct"/>
            <w:tcBorders>
              <w:top w:val="nil"/>
              <w:left w:val="nil"/>
              <w:bottom w:val="single" w:sz="4" w:space="0" w:color="000000"/>
              <w:right w:val="single" w:sz="4" w:space="0" w:color="000000"/>
            </w:tcBorders>
            <w:shd w:val="clear" w:color="auto" w:fill="auto"/>
            <w:noWrap/>
            <w:vAlign w:val="bottom"/>
            <w:hideMark/>
          </w:tcPr>
          <w:p w14:paraId="1735A38F" w14:textId="14C963F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D06A1B" w14:textId="713229B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8380BF" w14:textId="271ED7B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42.59 </w:t>
            </w:r>
          </w:p>
        </w:tc>
      </w:tr>
      <w:tr w:rsidR="00525594" w14:paraId="4E9DD41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8ACD66"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F6996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2C689622" w14:textId="21074FC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13,186.33 </w:t>
            </w:r>
          </w:p>
        </w:tc>
        <w:tc>
          <w:tcPr>
            <w:tcW w:w="675" w:type="pct"/>
            <w:tcBorders>
              <w:top w:val="nil"/>
              <w:left w:val="nil"/>
              <w:bottom w:val="single" w:sz="4" w:space="0" w:color="000000"/>
              <w:right w:val="single" w:sz="4" w:space="0" w:color="000000"/>
            </w:tcBorders>
            <w:shd w:val="clear" w:color="auto" w:fill="auto"/>
            <w:noWrap/>
            <w:vAlign w:val="bottom"/>
            <w:hideMark/>
          </w:tcPr>
          <w:p w14:paraId="43545E48" w14:textId="3E72A5D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B1D862" w14:textId="1F6517F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3FC6F47A" w14:textId="4FFD645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59,986.73 </w:t>
            </w:r>
          </w:p>
        </w:tc>
      </w:tr>
      <w:tr w:rsidR="00525594" w14:paraId="2BEBB97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E8C84"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157B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474F681E" w14:textId="73D20B4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4C5A0FCE" w14:textId="315D5C0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1D2190" w14:textId="76BA02A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D4EFB" w14:textId="435B7CA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525594" w14:paraId="2A918BF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6F29C"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05FF2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511927CB" w14:textId="21FBC6B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4D18874A" w14:textId="31551A0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AF4FB" w14:textId="1A338D4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50584" w14:textId="7E85970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525594" w14:paraId="275E333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37BF7"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7888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422D55B2" w14:textId="7CDDFD8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8,895.36 </w:t>
            </w:r>
          </w:p>
        </w:tc>
        <w:tc>
          <w:tcPr>
            <w:tcW w:w="675" w:type="pct"/>
            <w:tcBorders>
              <w:top w:val="nil"/>
              <w:left w:val="nil"/>
              <w:bottom w:val="single" w:sz="4" w:space="0" w:color="000000"/>
              <w:right w:val="single" w:sz="4" w:space="0" w:color="000000"/>
            </w:tcBorders>
            <w:shd w:val="clear" w:color="auto" w:fill="auto"/>
            <w:noWrap/>
            <w:vAlign w:val="bottom"/>
            <w:hideMark/>
          </w:tcPr>
          <w:p w14:paraId="603D5F69" w14:textId="31B0889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D821F81" w14:textId="5FBF631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73FF61F7" w14:textId="13A16DE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4,895.36 </w:t>
            </w:r>
          </w:p>
        </w:tc>
      </w:tr>
      <w:tr w:rsidR="00525594" w14:paraId="410384F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FDA29"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1498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1B2EE32A" w14:textId="4BEDE0F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675" w:type="pct"/>
            <w:tcBorders>
              <w:top w:val="nil"/>
              <w:left w:val="nil"/>
              <w:bottom w:val="single" w:sz="4" w:space="0" w:color="000000"/>
              <w:right w:val="single" w:sz="4" w:space="0" w:color="000000"/>
            </w:tcBorders>
            <w:shd w:val="clear" w:color="auto" w:fill="auto"/>
            <w:noWrap/>
            <w:vAlign w:val="bottom"/>
            <w:hideMark/>
          </w:tcPr>
          <w:p w14:paraId="70CD864A" w14:textId="2BD100B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17A5C264" w14:textId="0B656BF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4D1F3365" w14:textId="3637492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525594" w14:paraId="6647156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10679F"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4169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61C3011B" w14:textId="1B935AE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9,075.32 </w:t>
            </w:r>
          </w:p>
        </w:tc>
        <w:tc>
          <w:tcPr>
            <w:tcW w:w="675" w:type="pct"/>
            <w:tcBorders>
              <w:top w:val="nil"/>
              <w:left w:val="nil"/>
              <w:bottom w:val="single" w:sz="4" w:space="0" w:color="000000"/>
              <w:right w:val="single" w:sz="4" w:space="0" w:color="000000"/>
            </w:tcBorders>
            <w:shd w:val="clear" w:color="auto" w:fill="auto"/>
            <w:noWrap/>
            <w:vAlign w:val="bottom"/>
            <w:hideMark/>
          </w:tcPr>
          <w:p w14:paraId="110E64D1" w14:textId="7CBCE52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703E7100" w14:textId="25CFC38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20D5B" w14:textId="2B81A17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2,930.32 </w:t>
            </w:r>
          </w:p>
        </w:tc>
      </w:tr>
      <w:tr w:rsidR="00525594" w14:paraId="466F0B0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0C025A"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327E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14DF0118" w14:textId="6BB55B4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4A39BB7A" w14:textId="5F90A04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A1548" w14:textId="70856A9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6F3C75" w14:textId="2A05336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525594" w14:paraId="5FA2F88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7D48E"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7220E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55662007" w14:textId="002BB62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675" w:type="pct"/>
            <w:tcBorders>
              <w:top w:val="nil"/>
              <w:left w:val="nil"/>
              <w:bottom w:val="single" w:sz="4" w:space="0" w:color="000000"/>
              <w:right w:val="single" w:sz="4" w:space="0" w:color="000000"/>
            </w:tcBorders>
            <w:shd w:val="clear" w:color="auto" w:fill="auto"/>
            <w:noWrap/>
            <w:vAlign w:val="bottom"/>
            <w:hideMark/>
          </w:tcPr>
          <w:p w14:paraId="49E79704" w14:textId="4F1A632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95290" w14:textId="17B0BD7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013D8D" w14:textId="71A9C6B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525594" w14:paraId="47DF9E6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536A0"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D5AF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25876A1B" w14:textId="480B866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32,520.27 </w:t>
            </w:r>
          </w:p>
        </w:tc>
        <w:tc>
          <w:tcPr>
            <w:tcW w:w="675" w:type="pct"/>
            <w:tcBorders>
              <w:top w:val="nil"/>
              <w:left w:val="nil"/>
              <w:bottom w:val="single" w:sz="4" w:space="0" w:color="000000"/>
              <w:right w:val="single" w:sz="4" w:space="0" w:color="000000"/>
            </w:tcBorders>
            <w:shd w:val="clear" w:color="auto" w:fill="auto"/>
            <w:noWrap/>
            <w:vAlign w:val="bottom"/>
            <w:hideMark/>
          </w:tcPr>
          <w:p w14:paraId="56FE665F" w14:textId="4173757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A3F2C" w14:textId="3ADF1D6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467412" w14:textId="69FDF5B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32,520.27 </w:t>
            </w:r>
          </w:p>
        </w:tc>
      </w:tr>
      <w:tr w:rsidR="00525594" w14:paraId="218B369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C69F2"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9604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53BF44D4" w14:textId="7D0F083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75" w:type="pct"/>
            <w:tcBorders>
              <w:top w:val="nil"/>
              <w:left w:val="nil"/>
              <w:bottom w:val="single" w:sz="4" w:space="0" w:color="000000"/>
              <w:right w:val="single" w:sz="4" w:space="0" w:color="000000"/>
            </w:tcBorders>
            <w:shd w:val="clear" w:color="auto" w:fill="auto"/>
            <w:noWrap/>
            <w:vAlign w:val="bottom"/>
            <w:hideMark/>
          </w:tcPr>
          <w:p w14:paraId="6BC06C54" w14:textId="48D2EC4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8C142" w14:textId="0966E21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EAECCC" w14:textId="331EAA1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525594" w14:paraId="23D6A89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B8EDE1"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8ABA1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6611C6D1" w14:textId="4E1419A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808.38 </w:t>
            </w:r>
          </w:p>
        </w:tc>
        <w:tc>
          <w:tcPr>
            <w:tcW w:w="675" w:type="pct"/>
            <w:tcBorders>
              <w:top w:val="nil"/>
              <w:left w:val="nil"/>
              <w:bottom w:val="single" w:sz="4" w:space="0" w:color="000000"/>
              <w:right w:val="single" w:sz="4" w:space="0" w:color="000000"/>
            </w:tcBorders>
            <w:shd w:val="clear" w:color="auto" w:fill="auto"/>
            <w:noWrap/>
            <w:vAlign w:val="bottom"/>
            <w:hideMark/>
          </w:tcPr>
          <w:p w14:paraId="53051E42" w14:textId="7007229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66BE1F" w14:textId="4BAAABF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984D35" w14:textId="6CA13A5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808.38 </w:t>
            </w:r>
          </w:p>
        </w:tc>
      </w:tr>
      <w:tr w:rsidR="00525594" w14:paraId="66DA7355"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EADDA"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06DD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57F2D5CD" w14:textId="4C4F2C7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1A010D9D" w14:textId="1EEDDA8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35740858" w14:textId="1FBE1AA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70D64F" w14:textId="2C9900F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525594" w14:paraId="54E30FC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876D87"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1B23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659F4145" w14:textId="1EFD4DA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2997EAFB" w14:textId="4B6A8F9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E5CC6" w14:textId="5614608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D9FD9B" w14:textId="39C995B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525594" w14:paraId="55E2D140"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E22C47"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70C95C7B" w14:textId="11028FE3"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502,04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77EDDFD4" w14:textId="74D20200"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BB0BFAC" w14:textId="01A276CD"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6B62CD5" w14:textId="076491C3"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502,043.71 </w:t>
            </w:r>
          </w:p>
        </w:tc>
      </w:tr>
      <w:tr w:rsidR="00525594" w14:paraId="38E5B3E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827756"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91E7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4D81CD29" w14:textId="030F995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c>
          <w:tcPr>
            <w:tcW w:w="675" w:type="pct"/>
            <w:tcBorders>
              <w:top w:val="nil"/>
              <w:left w:val="nil"/>
              <w:bottom w:val="single" w:sz="4" w:space="0" w:color="000000"/>
              <w:right w:val="single" w:sz="4" w:space="0" w:color="000000"/>
            </w:tcBorders>
            <w:shd w:val="clear" w:color="auto" w:fill="auto"/>
            <w:noWrap/>
            <w:vAlign w:val="bottom"/>
            <w:hideMark/>
          </w:tcPr>
          <w:p w14:paraId="07A87E42" w14:textId="54077D0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004DB7" w14:textId="572CAA5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B257F9" w14:textId="6F6DFE2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r>
      <w:tr w:rsidR="00525594" w14:paraId="387CDA3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33E449"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C99AE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2548C70B" w14:textId="3DCCEA6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7408C823" w14:textId="63881AC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2CA13" w14:textId="14ABEEB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3EE8FB" w14:textId="37E6C36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525594" w14:paraId="5982664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C8C0F"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5DCA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298E341B" w14:textId="5308AAA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675" w:type="pct"/>
            <w:tcBorders>
              <w:top w:val="nil"/>
              <w:left w:val="nil"/>
              <w:bottom w:val="single" w:sz="4" w:space="0" w:color="000000"/>
              <w:right w:val="single" w:sz="4" w:space="0" w:color="000000"/>
            </w:tcBorders>
            <w:shd w:val="clear" w:color="auto" w:fill="auto"/>
            <w:noWrap/>
            <w:vAlign w:val="bottom"/>
            <w:hideMark/>
          </w:tcPr>
          <w:p w14:paraId="4F71AFF2" w14:textId="77F7DE2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7C356" w14:textId="336BFC5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8D8DB7" w14:textId="555BDE4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525594" w14:paraId="5A1C282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B29A7"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9E6C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0437248E" w14:textId="0633173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459.54 </w:t>
            </w:r>
          </w:p>
        </w:tc>
        <w:tc>
          <w:tcPr>
            <w:tcW w:w="675" w:type="pct"/>
            <w:tcBorders>
              <w:top w:val="nil"/>
              <w:left w:val="nil"/>
              <w:bottom w:val="single" w:sz="4" w:space="0" w:color="000000"/>
              <w:right w:val="single" w:sz="4" w:space="0" w:color="000000"/>
            </w:tcBorders>
            <w:shd w:val="clear" w:color="auto" w:fill="auto"/>
            <w:noWrap/>
            <w:vAlign w:val="bottom"/>
            <w:hideMark/>
          </w:tcPr>
          <w:p w14:paraId="52822145" w14:textId="0D4A3D7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32B0E" w14:textId="26236FA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7B3DE" w14:textId="6AA6494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459.54 </w:t>
            </w:r>
          </w:p>
        </w:tc>
      </w:tr>
      <w:tr w:rsidR="00525594" w14:paraId="3F8524E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E796E"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C5291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4EC5E657" w14:textId="27BC6E7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c>
          <w:tcPr>
            <w:tcW w:w="675" w:type="pct"/>
            <w:tcBorders>
              <w:top w:val="nil"/>
              <w:left w:val="nil"/>
              <w:bottom w:val="single" w:sz="4" w:space="0" w:color="000000"/>
              <w:right w:val="single" w:sz="4" w:space="0" w:color="000000"/>
            </w:tcBorders>
            <w:shd w:val="clear" w:color="auto" w:fill="auto"/>
            <w:noWrap/>
            <w:vAlign w:val="bottom"/>
            <w:hideMark/>
          </w:tcPr>
          <w:p w14:paraId="19227E09" w14:textId="010A50B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49DE5C" w14:textId="19E0B2A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44703" w14:textId="5610D83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r>
      <w:tr w:rsidR="00525594" w14:paraId="0163709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E520C2"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69BD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2A34D67B" w14:textId="387A9A0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4814E4A8" w14:textId="58B2F91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94CECE" w14:textId="4B7B48C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CEA381" w14:textId="73AFC56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525594" w14:paraId="4B7BBA7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2494F"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3455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262850FC" w14:textId="0E8CCBD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428.63 </w:t>
            </w:r>
          </w:p>
        </w:tc>
        <w:tc>
          <w:tcPr>
            <w:tcW w:w="675" w:type="pct"/>
            <w:tcBorders>
              <w:top w:val="nil"/>
              <w:left w:val="nil"/>
              <w:bottom w:val="single" w:sz="4" w:space="0" w:color="000000"/>
              <w:right w:val="single" w:sz="4" w:space="0" w:color="000000"/>
            </w:tcBorders>
            <w:shd w:val="clear" w:color="auto" w:fill="auto"/>
            <w:noWrap/>
            <w:vAlign w:val="bottom"/>
            <w:hideMark/>
          </w:tcPr>
          <w:p w14:paraId="73B78B5E" w14:textId="3C5851F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A7B59" w14:textId="5561804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AFC3F" w14:textId="6C24B86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428.63 </w:t>
            </w:r>
          </w:p>
        </w:tc>
      </w:tr>
      <w:tr w:rsidR="00525594" w14:paraId="6298989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DBFFF"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AB862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6745A0CA" w14:textId="58EC2FC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383.86 </w:t>
            </w:r>
          </w:p>
        </w:tc>
        <w:tc>
          <w:tcPr>
            <w:tcW w:w="675" w:type="pct"/>
            <w:tcBorders>
              <w:top w:val="nil"/>
              <w:left w:val="nil"/>
              <w:bottom w:val="single" w:sz="4" w:space="0" w:color="000000"/>
              <w:right w:val="single" w:sz="4" w:space="0" w:color="000000"/>
            </w:tcBorders>
            <w:shd w:val="clear" w:color="auto" w:fill="auto"/>
            <w:noWrap/>
            <w:vAlign w:val="bottom"/>
            <w:hideMark/>
          </w:tcPr>
          <w:p w14:paraId="75364883" w14:textId="300030E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88AF58" w14:textId="7EF08E6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BB9039" w14:textId="3696EB5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383.86 </w:t>
            </w:r>
          </w:p>
        </w:tc>
      </w:tr>
      <w:tr w:rsidR="00525594" w14:paraId="64573C9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300C6"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1619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216946B4" w14:textId="10A8EC2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675" w:type="pct"/>
            <w:tcBorders>
              <w:top w:val="nil"/>
              <w:left w:val="nil"/>
              <w:bottom w:val="single" w:sz="4" w:space="0" w:color="000000"/>
              <w:right w:val="single" w:sz="4" w:space="0" w:color="000000"/>
            </w:tcBorders>
            <w:shd w:val="clear" w:color="auto" w:fill="auto"/>
            <w:noWrap/>
            <w:vAlign w:val="bottom"/>
            <w:hideMark/>
          </w:tcPr>
          <w:p w14:paraId="5ECA3C5C" w14:textId="5A789FC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7A6E84" w14:textId="5EF00CF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EE704E" w14:textId="2CDB877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525594" w14:paraId="2205A1E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B9DE3"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A4AFB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69F58CF8" w14:textId="5BD0378A"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0C2DEB40" w14:textId="3A1D2BD9"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8A6B1F7" w14:textId="0A85F38E"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E064805" w14:textId="1F01A7C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525594" w14:paraId="553580D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05289"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B402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06A86DEA" w14:textId="1980C42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675" w:type="pct"/>
            <w:tcBorders>
              <w:top w:val="nil"/>
              <w:left w:val="nil"/>
              <w:bottom w:val="single" w:sz="4" w:space="0" w:color="000000"/>
              <w:right w:val="single" w:sz="4" w:space="0" w:color="000000"/>
            </w:tcBorders>
            <w:shd w:val="clear" w:color="auto" w:fill="auto"/>
            <w:noWrap/>
            <w:vAlign w:val="bottom"/>
            <w:hideMark/>
          </w:tcPr>
          <w:p w14:paraId="068D4C67" w14:textId="0FC5235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8CD34" w14:textId="16F55AC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A53029" w14:textId="2E55FE8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525594" w14:paraId="01684700"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9D94AD"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385D6406" w14:textId="51DFB8E5"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51,046.42 </w:t>
            </w:r>
          </w:p>
        </w:tc>
        <w:tc>
          <w:tcPr>
            <w:tcW w:w="675" w:type="pct"/>
            <w:tcBorders>
              <w:top w:val="nil"/>
              <w:left w:val="nil"/>
              <w:bottom w:val="single" w:sz="4" w:space="0" w:color="000000"/>
              <w:right w:val="single" w:sz="4" w:space="0" w:color="000000"/>
            </w:tcBorders>
            <w:shd w:val="clear" w:color="D8D8D8" w:fill="D8D8D8"/>
            <w:noWrap/>
            <w:vAlign w:val="bottom"/>
            <w:hideMark/>
          </w:tcPr>
          <w:p w14:paraId="71D31657" w14:textId="620344D1"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0CFCF1" w14:textId="1EF5DEAB"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F5094C5" w14:textId="4357E6F1"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51,046.42 </w:t>
            </w:r>
          </w:p>
        </w:tc>
      </w:tr>
      <w:tr w:rsidR="00525594" w14:paraId="6DBED2F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78812D"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05B5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42BCDC3A" w14:textId="6F49EB5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2,793.44 </w:t>
            </w:r>
          </w:p>
        </w:tc>
        <w:tc>
          <w:tcPr>
            <w:tcW w:w="675" w:type="pct"/>
            <w:tcBorders>
              <w:top w:val="nil"/>
              <w:left w:val="nil"/>
              <w:bottom w:val="single" w:sz="4" w:space="0" w:color="000000"/>
              <w:right w:val="single" w:sz="4" w:space="0" w:color="000000"/>
            </w:tcBorders>
            <w:shd w:val="clear" w:color="auto" w:fill="auto"/>
            <w:noWrap/>
            <w:vAlign w:val="bottom"/>
            <w:hideMark/>
          </w:tcPr>
          <w:p w14:paraId="62598777" w14:textId="706E50F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AEDDBD" w14:textId="1762F83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7D58A8" w14:textId="655A2AC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2,793.44 </w:t>
            </w:r>
          </w:p>
        </w:tc>
      </w:tr>
      <w:tr w:rsidR="00525594" w14:paraId="1FE011C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00E78"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7E90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2B23D723" w14:textId="2F9A626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19011D87" w14:textId="341C558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68647" w14:textId="2DAC3A4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A4182" w14:textId="65AE6DD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525594" w14:paraId="5ED4315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6314A"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DE0B6"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0A5297A3" w14:textId="0DC5E65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c>
          <w:tcPr>
            <w:tcW w:w="675" w:type="pct"/>
            <w:tcBorders>
              <w:top w:val="nil"/>
              <w:left w:val="nil"/>
              <w:bottom w:val="single" w:sz="4" w:space="0" w:color="000000"/>
              <w:right w:val="single" w:sz="4" w:space="0" w:color="000000"/>
            </w:tcBorders>
            <w:shd w:val="clear" w:color="auto" w:fill="auto"/>
            <w:noWrap/>
            <w:vAlign w:val="bottom"/>
            <w:hideMark/>
          </w:tcPr>
          <w:p w14:paraId="1D9002D0" w14:textId="13D95CF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C89AB0" w14:textId="60DDE35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E32377" w14:textId="2DE0625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r>
      <w:tr w:rsidR="00525594" w14:paraId="7F62DBA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4ED43"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EDEF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0A7D3381" w14:textId="453DBE5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675" w:type="pct"/>
            <w:tcBorders>
              <w:top w:val="nil"/>
              <w:left w:val="nil"/>
              <w:bottom w:val="single" w:sz="4" w:space="0" w:color="000000"/>
              <w:right w:val="single" w:sz="4" w:space="0" w:color="000000"/>
            </w:tcBorders>
            <w:shd w:val="clear" w:color="auto" w:fill="auto"/>
            <w:noWrap/>
            <w:vAlign w:val="bottom"/>
            <w:hideMark/>
          </w:tcPr>
          <w:p w14:paraId="002D9A0F" w14:textId="1F5A6BF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BDBC8" w14:textId="3678BD8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AB798C" w14:textId="39A8D2C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525594" w14:paraId="3D47997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28AAA"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E575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3AC8F481" w14:textId="4B368A0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675" w:type="pct"/>
            <w:tcBorders>
              <w:top w:val="nil"/>
              <w:left w:val="nil"/>
              <w:bottom w:val="single" w:sz="4" w:space="0" w:color="000000"/>
              <w:right w:val="single" w:sz="4" w:space="0" w:color="000000"/>
            </w:tcBorders>
            <w:shd w:val="clear" w:color="auto" w:fill="auto"/>
            <w:noWrap/>
            <w:vAlign w:val="bottom"/>
            <w:hideMark/>
          </w:tcPr>
          <w:p w14:paraId="4A58BB2D" w14:textId="08B00E4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17DAC" w14:textId="2C9DF21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0EFE89" w14:textId="1ED0996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525594" w14:paraId="5CFA469B"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695C8"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D250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09C22B54" w14:textId="338C080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c>
          <w:tcPr>
            <w:tcW w:w="675" w:type="pct"/>
            <w:tcBorders>
              <w:top w:val="nil"/>
              <w:left w:val="nil"/>
              <w:bottom w:val="single" w:sz="4" w:space="0" w:color="000000"/>
              <w:right w:val="single" w:sz="4" w:space="0" w:color="000000"/>
            </w:tcBorders>
            <w:shd w:val="clear" w:color="auto" w:fill="auto"/>
            <w:noWrap/>
            <w:vAlign w:val="bottom"/>
            <w:hideMark/>
          </w:tcPr>
          <w:p w14:paraId="7904E850" w14:textId="2ABFEE2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14B1C" w14:textId="09FC9D5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BB495C" w14:textId="4656524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r>
      <w:tr w:rsidR="00525594" w14:paraId="492EB9C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38FA3"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5A263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21783F08" w14:textId="0E0F70D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c>
          <w:tcPr>
            <w:tcW w:w="675" w:type="pct"/>
            <w:tcBorders>
              <w:top w:val="nil"/>
              <w:left w:val="nil"/>
              <w:bottom w:val="single" w:sz="4" w:space="0" w:color="000000"/>
              <w:right w:val="single" w:sz="4" w:space="0" w:color="000000"/>
            </w:tcBorders>
            <w:shd w:val="clear" w:color="auto" w:fill="auto"/>
            <w:noWrap/>
            <w:vAlign w:val="bottom"/>
            <w:hideMark/>
          </w:tcPr>
          <w:p w14:paraId="1D16DAD8" w14:textId="4229008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64825" w14:textId="215EEFB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9A6559" w14:textId="1A6F521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r>
      <w:tr w:rsidR="00525594" w14:paraId="3A0FEC7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92AAF" w14:textId="77777777" w:rsidR="00525594" w:rsidRDefault="00525594" w:rsidP="005255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0741E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447936CE" w14:textId="6CCAB8E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62,936.89 </w:t>
            </w:r>
          </w:p>
        </w:tc>
        <w:tc>
          <w:tcPr>
            <w:tcW w:w="675" w:type="pct"/>
            <w:tcBorders>
              <w:top w:val="nil"/>
              <w:left w:val="nil"/>
              <w:bottom w:val="single" w:sz="4" w:space="0" w:color="000000"/>
              <w:right w:val="single" w:sz="4" w:space="0" w:color="000000"/>
            </w:tcBorders>
            <w:shd w:val="clear" w:color="auto" w:fill="auto"/>
            <w:noWrap/>
            <w:vAlign w:val="bottom"/>
            <w:hideMark/>
          </w:tcPr>
          <w:p w14:paraId="79385386" w14:textId="689F4F3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941F5" w14:textId="5257BD5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3F44D" w14:textId="609417E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62,936.89 </w:t>
            </w:r>
          </w:p>
        </w:tc>
      </w:tr>
      <w:tr w:rsidR="00525594" w14:paraId="0B1EC6E6"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EF62F1"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6DB38147" w14:textId="7BAEA1EE"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541,901.01 </w:t>
            </w:r>
          </w:p>
        </w:tc>
        <w:tc>
          <w:tcPr>
            <w:tcW w:w="675" w:type="pct"/>
            <w:tcBorders>
              <w:top w:val="nil"/>
              <w:left w:val="nil"/>
              <w:bottom w:val="single" w:sz="4" w:space="0" w:color="000000"/>
              <w:right w:val="single" w:sz="4" w:space="0" w:color="000000"/>
            </w:tcBorders>
            <w:shd w:val="clear" w:color="D8D8D8" w:fill="D8D8D8"/>
            <w:noWrap/>
            <w:vAlign w:val="bottom"/>
            <w:hideMark/>
          </w:tcPr>
          <w:p w14:paraId="1A7376CF" w14:textId="1370018D"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AA199F8" w14:textId="1314E9C1"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49CB6D5" w14:textId="4C312337"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541,901.01 </w:t>
            </w:r>
          </w:p>
        </w:tc>
      </w:tr>
      <w:tr w:rsidR="00525594" w14:paraId="0A71C41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11DE7"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A4F12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37C4FF0D" w14:textId="4D36FE3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675" w:type="pct"/>
            <w:tcBorders>
              <w:top w:val="nil"/>
              <w:left w:val="nil"/>
              <w:bottom w:val="single" w:sz="4" w:space="0" w:color="000000"/>
              <w:right w:val="single" w:sz="4" w:space="0" w:color="000000"/>
            </w:tcBorders>
            <w:shd w:val="clear" w:color="auto" w:fill="auto"/>
            <w:noWrap/>
            <w:vAlign w:val="bottom"/>
            <w:hideMark/>
          </w:tcPr>
          <w:p w14:paraId="1B7955F0" w14:textId="45A9AB1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2A537" w14:textId="6D96EED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E8FE54" w14:textId="15EE55B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525594" w14:paraId="353ED4CD"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B9B10"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F89B5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4D6B387C" w14:textId="2977AAB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73,519.89 </w:t>
            </w:r>
          </w:p>
        </w:tc>
        <w:tc>
          <w:tcPr>
            <w:tcW w:w="675" w:type="pct"/>
            <w:tcBorders>
              <w:top w:val="nil"/>
              <w:left w:val="nil"/>
              <w:bottom w:val="single" w:sz="4" w:space="0" w:color="000000"/>
              <w:right w:val="single" w:sz="4" w:space="0" w:color="000000"/>
            </w:tcBorders>
            <w:shd w:val="clear" w:color="auto" w:fill="auto"/>
            <w:noWrap/>
            <w:vAlign w:val="bottom"/>
            <w:hideMark/>
          </w:tcPr>
          <w:p w14:paraId="2562C085" w14:textId="3C800E6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06F21" w14:textId="2D3DA9F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342366" w14:textId="6A7E396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73,519.89 </w:t>
            </w:r>
          </w:p>
        </w:tc>
      </w:tr>
      <w:tr w:rsidR="00525594" w14:paraId="3AF2335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680A8"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2921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6E1C1748" w14:textId="4451AE8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75" w:type="pct"/>
            <w:tcBorders>
              <w:top w:val="nil"/>
              <w:left w:val="nil"/>
              <w:bottom w:val="single" w:sz="4" w:space="0" w:color="000000"/>
              <w:right w:val="single" w:sz="4" w:space="0" w:color="000000"/>
            </w:tcBorders>
            <w:shd w:val="clear" w:color="auto" w:fill="auto"/>
            <w:noWrap/>
            <w:vAlign w:val="bottom"/>
            <w:hideMark/>
          </w:tcPr>
          <w:p w14:paraId="46B62090" w14:textId="029033A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C1472" w14:textId="7BF23BA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7934F9" w14:textId="39E929C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525594" w14:paraId="0789495A"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74B77"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71867"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3C401124" w14:textId="7749F75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675" w:type="pct"/>
            <w:tcBorders>
              <w:top w:val="nil"/>
              <w:left w:val="nil"/>
              <w:bottom w:val="single" w:sz="4" w:space="0" w:color="000000"/>
              <w:right w:val="single" w:sz="4" w:space="0" w:color="000000"/>
            </w:tcBorders>
            <w:shd w:val="clear" w:color="auto" w:fill="auto"/>
            <w:noWrap/>
            <w:vAlign w:val="bottom"/>
            <w:hideMark/>
          </w:tcPr>
          <w:p w14:paraId="00DE773C" w14:textId="11D25E4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90F483" w14:textId="46E0D47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13CE0" w14:textId="3670572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525594" w14:paraId="2F8D254F"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FAB5B"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D9B9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637718BE" w14:textId="1D80E31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c>
          <w:tcPr>
            <w:tcW w:w="675" w:type="pct"/>
            <w:tcBorders>
              <w:top w:val="nil"/>
              <w:left w:val="nil"/>
              <w:bottom w:val="single" w:sz="4" w:space="0" w:color="000000"/>
              <w:right w:val="single" w:sz="4" w:space="0" w:color="000000"/>
            </w:tcBorders>
            <w:shd w:val="clear" w:color="auto" w:fill="auto"/>
            <w:noWrap/>
            <w:vAlign w:val="bottom"/>
            <w:hideMark/>
          </w:tcPr>
          <w:p w14:paraId="6AFD1AE5" w14:textId="41BB57A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FDB649" w14:textId="7825696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46C1FF" w14:textId="1DF4BCB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r>
      <w:tr w:rsidR="00525594" w14:paraId="22E0EDC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D2116"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B3D9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5B8648E1" w14:textId="2748706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4,577.26 </w:t>
            </w:r>
          </w:p>
        </w:tc>
        <w:tc>
          <w:tcPr>
            <w:tcW w:w="675" w:type="pct"/>
            <w:tcBorders>
              <w:top w:val="nil"/>
              <w:left w:val="nil"/>
              <w:bottom w:val="single" w:sz="4" w:space="0" w:color="000000"/>
              <w:right w:val="single" w:sz="4" w:space="0" w:color="000000"/>
            </w:tcBorders>
            <w:shd w:val="clear" w:color="auto" w:fill="auto"/>
            <w:noWrap/>
            <w:vAlign w:val="bottom"/>
            <w:hideMark/>
          </w:tcPr>
          <w:p w14:paraId="49A6D214" w14:textId="6C1FBDF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62A26" w14:textId="1F1BD44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BC852" w14:textId="714BB03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4,577.26 </w:t>
            </w:r>
          </w:p>
        </w:tc>
      </w:tr>
      <w:tr w:rsidR="00525594" w14:paraId="5DB855B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F7644"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38C94C"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538F4419" w14:textId="3350A47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2,045.69 </w:t>
            </w:r>
          </w:p>
        </w:tc>
        <w:tc>
          <w:tcPr>
            <w:tcW w:w="675" w:type="pct"/>
            <w:tcBorders>
              <w:top w:val="nil"/>
              <w:left w:val="nil"/>
              <w:bottom w:val="single" w:sz="4" w:space="0" w:color="000000"/>
              <w:right w:val="single" w:sz="4" w:space="0" w:color="000000"/>
            </w:tcBorders>
            <w:shd w:val="clear" w:color="auto" w:fill="auto"/>
            <w:noWrap/>
            <w:vAlign w:val="bottom"/>
            <w:hideMark/>
          </w:tcPr>
          <w:p w14:paraId="3A34449B" w14:textId="029826C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8B9C4" w14:textId="7967372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3B444E" w14:textId="1A79496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2,045.69 </w:t>
            </w:r>
          </w:p>
        </w:tc>
      </w:tr>
      <w:tr w:rsidR="00525594" w14:paraId="5F26039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BCC46B"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C7F12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407BF695" w14:textId="0144935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c>
          <w:tcPr>
            <w:tcW w:w="675" w:type="pct"/>
            <w:tcBorders>
              <w:top w:val="nil"/>
              <w:left w:val="nil"/>
              <w:bottom w:val="single" w:sz="4" w:space="0" w:color="000000"/>
              <w:right w:val="single" w:sz="4" w:space="0" w:color="000000"/>
            </w:tcBorders>
            <w:shd w:val="clear" w:color="auto" w:fill="auto"/>
            <w:noWrap/>
            <w:vAlign w:val="bottom"/>
            <w:hideMark/>
          </w:tcPr>
          <w:p w14:paraId="6EAF849F" w14:textId="1F5F3C4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FC770" w14:textId="1A16D61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13014E" w14:textId="4F5E720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r>
      <w:tr w:rsidR="00525594" w14:paraId="461808F4"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3EA01" w14:textId="7777777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50CC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5697A454" w14:textId="5EE79BA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c>
          <w:tcPr>
            <w:tcW w:w="675" w:type="pct"/>
            <w:tcBorders>
              <w:top w:val="nil"/>
              <w:left w:val="nil"/>
              <w:bottom w:val="single" w:sz="4" w:space="0" w:color="000000"/>
              <w:right w:val="single" w:sz="4" w:space="0" w:color="000000"/>
            </w:tcBorders>
            <w:shd w:val="clear" w:color="auto" w:fill="auto"/>
            <w:noWrap/>
            <w:vAlign w:val="bottom"/>
            <w:hideMark/>
          </w:tcPr>
          <w:p w14:paraId="1287FE4A" w14:textId="712F086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331336" w14:textId="46C6075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74A62D" w14:textId="758F120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r>
      <w:tr w:rsidR="00525594" w14:paraId="24220D82"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1C552E"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10FC85B4" w14:textId="7751067C"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42A20283" w14:textId="21EAFB7A"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C47374D" w14:textId="388A3E01"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3216B67" w14:textId="3D2D44C3"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r>
      <w:tr w:rsidR="00525594" w14:paraId="407F0997"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6D0BD1"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776B37B9" w14:textId="40DF346C"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6745BC80" w14:textId="75412589"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95D63EC" w14:textId="5951CB79"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ECF4462" w14:textId="266A485B"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525594" w14:paraId="5376A7E3"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FC337"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10FB4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0683EA7F" w14:textId="35D6CC7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0DC7C39C" w14:textId="409C846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7F75C" w14:textId="57B71D1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96D66" w14:textId="701E297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525594" w14:paraId="2CCFE7B9"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39466"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30B3D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637128EF" w14:textId="3678096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073C3823" w14:textId="31F98CF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24BFE" w14:textId="00EF8D7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A085F" w14:textId="390FBB0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525594" w14:paraId="40FFD216"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F97B6D"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0C89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2D1AE620" w14:textId="708B533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7BFB1ABC" w14:textId="0368426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D9894" w14:textId="0E7B6B7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35064" w14:textId="363146C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525594" w14:paraId="0B0C4C8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B73F4"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0C28E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4C8B5C19" w14:textId="70914AE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19590DEA" w14:textId="637497D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793E4" w14:textId="5C03A6C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71490C" w14:textId="340A063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525594" w14:paraId="4F45BB1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E13BA5"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A3042"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49DA55FA" w14:textId="5C64FD8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58213747" w14:textId="4A8D583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2885F" w14:textId="5430172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46555E" w14:textId="0EAFC5B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525594" w14:paraId="6F37D3D9"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27F158"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462A472" w14:textId="7D82F626"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74B7D55" w14:textId="4594A80E"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6141081" w14:textId="0A99EEAE"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AC9EA8C" w14:textId="46531FB5"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525594" w14:paraId="0338C5E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C7279D" w14:textId="77777777" w:rsidR="00525594" w:rsidRDefault="00525594" w:rsidP="005255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478E9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7E355D63" w14:textId="71DEDD3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4CA3D0" w14:textId="4550934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53E59" w14:textId="3136D5C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5C9BA" w14:textId="4E600CF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525594" w14:paraId="26859816"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0D06E3"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72CDEF62" w14:textId="529E3D12"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16566EE" w14:textId="3981C0E6"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A2A9AB2" w14:textId="775718E3"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F7D572A" w14:textId="1DC2A1AE"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525594" w14:paraId="4AA1A8C2"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855D0"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0F3E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344937E3" w14:textId="2536B0B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77F1D2EF" w14:textId="6ADBCA6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60201" w14:textId="27905DD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F7987D" w14:textId="658EAC8E"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25594" w14:paraId="00071E50"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400E8"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3835E"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1943AB1B" w14:textId="4B8A96C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5407EB52" w14:textId="24CDCDE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DB91B0" w14:textId="2EC5FF0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70F22A" w14:textId="345A75D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525594" w14:paraId="51745E27"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2898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401D44F"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153AB5E4" w14:textId="2EC91AF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860A17B" w14:textId="7F53363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1FA141" w14:textId="7B32479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A35F3" w14:textId="2598A9F2"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25594" w14:paraId="695CF23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CE4D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32049"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622A5BD2" w14:textId="3FF87CF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E117630" w14:textId="6B184AF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FBC52" w14:textId="4F2F5F27"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18680F" w14:textId="38B4476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25594" w14:paraId="6AEB272C"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5485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748D45"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065C3FE0" w14:textId="3464414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C0B2382" w14:textId="322D5924"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DEF5E" w14:textId="75C26BA1"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B4CB62" w14:textId="455B68A0"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25594" w14:paraId="744D3A08"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AA224"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B334A"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062B9386" w14:textId="71A48B3C"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50C7360C" w14:textId="7BCFF1FB"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71574F" w14:textId="72C94B16"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2F2938" w14:textId="33006B0F"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525594" w14:paraId="086AA5EE"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84C4D"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40881"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00D7113D" w14:textId="50B9449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55BCF281" w14:textId="12DA6A48"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0122F" w14:textId="4BEBE309"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B679C8" w14:textId="4309FCFA"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525594" w14:paraId="384EBEBB" w14:textId="77777777" w:rsidTr="005255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6C5EBE" w14:textId="77777777" w:rsidR="00525594" w:rsidRDefault="00525594" w:rsidP="005255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1E7BA393" w14:textId="735783FD"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83EFE52" w14:textId="4927C1CC"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3AF40F0" w14:textId="73BFC821"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55B3D63" w14:textId="704DA4D7" w:rsidR="00525594" w:rsidRDefault="00525594" w:rsidP="005255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r>
      <w:tr w:rsidR="00525594" w14:paraId="29007711" w14:textId="77777777" w:rsidTr="005255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7D583"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C6EAAB" w14:textId="77777777" w:rsidR="00525594" w:rsidRDefault="00525594" w:rsidP="005255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6725610F" w14:textId="0A08317D"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c>
          <w:tcPr>
            <w:tcW w:w="675" w:type="pct"/>
            <w:tcBorders>
              <w:top w:val="nil"/>
              <w:left w:val="nil"/>
              <w:bottom w:val="single" w:sz="4" w:space="0" w:color="000000"/>
              <w:right w:val="single" w:sz="4" w:space="0" w:color="000000"/>
            </w:tcBorders>
            <w:shd w:val="clear" w:color="auto" w:fill="auto"/>
            <w:noWrap/>
            <w:vAlign w:val="bottom"/>
            <w:hideMark/>
          </w:tcPr>
          <w:p w14:paraId="20096C78" w14:textId="3453069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30047" w14:textId="4CCDA673"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7E5E9D" w14:textId="00207C85" w:rsidR="00525594" w:rsidRDefault="00525594" w:rsidP="005255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r>
    </w:tbl>
    <w:p w14:paraId="2B2B9A1F" w14:textId="1596631B" w:rsidR="004C50ED" w:rsidRPr="006104E3" w:rsidRDefault="008D2D83" w:rsidP="006104E3">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5FB2CD1D" w14:textId="5576A4A7" w:rsidR="008266BC" w:rsidRDefault="003E4C18" w:rsidP="0042714C">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2" w:name="_Hlk64555119"/>
      <w:bookmarkStart w:id="3" w:name="_Hlk65507062"/>
    </w:p>
    <w:p w14:paraId="1D2983BD" w14:textId="29E343D4" w:rsidR="009C5642" w:rsidRDefault="009C5642" w:rsidP="008266BC">
      <w:pPr>
        <w:widowControl/>
        <w:spacing w:after="0" w:line="240" w:lineRule="auto"/>
        <w:contextualSpacing/>
        <w:rPr>
          <w:rFonts w:ascii="Arial" w:eastAsia="Arial" w:hAnsi="Arial" w:cs="Arial"/>
          <w:b/>
          <w:color w:val="002060"/>
          <w:sz w:val="28"/>
          <w:szCs w:val="28"/>
        </w:rPr>
      </w:pPr>
    </w:p>
    <w:p w14:paraId="7D3FF591" w14:textId="56A1EDB8" w:rsidR="00D72392" w:rsidRDefault="00D72392" w:rsidP="008266BC">
      <w:pPr>
        <w:widowControl/>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4FBCF7B4" w14:textId="77777777" w:rsidR="00D578EA" w:rsidRPr="00CF6A34" w:rsidRDefault="00D578EA" w:rsidP="008266BC">
      <w:pPr>
        <w:spacing w:after="0" w:line="240" w:lineRule="auto"/>
        <w:contextualSpacing/>
        <w:jc w:val="both"/>
        <w:textAlignment w:val="top"/>
        <w:rPr>
          <w:rFonts w:ascii="Arial" w:eastAsia="Times New Roman" w:hAnsi="Arial" w:cs="Arial"/>
          <w:sz w:val="24"/>
          <w:szCs w:val="24"/>
          <w:lang w:val="en-US" w:eastAsia="en-US"/>
        </w:rPr>
      </w:pPr>
    </w:p>
    <w:p w14:paraId="19BCAF11" w14:textId="25F157AE" w:rsidR="00D72392" w:rsidRPr="00CF6A34" w:rsidRDefault="00D72392" w:rsidP="008266BC">
      <w:pPr>
        <w:spacing w:after="0"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6104E3">
        <w:rPr>
          <w:rFonts w:ascii="Arial" w:eastAsia="Times New Roman" w:hAnsi="Arial" w:cs="Arial"/>
          <w:b/>
          <w:color w:val="0070C0"/>
          <w:sz w:val="24"/>
          <w:szCs w:val="24"/>
          <w:lang w:val="en-US" w:eastAsia="en-US"/>
        </w:rPr>
        <w:t>₱</w:t>
      </w:r>
      <w:r w:rsidR="00112976" w:rsidRPr="00112976">
        <w:rPr>
          <w:rFonts w:ascii="Arial" w:eastAsia="Times New Roman" w:hAnsi="Arial" w:cs="Arial"/>
          <w:b/>
          <w:bCs/>
          <w:color w:val="0070C0"/>
          <w:sz w:val="24"/>
          <w:szCs w:val="24"/>
          <w:lang w:eastAsia="en-US"/>
        </w:rPr>
        <w:t>1,234,480,122.37</w:t>
      </w:r>
      <w:r w:rsidR="006104E3" w:rsidRPr="006104E3">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7694EE86" w14:textId="77777777" w:rsidR="00D72392" w:rsidRPr="00CF6A34" w:rsidRDefault="00D72392" w:rsidP="008266BC">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7C1E1C78" w14:textId="668F7FC0" w:rsidR="00D72392" w:rsidRPr="00CF6A34" w:rsidRDefault="00D72392" w:rsidP="008266BC">
      <w:pPr>
        <w:spacing w:after="0" w:line="240" w:lineRule="auto"/>
        <w:ind w:left="360"/>
        <w:contextualSpacing/>
        <w:jc w:val="both"/>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A total of </w:t>
      </w:r>
      <w:r w:rsidRPr="00CF6A34">
        <w:rPr>
          <w:rFonts w:ascii="Arial" w:eastAsia="Times New Roman" w:hAnsi="Arial" w:cs="Arial"/>
          <w:b/>
          <w:sz w:val="24"/>
          <w:szCs w:val="24"/>
          <w:lang w:val="en-US" w:eastAsia="en-US"/>
        </w:rPr>
        <w:t>₱</w:t>
      </w:r>
      <w:r w:rsidR="000D2918" w:rsidRPr="00CF6A34">
        <w:rPr>
          <w:rFonts w:ascii="Arial" w:eastAsia="Times New Roman" w:hAnsi="Arial" w:cs="Arial"/>
          <w:b/>
          <w:bCs/>
          <w:sz w:val="24"/>
          <w:szCs w:val="24"/>
          <w:lang w:eastAsia="en-US"/>
        </w:rPr>
        <w:t xml:space="preserve">388,469,159.68 </w:t>
      </w:r>
      <w:r w:rsidRPr="00CF6A34">
        <w:rPr>
          <w:rFonts w:ascii="Arial" w:eastAsia="Times New Roman" w:hAnsi="Arial" w:cs="Arial"/>
          <w:b/>
          <w:sz w:val="24"/>
          <w:szCs w:val="24"/>
          <w:lang w:val="en-US" w:eastAsia="en-US"/>
        </w:rPr>
        <w:t>standby funds</w:t>
      </w:r>
      <w:r w:rsidRPr="00CF6A34">
        <w:rPr>
          <w:rFonts w:ascii="Arial" w:eastAsia="Times New Roman" w:hAnsi="Arial" w:cs="Arial"/>
          <w:sz w:val="24"/>
          <w:szCs w:val="24"/>
          <w:lang w:val="en-US" w:eastAsia="en-US"/>
        </w:rPr>
        <w:t xml:space="preserve"> in the CO and FOs. Of the said amount</w:t>
      </w:r>
      <w:r w:rsidR="004F5B17" w:rsidRPr="00CF6A34">
        <w:rPr>
          <w:rFonts w:ascii="Arial" w:eastAsia="Times New Roman" w:hAnsi="Arial" w:cs="Arial"/>
          <w:sz w:val="24"/>
          <w:szCs w:val="24"/>
          <w:lang w:val="en-US" w:eastAsia="en-US"/>
        </w:rPr>
        <w:t>,</w:t>
      </w:r>
      <w:r w:rsidRPr="00CF6A34">
        <w:rPr>
          <w:rFonts w:ascii="Arial" w:eastAsia="Times New Roman" w:hAnsi="Arial" w:cs="Arial"/>
          <w:sz w:val="24"/>
          <w:szCs w:val="24"/>
          <w:lang w:val="en-US" w:eastAsia="en-US"/>
        </w:rPr>
        <w:t xml:space="preserve"> </w:t>
      </w:r>
      <w:r w:rsidRPr="00CF6A34">
        <w:rPr>
          <w:rFonts w:ascii="Arial" w:eastAsia="Times New Roman" w:hAnsi="Arial" w:cs="Arial"/>
          <w:b/>
          <w:sz w:val="24"/>
          <w:szCs w:val="24"/>
          <w:lang w:val="en-US" w:eastAsia="en-US"/>
        </w:rPr>
        <w:t>₱</w:t>
      </w:r>
      <w:r w:rsidR="0022396A" w:rsidRPr="00CF6A34">
        <w:rPr>
          <w:rFonts w:ascii="Arial" w:eastAsia="Times New Roman" w:hAnsi="Arial" w:cs="Arial"/>
          <w:b/>
          <w:sz w:val="24"/>
          <w:szCs w:val="24"/>
          <w:lang w:val="en-US" w:eastAsia="en-US"/>
        </w:rPr>
        <w:t xml:space="preserve">347,778,785.15 </w:t>
      </w:r>
      <w:r w:rsidRPr="00CF6A34">
        <w:rPr>
          <w:rFonts w:ascii="Arial" w:eastAsia="Times New Roman" w:hAnsi="Arial" w:cs="Arial"/>
          <w:sz w:val="24"/>
          <w:szCs w:val="24"/>
          <w:lang w:val="en-US" w:eastAsia="en-US"/>
        </w:rPr>
        <w:t xml:space="preserve">is the available </w:t>
      </w:r>
      <w:r w:rsidRPr="00CF6A34">
        <w:rPr>
          <w:rFonts w:ascii="Arial" w:eastAsia="Times New Roman" w:hAnsi="Arial" w:cs="Arial"/>
          <w:b/>
          <w:sz w:val="24"/>
          <w:szCs w:val="24"/>
          <w:lang w:val="en-US" w:eastAsia="en-US"/>
        </w:rPr>
        <w:t>Quick Response Fund (QRF)</w:t>
      </w:r>
      <w:r w:rsidRPr="00CF6A34">
        <w:rPr>
          <w:rFonts w:ascii="Arial" w:eastAsia="Times New Roman" w:hAnsi="Arial" w:cs="Arial"/>
          <w:sz w:val="24"/>
          <w:szCs w:val="24"/>
          <w:lang w:val="en-US" w:eastAsia="en-US"/>
        </w:rPr>
        <w:t xml:space="preserve"> in the CO.</w:t>
      </w:r>
    </w:p>
    <w:p w14:paraId="137228B3" w14:textId="77777777" w:rsidR="00235FE9" w:rsidRPr="00CF6A34" w:rsidRDefault="00235FE9" w:rsidP="008266BC">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2C47E458" w14:textId="0C259D6E" w:rsidR="00CF0DEA" w:rsidRPr="00CF6A34" w:rsidRDefault="00D72392" w:rsidP="008266BC">
      <w:pPr>
        <w:spacing w:after="0" w:line="240" w:lineRule="auto"/>
        <w:ind w:left="360"/>
        <w:contextualSpacing/>
        <w:jc w:val="both"/>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A total of </w:t>
      </w:r>
      <w:r w:rsidR="00112976" w:rsidRPr="00112976">
        <w:rPr>
          <w:rFonts w:ascii="Arial" w:eastAsia="Times New Roman" w:hAnsi="Arial" w:cs="Arial"/>
          <w:b/>
          <w:bCs/>
          <w:color w:val="0070C0"/>
          <w:sz w:val="24"/>
          <w:szCs w:val="24"/>
          <w:lang w:eastAsia="en-US"/>
        </w:rPr>
        <w:t>275,591</w:t>
      </w:r>
      <w:r w:rsidR="00112976">
        <w:rPr>
          <w:rFonts w:ascii="Arial" w:eastAsia="Times New Roman" w:hAnsi="Arial" w:cs="Arial"/>
          <w:b/>
          <w:bCs/>
          <w:color w:val="0070C0"/>
          <w:sz w:val="24"/>
          <w:szCs w:val="24"/>
          <w:lang w:eastAsia="en-US"/>
        </w:rPr>
        <w:t xml:space="preserve"> </w:t>
      </w:r>
      <w:r w:rsidRPr="006104E3">
        <w:rPr>
          <w:rFonts w:ascii="Arial" w:eastAsia="Times New Roman" w:hAnsi="Arial" w:cs="Arial"/>
          <w:b/>
          <w:color w:val="0070C0"/>
          <w:sz w:val="24"/>
          <w:szCs w:val="24"/>
          <w:lang w:val="en-US" w:eastAsia="en-US"/>
        </w:rPr>
        <w:t>family food packs (FFPs)</w:t>
      </w:r>
      <w:r w:rsidRPr="006104E3">
        <w:rPr>
          <w:rFonts w:ascii="Arial" w:eastAsia="Times New Roman" w:hAnsi="Arial" w:cs="Arial"/>
          <w:color w:val="0070C0"/>
          <w:sz w:val="24"/>
          <w:szCs w:val="24"/>
          <w:lang w:val="en-US" w:eastAsia="en-US"/>
        </w:rPr>
        <w:t xml:space="preserve"> </w:t>
      </w:r>
      <w:r w:rsidRPr="00CF6A34">
        <w:rPr>
          <w:rFonts w:ascii="Arial" w:eastAsia="Times New Roman" w:hAnsi="Arial" w:cs="Arial"/>
          <w:sz w:val="24"/>
          <w:szCs w:val="24"/>
          <w:lang w:val="en-US" w:eastAsia="en-US"/>
        </w:rPr>
        <w:t xml:space="preserve">amounting to </w:t>
      </w:r>
      <w:r w:rsidRPr="006104E3">
        <w:rPr>
          <w:rFonts w:ascii="Arial" w:eastAsia="Times New Roman" w:hAnsi="Arial" w:cs="Arial"/>
          <w:b/>
          <w:color w:val="0070C0"/>
          <w:sz w:val="24"/>
          <w:szCs w:val="24"/>
          <w:lang w:val="en-US" w:eastAsia="en-US"/>
        </w:rPr>
        <w:t>₱</w:t>
      </w:r>
      <w:r w:rsidR="00112976" w:rsidRPr="00112976">
        <w:rPr>
          <w:rFonts w:ascii="Arial" w:eastAsia="Times New Roman" w:hAnsi="Arial" w:cs="Arial"/>
          <w:b/>
          <w:bCs/>
          <w:color w:val="0070C0"/>
          <w:sz w:val="24"/>
          <w:szCs w:val="24"/>
          <w:lang w:eastAsia="en-US"/>
        </w:rPr>
        <w:t>128,015,840.06</w:t>
      </w:r>
      <w:r w:rsidRPr="00CF6A34">
        <w:rPr>
          <w:rFonts w:ascii="Arial" w:eastAsia="Times New Roman" w:hAnsi="Arial" w:cs="Arial"/>
          <w:b/>
          <w:bCs/>
          <w:sz w:val="24"/>
          <w:szCs w:val="24"/>
          <w:lang w:eastAsia="en-US"/>
        </w:rPr>
        <w:t>,</w:t>
      </w:r>
      <w:r w:rsidRPr="00CF6A34">
        <w:rPr>
          <w:rFonts w:ascii="Arial" w:eastAsia="Times New Roman" w:hAnsi="Arial" w:cs="Arial"/>
          <w:sz w:val="24"/>
          <w:szCs w:val="24"/>
          <w:lang w:val="en-US" w:eastAsia="en-US"/>
        </w:rPr>
        <w:t xml:space="preserve"> </w:t>
      </w:r>
      <w:r w:rsidRPr="006104E3">
        <w:rPr>
          <w:rFonts w:ascii="Arial" w:eastAsia="Times New Roman" w:hAnsi="Arial" w:cs="Arial"/>
          <w:b/>
          <w:color w:val="0070C0"/>
          <w:sz w:val="24"/>
          <w:szCs w:val="24"/>
          <w:lang w:val="en-US" w:eastAsia="en-US"/>
        </w:rPr>
        <w:t>other food items</w:t>
      </w:r>
      <w:r w:rsidRPr="00CF6A34">
        <w:rPr>
          <w:rFonts w:ascii="Arial" w:eastAsia="Times New Roman" w:hAnsi="Arial" w:cs="Arial"/>
          <w:sz w:val="24"/>
          <w:szCs w:val="24"/>
          <w:lang w:val="en-US" w:eastAsia="en-US"/>
        </w:rPr>
        <w:t xml:space="preserve"> amounting to </w:t>
      </w:r>
      <w:r w:rsidRPr="006104E3">
        <w:rPr>
          <w:rFonts w:ascii="Arial" w:eastAsia="Times New Roman" w:hAnsi="Arial" w:cs="Arial"/>
          <w:b/>
          <w:color w:val="0070C0"/>
          <w:sz w:val="24"/>
          <w:szCs w:val="24"/>
          <w:lang w:val="en-US" w:eastAsia="en-US"/>
        </w:rPr>
        <w:t>₱</w:t>
      </w:r>
      <w:r w:rsidR="00112976" w:rsidRPr="00112976">
        <w:rPr>
          <w:rFonts w:ascii="Arial" w:eastAsia="Times New Roman" w:hAnsi="Arial" w:cs="Arial"/>
          <w:b/>
          <w:color w:val="0070C0"/>
          <w:sz w:val="24"/>
          <w:szCs w:val="24"/>
          <w:lang w:val="en-US" w:eastAsia="en-US"/>
        </w:rPr>
        <w:t>269,615,201.21</w:t>
      </w:r>
      <w:r w:rsidR="00112976">
        <w:rPr>
          <w:rFonts w:ascii="Arial" w:eastAsia="Times New Roman" w:hAnsi="Arial" w:cs="Arial"/>
          <w:b/>
          <w:color w:val="0070C0"/>
          <w:sz w:val="24"/>
          <w:szCs w:val="24"/>
          <w:lang w:val="en-US" w:eastAsia="en-US"/>
        </w:rPr>
        <w:t xml:space="preserve"> </w:t>
      </w:r>
      <w:r w:rsidRPr="00CF6A34">
        <w:rPr>
          <w:rFonts w:ascii="Arial" w:eastAsia="Times New Roman" w:hAnsi="Arial" w:cs="Arial"/>
          <w:sz w:val="24"/>
          <w:szCs w:val="24"/>
          <w:lang w:val="en-US" w:eastAsia="en-US"/>
        </w:rPr>
        <w:t xml:space="preserve">and </w:t>
      </w:r>
      <w:r w:rsidRPr="006104E3">
        <w:rPr>
          <w:rFonts w:ascii="Arial" w:eastAsia="Times New Roman" w:hAnsi="Arial" w:cs="Arial"/>
          <w:b/>
          <w:color w:val="0070C0"/>
          <w:sz w:val="24"/>
          <w:szCs w:val="24"/>
          <w:lang w:val="en-US" w:eastAsia="en-US"/>
        </w:rPr>
        <w:t xml:space="preserve">non-food items (FNIs) </w:t>
      </w:r>
      <w:r w:rsidRPr="00CF6A34">
        <w:rPr>
          <w:rFonts w:ascii="Arial" w:eastAsia="Times New Roman" w:hAnsi="Arial" w:cs="Arial"/>
          <w:sz w:val="24"/>
          <w:szCs w:val="24"/>
          <w:lang w:val="en-US" w:eastAsia="en-US"/>
        </w:rPr>
        <w:t xml:space="preserve">amounting to </w:t>
      </w:r>
      <w:r w:rsidR="00282B2A" w:rsidRPr="006104E3">
        <w:rPr>
          <w:rFonts w:ascii="Arial" w:eastAsia="Times New Roman" w:hAnsi="Arial" w:cs="Arial"/>
          <w:b/>
          <w:color w:val="0070C0"/>
          <w:sz w:val="24"/>
          <w:szCs w:val="24"/>
          <w:lang w:val="en-US" w:eastAsia="en-US"/>
        </w:rPr>
        <w:t>₱</w:t>
      </w:r>
      <w:r w:rsidR="00112976" w:rsidRPr="00112976">
        <w:rPr>
          <w:rFonts w:ascii="Arial" w:eastAsia="Times New Roman" w:hAnsi="Arial" w:cs="Arial"/>
          <w:b/>
          <w:bCs/>
          <w:color w:val="0070C0"/>
          <w:sz w:val="24"/>
          <w:szCs w:val="24"/>
          <w:lang w:eastAsia="en-US"/>
        </w:rPr>
        <w:t>448,379,921.42</w:t>
      </w:r>
      <w:r w:rsidR="00112976">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are available.</w:t>
      </w:r>
    </w:p>
    <w:p w14:paraId="10F65BB5" w14:textId="4571D183" w:rsidR="00DA0D2C" w:rsidRDefault="00DA0D2C" w:rsidP="006104E3">
      <w:pPr>
        <w:spacing w:after="0" w:line="240" w:lineRule="auto"/>
        <w:contextualSpacing/>
        <w:jc w:val="both"/>
        <w:rPr>
          <w:rFonts w:ascii="Arial" w:eastAsia="Arial" w:hAnsi="Arial" w:cs="Arial"/>
          <w:b/>
          <w:i/>
          <w:sz w:val="20"/>
          <w:szCs w:val="20"/>
        </w:rPr>
      </w:pPr>
    </w:p>
    <w:p w14:paraId="3DD36BB8" w14:textId="43120BD1" w:rsidR="00D72392" w:rsidRDefault="00D72392" w:rsidP="008266BC">
      <w:pPr>
        <w:spacing w:after="0" w:line="240" w:lineRule="auto"/>
        <w:ind w:firstLine="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18" w:type="pct"/>
        <w:tblInd w:w="355" w:type="dxa"/>
        <w:tblLook w:val="04A0" w:firstRow="1" w:lastRow="0" w:firstColumn="1" w:lastColumn="0" w:noHBand="0" w:noVBand="1"/>
      </w:tblPr>
      <w:tblGrid>
        <w:gridCol w:w="1349"/>
        <w:gridCol w:w="1388"/>
        <w:gridCol w:w="1031"/>
        <w:gridCol w:w="1301"/>
        <w:gridCol w:w="1243"/>
        <w:gridCol w:w="1258"/>
        <w:gridCol w:w="1818"/>
      </w:tblGrid>
      <w:tr w:rsidR="003E063F" w:rsidRPr="003E063F" w14:paraId="2D8B50A9" w14:textId="77777777" w:rsidTr="006104E3">
        <w:trPr>
          <w:trHeight w:val="20"/>
          <w:tblHeader/>
        </w:trPr>
        <w:tc>
          <w:tcPr>
            <w:tcW w:w="718"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E07A9CF" w14:textId="10015C68" w:rsidR="003E063F" w:rsidRPr="003E063F" w:rsidRDefault="003E063F" w:rsidP="003E063F">
            <w:pPr>
              <w:widowControl/>
              <w:spacing w:after="0" w:line="240" w:lineRule="auto"/>
              <w:jc w:val="center"/>
              <w:rPr>
                <w:rFonts w:ascii="Arial Narrow" w:eastAsia="Times New Roman" w:hAnsi="Arial Narrow"/>
                <w:b/>
                <w:bCs/>
                <w:color w:val="000000"/>
                <w:sz w:val="18"/>
                <w:szCs w:val="18"/>
                <w:lang w:val="en-US" w:eastAsia="en-US"/>
              </w:rPr>
            </w:pPr>
            <w:r w:rsidRPr="000D2918">
              <w:rPr>
                <w:rFonts w:ascii="Arial Narrow" w:eastAsia="Times New Roman" w:hAnsi="Arial Narrow"/>
                <w:b/>
                <w:bCs/>
                <w:color w:val="000000"/>
                <w:sz w:val="18"/>
                <w:szCs w:val="18"/>
              </w:rPr>
              <w:t>REGIONAL / FIELD OFFICE</w:t>
            </w:r>
          </w:p>
        </w:tc>
        <w:tc>
          <w:tcPr>
            <w:tcW w:w="739"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70A33B5" w14:textId="5B534C1D" w:rsidR="003E063F" w:rsidRPr="003E063F" w:rsidRDefault="003E063F" w:rsidP="003E063F">
            <w:pPr>
              <w:widowControl/>
              <w:spacing w:after="0" w:line="240" w:lineRule="auto"/>
              <w:jc w:val="center"/>
              <w:rPr>
                <w:rFonts w:ascii="Arial Narrow" w:eastAsia="Times New Roman" w:hAnsi="Arial Narrow"/>
                <w:b/>
                <w:bCs/>
                <w:i/>
                <w:iCs/>
                <w:color w:val="000000"/>
                <w:sz w:val="18"/>
                <w:szCs w:val="18"/>
                <w:lang w:val="en-US" w:eastAsia="en-US"/>
              </w:rPr>
            </w:pPr>
            <w:r w:rsidRPr="000D2918">
              <w:rPr>
                <w:rFonts w:ascii="Arial Narrow" w:eastAsia="Times New Roman" w:hAnsi="Arial Narrow"/>
                <w:b/>
                <w:bCs/>
                <w:color w:val="000000"/>
                <w:sz w:val="18"/>
                <w:szCs w:val="18"/>
              </w:rPr>
              <w:t>STANDBY FUNDS</w:t>
            </w:r>
          </w:p>
        </w:tc>
        <w:tc>
          <w:tcPr>
            <w:tcW w:w="1242"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D6E617F" w14:textId="6A00543A" w:rsidR="003E063F" w:rsidRPr="003E063F" w:rsidRDefault="003E063F" w:rsidP="003E063F">
            <w:pPr>
              <w:widowControl/>
              <w:spacing w:after="0" w:line="240" w:lineRule="auto"/>
              <w:jc w:val="center"/>
              <w:rPr>
                <w:rFonts w:ascii="Arial Narrow" w:eastAsia="Times New Roman" w:hAnsi="Arial Narrow"/>
                <w:b/>
                <w:bCs/>
                <w:i/>
                <w:iCs/>
                <w:color w:val="000000"/>
                <w:sz w:val="18"/>
                <w:szCs w:val="18"/>
                <w:lang w:val="en-US" w:eastAsia="en-US"/>
              </w:rPr>
            </w:pPr>
            <w:r w:rsidRPr="000D2918">
              <w:rPr>
                <w:rFonts w:ascii="Arial Narrow" w:eastAsia="Times New Roman" w:hAnsi="Arial Narrow"/>
                <w:b/>
                <w:bCs/>
                <w:color w:val="000000"/>
                <w:sz w:val="18"/>
                <w:szCs w:val="18"/>
              </w:rPr>
              <w:t>FAMILY FOOD PACKS</w:t>
            </w:r>
          </w:p>
        </w:tc>
        <w:tc>
          <w:tcPr>
            <w:tcW w:w="662"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1E9F2E90" w14:textId="4DC6D8A3" w:rsidR="003E063F" w:rsidRPr="003E063F" w:rsidRDefault="003E063F" w:rsidP="003E063F">
            <w:pPr>
              <w:widowControl/>
              <w:spacing w:after="0" w:line="240" w:lineRule="auto"/>
              <w:jc w:val="center"/>
              <w:rPr>
                <w:rFonts w:ascii="Arial Narrow" w:eastAsia="Times New Roman" w:hAnsi="Arial Narrow"/>
                <w:b/>
                <w:bCs/>
                <w:i/>
                <w:iCs/>
                <w:color w:val="000000"/>
                <w:sz w:val="18"/>
                <w:szCs w:val="18"/>
                <w:lang w:val="en-US" w:eastAsia="en-US"/>
              </w:rPr>
            </w:pPr>
            <w:r w:rsidRPr="000D2918">
              <w:rPr>
                <w:rFonts w:ascii="Arial Narrow" w:eastAsia="Times New Roman" w:hAnsi="Arial Narrow"/>
                <w:b/>
                <w:bCs/>
                <w:color w:val="000000"/>
                <w:sz w:val="18"/>
                <w:szCs w:val="18"/>
              </w:rPr>
              <w:t>OTHER FOOD ITEMS</w:t>
            </w:r>
          </w:p>
        </w:tc>
        <w:tc>
          <w:tcPr>
            <w:tcW w:w="670"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5BCA1397" w14:textId="072E4897" w:rsidR="003E063F" w:rsidRPr="003E063F" w:rsidRDefault="003E063F" w:rsidP="003E063F">
            <w:pPr>
              <w:widowControl/>
              <w:spacing w:after="0" w:line="240" w:lineRule="auto"/>
              <w:jc w:val="center"/>
              <w:rPr>
                <w:rFonts w:ascii="Arial Narrow" w:eastAsia="Times New Roman" w:hAnsi="Arial Narrow"/>
                <w:b/>
                <w:bCs/>
                <w:i/>
                <w:iCs/>
                <w:color w:val="000000"/>
                <w:sz w:val="18"/>
                <w:szCs w:val="18"/>
                <w:lang w:val="en-US" w:eastAsia="en-US"/>
              </w:rPr>
            </w:pPr>
            <w:r w:rsidRPr="000D2918">
              <w:rPr>
                <w:rFonts w:ascii="Arial Narrow" w:eastAsia="Times New Roman" w:hAnsi="Arial Narrow"/>
                <w:b/>
                <w:bCs/>
                <w:color w:val="000000"/>
                <w:sz w:val="18"/>
                <w:szCs w:val="18"/>
              </w:rPr>
              <w:t>NON-FOOD RELIEF ITEMS</w:t>
            </w:r>
          </w:p>
        </w:tc>
        <w:tc>
          <w:tcPr>
            <w:tcW w:w="968"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25E7A6B" w14:textId="3A1F6EFC" w:rsidR="003E063F" w:rsidRPr="003E063F" w:rsidRDefault="003E063F" w:rsidP="003E063F">
            <w:pPr>
              <w:widowControl/>
              <w:spacing w:after="0" w:line="240" w:lineRule="auto"/>
              <w:jc w:val="center"/>
              <w:rPr>
                <w:rFonts w:ascii="Arial Narrow" w:eastAsia="Times New Roman" w:hAnsi="Arial Narrow"/>
                <w:b/>
                <w:bCs/>
                <w:i/>
                <w:iCs/>
                <w:color w:val="000000"/>
                <w:sz w:val="18"/>
                <w:szCs w:val="18"/>
                <w:lang w:val="en-US" w:eastAsia="en-US"/>
              </w:rPr>
            </w:pPr>
            <w:r w:rsidRPr="000D2918">
              <w:rPr>
                <w:rFonts w:ascii="Arial Narrow" w:eastAsia="Times New Roman" w:hAnsi="Arial Narrow"/>
                <w:b/>
                <w:bCs/>
                <w:color w:val="000000"/>
                <w:sz w:val="18"/>
                <w:szCs w:val="18"/>
              </w:rPr>
              <w:t>TOTAL STANDBY FUNDS &amp; STOCKPILE</w:t>
            </w:r>
          </w:p>
        </w:tc>
      </w:tr>
      <w:tr w:rsidR="003E063F" w:rsidRPr="003E063F" w14:paraId="6A5224D8" w14:textId="77777777" w:rsidTr="006104E3">
        <w:trPr>
          <w:trHeight w:val="20"/>
          <w:tblHeader/>
        </w:trPr>
        <w:tc>
          <w:tcPr>
            <w:tcW w:w="718"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4A22B8D" w14:textId="77777777" w:rsidR="003E063F" w:rsidRPr="003E063F" w:rsidRDefault="003E063F" w:rsidP="003E063F">
            <w:pPr>
              <w:widowControl/>
              <w:spacing w:after="0" w:line="240" w:lineRule="auto"/>
              <w:rPr>
                <w:rFonts w:ascii="Arial Narrow" w:eastAsia="Times New Roman" w:hAnsi="Arial Narrow"/>
                <w:b/>
                <w:bCs/>
                <w:color w:val="000000"/>
                <w:sz w:val="18"/>
                <w:szCs w:val="18"/>
                <w:lang w:val="en-US" w:eastAsia="en-US"/>
              </w:rPr>
            </w:pPr>
          </w:p>
        </w:tc>
        <w:tc>
          <w:tcPr>
            <w:tcW w:w="739"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C6D96FD" w14:textId="77777777" w:rsidR="003E063F" w:rsidRPr="003E063F" w:rsidRDefault="003E063F" w:rsidP="003E063F">
            <w:pPr>
              <w:widowControl/>
              <w:spacing w:after="0" w:line="240" w:lineRule="auto"/>
              <w:rPr>
                <w:rFonts w:ascii="Arial Narrow" w:eastAsia="Times New Roman" w:hAnsi="Arial Narrow"/>
                <w:b/>
                <w:bCs/>
                <w:i/>
                <w:iCs/>
                <w:color w:val="000000"/>
                <w:sz w:val="18"/>
                <w:szCs w:val="18"/>
                <w:lang w:val="en-US" w:eastAsia="en-US"/>
              </w:rPr>
            </w:pPr>
          </w:p>
        </w:tc>
        <w:tc>
          <w:tcPr>
            <w:tcW w:w="549" w:type="pct"/>
            <w:tcBorders>
              <w:top w:val="nil"/>
              <w:left w:val="nil"/>
              <w:bottom w:val="single" w:sz="4" w:space="0" w:color="auto"/>
              <w:right w:val="single" w:sz="4" w:space="0" w:color="auto"/>
            </w:tcBorders>
            <w:shd w:val="clear" w:color="auto" w:fill="BFBFBF" w:themeFill="background1" w:themeFillShade="BF"/>
            <w:vAlign w:val="center"/>
            <w:hideMark/>
          </w:tcPr>
          <w:p w14:paraId="43464EC9" w14:textId="68769139" w:rsidR="003E063F" w:rsidRPr="003E063F" w:rsidRDefault="003E063F" w:rsidP="003E063F">
            <w:pPr>
              <w:widowControl/>
              <w:spacing w:after="0" w:line="240" w:lineRule="auto"/>
              <w:jc w:val="center"/>
              <w:rPr>
                <w:rFonts w:ascii="Arial Narrow" w:eastAsia="Times New Roman" w:hAnsi="Arial Narrow"/>
                <w:b/>
                <w:bCs/>
                <w:i/>
                <w:iCs/>
                <w:color w:val="000000"/>
                <w:sz w:val="18"/>
                <w:szCs w:val="18"/>
                <w:lang w:val="en-US" w:eastAsia="en-US"/>
              </w:rPr>
            </w:pPr>
            <w:r w:rsidRPr="000D2918">
              <w:rPr>
                <w:rFonts w:ascii="Arial Narrow" w:eastAsia="Times New Roman" w:hAnsi="Arial Narrow"/>
                <w:b/>
                <w:bCs/>
                <w:color w:val="000000"/>
                <w:sz w:val="18"/>
                <w:szCs w:val="18"/>
              </w:rPr>
              <w:t>QUANTITY</w:t>
            </w:r>
          </w:p>
        </w:tc>
        <w:tc>
          <w:tcPr>
            <w:tcW w:w="693" w:type="pct"/>
            <w:tcBorders>
              <w:top w:val="nil"/>
              <w:left w:val="nil"/>
              <w:bottom w:val="single" w:sz="4" w:space="0" w:color="auto"/>
              <w:right w:val="single" w:sz="4" w:space="0" w:color="auto"/>
            </w:tcBorders>
            <w:shd w:val="clear" w:color="auto" w:fill="BFBFBF" w:themeFill="background1" w:themeFillShade="BF"/>
            <w:vAlign w:val="center"/>
            <w:hideMark/>
          </w:tcPr>
          <w:p w14:paraId="7B495DFE" w14:textId="5CAD307A" w:rsidR="003E063F" w:rsidRPr="003E063F" w:rsidRDefault="003E063F" w:rsidP="003E063F">
            <w:pPr>
              <w:widowControl/>
              <w:spacing w:after="0" w:line="240" w:lineRule="auto"/>
              <w:jc w:val="center"/>
              <w:rPr>
                <w:rFonts w:ascii="Arial Narrow" w:eastAsia="Times New Roman" w:hAnsi="Arial Narrow"/>
                <w:b/>
                <w:bCs/>
                <w:i/>
                <w:iCs/>
                <w:color w:val="000000"/>
                <w:sz w:val="18"/>
                <w:szCs w:val="18"/>
                <w:lang w:val="en-US" w:eastAsia="en-US"/>
              </w:rPr>
            </w:pPr>
            <w:r w:rsidRPr="000D2918">
              <w:rPr>
                <w:rFonts w:ascii="Arial Narrow" w:eastAsia="Times New Roman" w:hAnsi="Arial Narrow"/>
                <w:b/>
                <w:bCs/>
                <w:color w:val="000000"/>
                <w:sz w:val="18"/>
                <w:szCs w:val="18"/>
              </w:rPr>
              <w:t>TOTAL COST</w:t>
            </w:r>
          </w:p>
        </w:tc>
        <w:tc>
          <w:tcPr>
            <w:tcW w:w="662" w:type="pct"/>
            <w:tcBorders>
              <w:top w:val="nil"/>
              <w:left w:val="nil"/>
              <w:bottom w:val="single" w:sz="4" w:space="0" w:color="auto"/>
              <w:right w:val="single" w:sz="4" w:space="0" w:color="auto"/>
            </w:tcBorders>
            <w:shd w:val="clear" w:color="auto" w:fill="BFBFBF" w:themeFill="background1" w:themeFillShade="BF"/>
            <w:vAlign w:val="center"/>
            <w:hideMark/>
          </w:tcPr>
          <w:p w14:paraId="48A7C578" w14:textId="078AE188" w:rsidR="003E063F" w:rsidRPr="003E063F" w:rsidRDefault="003E063F" w:rsidP="003E063F">
            <w:pPr>
              <w:widowControl/>
              <w:spacing w:after="0" w:line="240" w:lineRule="auto"/>
              <w:jc w:val="center"/>
              <w:rPr>
                <w:rFonts w:ascii="Arial Narrow" w:eastAsia="Times New Roman" w:hAnsi="Arial Narrow"/>
                <w:b/>
                <w:bCs/>
                <w:i/>
                <w:iCs/>
                <w:color w:val="000000"/>
                <w:sz w:val="18"/>
                <w:szCs w:val="18"/>
                <w:lang w:val="en-US" w:eastAsia="en-US"/>
              </w:rPr>
            </w:pPr>
            <w:r w:rsidRPr="000D2918">
              <w:rPr>
                <w:rFonts w:ascii="Arial Narrow" w:eastAsia="Times New Roman" w:hAnsi="Arial Narrow"/>
                <w:b/>
                <w:bCs/>
                <w:color w:val="000000"/>
                <w:sz w:val="18"/>
                <w:szCs w:val="18"/>
              </w:rPr>
              <w:t>TOTAL COST</w:t>
            </w:r>
          </w:p>
        </w:tc>
        <w:tc>
          <w:tcPr>
            <w:tcW w:w="670" w:type="pct"/>
            <w:tcBorders>
              <w:top w:val="nil"/>
              <w:left w:val="nil"/>
              <w:bottom w:val="single" w:sz="4" w:space="0" w:color="auto"/>
              <w:right w:val="single" w:sz="4" w:space="0" w:color="auto"/>
            </w:tcBorders>
            <w:shd w:val="clear" w:color="auto" w:fill="BFBFBF" w:themeFill="background1" w:themeFillShade="BF"/>
            <w:vAlign w:val="center"/>
            <w:hideMark/>
          </w:tcPr>
          <w:p w14:paraId="674F7185" w14:textId="33890ECF" w:rsidR="003E063F" w:rsidRPr="003E063F" w:rsidRDefault="003E063F" w:rsidP="003E063F">
            <w:pPr>
              <w:widowControl/>
              <w:spacing w:after="0" w:line="240" w:lineRule="auto"/>
              <w:jc w:val="center"/>
              <w:rPr>
                <w:rFonts w:ascii="Arial Narrow" w:eastAsia="Times New Roman" w:hAnsi="Arial Narrow"/>
                <w:b/>
                <w:bCs/>
                <w:i/>
                <w:iCs/>
                <w:color w:val="000000"/>
                <w:sz w:val="18"/>
                <w:szCs w:val="18"/>
                <w:lang w:val="en-US" w:eastAsia="en-US"/>
              </w:rPr>
            </w:pPr>
            <w:r w:rsidRPr="000D2918">
              <w:rPr>
                <w:rFonts w:ascii="Arial Narrow" w:eastAsia="Times New Roman" w:hAnsi="Arial Narrow"/>
                <w:b/>
                <w:bCs/>
                <w:color w:val="000000"/>
                <w:sz w:val="18"/>
                <w:szCs w:val="18"/>
              </w:rPr>
              <w:t>TOTAL COST</w:t>
            </w:r>
          </w:p>
        </w:tc>
        <w:tc>
          <w:tcPr>
            <w:tcW w:w="968"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DC2EEDA" w14:textId="77777777" w:rsidR="003E063F" w:rsidRPr="003E063F" w:rsidRDefault="003E063F" w:rsidP="003E063F">
            <w:pPr>
              <w:widowControl/>
              <w:spacing w:after="0" w:line="240" w:lineRule="auto"/>
              <w:rPr>
                <w:rFonts w:ascii="Arial Narrow" w:eastAsia="Times New Roman" w:hAnsi="Arial Narrow"/>
                <w:b/>
                <w:bCs/>
                <w:i/>
                <w:iCs/>
                <w:color w:val="000000"/>
                <w:sz w:val="18"/>
                <w:szCs w:val="18"/>
                <w:lang w:val="en-US" w:eastAsia="en-US"/>
              </w:rPr>
            </w:pPr>
          </w:p>
        </w:tc>
      </w:tr>
      <w:tr w:rsidR="00112976" w:rsidRPr="003E063F" w14:paraId="3A16CD32" w14:textId="77777777" w:rsidTr="00CF6A34">
        <w:trPr>
          <w:trHeight w:val="20"/>
        </w:trPr>
        <w:tc>
          <w:tcPr>
            <w:tcW w:w="718" w:type="pct"/>
            <w:tcBorders>
              <w:top w:val="nil"/>
              <w:left w:val="single" w:sz="4" w:space="0" w:color="auto"/>
              <w:bottom w:val="single" w:sz="4" w:space="0" w:color="auto"/>
              <w:right w:val="single" w:sz="4" w:space="0" w:color="auto"/>
            </w:tcBorders>
            <w:shd w:val="clear" w:color="000000" w:fill="C5E0B3"/>
            <w:vAlign w:val="center"/>
            <w:hideMark/>
          </w:tcPr>
          <w:p w14:paraId="6C5C51DA" w14:textId="77777777" w:rsidR="00112976" w:rsidRPr="003E063F" w:rsidRDefault="00112976" w:rsidP="00112976">
            <w:pPr>
              <w:widowControl/>
              <w:spacing w:after="0" w:line="240" w:lineRule="auto"/>
              <w:jc w:val="center"/>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TOTAL</w:t>
            </w:r>
          </w:p>
        </w:tc>
        <w:tc>
          <w:tcPr>
            <w:tcW w:w="739" w:type="pct"/>
            <w:tcBorders>
              <w:top w:val="nil"/>
              <w:left w:val="nil"/>
              <w:bottom w:val="single" w:sz="4" w:space="0" w:color="auto"/>
              <w:right w:val="single" w:sz="4" w:space="0" w:color="auto"/>
            </w:tcBorders>
            <w:shd w:val="clear" w:color="000000" w:fill="C5E0B3"/>
            <w:vAlign w:val="center"/>
            <w:hideMark/>
          </w:tcPr>
          <w:p w14:paraId="2CBCFACD" w14:textId="4D46BD03" w:rsidR="00112976" w:rsidRPr="003E063F" w:rsidRDefault="00112976" w:rsidP="00112976">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388,469,159.68</w:t>
            </w:r>
          </w:p>
        </w:tc>
        <w:tc>
          <w:tcPr>
            <w:tcW w:w="549" w:type="pct"/>
            <w:tcBorders>
              <w:top w:val="nil"/>
              <w:left w:val="nil"/>
              <w:bottom w:val="single" w:sz="4" w:space="0" w:color="auto"/>
              <w:right w:val="single" w:sz="4" w:space="0" w:color="auto"/>
            </w:tcBorders>
            <w:shd w:val="clear" w:color="000000" w:fill="C5E0B3"/>
            <w:vAlign w:val="center"/>
            <w:hideMark/>
          </w:tcPr>
          <w:p w14:paraId="68EE65CF" w14:textId="53D320F0" w:rsidR="00112976" w:rsidRPr="003E063F" w:rsidRDefault="00112976" w:rsidP="00112976">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275,591</w:t>
            </w:r>
          </w:p>
        </w:tc>
        <w:tc>
          <w:tcPr>
            <w:tcW w:w="693" w:type="pct"/>
            <w:tcBorders>
              <w:top w:val="nil"/>
              <w:left w:val="nil"/>
              <w:bottom w:val="single" w:sz="4" w:space="0" w:color="auto"/>
              <w:right w:val="single" w:sz="4" w:space="0" w:color="auto"/>
            </w:tcBorders>
            <w:shd w:val="clear" w:color="000000" w:fill="C5E0B3"/>
            <w:vAlign w:val="center"/>
            <w:hideMark/>
          </w:tcPr>
          <w:p w14:paraId="1CC4A026" w14:textId="4D7B4573" w:rsidR="00112976" w:rsidRPr="003E063F" w:rsidRDefault="00112976" w:rsidP="00112976">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128,015,840.06</w:t>
            </w:r>
          </w:p>
        </w:tc>
        <w:tc>
          <w:tcPr>
            <w:tcW w:w="662" w:type="pct"/>
            <w:tcBorders>
              <w:top w:val="nil"/>
              <w:left w:val="nil"/>
              <w:bottom w:val="single" w:sz="4" w:space="0" w:color="auto"/>
              <w:right w:val="single" w:sz="4" w:space="0" w:color="auto"/>
            </w:tcBorders>
            <w:shd w:val="clear" w:color="000000" w:fill="C5E0B3"/>
            <w:vAlign w:val="center"/>
            <w:hideMark/>
          </w:tcPr>
          <w:p w14:paraId="3E40A580" w14:textId="427C63F2" w:rsidR="00112976" w:rsidRPr="003E063F" w:rsidRDefault="00112976" w:rsidP="00112976">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269,615,201.21</w:t>
            </w:r>
          </w:p>
        </w:tc>
        <w:tc>
          <w:tcPr>
            <w:tcW w:w="670" w:type="pct"/>
            <w:tcBorders>
              <w:top w:val="nil"/>
              <w:left w:val="nil"/>
              <w:bottom w:val="single" w:sz="4" w:space="0" w:color="auto"/>
              <w:right w:val="single" w:sz="4" w:space="0" w:color="auto"/>
            </w:tcBorders>
            <w:shd w:val="clear" w:color="000000" w:fill="C5E0B3"/>
            <w:vAlign w:val="center"/>
            <w:hideMark/>
          </w:tcPr>
          <w:p w14:paraId="5119F538" w14:textId="2B130D2B" w:rsidR="00112976" w:rsidRPr="003E063F" w:rsidRDefault="00112976" w:rsidP="00112976">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448,379,921.42</w:t>
            </w:r>
          </w:p>
        </w:tc>
        <w:tc>
          <w:tcPr>
            <w:tcW w:w="968" w:type="pct"/>
            <w:tcBorders>
              <w:top w:val="nil"/>
              <w:left w:val="nil"/>
              <w:bottom w:val="single" w:sz="4" w:space="0" w:color="auto"/>
              <w:right w:val="single" w:sz="4" w:space="0" w:color="auto"/>
            </w:tcBorders>
            <w:shd w:val="clear" w:color="000000" w:fill="C5E0B3"/>
            <w:vAlign w:val="center"/>
            <w:hideMark/>
          </w:tcPr>
          <w:p w14:paraId="6BE13763" w14:textId="609AD986" w:rsidR="00112976" w:rsidRPr="003E063F" w:rsidRDefault="00112976" w:rsidP="00112976">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1,234,480,122.37</w:t>
            </w:r>
          </w:p>
        </w:tc>
      </w:tr>
      <w:tr w:rsidR="00112976" w:rsidRPr="003E063F" w14:paraId="2EB75F08"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17CAD74D" w14:textId="77777777" w:rsidR="00112976" w:rsidRPr="003E063F" w:rsidRDefault="00112976" w:rsidP="00112976">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Central Office</w:t>
            </w:r>
          </w:p>
        </w:tc>
        <w:tc>
          <w:tcPr>
            <w:tcW w:w="739" w:type="pct"/>
            <w:tcBorders>
              <w:top w:val="nil"/>
              <w:left w:val="nil"/>
              <w:bottom w:val="single" w:sz="4" w:space="0" w:color="auto"/>
              <w:right w:val="single" w:sz="4" w:space="0" w:color="auto"/>
            </w:tcBorders>
            <w:shd w:val="clear" w:color="auto" w:fill="auto"/>
            <w:vAlign w:val="center"/>
            <w:hideMark/>
          </w:tcPr>
          <w:p w14:paraId="5BB25A2C" w14:textId="704AE7E9"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47,778,785.15</w:t>
            </w:r>
          </w:p>
        </w:tc>
        <w:tc>
          <w:tcPr>
            <w:tcW w:w="549" w:type="pct"/>
            <w:tcBorders>
              <w:top w:val="nil"/>
              <w:left w:val="nil"/>
              <w:bottom w:val="single" w:sz="4" w:space="0" w:color="auto"/>
              <w:right w:val="single" w:sz="4" w:space="0" w:color="auto"/>
            </w:tcBorders>
            <w:shd w:val="clear" w:color="auto" w:fill="auto"/>
            <w:vAlign w:val="center"/>
            <w:hideMark/>
          </w:tcPr>
          <w:p w14:paraId="643A2279" w14:textId="6804FF14" w:rsidR="00112976" w:rsidRPr="003E063F" w:rsidRDefault="00112976" w:rsidP="00112976">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693" w:type="pct"/>
            <w:tcBorders>
              <w:top w:val="nil"/>
              <w:left w:val="nil"/>
              <w:bottom w:val="single" w:sz="4" w:space="0" w:color="auto"/>
              <w:right w:val="single" w:sz="4" w:space="0" w:color="auto"/>
            </w:tcBorders>
            <w:shd w:val="clear" w:color="auto" w:fill="auto"/>
            <w:vAlign w:val="center"/>
            <w:hideMark/>
          </w:tcPr>
          <w:p w14:paraId="254969A7" w14:textId="69852EF7" w:rsidR="00112976" w:rsidRPr="003E063F" w:rsidRDefault="00112976" w:rsidP="00112976">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662" w:type="pct"/>
            <w:tcBorders>
              <w:top w:val="nil"/>
              <w:left w:val="nil"/>
              <w:bottom w:val="single" w:sz="4" w:space="0" w:color="auto"/>
              <w:right w:val="single" w:sz="4" w:space="0" w:color="auto"/>
            </w:tcBorders>
            <w:shd w:val="clear" w:color="auto" w:fill="auto"/>
            <w:vAlign w:val="center"/>
            <w:hideMark/>
          </w:tcPr>
          <w:p w14:paraId="0C670283" w14:textId="6723F9B1" w:rsidR="00112976" w:rsidRPr="003E063F" w:rsidRDefault="00112976" w:rsidP="00112976">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670" w:type="pct"/>
            <w:tcBorders>
              <w:top w:val="nil"/>
              <w:left w:val="nil"/>
              <w:bottom w:val="single" w:sz="4" w:space="0" w:color="auto"/>
              <w:right w:val="single" w:sz="4" w:space="0" w:color="auto"/>
            </w:tcBorders>
            <w:shd w:val="clear" w:color="auto" w:fill="auto"/>
            <w:vAlign w:val="center"/>
            <w:hideMark/>
          </w:tcPr>
          <w:p w14:paraId="66D82312" w14:textId="266241D3" w:rsidR="00112976" w:rsidRPr="003E063F" w:rsidRDefault="00112976" w:rsidP="00112976">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968" w:type="pct"/>
            <w:tcBorders>
              <w:top w:val="nil"/>
              <w:left w:val="nil"/>
              <w:bottom w:val="single" w:sz="4" w:space="0" w:color="auto"/>
              <w:right w:val="single" w:sz="4" w:space="0" w:color="auto"/>
            </w:tcBorders>
            <w:shd w:val="clear" w:color="auto" w:fill="auto"/>
            <w:vAlign w:val="center"/>
            <w:hideMark/>
          </w:tcPr>
          <w:p w14:paraId="0CC64E52" w14:textId="3B9629DC"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47,778,785.15</w:t>
            </w:r>
          </w:p>
        </w:tc>
      </w:tr>
      <w:tr w:rsidR="00112976" w:rsidRPr="003E063F" w14:paraId="258E6CFA"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4BC57512" w14:textId="77777777" w:rsidR="00112976" w:rsidRPr="003E063F" w:rsidRDefault="00112976" w:rsidP="00112976">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NRLMB - NROC</w:t>
            </w:r>
          </w:p>
        </w:tc>
        <w:tc>
          <w:tcPr>
            <w:tcW w:w="739" w:type="pct"/>
            <w:tcBorders>
              <w:top w:val="nil"/>
              <w:left w:val="nil"/>
              <w:bottom w:val="single" w:sz="4" w:space="0" w:color="auto"/>
              <w:right w:val="single" w:sz="4" w:space="0" w:color="auto"/>
            </w:tcBorders>
            <w:shd w:val="clear" w:color="auto" w:fill="auto"/>
            <w:vAlign w:val="center"/>
            <w:hideMark/>
          </w:tcPr>
          <w:p w14:paraId="71291219" w14:textId="0048B353" w:rsidR="00112976" w:rsidRPr="003E063F" w:rsidRDefault="00112976" w:rsidP="00112976">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549" w:type="pct"/>
            <w:tcBorders>
              <w:top w:val="nil"/>
              <w:left w:val="nil"/>
              <w:bottom w:val="single" w:sz="4" w:space="0" w:color="auto"/>
              <w:right w:val="single" w:sz="4" w:space="0" w:color="auto"/>
            </w:tcBorders>
            <w:shd w:val="clear" w:color="auto" w:fill="auto"/>
            <w:vAlign w:val="center"/>
            <w:hideMark/>
          </w:tcPr>
          <w:p w14:paraId="4FA82BC3" w14:textId="1E16724C"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6,635</w:t>
            </w:r>
          </w:p>
        </w:tc>
        <w:tc>
          <w:tcPr>
            <w:tcW w:w="693" w:type="pct"/>
            <w:tcBorders>
              <w:top w:val="nil"/>
              <w:left w:val="nil"/>
              <w:bottom w:val="single" w:sz="4" w:space="0" w:color="auto"/>
              <w:right w:val="single" w:sz="4" w:space="0" w:color="auto"/>
            </w:tcBorders>
            <w:shd w:val="clear" w:color="auto" w:fill="auto"/>
            <w:vAlign w:val="center"/>
            <w:hideMark/>
          </w:tcPr>
          <w:p w14:paraId="01A3BA3A" w14:textId="48454736"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2,649,775.00</w:t>
            </w:r>
          </w:p>
        </w:tc>
        <w:tc>
          <w:tcPr>
            <w:tcW w:w="662" w:type="pct"/>
            <w:tcBorders>
              <w:top w:val="nil"/>
              <w:left w:val="nil"/>
              <w:bottom w:val="single" w:sz="4" w:space="0" w:color="auto"/>
              <w:right w:val="single" w:sz="4" w:space="0" w:color="auto"/>
            </w:tcBorders>
            <w:shd w:val="clear" w:color="auto" w:fill="auto"/>
            <w:vAlign w:val="center"/>
            <w:hideMark/>
          </w:tcPr>
          <w:p w14:paraId="012BE325" w14:textId="6A106905"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28,692,480.27</w:t>
            </w:r>
          </w:p>
        </w:tc>
        <w:tc>
          <w:tcPr>
            <w:tcW w:w="670" w:type="pct"/>
            <w:tcBorders>
              <w:top w:val="nil"/>
              <w:left w:val="nil"/>
              <w:bottom w:val="single" w:sz="4" w:space="0" w:color="auto"/>
              <w:right w:val="single" w:sz="4" w:space="0" w:color="auto"/>
            </w:tcBorders>
            <w:shd w:val="clear" w:color="auto" w:fill="auto"/>
            <w:vAlign w:val="center"/>
            <w:hideMark/>
          </w:tcPr>
          <w:p w14:paraId="0BB5AC08" w14:textId="31396D6D"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26,504,748.25</w:t>
            </w:r>
          </w:p>
        </w:tc>
        <w:tc>
          <w:tcPr>
            <w:tcW w:w="968" w:type="pct"/>
            <w:tcBorders>
              <w:top w:val="nil"/>
              <w:left w:val="nil"/>
              <w:bottom w:val="single" w:sz="4" w:space="0" w:color="auto"/>
              <w:right w:val="single" w:sz="4" w:space="0" w:color="auto"/>
            </w:tcBorders>
            <w:shd w:val="clear" w:color="auto" w:fill="auto"/>
            <w:vAlign w:val="center"/>
            <w:hideMark/>
          </w:tcPr>
          <w:p w14:paraId="5395669D" w14:textId="26419962"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77,847,003.52</w:t>
            </w:r>
          </w:p>
        </w:tc>
      </w:tr>
      <w:tr w:rsidR="00112976" w:rsidRPr="003E063F" w14:paraId="22744291"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63F76851" w14:textId="77777777" w:rsidR="00112976" w:rsidRPr="003E063F" w:rsidRDefault="00112976" w:rsidP="00112976">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NRLMB - VDRC</w:t>
            </w:r>
          </w:p>
        </w:tc>
        <w:tc>
          <w:tcPr>
            <w:tcW w:w="739" w:type="pct"/>
            <w:tcBorders>
              <w:top w:val="nil"/>
              <w:left w:val="nil"/>
              <w:bottom w:val="single" w:sz="4" w:space="0" w:color="auto"/>
              <w:right w:val="single" w:sz="4" w:space="0" w:color="auto"/>
            </w:tcBorders>
            <w:shd w:val="clear" w:color="auto" w:fill="auto"/>
            <w:vAlign w:val="center"/>
            <w:hideMark/>
          </w:tcPr>
          <w:p w14:paraId="2569DFCB" w14:textId="23CBF8B3" w:rsidR="00112976" w:rsidRPr="003E063F" w:rsidRDefault="00112976" w:rsidP="00112976">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549" w:type="pct"/>
            <w:tcBorders>
              <w:top w:val="nil"/>
              <w:left w:val="nil"/>
              <w:bottom w:val="single" w:sz="4" w:space="0" w:color="auto"/>
              <w:right w:val="single" w:sz="4" w:space="0" w:color="auto"/>
            </w:tcBorders>
            <w:shd w:val="clear" w:color="auto" w:fill="auto"/>
            <w:vAlign w:val="center"/>
            <w:hideMark/>
          </w:tcPr>
          <w:p w14:paraId="69BB2597" w14:textId="13D93BC8"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5,045</w:t>
            </w:r>
          </w:p>
        </w:tc>
        <w:tc>
          <w:tcPr>
            <w:tcW w:w="693" w:type="pct"/>
            <w:tcBorders>
              <w:top w:val="nil"/>
              <w:left w:val="nil"/>
              <w:bottom w:val="single" w:sz="4" w:space="0" w:color="auto"/>
              <w:right w:val="single" w:sz="4" w:space="0" w:color="auto"/>
            </w:tcBorders>
            <w:shd w:val="clear" w:color="auto" w:fill="auto"/>
            <w:vAlign w:val="center"/>
            <w:hideMark/>
          </w:tcPr>
          <w:p w14:paraId="4B9E108F" w14:textId="4D0A3890"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1,145,025.00</w:t>
            </w:r>
          </w:p>
        </w:tc>
        <w:tc>
          <w:tcPr>
            <w:tcW w:w="662" w:type="pct"/>
            <w:tcBorders>
              <w:top w:val="nil"/>
              <w:left w:val="nil"/>
              <w:bottom w:val="single" w:sz="4" w:space="0" w:color="auto"/>
              <w:right w:val="single" w:sz="4" w:space="0" w:color="auto"/>
            </w:tcBorders>
            <w:shd w:val="clear" w:color="auto" w:fill="auto"/>
            <w:vAlign w:val="center"/>
            <w:hideMark/>
          </w:tcPr>
          <w:p w14:paraId="09EE1DB6" w14:textId="636BF628"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7,033,617.69</w:t>
            </w:r>
          </w:p>
        </w:tc>
        <w:tc>
          <w:tcPr>
            <w:tcW w:w="670" w:type="pct"/>
            <w:tcBorders>
              <w:top w:val="nil"/>
              <w:left w:val="nil"/>
              <w:bottom w:val="single" w:sz="4" w:space="0" w:color="auto"/>
              <w:right w:val="single" w:sz="4" w:space="0" w:color="auto"/>
            </w:tcBorders>
            <w:shd w:val="clear" w:color="auto" w:fill="auto"/>
            <w:vAlign w:val="center"/>
            <w:hideMark/>
          </w:tcPr>
          <w:p w14:paraId="0EF687D7" w14:textId="0ECCA500"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077,232.50</w:t>
            </w:r>
          </w:p>
        </w:tc>
        <w:tc>
          <w:tcPr>
            <w:tcW w:w="968" w:type="pct"/>
            <w:tcBorders>
              <w:top w:val="nil"/>
              <w:left w:val="nil"/>
              <w:bottom w:val="single" w:sz="4" w:space="0" w:color="auto"/>
              <w:right w:val="single" w:sz="4" w:space="0" w:color="auto"/>
            </w:tcBorders>
            <w:shd w:val="clear" w:color="auto" w:fill="auto"/>
            <w:vAlign w:val="center"/>
            <w:hideMark/>
          </w:tcPr>
          <w:p w14:paraId="22C609D7" w14:textId="235370E5"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3,255,875.19</w:t>
            </w:r>
          </w:p>
        </w:tc>
      </w:tr>
      <w:tr w:rsidR="00112976" w:rsidRPr="003E063F" w14:paraId="67FF799C"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612A76C3" w14:textId="77777777" w:rsidR="00112976" w:rsidRPr="003E063F" w:rsidRDefault="00112976" w:rsidP="00112976">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I</w:t>
            </w:r>
          </w:p>
        </w:tc>
        <w:tc>
          <w:tcPr>
            <w:tcW w:w="739" w:type="pct"/>
            <w:tcBorders>
              <w:top w:val="nil"/>
              <w:left w:val="nil"/>
              <w:bottom w:val="single" w:sz="4" w:space="0" w:color="auto"/>
              <w:right w:val="single" w:sz="4" w:space="0" w:color="auto"/>
            </w:tcBorders>
            <w:shd w:val="clear" w:color="auto" w:fill="auto"/>
            <w:vAlign w:val="center"/>
            <w:hideMark/>
          </w:tcPr>
          <w:p w14:paraId="351AF89F" w14:textId="60BA3F9B"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00,000.00</w:t>
            </w:r>
          </w:p>
        </w:tc>
        <w:tc>
          <w:tcPr>
            <w:tcW w:w="549" w:type="pct"/>
            <w:tcBorders>
              <w:top w:val="nil"/>
              <w:left w:val="nil"/>
              <w:bottom w:val="single" w:sz="4" w:space="0" w:color="auto"/>
              <w:right w:val="single" w:sz="4" w:space="0" w:color="auto"/>
            </w:tcBorders>
            <w:shd w:val="clear" w:color="auto" w:fill="auto"/>
            <w:vAlign w:val="center"/>
            <w:hideMark/>
          </w:tcPr>
          <w:p w14:paraId="66C0C72C" w14:textId="45C49FE6"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247</w:t>
            </w:r>
          </w:p>
        </w:tc>
        <w:tc>
          <w:tcPr>
            <w:tcW w:w="693" w:type="pct"/>
            <w:tcBorders>
              <w:top w:val="nil"/>
              <w:left w:val="nil"/>
              <w:bottom w:val="single" w:sz="4" w:space="0" w:color="auto"/>
              <w:right w:val="single" w:sz="4" w:space="0" w:color="auto"/>
            </w:tcBorders>
            <w:shd w:val="clear" w:color="auto" w:fill="auto"/>
            <w:vAlign w:val="center"/>
            <w:hideMark/>
          </w:tcPr>
          <w:p w14:paraId="0CA5D3E8" w14:textId="14104D1D"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649,991.30</w:t>
            </w:r>
          </w:p>
        </w:tc>
        <w:tc>
          <w:tcPr>
            <w:tcW w:w="662" w:type="pct"/>
            <w:tcBorders>
              <w:top w:val="nil"/>
              <w:left w:val="nil"/>
              <w:bottom w:val="single" w:sz="4" w:space="0" w:color="auto"/>
              <w:right w:val="single" w:sz="4" w:space="0" w:color="auto"/>
            </w:tcBorders>
            <w:shd w:val="clear" w:color="auto" w:fill="auto"/>
            <w:vAlign w:val="center"/>
            <w:hideMark/>
          </w:tcPr>
          <w:p w14:paraId="50BF147E" w14:textId="385DCB37"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233,530.00</w:t>
            </w:r>
          </w:p>
        </w:tc>
        <w:tc>
          <w:tcPr>
            <w:tcW w:w="670" w:type="pct"/>
            <w:tcBorders>
              <w:top w:val="nil"/>
              <w:left w:val="nil"/>
              <w:bottom w:val="single" w:sz="4" w:space="0" w:color="auto"/>
              <w:right w:val="single" w:sz="4" w:space="0" w:color="auto"/>
            </w:tcBorders>
            <w:shd w:val="clear" w:color="auto" w:fill="auto"/>
            <w:vAlign w:val="center"/>
            <w:hideMark/>
          </w:tcPr>
          <w:p w14:paraId="4D81FBDE" w14:textId="06BABF5F"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4,614,322.28</w:t>
            </w:r>
          </w:p>
        </w:tc>
        <w:tc>
          <w:tcPr>
            <w:tcW w:w="968" w:type="pct"/>
            <w:tcBorders>
              <w:top w:val="nil"/>
              <w:left w:val="nil"/>
              <w:bottom w:val="single" w:sz="4" w:space="0" w:color="auto"/>
              <w:right w:val="single" w:sz="4" w:space="0" w:color="auto"/>
            </w:tcBorders>
            <w:shd w:val="clear" w:color="auto" w:fill="auto"/>
            <w:vAlign w:val="center"/>
            <w:hideMark/>
          </w:tcPr>
          <w:p w14:paraId="0EA8422D" w14:textId="1E93D481"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1,497,843.58</w:t>
            </w:r>
          </w:p>
        </w:tc>
      </w:tr>
      <w:tr w:rsidR="00112976" w:rsidRPr="003E063F" w14:paraId="64C7C6EC"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4EE93787" w14:textId="77777777" w:rsidR="00112976" w:rsidRPr="003E063F" w:rsidRDefault="00112976" w:rsidP="00112976">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II</w:t>
            </w:r>
          </w:p>
        </w:tc>
        <w:tc>
          <w:tcPr>
            <w:tcW w:w="739" w:type="pct"/>
            <w:tcBorders>
              <w:top w:val="nil"/>
              <w:left w:val="nil"/>
              <w:bottom w:val="single" w:sz="4" w:space="0" w:color="auto"/>
              <w:right w:val="single" w:sz="4" w:space="0" w:color="auto"/>
            </w:tcBorders>
            <w:shd w:val="clear" w:color="auto" w:fill="auto"/>
            <w:vAlign w:val="center"/>
            <w:hideMark/>
          </w:tcPr>
          <w:p w14:paraId="6404186C" w14:textId="0C22AD82"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00,000.00</w:t>
            </w:r>
          </w:p>
        </w:tc>
        <w:tc>
          <w:tcPr>
            <w:tcW w:w="549" w:type="pct"/>
            <w:tcBorders>
              <w:top w:val="nil"/>
              <w:left w:val="nil"/>
              <w:bottom w:val="single" w:sz="4" w:space="0" w:color="auto"/>
              <w:right w:val="single" w:sz="4" w:space="0" w:color="auto"/>
            </w:tcBorders>
            <w:shd w:val="clear" w:color="auto" w:fill="auto"/>
            <w:vAlign w:val="center"/>
            <w:hideMark/>
          </w:tcPr>
          <w:p w14:paraId="0C29D409" w14:textId="724BA2CA"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9,144</w:t>
            </w:r>
          </w:p>
        </w:tc>
        <w:tc>
          <w:tcPr>
            <w:tcW w:w="693" w:type="pct"/>
            <w:tcBorders>
              <w:top w:val="nil"/>
              <w:left w:val="nil"/>
              <w:bottom w:val="single" w:sz="4" w:space="0" w:color="auto"/>
              <w:right w:val="single" w:sz="4" w:space="0" w:color="auto"/>
            </w:tcBorders>
            <w:shd w:val="clear" w:color="auto" w:fill="auto"/>
            <w:vAlign w:val="center"/>
            <w:hideMark/>
          </w:tcPr>
          <w:p w14:paraId="3BB806DB" w14:textId="57FBB07A"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9,705,822.03</w:t>
            </w:r>
          </w:p>
        </w:tc>
        <w:tc>
          <w:tcPr>
            <w:tcW w:w="662" w:type="pct"/>
            <w:tcBorders>
              <w:top w:val="nil"/>
              <w:left w:val="nil"/>
              <w:bottom w:val="single" w:sz="4" w:space="0" w:color="auto"/>
              <w:right w:val="single" w:sz="4" w:space="0" w:color="auto"/>
            </w:tcBorders>
            <w:shd w:val="clear" w:color="auto" w:fill="auto"/>
            <w:vAlign w:val="center"/>
            <w:hideMark/>
          </w:tcPr>
          <w:p w14:paraId="1DEBD222" w14:textId="4BD00B7C"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174,477.11</w:t>
            </w:r>
          </w:p>
        </w:tc>
        <w:tc>
          <w:tcPr>
            <w:tcW w:w="670" w:type="pct"/>
            <w:tcBorders>
              <w:top w:val="nil"/>
              <w:left w:val="nil"/>
              <w:bottom w:val="single" w:sz="4" w:space="0" w:color="auto"/>
              <w:right w:val="single" w:sz="4" w:space="0" w:color="auto"/>
            </w:tcBorders>
            <w:shd w:val="clear" w:color="auto" w:fill="auto"/>
            <w:vAlign w:val="center"/>
            <w:hideMark/>
          </w:tcPr>
          <w:p w14:paraId="7AE91C45" w14:textId="76288F52"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4,248,186.93</w:t>
            </w:r>
          </w:p>
        </w:tc>
        <w:tc>
          <w:tcPr>
            <w:tcW w:w="968" w:type="pct"/>
            <w:tcBorders>
              <w:top w:val="nil"/>
              <w:left w:val="nil"/>
              <w:bottom w:val="single" w:sz="4" w:space="0" w:color="auto"/>
              <w:right w:val="single" w:sz="4" w:space="0" w:color="auto"/>
            </w:tcBorders>
            <w:shd w:val="clear" w:color="auto" w:fill="auto"/>
            <w:vAlign w:val="center"/>
            <w:hideMark/>
          </w:tcPr>
          <w:p w14:paraId="5BEE6C90" w14:textId="1A1FCAFE"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9,128,486.07</w:t>
            </w:r>
          </w:p>
        </w:tc>
      </w:tr>
      <w:tr w:rsidR="00112976" w:rsidRPr="003E063F" w14:paraId="33184131"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5F273A2D" w14:textId="77777777" w:rsidR="00112976" w:rsidRPr="003E063F" w:rsidRDefault="00112976" w:rsidP="00112976">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III</w:t>
            </w:r>
          </w:p>
        </w:tc>
        <w:tc>
          <w:tcPr>
            <w:tcW w:w="739" w:type="pct"/>
            <w:tcBorders>
              <w:top w:val="nil"/>
              <w:left w:val="nil"/>
              <w:bottom w:val="single" w:sz="4" w:space="0" w:color="auto"/>
              <w:right w:val="single" w:sz="4" w:space="0" w:color="auto"/>
            </w:tcBorders>
            <w:shd w:val="clear" w:color="auto" w:fill="auto"/>
            <w:vAlign w:val="center"/>
            <w:hideMark/>
          </w:tcPr>
          <w:p w14:paraId="7EEFC682" w14:textId="37FA1908"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00,908.30</w:t>
            </w:r>
          </w:p>
        </w:tc>
        <w:tc>
          <w:tcPr>
            <w:tcW w:w="549" w:type="pct"/>
            <w:tcBorders>
              <w:top w:val="nil"/>
              <w:left w:val="nil"/>
              <w:bottom w:val="single" w:sz="4" w:space="0" w:color="auto"/>
              <w:right w:val="single" w:sz="4" w:space="0" w:color="auto"/>
            </w:tcBorders>
            <w:shd w:val="clear" w:color="auto" w:fill="auto"/>
            <w:vAlign w:val="center"/>
            <w:hideMark/>
          </w:tcPr>
          <w:p w14:paraId="4F9F5439" w14:textId="450C407B"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6,180</w:t>
            </w:r>
          </w:p>
        </w:tc>
        <w:tc>
          <w:tcPr>
            <w:tcW w:w="693" w:type="pct"/>
            <w:tcBorders>
              <w:top w:val="nil"/>
              <w:left w:val="nil"/>
              <w:bottom w:val="single" w:sz="4" w:space="0" w:color="auto"/>
              <w:right w:val="single" w:sz="4" w:space="0" w:color="auto"/>
            </w:tcBorders>
            <w:shd w:val="clear" w:color="auto" w:fill="auto"/>
            <w:vAlign w:val="center"/>
            <w:hideMark/>
          </w:tcPr>
          <w:p w14:paraId="2E6EF73C" w14:textId="1A6001A0"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096,327.97</w:t>
            </w:r>
          </w:p>
        </w:tc>
        <w:tc>
          <w:tcPr>
            <w:tcW w:w="662" w:type="pct"/>
            <w:tcBorders>
              <w:top w:val="nil"/>
              <w:left w:val="nil"/>
              <w:bottom w:val="single" w:sz="4" w:space="0" w:color="auto"/>
              <w:right w:val="single" w:sz="4" w:space="0" w:color="auto"/>
            </w:tcBorders>
            <w:shd w:val="clear" w:color="auto" w:fill="auto"/>
            <w:vAlign w:val="center"/>
            <w:hideMark/>
          </w:tcPr>
          <w:p w14:paraId="720F7B2E" w14:textId="3E39FF02"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576,457.96</w:t>
            </w:r>
          </w:p>
        </w:tc>
        <w:tc>
          <w:tcPr>
            <w:tcW w:w="670" w:type="pct"/>
            <w:tcBorders>
              <w:top w:val="nil"/>
              <w:left w:val="nil"/>
              <w:bottom w:val="single" w:sz="4" w:space="0" w:color="auto"/>
              <w:right w:val="single" w:sz="4" w:space="0" w:color="auto"/>
            </w:tcBorders>
            <w:shd w:val="clear" w:color="auto" w:fill="auto"/>
            <w:vAlign w:val="center"/>
            <w:hideMark/>
          </w:tcPr>
          <w:p w14:paraId="56F5915D" w14:textId="50CC8C2D"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5,580,240.75</w:t>
            </w:r>
          </w:p>
        </w:tc>
        <w:tc>
          <w:tcPr>
            <w:tcW w:w="968" w:type="pct"/>
            <w:tcBorders>
              <w:top w:val="nil"/>
              <w:left w:val="nil"/>
              <w:bottom w:val="single" w:sz="4" w:space="0" w:color="auto"/>
              <w:right w:val="single" w:sz="4" w:space="0" w:color="auto"/>
            </w:tcBorders>
            <w:shd w:val="clear" w:color="auto" w:fill="auto"/>
            <w:vAlign w:val="center"/>
            <w:hideMark/>
          </w:tcPr>
          <w:p w14:paraId="25D68E27" w14:textId="3FF1FB8B"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3,253,934.98</w:t>
            </w:r>
          </w:p>
        </w:tc>
      </w:tr>
      <w:tr w:rsidR="00112976" w:rsidRPr="003E063F" w14:paraId="315EE573"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4489B22B" w14:textId="77777777" w:rsidR="00112976" w:rsidRPr="003E063F" w:rsidRDefault="00112976" w:rsidP="00112976">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CALABARZON</w:t>
            </w:r>
          </w:p>
        </w:tc>
        <w:tc>
          <w:tcPr>
            <w:tcW w:w="739" w:type="pct"/>
            <w:tcBorders>
              <w:top w:val="nil"/>
              <w:left w:val="nil"/>
              <w:bottom w:val="single" w:sz="4" w:space="0" w:color="auto"/>
              <w:right w:val="single" w:sz="4" w:space="0" w:color="auto"/>
            </w:tcBorders>
            <w:shd w:val="clear" w:color="auto" w:fill="auto"/>
            <w:vAlign w:val="center"/>
            <w:hideMark/>
          </w:tcPr>
          <w:p w14:paraId="7184EC64" w14:textId="163D8081"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00,000.00</w:t>
            </w:r>
          </w:p>
        </w:tc>
        <w:tc>
          <w:tcPr>
            <w:tcW w:w="549" w:type="pct"/>
            <w:tcBorders>
              <w:top w:val="nil"/>
              <w:left w:val="nil"/>
              <w:bottom w:val="single" w:sz="4" w:space="0" w:color="auto"/>
              <w:right w:val="single" w:sz="4" w:space="0" w:color="auto"/>
            </w:tcBorders>
            <w:shd w:val="clear" w:color="auto" w:fill="auto"/>
            <w:vAlign w:val="center"/>
            <w:hideMark/>
          </w:tcPr>
          <w:p w14:paraId="136DB131" w14:textId="157F7A3A"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299</w:t>
            </w:r>
          </w:p>
        </w:tc>
        <w:tc>
          <w:tcPr>
            <w:tcW w:w="693" w:type="pct"/>
            <w:tcBorders>
              <w:top w:val="nil"/>
              <w:left w:val="nil"/>
              <w:bottom w:val="single" w:sz="4" w:space="0" w:color="auto"/>
              <w:right w:val="single" w:sz="4" w:space="0" w:color="auto"/>
            </w:tcBorders>
            <w:shd w:val="clear" w:color="auto" w:fill="auto"/>
            <w:vAlign w:val="center"/>
            <w:hideMark/>
          </w:tcPr>
          <w:p w14:paraId="723357D3" w14:textId="2599CB7F"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487,108.00</w:t>
            </w:r>
          </w:p>
        </w:tc>
        <w:tc>
          <w:tcPr>
            <w:tcW w:w="662" w:type="pct"/>
            <w:tcBorders>
              <w:top w:val="nil"/>
              <w:left w:val="nil"/>
              <w:bottom w:val="single" w:sz="4" w:space="0" w:color="auto"/>
              <w:right w:val="single" w:sz="4" w:space="0" w:color="auto"/>
            </w:tcBorders>
            <w:shd w:val="clear" w:color="auto" w:fill="auto"/>
            <w:vAlign w:val="center"/>
            <w:hideMark/>
          </w:tcPr>
          <w:p w14:paraId="36BD2E3E" w14:textId="323D5D00"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6,150,839.00</w:t>
            </w:r>
          </w:p>
        </w:tc>
        <w:tc>
          <w:tcPr>
            <w:tcW w:w="670" w:type="pct"/>
            <w:tcBorders>
              <w:top w:val="nil"/>
              <w:left w:val="nil"/>
              <w:bottom w:val="single" w:sz="4" w:space="0" w:color="auto"/>
              <w:right w:val="single" w:sz="4" w:space="0" w:color="auto"/>
            </w:tcBorders>
            <w:shd w:val="clear" w:color="auto" w:fill="auto"/>
            <w:vAlign w:val="center"/>
            <w:hideMark/>
          </w:tcPr>
          <w:p w14:paraId="12A3CC47" w14:textId="779A7E28"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7,713,196.05</w:t>
            </w:r>
          </w:p>
        </w:tc>
        <w:tc>
          <w:tcPr>
            <w:tcW w:w="968" w:type="pct"/>
            <w:tcBorders>
              <w:top w:val="nil"/>
              <w:left w:val="nil"/>
              <w:bottom w:val="single" w:sz="4" w:space="0" w:color="auto"/>
              <w:right w:val="single" w:sz="4" w:space="0" w:color="auto"/>
            </w:tcBorders>
            <w:shd w:val="clear" w:color="auto" w:fill="auto"/>
            <w:vAlign w:val="center"/>
            <w:hideMark/>
          </w:tcPr>
          <w:p w14:paraId="30E08BC6" w14:textId="3B8C3840"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9,351,143.05</w:t>
            </w:r>
          </w:p>
        </w:tc>
      </w:tr>
      <w:tr w:rsidR="00112976" w:rsidRPr="003E063F" w14:paraId="62A0C4D3"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2095414C" w14:textId="77777777" w:rsidR="00112976" w:rsidRPr="003E063F" w:rsidRDefault="00112976" w:rsidP="00112976">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MIMAROPA</w:t>
            </w:r>
          </w:p>
        </w:tc>
        <w:tc>
          <w:tcPr>
            <w:tcW w:w="739" w:type="pct"/>
            <w:tcBorders>
              <w:top w:val="nil"/>
              <w:left w:val="nil"/>
              <w:bottom w:val="single" w:sz="4" w:space="0" w:color="auto"/>
              <w:right w:val="single" w:sz="4" w:space="0" w:color="auto"/>
            </w:tcBorders>
            <w:shd w:val="clear" w:color="auto" w:fill="auto"/>
            <w:vAlign w:val="center"/>
            <w:hideMark/>
          </w:tcPr>
          <w:p w14:paraId="18F6D641" w14:textId="5750334D"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967,396.58</w:t>
            </w:r>
          </w:p>
        </w:tc>
        <w:tc>
          <w:tcPr>
            <w:tcW w:w="549" w:type="pct"/>
            <w:tcBorders>
              <w:top w:val="nil"/>
              <w:left w:val="nil"/>
              <w:bottom w:val="single" w:sz="4" w:space="0" w:color="auto"/>
              <w:right w:val="single" w:sz="4" w:space="0" w:color="auto"/>
            </w:tcBorders>
            <w:shd w:val="clear" w:color="auto" w:fill="auto"/>
            <w:vAlign w:val="center"/>
            <w:hideMark/>
          </w:tcPr>
          <w:p w14:paraId="508646B1" w14:textId="6202C31D"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2,719</w:t>
            </w:r>
          </w:p>
        </w:tc>
        <w:tc>
          <w:tcPr>
            <w:tcW w:w="693" w:type="pct"/>
            <w:tcBorders>
              <w:top w:val="nil"/>
              <w:left w:val="nil"/>
              <w:bottom w:val="single" w:sz="4" w:space="0" w:color="auto"/>
              <w:right w:val="single" w:sz="4" w:space="0" w:color="auto"/>
            </w:tcBorders>
            <w:shd w:val="clear" w:color="auto" w:fill="auto"/>
            <w:vAlign w:val="center"/>
            <w:hideMark/>
          </w:tcPr>
          <w:p w14:paraId="4A52CE4A" w14:textId="7A1EEB94"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4,723,550.00</w:t>
            </w:r>
          </w:p>
        </w:tc>
        <w:tc>
          <w:tcPr>
            <w:tcW w:w="662" w:type="pct"/>
            <w:tcBorders>
              <w:top w:val="nil"/>
              <w:left w:val="nil"/>
              <w:bottom w:val="single" w:sz="4" w:space="0" w:color="auto"/>
              <w:right w:val="single" w:sz="4" w:space="0" w:color="auto"/>
            </w:tcBorders>
            <w:shd w:val="clear" w:color="auto" w:fill="auto"/>
            <w:vAlign w:val="center"/>
            <w:hideMark/>
          </w:tcPr>
          <w:p w14:paraId="65C0CC7D" w14:textId="36E64073"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898,346.00</w:t>
            </w:r>
          </w:p>
        </w:tc>
        <w:tc>
          <w:tcPr>
            <w:tcW w:w="670" w:type="pct"/>
            <w:tcBorders>
              <w:top w:val="nil"/>
              <w:left w:val="nil"/>
              <w:bottom w:val="single" w:sz="4" w:space="0" w:color="auto"/>
              <w:right w:val="single" w:sz="4" w:space="0" w:color="auto"/>
            </w:tcBorders>
            <w:shd w:val="clear" w:color="auto" w:fill="auto"/>
            <w:vAlign w:val="center"/>
            <w:hideMark/>
          </w:tcPr>
          <w:p w14:paraId="3071CEEC" w14:textId="43A5C6AA"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6,081,668.95</w:t>
            </w:r>
          </w:p>
        </w:tc>
        <w:tc>
          <w:tcPr>
            <w:tcW w:w="968" w:type="pct"/>
            <w:tcBorders>
              <w:top w:val="nil"/>
              <w:left w:val="nil"/>
              <w:bottom w:val="single" w:sz="4" w:space="0" w:color="auto"/>
              <w:right w:val="single" w:sz="4" w:space="0" w:color="auto"/>
            </w:tcBorders>
            <w:shd w:val="clear" w:color="auto" w:fill="auto"/>
            <w:vAlign w:val="center"/>
            <w:hideMark/>
          </w:tcPr>
          <w:p w14:paraId="191C02B6" w14:textId="65675D58"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5,670,961.53</w:t>
            </w:r>
          </w:p>
        </w:tc>
      </w:tr>
      <w:tr w:rsidR="00112976" w:rsidRPr="003E063F" w14:paraId="58806B75"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4CABC225" w14:textId="77777777" w:rsidR="00112976" w:rsidRPr="003E063F" w:rsidRDefault="00112976" w:rsidP="00112976">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V</w:t>
            </w:r>
          </w:p>
        </w:tc>
        <w:tc>
          <w:tcPr>
            <w:tcW w:w="739" w:type="pct"/>
            <w:tcBorders>
              <w:top w:val="nil"/>
              <w:left w:val="nil"/>
              <w:bottom w:val="single" w:sz="4" w:space="0" w:color="auto"/>
              <w:right w:val="single" w:sz="4" w:space="0" w:color="auto"/>
            </w:tcBorders>
            <w:shd w:val="clear" w:color="auto" w:fill="auto"/>
            <w:vAlign w:val="center"/>
            <w:hideMark/>
          </w:tcPr>
          <w:p w14:paraId="7443EA11" w14:textId="2396EC0D"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00,000.00</w:t>
            </w:r>
          </w:p>
        </w:tc>
        <w:tc>
          <w:tcPr>
            <w:tcW w:w="549" w:type="pct"/>
            <w:tcBorders>
              <w:top w:val="nil"/>
              <w:left w:val="nil"/>
              <w:bottom w:val="single" w:sz="4" w:space="0" w:color="auto"/>
              <w:right w:val="single" w:sz="4" w:space="0" w:color="auto"/>
            </w:tcBorders>
            <w:shd w:val="clear" w:color="auto" w:fill="auto"/>
            <w:vAlign w:val="center"/>
            <w:hideMark/>
          </w:tcPr>
          <w:p w14:paraId="6C778C34" w14:textId="11C2824B"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7,653</w:t>
            </w:r>
          </w:p>
        </w:tc>
        <w:tc>
          <w:tcPr>
            <w:tcW w:w="693" w:type="pct"/>
            <w:tcBorders>
              <w:top w:val="nil"/>
              <w:left w:val="nil"/>
              <w:bottom w:val="single" w:sz="4" w:space="0" w:color="auto"/>
              <w:right w:val="single" w:sz="4" w:space="0" w:color="auto"/>
            </w:tcBorders>
            <w:shd w:val="clear" w:color="auto" w:fill="auto"/>
            <w:vAlign w:val="center"/>
            <w:hideMark/>
          </w:tcPr>
          <w:p w14:paraId="414A94D0" w14:textId="09581674"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7,158,924.93</w:t>
            </w:r>
          </w:p>
        </w:tc>
        <w:tc>
          <w:tcPr>
            <w:tcW w:w="662" w:type="pct"/>
            <w:tcBorders>
              <w:top w:val="nil"/>
              <w:left w:val="nil"/>
              <w:bottom w:val="single" w:sz="4" w:space="0" w:color="auto"/>
              <w:right w:val="single" w:sz="4" w:space="0" w:color="auto"/>
            </w:tcBorders>
            <w:shd w:val="clear" w:color="auto" w:fill="auto"/>
            <w:vAlign w:val="center"/>
            <w:hideMark/>
          </w:tcPr>
          <w:p w14:paraId="653BB505" w14:textId="343B6A36"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788,382.00</w:t>
            </w:r>
          </w:p>
        </w:tc>
        <w:tc>
          <w:tcPr>
            <w:tcW w:w="670" w:type="pct"/>
            <w:tcBorders>
              <w:top w:val="nil"/>
              <w:left w:val="nil"/>
              <w:bottom w:val="single" w:sz="4" w:space="0" w:color="auto"/>
              <w:right w:val="single" w:sz="4" w:space="0" w:color="auto"/>
            </w:tcBorders>
            <w:shd w:val="clear" w:color="auto" w:fill="auto"/>
            <w:vAlign w:val="center"/>
            <w:hideMark/>
          </w:tcPr>
          <w:p w14:paraId="3E9C6944" w14:textId="001B0734"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4,360,854.90</w:t>
            </w:r>
          </w:p>
        </w:tc>
        <w:tc>
          <w:tcPr>
            <w:tcW w:w="968" w:type="pct"/>
            <w:tcBorders>
              <w:top w:val="nil"/>
              <w:left w:val="nil"/>
              <w:bottom w:val="single" w:sz="4" w:space="0" w:color="auto"/>
              <w:right w:val="single" w:sz="4" w:space="0" w:color="auto"/>
            </w:tcBorders>
            <w:shd w:val="clear" w:color="auto" w:fill="auto"/>
            <w:vAlign w:val="center"/>
            <w:hideMark/>
          </w:tcPr>
          <w:p w14:paraId="117F377D" w14:textId="3C2BC946"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308,161.83</w:t>
            </w:r>
          </w:p>
        </w:tc>
      </w:tr>
      <w:tr w:rsidR="00112976" w:rsidRPr="003E063F" w14:paraId="3CAEBDF1"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51A7586C" w14:textId="77777777" w:rsidR="00112976" w:rsidRPr="003E063F" w:rsidRDefault="00112976" w:rsidP="00112976">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VI</w:t>
            </w:r>
          </w:p>
        </w:tc>
        <w:tc>
          <w:tcPr>
            <w:tcW w:w="739" w:type="pct"/>
            <w:tcBorders>
              <w:top w:val="nil"/>
              <w:left w:val="nil"/>
              <w:bottom w:val="single" w:sz="4" w:space="0" w:color="auto"/>
              <w:right w:val="single" w:sz="4" w:space="0" w:color="auto"/>
            </w:tcBorders>
            <w:shd w:val="clear" w:color="auto" w:fill="auto"/>
            <w:vAlign w:val="center"/>
            <w:hideMark/>
          </w:tcPr>
          <w:p w14:paraId="1BF7F6D0" w14:textId="723BD4FF"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00,006.07</w:t>
            </w:r>
          </w:p>
        </w:tc>
        <w:tc>
          <w:tcPr>
            <w:tcW w:w="549" w:type="pct"/>
            <w:tcBorders>
              <w:top w:val="nil"/>
              <w:left w:val="nil"/>
              <w:bottom w:val="single" w:sz="4" w:space="0" w:color="auto"/>
              <w:right w:val="single" w:sz="4" w:space="0" w:color="auto"/>
            </w:tcBorders>
            <w:shd w:val="clear" w:color="auto" w:fill="auto"/>
            <w:vAlign w:val="center"/>
            <w:hideMark/>
          </w:tcPr>
          <w:p w14:paraId="12C4394B" w14:textId="1AB4509F"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8,161</w:t>
            </w:r>
          </w:p>
        </w:tc>
        <w:tc>
          <w:tcPr>
            <w:tcW w:w="693" w:type="pct"/>
            <w:tcBorders>
              <w:top w:val="nil"/>
              <w:left w:val="nil"/>
              <w:bottom w:val="single" w:sz="4" w:space="0" w:color="auto"/>
              <w:right w:val="single" w:sz="4" w:space="0" w:color="auto"/>
            </w:tcBorders>
            <w:shd w:val="clear" w:color="auto" w:fill="auto"/>
            <w:vAlign w:val="center"/>
            <w:hideMark/>
          </w:tcPr>
          <w:p w14:paraId="0CD6C0C6" w14:textId="2A07D0D5"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1,712,169.54</w:t>
            </w:r>
          </w:p>
        </w:tc>
        <w:tc>
          <w:tcPr>
            <w:tcW w:w="662" w:type="pct"/>
            <w:tcBorders>
              <w:top w:val="nil"/>
              <w:left w:val="nil"/>
              <w:bottom w:val="single" w:sz="4" w:space="0" w:color="auto"/>
              <w:right w:val="single" w:sz="4" w:space="0" w:color="auto"/>
            </w:tcBorders>
            <w:shd w:val="clear" w:color="auto" w:fill="auto"/>
            <w:vAlign w:val="center"/>
            <w:hideMark/>
          </w:tcPr>
          <w:p w14:paraId="25AE2D32" w14:textId="1437D7CB"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388,948.62</w:t>
            </w:r>
          </w:p>
        </w:tc>
        <w:tc>
          <w:tcPr>
            <w:tcW w:w="670" w:type="pct"/>
            <w:tcBorders>
              <w:top w:val="nil"/>
              <w:left w:val="nil"/>
              <w:bottom w:val="single" w:sz="4" w:space="0" w:color="auto"/>
              <w:right w:val="single" w:sz="4" w:space="0" w:color="auto"/>
            </w:tcBorders>
            <w:shd w:val="clear" w:color="auto" w:fill="auto"/>
            <w:vAlign w:val="center"/>
            <w:hideMark/>
          </w:tcPr>
          <w:p w14:paraId="260892A9" w14:textId="668FC47A"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2,736,327.28</w:t>
            </w:r>
          </w:p>
        </w:tc>
        <w:tc>
          <w:tcPr>
            <w:tcW w:w="968" w:type="pct"/>
            <w:tcBorders>
              <w:top w:val="nil"/>
              <w:left w:val="nil"/>
              <w:bottom w:val="single" w:sz="4" w:space="0" w:color="auto"/>
              <w:right w:val="single" w:sz="4" w:space="0" w:color="auto"/>
            </w:tcBorders>
            <w:shd w:val="clear" w:color="auto" w:fill="auto"/>
            <w:vAlign w:val="center"/>
            <w:hideMark/>
          </w:tcPr>
          <w:p w14:paraId="31EF196A" w14:textId="7C116868"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7,837,451.51</w:t>
            </w:r>
          </w:p>
        </w:tc>
      </w:tr>
      <w:tr w:rsidR="00112976" w:rsidRPr="003E063F" w14:paraId="6FDA71A6"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16B99681" w14:textId="77777777" w:rsidR="00112976" w:rsidRPr="003E063F" w:rsidRDefault="00112976" w:rsidP="00112976">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VII</w:t>
            </w:r>
          </w:p>
        </w:tc>
        <w:tc>
          <w:tcPr>
            <w:tcW w:w="739" w:type="pct"/>
            <w:tcBorders>
              <w:top w:val="nil"/>
              <w:left w:val="nil"/>
              <w:bottom w:val="single" w:sz="4" w:space="0" w:color="auto"/>
              <w:right w:val="single" w:sz="4" w:space="0" w:color="auto"/>
            </w:tcBorders>
            <w:shd w:val="clear" w:color="auto" w:fill="auto"/>
            <w:vAlign w:val="center"/>
            <w:hideMark/>
          </w:tcPr>
          <w:p w14:paraId="68CF7F12" w14:textId="0D84658A"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43,724.23</w:t>
            </w:r>
          </w:p>
        </w:tc>
        <w:tc>
          <w:tcPr>
            <w:tcW w:w="549" w:type="pct"/>
            <w:tcBorders>
              <w:top w:val="nil"/>
              <w:left w:val="nil"/>
              <w:bottom w:val="single" w:sz="4" w:space="0" w:color="auto"/>
              <w:right w:val="single" w:sz="4" w:space="0" w:color="auto"/>
            </w:tcBorders>
            <w:shd w:val="clear" w:color="auto" w:fill="auto"/>
            <w:vAlign w:val="center"/>
            <w:hideMark/>
          </w:tcPr>
          <w:p w14:paraId="7B4AB5D2" w14:textId="223FD00F"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5,118</w:t>
            </w:r>
          </w:p>
        </w:tc>
        <w:tc>
          <w:tcPr>
            <w:tcW w:w="693" w:type="pct"/>
            <w:tcBorders>
              <w:top w:val="nil"/>
              <w:left w:val="nil"/>
              <w:bottom w:val="single" w:sz="4" w:space="0" w:color="auto"/>
              <w:right w:val="single" w:sz="4" w:space="0" w:color="auto"/>
            </w:tcBorders>
            <w:shd w:val="clear" w:color="auto" w:fill="auto"/>
            <w:vAlign w:val="center"/>
            <w:hideMark/>
          </w:tcPr>
          <w:p w14:paraId="7C2E22C9" w14:textId="5CB53BE9"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6,576,330.00</w:t>
            </w:r>
          </w:p>
        </w:tc>
        <w:tc>
          <w:tcPr>
            <w:tcW w:w="662" w:type="pct"/>
            <w:tcBorders>
              <w:top w:val="nil"/>
              <w:left w:val="nil"/>
              <w:bottom w:val="single" w:sz="4" w:space="0" w:color="auto"/>
              <w:right w:val="single" w:sz="4" w:space="0" w:color="auto"/>
            </w:tcBorders>
            <w:shd w:val="clear" w:color="auto" w:fill="auto"/>
            <w:vAlign w:val="center"/>
            <w:hideMark/>
          </w:tcPr>
          <w:p w14:paraId="10F96FA2" w14:textId="2DEA938A"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6,523,421.05</w:t>
            </w:r>
          </w:p>
        </w:tc>
        <w:tc>
          <w:tcPr>
            <w:tcW w:w="670" w:type="pct"/>
            <w:tcBorders>
              <w:top w:val="nil"/>
              <w:left w:val="nil"/>
              <w:bottom w:val="single" w:sz="4" w:space="0" w:color="auto"/>
              <w:right w:val="single" w:sz="4" w:space="0" w:color="auto"/>
            </w:tcBorders>
            <w:shd w:val="clear" w:color="auto" w:fill="auto"/>
            <w:vAlign w:val="center"/>
            <w:hideMark/>
          </w:tcPr>
          <w:p w14:paraId="4C3C6202" w14:textId="581903E5"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7,496,480.98</w:t>
            </w:r>
          </w:p>
        </w:tc>
        <w:tc>
          <w:tcPr>
            <w:tcW w:w="968" w:type="pct"/>
            <w:tcBorders>
              <w:top w:val="nil"/>
              <w:left w:val="nil"/>
              <w:bottom w:val="single" w:sz="4" w:space="0" w:color="auto"/>
              <w:right w:val="single" w:sz="4" w:space="0" w:color="auto"/>
            </w:tcBorders>
            <w:shd w:val="clear" w:color="auto" w:fill="auto"/>
            <w:vAlign w:val="center"/>
            <w:hideMark/>
          </w:tcPr>
          <w:p w14:paraId="4388BD7E" w14:textId="5FD0EC03"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0,839,956.26</w:t>
            </w:r>
          </w:p>
        </w:tc>
      </w:tr>
      <w:tr w:rsidR="00112976" w:rsidRPr="003E063F" w14:paraId="01D036A8"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2A46D635" w14:textId="77777777" w:rsidR="00112976" w:rsidRPr="003E063F" w:rsidRDefault="00112976" w:rsidP="00112976">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VIII</w:t>
            </w:r>
          </w:p>
        </w:tc>
        <w:tc>
          <w:tcPr>
            <w:tcW w:w="739" w:type="pct"/>
            <w:tcBorders>
              <w:top w:val="nil"/>
              <w:left w:val="nil"/>
              <w:bottom w:val="single" w:sz="4" w:space="0" w:color="auto"/>
              <w:right w:val="single" w:sz="4" w:space="0" w:color="auto"/>
            </w:tcBorders>
            <w:shd w:val="clear" w:color="auto" w:fill="auto"/>
            <w:vAlign w:val="center"/>
            <w:hideMark/>
          </w:tcPr>
          <w:p w14:paraId="7A946E1E" w14:textId="757E4509"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215,796.00</w:t>
            </w:r>
          </w:p>
        </w:tc>
        <w:tc>
          <w:tcPr>
            <w:tcW w:w="549" w:type="pct"/>
            <w:tcBorders>
              <w:top w:val="nil"/>
              <w:left w:val="nil"/>
              <w:bottom w:val="single" w:sz="4" w:space="0" w:color="auto"/>
              <w:right w:val="single" w:sz="4" w:space="0" w:color="auto"/>
            </w:tcBorders>
            <w:shd w:val="clear" w:color="auto" w:fill="auto"/>
            <w:vAlign w:val="center"/>
            <w:hideMark/>
          </w:tcPr>
          <w:p w14:paraId="2B515DF3" w14:textId="032506C7"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5,824</w:t>
            </w:r>
          </w:p>
        </w:tc>
        <w:tc>
          <w:tcPr>
            <w:tcW w:w="693" w:type="pct"/>
            <w:tcBorders>
              <w:top w:val="nil"/>
              <w:left w:val="nil"/>
              <w:bottom w:val="single" w:sz="4" w:space="0" w:color="auto"/>
              <w:right w:val="single" w:sz="4" w:space="0" w:color="auto"/>
            </w:tcBorders>
            <w:shd w:val="clear" w:color="auto" w:fill="auto"/>
            <w:vAlign w:val="center"/>
            <w:hideMark/>
          </w:tcPr>
          <w:p w14:paraId="6B8E003A" w14:textId="12DCE718"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8,430,569.32</w:t>
            </w:r>
          </w:p>
        </w:tc>
        <w:tc>
          <w:tcPr>
            <w:tcW w:w="662" w:type="pct"/>
            <w:tcBorders>
              <w:top w:val="nil"/>
              <w:left w:val="nil"/>
              <w:bottom w:val="single" w:sz="4" w:space="0" w:color="auto"/>
              <w:right w:val="single" w:sz="4" w:space="0" w:color="auto"/>
            </w:tcBorders>
            <w:shd w:val="clear" w:color="auto" w:fill="auto"/>
            <w:vAlign w:val="center"/>
            <w:hideMark/>
          </w:tcPr>
          <w:p w14:paraId="41AB9FD1" w14:textId="1C55330B"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6,445,638.54</w:t>
            </w:r>
          </w:p>
        </w:tc>
        <w:tc>
          <w:tcPr>
            <w:tcW w:w="670" w:type="pct"/>
            <w:tcBorders>
              <w:top w:val="nil"/>
              <w:left w:val="nil"/>
              <w:bottom w:val="single" w:sz="4" w:space="0" w:color="auto"/>
              <w:right w:val="single" w:sz="4" w:space="0" w:color="auto"/>
            </w:tcBorders>
            <w:shd w:val="clear" w:color="auto" w:fill="auto"/>
            <w:vAlign w:val="center"/>
            <w:hideMark/>
          </w:tcPr>
          <w:p w14:paraId="701EDA62" w14:textId="445F04E3"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8,014,480.95</w:t>
            </w:r>
          </w:p>
        </w:tc>
        <w:tc>
          <w:tcPr>
            <w:tcW w:w="968" w:type="pct"/>
            <w:tcBorders>
              <w:top w:val="nil"/>
              <w:left w:val="nil"/>
              <w:bottom w:val="single" w:sz="4" w:space="0" w:color="auto"/>
              <w:right w:val="single" w:sz="4" w:space="0" w:color="auto"/>
            </w:tcBorders>
            <w:shd w:val="clear" w:color="auto" w:fill="auto"/>
            <w:vAlign w:val="center"/>
            <w:hideMark/>
          </w:tcPr>
          <w:p w14:paraId="6AACCA0D" w14:textId="3F25DD14"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5,106,484.81</w:t>
            </w:r>
          </w:p>
        </w:tc>
      </w:tr>
      <w:tr w:rsidR="00112976" w:rsidRPr="003E063F" w14:paraId="7324BB6D"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2BCD8E05" w14:textId="77777777" w:rsidR="00112976" w:rsidRPr="003E063F" w:rsidRDefault="00112976" w:rsidP="00112976">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IX</w:t>
            </w:r>
          </w:p>
        </w:tc>
        <w:tc>
          <w:tcPr>
            <w:tcW w:w="739" w:type="pct"/>
            <w:tcBorders>
              <w:top w:val="nil"/>
              <w:left w:val="nil"/>
              <w:bottom w:val="single" w:sz="4" w:space="0" w:color="auto"/>
              <w:right w:val="single" w:sz="4" w:space="0" w:color="auto"/>
            </w:tcBorders>
            <w:shd w:val="clear" w:color="auto" w:fill="auto"/>
            <w:vAlign w:val="center"/>
            <w:hideMark/>
          </w:tcPr>
          <w:p w14:paraId="07CE1822" w14:textId="36E36C5C"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920,000.00</w:t>
            </w:r>
          </w:p>
        </w:tc>
        <w:tc>
          <w:tcPr>
            <w:tcW w:w="549" w:type="pct"/>
            <w:tcBorders>
              <w:top w:val="nil"/>
              <w:left w:val="nil"/>
              <w:bottom w:val="single" w:sz="4" w:space="0" w:color="auto"/>
              <w:right w:val="single" w:sz="4" w:space="0" w:color="auto"/>
            </w:tcBorders>
            <w:shd w:val="clear" w:color="auto" w:fill="auto"/>
            <w:vAlign w:val="center"/>
            <w:hideMark/>
          </w:tcPr>
          <w:p w14:paraId="08809151" w14:textId="79D1EF90"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9,090</w:t>
            </w:r>
          </w:p>
        </w:tc>
        <w:tc>
          <w:tcPr>
            <w:tcW w:w="693" w:type="pct"/>
            <w:tcBorders>
              <w:top w:val="nil"/>
              <w:left w:val="nil"/>
              <w:bottom w:val="single" w:sz="4" w:space="0" w:color="auto"/>
              <w:right w:val="single" w:sz="4" w:space="0" w:color="auto"/>
            </w:tcBorders>
            <w:shd w:val="clear" w:color="auto" w:fill="auto"/>
            <w:vAlign w:val="center"/>
            <w:hideMark/>
          </w:tcPr>
          <w:p w14:paraId="47539669" w14:textId="0B6ED608"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967,594.10</w:t>
            </w:r>
          </w:p>
        </w:tc>
        <w:tc>
          <w:tcPr>
            <w:tcW w:w="662" w:type="pct"/>
            <w:tcBorders>
              <w:top w:val="nil"/>
              <w:left w:val="nil"/>
              <w:bottom w:val="single" w:sz="4" w:space="0" w:color="auto"/>
              <w:right w:val="single" w:sz="4" w:space="0" w:color="auto"/>
            </w:tcBorders>
            <w:shd w:val="clear" w:color="auto" w:fill="auto"/>
            <w:vAlign w:val="center"/>
            <w:hideMark/>
          </w:tcPr>
          <w:p w14:paraId="6CBE06A5" w14:textId="7A8ECFE5"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9,380,841.44</w:t>
            </w:r>
          </w:p>
        </w:tc>
        <w:tc>
          <w:tcPr>
            <w:tcW w:w="670" w:type="pct"/>
            <w:tcBorders>
              <w:top w:val="nil"/>
              <w:left w:val="nil"/>
              <w:bottom w:val="single" w:sz="4" w:space="0" w:color="auto"/>
              <w:right w:val="single" w:sz="4" w:space="0" w:color="auto"/>
            </w:tcBorders>
            <w:shd w:val="clear" w:color="auto" w:fill="auto"/>
            <w:vAlign w:val="center"/>
            <w:hideMark/>
          </w:tcPr>
          <w:p w14:paraId="5111D33D" w14:textId="1AF28C44"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3,180,549.60</w:t>
            </w:r>
          </w:p>
        </w:tc>
        <w:tc>
          <w:tcPr>
            <w:tcW w:w="968" w:type="pct"/>
            <w:tcBorders>
              <w:top w:val="nil"/>
              <w:left w:val="nil"/>
              <w:bottom w:val="single" w:sz="4" w:space="0" w:color="auto"/>
              <w:right w:val="single" w:sz="4" w:space="0" w:color="auto"/>
            </w:tcBorders>
            <w:shd w:val="clear" w:color="auto" w:fill="auto"/>
            <w:vAlign w:val="center"/>
            <w:hideMark/>
          </w:tcPr>
          <w:p w14:paraId="33E1A932" w14:textId="08B7777A"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1,448,985.14</w:t>
            </w:r>
          </w:p>
        </w:tc>
      </w:tr>
      <w:tr w:rsidR="00112976" w:rsidRPr="003E063F" w14:paraId="276D6075"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633743C0" w14:textId="77777777" w:rsidR="00112976" w:rsidRPr="003E063F" w:rsidRDefault="00112976" w:rsidP="00112976">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X</w:t>
            </w:r>
          </w:p>
        </w:tc>
        <w:tc>
          <w:tcPr>
            <w:tcW w:w="739" w:type="pct"/>
            <w:tcBorders>
              <w:top w:val="nil"/>
              <w:left w:val="nil"/>
              <w:bottom w:val="single" w:sz="4" w:space="0" w:color="auto"/>
              <w:right w:val="single" w:sz="4" w:space="0" w:color="auto"/>
            </w:tcBorders>
            <w:shd w:val="clear" w:color="auto" w:fill="auto"/>
            <w:vAlign w:val="center"/>
            <w:hideMark/>
          </w:tcPr>
          <w:p w14:paraId="5A2F0007" w14:textId="2464CCF6"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116,679.92</w:t>
            </w:r>
          </w:p>
        </w:tc>
        <w:tc>
          <w:tcPr>
            <w:tcW w:w="549" w:type="pct"/>
            <w:tcBorders>
              <w:top w:val="nil"/>
              <w:left w:val="nil"/>
              <w:bottom w:val="single" w:sz="4" w:space="0" w:color="auto"/>
              <w:right w:val="single" w:sz="4" w:space="0" w:color="auto"/>
            </w:tcBorders>
            <w:shd w:val="clear" w:color="auto" w:fill="auto"/>
            <w:vAlign w:val="center"/>
            <w:hideMark/>
          </w:tcPr>
          <w:p w14:paraId="5821003B" w14:textId="0D4B29BC"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8,302</w:t>
            </w:r>
          </w:p>
        </w:tc>
        <w:tc>
          <w:tcPr>
            <w:tcW w:w="693" w:type="pct"/>
            <w:tcBorders>
              <w:top w:val="nil"/>
              <w:left w:val="nil"/>
              <w:bottom w:val="single" w:sz="4" w:space="0" w:color="auto"/>
              <w:right w:val="single" w:sz="4" w:space="0" w:color="auto"/>
            </w:tcBorders>
            <w:shd w:val="clear" w:color="auto" w:fill="auto"/>
            <w:vAlign w:val="center"/>
            <w:hideMark/>
          </w:tcPr>
          <w:p w14:paraId="0512C2A9" w14:textId="0FC181F5"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8,447,762.42</w:t>
            </w:r>
          </w:p>
        </w:tc>
        <w:tc>
          <w:tcPr>
            <w:tcW w:w="662" w:type="pct"/>
            <w:tcBorders>
              <w:top w:val="nil"/>
              <w:left w:val="nil"/>
              <w:bottom w:val="single" w:sz="4" w:space="0" w:color="auto"/>
              <w:right w:val="single" w:sz="4" w:space="0" w:color="auto"/>
            </w:tcBorders>
            <w:shd w:val="clear" w:color="auto" w:fill="auto"/>
            <w:vAlign w:val="center"/>
            <w:hideMark/>
          </w:tcPr>
          <w:p w14:paraId="3BC27E19" w14:textId="4BEBAC00"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8,002,586.48</w:t>
            </w:r>
          </w:p>
        </w:tc>
        <w:tc>
          <w:tcPr>
            <w:tcW w:w="670" w:type="pct"/>
            <w:tcBorders>
              <w:top w:val="nil"/>
              <w:left w:val="nil"/>
              <w:bottom w:val="single" w:sz="4" w:space="0" w:color="auto"/>
              <w:right w:val="single" w:sz="4" w:space="0" w:color="auto"/>
            </w:tcBorders>
            <w:shd w:val="clear" w:color="auto" w:fill="auto"/>
            <w:vAlign w:val="center"/>
            <w:hideMark/>
          </w:tcPr>
          <w:p w14:paraId="2F6C6178" w14:textId="481927FD"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2,962,753.64</w:t>
            </w:r>
          </w:p>
        </w:tc>
        <w:tc>
          <w:tcPr>
            <w:tcW w:w="968" w:type="pct"/>
            <w:tcBorders>
              <w:top w:val="nil"/>
              <w:left w:val="nil"/>
              <w:bottom w:val="single" w:sz="4" w:space="0" w:color="auto"/>
              <w:right w:val="single" w:sz="4" w:space="0" w:color="auto"/>
            </w:tcBorders>
            <w:shd w:val="clear" w:color="auto" w:fill="auto"/>
            <w:vAlign w:val="center"/>
            <w:hideMark/>
          </w:tcPr>
          <w:p w14:paraId="6BE41102" w14:textId="4C9E2758"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0,529,782.46</w:t>
            </w:r>
          </w:p>
        </w:tc>
      </w:tr>
      <w:tr w:rsidR="00112976" w:rsidRPr="003E063F" w14:paraId="3E377C82"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2A1A1D2E" w14:textId="77777777" w:rsidR="00112976" w:rsidRPr="003E063F" w:rsidRDefault="00112976" w:rsidP="00112976">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XI</w:t>
            </w:r>
          </w:p>
        </w:tc>
        <w:tc>
          <w:tcPr>
            <w:tcW w:w="739" w:type="pct"/>
            <w:tcBorders>
              <w:top w:val="nil"/>
              <w:left w:val="nil"/>
              <w:bottom w:val="single" w:sz="4" w:space="0" w:color="auto"/>
              <w:right w:val="single" w:sz="4" w:space="0" w:color="auto"/>
            </w:tcBorders>
            <w:shd w:val="clear" w:color="auto" w:fill="auto"/>
            <w:vAlign w:val="center"/>
            <w:hideMark/>
          </w:tcPr>
          <w:p w14:paraId="46DE3BC9" w14:textId="54959EE1" w:rsidR="00112976" w:rsidRPr="003E063F" w:rsidRDefault="00112976" w:rsidP="00112976">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549" w:type="pct"/>
            <w:tcBorders>
              <w:top w:val="nil"/>
              <w:left w:val="nil"/>
              <w:bottom w:val="single" w:sz="4" w:space="0" w:color="auto"/>
              <w:right w:val="single" w:sz="4" w:space="0" w:color="auto"/>
            </w:tcBorders>
            <w:shd w:val="clear" w:color="auto" w:fill="auto"/>
            <w:vAlign w:val="center"/>
            <w:hideMark/>
          </w:tcPr>
          <w:p w14:paraId="56A87233" w14:textId="2787455C"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793</w:t>
            </w:r>
          </w:p>
        </w:tc>
        <w:tc>
          <w:tcPr>
            <w:tcW w:w="693" w:type="pct"/>
            <w:tcBorders>
              <w:top w:val="nil"/>
              <w:left w:val="nil"/>
              <w:bottom w:val="single" w:sz="4" w:space="0" w:color="auto"/>
              <w:right w:val="single" w:sz="4" w:space="0" w:color="auto"/>
            </w:tcBorders>
            <w:shd w:val="clear" w:color="auto" w:fill="auto"/>
            <w:vAlign w:val="center"/>
            <w:hideMark/>
          </w:tcPr>
          <w:p w14:paraId="1731E2C0" w14:textId="471CC28B"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630,404.00</w:t>
            </w:r>
          </w:p>
        </w:tc>
        <w:tc>
          <w:tcPr>
            <w:tcW w:w="662" w:type="pct"/>
            <w:tcBorders>
              <w:top w:val="nil"/>
              <w:left w:val="nil"/>
              <w:bottom w:val="single" w:sz="4" w:space="0" w:color="auto"/>
              <w:right w:val="single" w:sz="4" w:space="0" w:color="auto"/>
            </w:tcBorders>
            <w:shd w:val="clear" w:color="auto" w:fill="auto"/>
            <w:vAlign w:val="center"/>
            <w:hideMark/>
          </w:tcPr>
          <w:p w14:paraId="6FD49984" w14:textId="431272C5"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458,225.00</w:t>
            </w:r>
          </w:p>
        </w:tc>
        <w:tc>
          <w:tcPr>
            <w:tcW w:w="670" w:type="pct"/>
            <w:tcBorders>
              <w:top w:val="nil"/>
              <w:left w:val="nil"/>
              <w:bottom w:val="single" w:sz="4" w:space="0" w:color="auto"/>
              <w:right w:val="single" w:sz="4" w:space="0" w:color="auto"/>
            </w:tcBorders>
            <w:shd w:val="clear" w:color="auto" w:fill="auto"/>
            <w:vAlign w:val="center"/>
            <w:hideMark/>
          </w:tcPr>
          <w:p w14:paraId="4A125EE1" w14:textId="1A124304"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712,044.25</w:t>
            </w:r>
          </w:p>
        </w:tc>
        <w:tc>
          <w:tcPr>
            <w:tcW w:w="968" w:type="pct"/>
            <w:tcBorders>
              <w:top w:val="nil"/>
              <w:left w:val="nil"/>
              <w:bottom w:val="single" w:sz="4" w:space="0" w:color="auto"/>
              <w:right w:val="single" w:sz="4" w:space="0" w:color="auto"/>
            </w:tcBorders>
            <w:shd w:val="clear" w:color="auto" w:fill="auto"/>
            <w:vAlign w:val="center"/>
            <w:hideMark/>
          </w:tcPr>
          <w:p w14:paraId="3DCEB661" w14:textId="59F2496F"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8,800,673.25</w:t>
            </w:r>
          </w:p>
        </w:tc>
      </w:tr>
      <w:tr w:rsidR="00112976" w:rsidRPr="003E063F" w14:paraId="6845B0BD"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71B055D3" w14:textId="77777777" w:rsidR="00112976" w:rsidRPr="003E063F" w:rsidRDefault="00112976" w:rsidP="00112976">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XII</w:t>
            </w:r>
          </w:p>
        </w:tc>
        <w:tc>
          <w:tcPr>
            <w:tcW w:w="739" w:type="pct"/>
            <w:tcBorders>
              <w:top w:val="nil"/>
              <w:left w:val="nil"/>
              <w:bottom w:val="single" w:sz="4" w:space="0" w:color="auto"/>
              <w:right w:val="single" w:sz="4" w:space="0" w:color="auto"/>
            </w:tcBorders>
            <w:shd w:val="clear" w:color="auto" w:fill="auto"/>
            <w:vAlign w:val="center"/>
            <w:hideMark/>
          </w:tcPr>
          <w:p w14:paraId="14D96E40" w14:textId="4AECDE75"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567,513.85</w:t>
            </w:r>
          </w:p>
        </w:tc>
        <w:tc>
          <w:tcPr>
            <w:tcW w:w="549" w:type="pct"/>
            <w:tcBorders>
              <w:top w:val="nil"/>
              <w:left w:val="nil"/>
              <w:bottom w:val="single" w:sz="4" w:space="0" w:color="auto"/>
              <w:right w:val="single" w:sz="4" w:space="0" w:color="auto"/>
            </w:tcBorders>
            <w:shd w:val="clear" w:color="auto" w:fill="auto"/>
            <w:vAlign w:val="center"/>
            <w:hideMark/>
          </w:tcPr>
          <w:p w14:paraId="7467449E" w14:textId="4C1D1A53"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202</w:t>
            </w:r>
          </w:p>
        </w:tc>
        <w:tc>
          <w:tcPr>
            <w:tcW w:w="693" w:type="pct"/>
            <w:tcBorders>
              <w:top w:val="nil"/>
              <w:left w:val="nil"/>
              <w:bottom w:val="single" w:sz="4" w:space="0" w:color="auto"/>
              <w:right w:val="single" w:sz="4" w:space="0" w:color="auto"/>
            </w:tcBorders>
            <w:shd w:val="clear" w:color="auto" w:fill="auto"/>
            <w:vAlign w:val="center"/>
            <w:hideMark/>
          </w:tcPr>
          <w:p w14:paraId="38C06A85" w14:textId="58639B08"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211,100.00</w:t>
            </w:r>
          </w:p>
        </w:tc>
        <w:tc>
          <w:tcPr>
            <w:tcW w:w="662" w:type="pct"/>
            <w:tcBorders>
              <w:top w:val="nil"/>
              <w:left w:val="nil"/>
              <w:bottom w:val="single" w:sz="4" w:space="0" w:color="auto"/>
              <w:right w:val="single" w:sz="4" w:space="0" w:color="auto"/>
            </w:tcBorders>
            <w:shd w:val="clear" w:color="auto" w:fill="auto"/>
            <w:vAlign w:val="center"/>
            <w:hideMark/>
          </w:tcPr>
          <w:p w14:paraId="48C33361" w14:textId="1BCBE7BF"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6,523,446.70</w:t>
            </w:r>
          </w:p>
        </w:tc>
        <w:tc>
          <w:tcPr>
            <w:tcW w:w="670" w:type="pct"/>
            <w:tcBorders>
              <w:top w:val="nil"/>
              <w:left w:val="nil"/>
              <w:bottom w:val="single" w:sz="4" w:space="0" w:color="auto"/>
              <w:right w:val="single" w:sz="4" w:space="0" w:color="auto"/>
            </w:tcBorders>
            <w:shd w:val="clear" w:color="auto" w:fill="auto"/>
            <w:vAlign w:val="center"/>
            <w:hideMark/>
          </w:tcPr>
          <w:p w14:paraId="0396D986" w14:textId="558F32D6"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9,251,088.53</w:t>
            </w:r>
          </w:p>
        </w:tc>
        <w:tc>
          <w:tcPr>
            <w:tcW w:w="968" w:type="pct"/>
            <w:tcBorders>
              <w:top w:val="nil"/>
              <w:left w:val="nil"/>
              <w:bottom w:val="single" w:sz="4" w:space="0" w:color="auto"/>
              <w:right w:val="single" w:sz="4" w:space="0" w:color="auto"/>
            </w:tcBorders>
            <w:shd w:val="clear" w:color="auto" w:fill="auto"/>
            <w:vAlign w:val="center"/>
            <w:hideMark/>
          </w:tcPr>
          <w:p w14:paraId="4D238F85" w14:textId="5A1EB63F"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8,553,149.08</w:t>
            </w:r>
          </w:p>
        </w:tc>
      </w:tr>
      <w:tr w:rsidR="00112976" w:rsidRPr="003E063F" w14:paraId="748CDC92"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549A312E" w14:textId="77777777" w:rsidR="00112976" w:rsidRPr="003E063F" w:rsidRDefault="00112976" w:rsidP="00112976">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CARAGA</w:t>
            </w:r>
          </w:p>
        </w:tc>
        <w:tc>
          <w:tcPr>
            <w:tcW w:w="739" w:type="pct"/>
            <w:tcBorders>
              <w:top w:val="nil"/>
              <w:left w:val="nil"/>
              <w:bottom w:val="single" w:sz="4" w:space="0" w:color="auto"/>
              <w:right w:val="single" w:sz="4" w:space="0" w:color="auto"/>
            </w:tcBorders>
            <w:shd w:val="clear" w:color="auto" w:fill="auto"/>
            <w:vAlign w:val="center"/>
            <w:hideMark/>
          </w:tcPr>
          <w:p w14:paraId="3A5D887B" w14:textId="7B1CE934"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00,000.00</w:t>
            </w:r>
          </w:p>
        </w:tc>
        <w:tc>
          <w:tcPr>
            <w:tcW w:w="549" w:type="pct"/>
            <w:tcBorders>
              <w:top w:val="nil"/>
              <w:left w:val="nil"/>
              <w:bottom w:val="single" w:sz="4" w:space="0" w:color="auto"/>
              <w:right w:val="single" w:sz="4" w:space="0" w:color="auto"/>
            </w:tcBorders>
            <w:shd w:val="clear" w:color="auto" w:fill="auto"/>
            <w:vAlign w:val="center"/>
            <w:hideMark/>
          </w:tcPr>
          <w:p w14:paraId="31499733" w14:textId="5E8F7073"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980</w:t>
            </w:r>
          </w:p>
        </w:tc>
        <w:tc>
          <w:tcPr>
            <w:tcW w:w="693" w:type="pct"/>
            <w:tcBorders>
              <w:top w:val="nil"/>
              <w:left w:val="nil"/>
              <w:bottom w:val="single" w:sz="4" w:space="0" w:color="auto"/>
              <w:right w:val="single" w:sz="4" w:space="0" w:color="auto"/>
            </w:tcBorders>
            <w:shd w:val="clear" w:color="auto" w:fill="auto"/>
            <w:vAlign w:val="center"/>
            <w:hideMark/>
          </w:tcPr>
          <w:p w14:paraId="6F3A4210" w14:textId="22FA537E"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787,140.50</w:t>
            </w:r>
          </w:p>
        </w:tc>
        <w:tc>
          <w:tcPr>
            <w:tcW w:w="662" w:type="pct"/>
            <w:tcBorders>
              <w:top w:val="nil"/>
              <w:left w:val="nil"/>
              <w:bottom w:val="single" w:sz="4" w:space="0" w:color="auto"/>
              <w:right w:val="single" w:sz="4" w:space="0" w:color="auto"/>
            </w:tcBorders>
            <w:shd w:val="clear" w:color="auto" w:fill="auto"/>
            <w:vAlign w:val="center"/>
            <w:hideMark/>
          </w:tcPr>
          <w:p w14:paraId="2905450B" w14:textId="59ECC47F"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3,959.40</w:t>
            </w:r>
          </w:p>
        </w:tc>
        <w:tc>
          <w:tcPr>
            <w:tcW w:w="670" w:type="pct"/>
            <w:tcBorders>
              <w:top w:val="nil"/>
              <w:left w:val="nil"/>
              <w:bottom w:val="single" w:sz="4" w:space="0" w:color="auto"/>
              <w:right w:val="single" w:sz="4" w:space="0" w:color="auto"/>
            </w:tcBorders>
            <w:shd w:val="clear" w:color="auto" w:fill="auto"/>
            <w:vAlign w:val="center"/>
            <w:hideMark/>
          </w:tcPr>
          <w:p w14:paraId="4A3679C2" w14:textId="56C69279"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6,109,682.35</w:t>
            </w:r>
          </w:p>
        </w:tc>
        <w:tc>
          <w:tcPr>
            <w:tcW w:w="968" w:type="pct"/>
            <w:tcBorders>
              <w:top w:val="nil"/>
              <w:left w:val="nil"/>
              <w:bottom w:val="single" w:sz="4" w:space="0" w:color="auto"/>
              <w:right w:val="single" w:sz="4" w:space="0" w:color="auto"/>
            </w:tcBorders>
            <w:shd w:val="clear" w:color="auto" w:fill="auto"/>
            <w:vAlign w:val="center"/>
            <w:hideMark/>
          </w:tcPr>
          <w:p w14:paraId="26E9DB40" w14:textId="379DBD94"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1,920,782.25</w:t>
            </w:r>
          </w:p>
        </w:tc>
      </w:tr>
      <w:tr w:rsidR="00112976" w:rsidRPr="003E063F" w14:paraId="67C8BEB7"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5AF6C154" w14:textId="77777777" w:rsidR="00112976" w:rsidRPr="003E063F" w:rsidRDefault="00112976" w:rsidP="00112976">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NCR</w:t>
            </w:r>
          </w:p>
        </w:tc>
        <w:tc>
          <w:tcPr>
            <w:tcW w:w="739" w:type="pct"/>
            <w:tcBorders>
              <w:top w:val="nil"/>
              <w:left w:val="nil"/>
              <w:bottom w:val="single" w:sz="4" w:space="0" w:color="auto"/>
              <w:right w:val="single" w:sz="4" w:space="0" w:color="auto"/>
            </w:tcBorders>
            <w:shd w:val="clear" w:color="auto" w:fill="auto"/>
            <w:vAlign w:val="center"/>
            <w:hideMark/>
          </w:tcPr>
          <w:p w14:paraId="476389C2" w14:textId="48396ACC"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00,559.00</w:t>
            </w:r>
          </w:p>
        </w:tc>
        <w:tc>
          <w:tcPr>
            <w:tcW w:w="549" w:type="pct"/>
            <w:tcBorders>
              <w:top w:val="nil"/>
              <w:left w:val="nil"/>
              <w:bottom w:val="single" w:sz="4" w:space="0" w:color="auto"/>
              <w:right w:val="single" w:sz="4" w:space="0" w:color="auto"/>
            </w:tcBorders>
            <w:shd w:val="clear" w:color="auto" w:fill="auto"/>
            <w:vAlign w:val="center"/>
            <w:hideMark/>
          </w:tcPr>
          <w:p w14:paraId="50A8B3F0" w14:textId="19775D3B"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259</w:t>
            </w:r>
          </w:p>
        </w:tc>
        <w:tc>
          <w:tcPr>
            <w:tcW w:w="693" w:type="pct"/>
            <w:tcBorders>
              <w:top w:val="nil"/>
              <w:left w:val="nil"/>
              <w:bottom w:val="single" w:sz="4" w:space="0" w:color="auto"/>
              <w:right w:val="single" w:sz="4" w:space="0" w:color="auto"/>
            </w:tcBorders>
            <w:shd w:val="clear" w:color="auto" w:fill="auto"/>
            <w:vAlign w:val="center"/>
            <w:hideMark/>
          </w:tcPr>
          <w:p w14:paraId="730BDD92" w14:textId="2516AC5F"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71,145.35</w:t>
            </w:r>
          </w:p>
        </w:tc>
        <w:tc>
          <w:tcPr>
            <w:tcW w:w="662" w:type="pct"/>
            <w:tcBorders>
              <w:top w:val="nil"/>
              <w:left w:val="nil"/>
              <w:bottom w:val="single" w:sz="4" w:space="0" w:color="auto"/>
              <w:right w:val="single" w:sz="4" w:space="0" w:color="auto"/>
            </w:tcBorders>
            <w:shd w:val="clear" w:color="auto" w:fill="auto"/>
            <w:vAlign w:val="center"/>
            <w:hideMark/>
          </w:tcPr>
          <w:p w14:paraId="29400CA5" w14:textId="2629F8F6"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6,881,986.45</w:t>
            </w:r>
          </w:p>
        </w:tc>
        <w:tc>
          <w:tcPr>
            <w:tcW w:w="670" w:type="pct"/>
            <w:tcBorders>
              <w:top w:val="nil"/>
              <w:left w:val="nil"/>
              <w:bottom w:val="single" w:sz="4" w:space="0" w:color="auto"/>
              <w:right w:val="single" w:sz="4" w:space="0" w:color="auto"/>
            </w:tcBorders>
            <w:shd w:val="clear" w:color="auto" w:fill="auto"/>
            <w:vAlign w:val="center"/>
            <w:hideMark/>
          </w:tcPr>
          <w:p w14:paraId="1931F148" w14:textId="52F63400"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661,874.28</w:t>
            </w:r>
          </w:p>
        </w:tc>
        <w:tc>
          <w:tcPr>
            <w:tcW w:w="968" w:type="pct"/>
            <w:tcBorders>
              <w:top w:val="nil"/>
              <w:left w:val="nil"/>
              <w:bottom w:val="single" w:sz="4" w:space="0" w:color="auto"/>
              <w:right w:val="single" w:sz="4" w:space="0" w:color="auto"/>
            </w:tcBorders>
            <w:shd w:val="clear" w:color="auto" w:fill="auto"/>
            <w:vAlign w:val="center"/>
            <w:hideMark/>
          </w:tcPr>
          <w:p w14:paraId="2C021ABE" w14:textId="0DEB4E50"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4,115,565.08</w:t>
            </w:r>
          </w:p>
        </w:tc>
      </w:tr>
      <w:tr w:rsidR="00112976" w:rsidRPr="003E063F" w14:paraId="0CBE1EBB"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1B496E90" w14:textId="77777777" w:rsidR="00112976" w:rsidRPr="003E063F" w:rsidRDefault="00112976" w:rsidP="00112976">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CAR</w:t>
            </w:r>
          </w:p>
        </w:tc>
        <w:tc>
          <w:tcPr>
            <w:tcW w:w="739" w:type="pct"/>
            <w:tcBorders>
              <w:top w:val="nil"/>
              <w:left w:val="nil"/>
              <w:bottom w:val="single" w:sz="4" w:space="0" w:color="auto"/>
              <w:right w:val="single" w:sz="4" w:space="0" w:color="auto"/>
            </w:tcBorders>
            <w:shd w:val="clear" w:color="auto" w:fill="auto"/>
            <w:vAlign w:val="center"/>
            <w:hideMark/>
          </w:tcPr>
          <w:p w14:paraId="6B235C5B" w14:textId="73CF41FA"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657,790.58</w:t>
            </w:r>
          </w:p>
        </w:tc>
        <w:tc>
          <w:tcPr>
            <w:tcW w:w="549" w:type="pct"/>
            <w:tcBorders>
              <w:top w:val="nil"/>
              <w:left w:val="nil"/>
              <w:bottom w:val="single" w:sz="4" w:space="0" w:color="auto"/>
              <w:right w:val="single" w:sz="4" w:space="0" w:color="auto"/>
            </w:tcBorders>
            <w:shd w:val="clear" w:color="auto" w:fill="auto"/>
            <w:vAlign w:val="center"/>
            <w:hideMark/>
          </w:tcPr>
          <w:p w14:paraId="469B0B4A" w14:textId="684E4CBD"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7,940</w:t>
            </w:r>
          </w:p>
        </w:tc>
        <w:tc>
          <w:tcPr>
            <w:tcW w:w="693" w:type="pct"/>
            <w:tcBorders>
              <w:top w:val="nil"/>
              <w:left w:val="nil"/>
              <w:bottom w:val="single" w:sz="4" w:space="0" w:color="auto"/>
              <w:right w:val="single" w:sz="4" w:space="0" w:color="auto"/>
            </w:tcBorders>
            <w:shd w:val="clear" w:color="auto" w:fill="auto"/>
            <w:vAlign w:val="center"/>
            <w:hideMark/>
          </w:tcPr>
          <w:p w14:paraId="450CF604" w14:textId="7DFBDF1E"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9,065,100.60</w:t>
            </w:r>
          </w:p>
        </w:tc>
        <w:tc>
          <w:tcPr>
            <w:tcW w:w="662" w:type="pct"/>
            <w:tcBorders>
              <w:top w:val="nil"/>
              <w:left w:val="nil"/>
              <w:bottom w:val="single" w:sz="4" w:space="0" w:color="auto"/>
              <w:right w:val="single" w:sz="4" w:space="0" w:color="auto"/>
            </w:tcBorders>
            <w:shd w:val="clear" w:color="auto" w:fill="auto"/>
            <w:vAlign w:val="center"/>
            <w:hideMark/>
          </w:tcPr>
          <w:p w14:paraId="1D46D305" w14:textId="459D145E"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6,438,017.50</w:t>
            </w:r>
          </w:p>
        </w:tc>
        <w:tc>
          <w:tcPr>
            <w:tcW w:w="670" w:type="pct"/>
            <w:tcBorders>
              <w:top w:val="nil"/>
              <w:left w:val="nil"/>
              <w:bottom w:val="single" w:sz="4" w:space="0" w:color="auto"/>
              <w:right w:val="single" w:sz="4" w:space="0" w:color="auto"/>
            </w:tcBorders>
            <w:shd w:val="clear" w:color="auto" w:fill="auto"/>
            <w:vAlign w:val="center"/>
            <w:hideMark/>
          </w:tcPr>
          <w:p w14:paraId="411A18F2" w14:textId="01CA48DA"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8,074,188.95</w:t>
            </w:r>
          </w:p>
        </w:tc>
        <w:tc>
          <w:tcPr>
            <w:tcW w:w="968" w:type="pct"/>
            <w:tcBorders>
              <w:top w:val="nil"/>
              <w:left w:val="nil"/>
              <w:bottom w:val="single" w:sz="4" w:space="0" w:color="auto"/>
              <w:right w:val="single" w:sz="4" w:space="0" w:color="auto"/>
            </w:tcBorders>
            <w:shd w:val="clear" w:color="auto" w:fill="auto"/>
            <w:vAlign w:val="center"/>
            <w:hideMark/>
          </w:tcPr>
          <w:p w14:paraId="213BC33F" w14:textId="2B543FE5" w:rsidR="00112976" w:rsidRPr="003E063F" w:rsidRDefault="00112976" w:rsidP="00112976">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7,235,097.63</w:t>
            </w:r>
          </w:p>
        </w:tc>
      </w:tr>
    </w:tbl>
    <w:p w14:paraId="3A58A2DA" w14:textId="6A698D6A" w:rsidR="00D72392" w:rsidRDefault="003E063F" w:rsidP="0031745D">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1F6828" w:rsidRPr="001F6828">
        <w:rPr>
          <w:rFonts w:ascii="Arial" w:eastAsia="Arial" w:hAnsi="Arial" w:cs="Arial"/>
          <w:i/>
          <w:sz w:val="16"/>
          <w:szCs w:val="16"/>
        </w:rPr>
        <w:t>0</w:t>
      </w:r>
      <w:r w:rsidR="00112976">
        <w:rPr>
          <w:rFonts w:ascii="Arial" w:eastAsia="Arial" w:hAnsi="Arial" w:cs="Arial"/>
          <w:i/>
          <w:sz w:val="16"/>
          <w:szCs w:val="16"/>
        </w:rPr>
        <w:t>9</w:t>
      </w:r>
      <w:r w:rsidR="001F6828" w:rsidRPr="001F6828">
        <w:rPr>
          <w:rFonts w:ascii="Arial" w:eastAsia="Arial" w:hAnsi="Arial" w:cs="Arial"/>
          <w:i/>
          <w:sz w:val="16"/>
          <w:szCs w:val="16"/>
        </w:rPr>
        <w:t xml:space="preserve"> March </w:t>
      </w:r>
      <w:r w:rsidR="009049F0">
        <w:rPr>
          <w:rFonts w:ascii="Arial" w:eastAsia="Arial" w:hAnsi="Arial" w:cs="Arial"/>
          <w:i/>
          <w:sz w:val="16"/>
          <w:szCs w:val="16"/>
        </w:rPr>
        <w:t>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0B7AA3D1" w14:textId="2D313053" w:rsidR="0042714C" w:rsidRDefault="00D72392" w:rsidP="0042714C">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RMB and NRLMB</w:t>
      </w:r>
      <w:bookmarkEnd w:id="2"/>
      <w:bookmarkEnd w:id="3"/>
    </w:p>
    <w:p w14:paraId="5317AD8D" w14:textId="2B6812A8" w:rsidR="0042714C" w:rsidRPr="004033BD" w:rsidRDefault="0042714C" w:rsidP="0042714C">
      <w:pPr>
        <w:spacing w:after="0" w:line="240" w:lineRule="auto"/>
        <w:contextualSpacing/>
        <w:jc w:val="right"/>
        <w:rPr>
          <w:rFonts w:ascii="Arial" w:eastAsia="Arial" w:hAnsi="Arial" w:cs="Arial"/>
          <w:b/>
          <w:color w:val="002060"/>
          <w:sz w:val="24"/>
          <w:szCs w:val="24"/>
        </w:rPr>
      </w:pPr>
    </w:p>
    <w:p w14:paraId="52A08D59" w14:textId="56B772A6" w:rsidR="0031745D" w:rsidRDefault="0031745D" w:rsidP="0042714C">
      <w:pPr>
        <w:spacing w:after="0" w:line="240" w:lineRule="auto"/>
        <w:contextualSpacing/>
        <w:jc w:val="right"/>
        <w:rPr>
          <w:rFonts w:ascii="Arial" w:eastAsia="Arial" w:hAnsi="Arial" w:cs="Arial"/>
          <w:b/>
          <w:color w:val="002060"/>
          <w:sz w:val="24"/>
          <w:szCs w:val="24"/>
        </w:rPr>
      </w:pPr>
    </w:p>
    <w:p w14:paraId="56B63321" w14:textId="2ECE611D" w:rsidR="009F590F" w:rsidRDefault="009F590F" w:rsidP="0042714C">
      <w:pPr>
        <w:spacing w:after="0" w:line="240" w:lineRule="auto"/>
        <w:contextualSpacing/>
        <w:jc w:val="right"/>
        <w:rPr>
          <w:rFonts w:ascii="Arial" w:eastAsia="Arial" w:hAnsi="Arial" w:cs="Arial"/>
          <w:b/>
          <w:color w:val="002060"/>
          <w:sz w:val="24"/>
          <w:szCs w:val="24"/>
        </w:rPr>
      </w:pPr>
    </w:p>
    <w:p w14:paraId="3E705560" w14:textId="628569DD" w:rsidR="009F590F" w:rsidRDefault="009F590F" w:rsidP="0042714C">
      <w:pPr>
        <w:spacing w:after="0" w:line="240" w:lineRule="auto"/>
        <w:contextualSpacing/>
        <w:jc w:val="right"/>
        <w:rPr>
          <w:rFonts w:ascii="Arial" w:eastAsia="Arial" w:hAnsi="Arial" w:cs="Arial"/>
          <w:b/>
          <w:color w:val="002060"/>
          <w:sz w:val="24"/>
          <w:szCs w:val="24"/>
        </w:rPr>
      </w:pPr>
    </w:p>
    <w:p w14:paraId="333B38D9" w14:textId="77777777" w:rsidR="009F590F" w:rsidRPr="004033BD" w:rsidRDefault="009F590F" w:rsidP="0042714C">
      <w:pPr>
        <w:spacing w:after="0" w:line="240" w:lineRule="auto"/>
        <w:contextualSpacing/>
        <w:jc w:val="right"/>
        <w:rPr>
          <w:rFonts w:ascii="Arial" w:eastAsia="Arial" w:hAnsi="Arial" w:cs="Arial"/>
          <w:b/>
          <w:color w:val="002060"/>
          <w:sz w:val="24"/>
          <w:szCs w:val="24"/>
        </w:rPr>
      </w:pPr>
    </w:p>
    <w:p w14:paraId="7FD9AACF" w14:textId="290A4EB8" w:rsidR="000C011D" w:rsidRPr="00D578EA" w:rsidRDefault="000C011D" w:rsidP="00D578EA">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lastRenderedPageBreak/>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0511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70511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7983D360" w:rsidR="008E35DA" w:rsidRPr="00D42B1F" w:rsidRDefault="001F6828" w:rsidP="009F590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9F590F">
              <w:rPr>
                <w:rFonts w:ascii="Arial" w:eastAsia="Arial" w:hAnsi="Arial" w:cs="Arial"/>
                <w:sz w:val="20"/>
                <w:szCs w:val="20"/>
              </w:rPr>
              <w:t>9</w:t>
            </w:r>
            <w:r>
              <w:rPr>
                <w:rFonts w:ascii="Arial" w:eastAsia="Arial" w:hAnsi="Arial" w:cs="Arial"/>
                <w:sz w:val="20"/>
                <w:szCs w:val="20"/>
              </w:rPr>
              <w:t xml:space="preserve"> March</w:t>
            </w:r>
            <w:r w:rsidR="008E35DA">
              <w:rPr>
                <w:rFonts w:ascii="Arial" w:eastAsia="Arial" w:hAnsi="Arial" w:cs="Arial"/>
                <w:sz w:val="20"/>
                <w:szCs w:val="20"/>
              </w:rPr>
              <w:t xml:space="preserve">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D42B1F"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75B14DAE" w14:textId="77777777" w:rsidR="008E35DA" w:rsidRPr="00D42B1F"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2DFE0B84" w14:textId="77777777" w:rsidR="008E35DA" w:rsidRPr="00D42B1F"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060C91CF" w14:textId="77777777" w:rsidR="008E35DA" w:rsidRPr="00D42B1F"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FE6F121" w14:textId="68F3B14B" w:rsidR="008E35DA" w:rsidRPr="00917746"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4F240CC9" w14:textId="77777777" w:rsidR="002D42C0" w:rsidRDefault="002D42C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07011234"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2BD6A2C3" w:rsidR="008E35DA" w:rsidRPr="00D42B1F" w:rsidRDefault="001F682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FC4330">
              <w:rPr>
                <w:rFonts w:ascii="Arial" w:eastAsia="Arial" w:hAnsi="Arial" w:cs="Arial"/>
                <w:sz w:val="20"/>
                <w:szCs w:val="20"/>
              </w:rPr>
              <w:t>6</w:t>
            </w:r>
            <w:r>
              <w:rPr>
                <w:rFonts w:ascii="Arial" w:eastAsia="Arial" w:hAnsi="Arial" w:cs="Arial"/>
                <w:sz w:val="20"/>
                <w:szCs w:val="20"/>
              </w:rPr>
              <w:t xml:space="preserve"> March </w:t>
            </w:r>
            <w:r w:rsidRPr="00D42B1F">
              <w:rPr>
                <w:rFonts w:ascii="Arial" w:eastAsia="Arial" w:hAnsi="Arial" w:cs="Arial"/>
                <w:sz w:val="20"/>
                <w:szCs w:val="20"/>
              </w:rPr>
              <w:t>202</w:t>
            </w:r>
            <w:r>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342B042B" w:rsidR="008E35DA" w:rsidRPr="008E20D4" w:rsidRDefault="00E02EA3" w:rsidP="00AD7DE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w:t>
            </w:r>
            <w:r w:rsidR="00A0052E">
              <w:rPr>
                <w:rFonts w:ascii="Arial" w:eastAsia="Arial" w:hAnsi="Arial" w:cs="Arial"/>
                <w:sz w:val="20"/>
                <w:szCs w:val="20"/>
              </w:rPr>
              <w:t>5</w:t>
            </w:r>
            <w:r>
              <w:rPr>
                <w:rFonts w:ascii="Arial" w:eastAsia="Arial" w:hAnsi="Arial" w:cs="Arial"/>
                <w:sz w:val="20"/>
                <w:szCs w:val="20"/>
              </w:rPr>
              <w:t xml:space="preserve"> March </w:t>
            </w:r>
            <w:r w:rsidRPr="00D42B1F">
              <w:rPr>
                <w:rFonts w:ascii="Arial" w:eastAsia="Arial" w:hAnsi="Arial" w:cs="Arial"/>
                <w:sz w:val="20"/>
                <w:szCs w:val="20"/>
              </w:rPr>
              <w:t>202</w:t>
            </w:r>
            <w:r>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2FF8FC" w14:textId="1F8DFB87"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4AC7F6C0" w:rsidR="008E35DA" w:rsidRPr="00FC4330" w:rsidRDefault="00AF55D8"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F64AB9">
              <w:rPr>
                <w:rFonts w:ascii="Arial" w:eastAsia="Arial" w:hAnsi="Arial" w:cs="Arial"/>
                <w:color w:val="0070C0"/>
                <w:sz w:val="20"/>
                <w:szCs w:val="20"/>
              </w:rPr>
              <w:t>0</w:t>
            </w:r>
            <w:r w:rsidR="00F64AB9">
              <w:rPr>
                <w:rFonts w:ascii="Arial" w:eastAsia="Arial" w:hAnsi="Arial" w:cs="Arial"/>
                <w:color w:val="0070C0"/>
                <w:sz w:val="20"/>
                <w:szCs w:val="20"/>
              </w:rPr>
              <w:t>8</w:t>
            </w:r>
            <w:r w:rsidRPr="00F64AB9">
              <w:rPr>
                <w:rFonts w:ascii="Arial" w:eastAsia="Arial" w:hAnsi="Arial" w:cs="Arial"/>
                <w:color w:val="0070C0"/>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6870B8ED" w:rsidR="008E35DA" w:rsidRPr="00F64AB9" w:rsidRDefault="008111CF" w:rsidP="009F590F">
            <w:pPr>
              <w:pStyle w:val="ListParagraph"/>
              <w:numPr>
                <w:ilvl w:val="0"/>
                <w:numId w:val="6"/>
              </w:numPr>
              <w:spacing w:after="0" w:line="240" w:lineRule="auto"/>
              <w:ind w:right="57"/>
              <w:jc w:val="both"/>
              <w:rPr>
                <w:rFonts w:ascii="Arial" w:eastAsia="Arial" w:hAnsi="Arial" w:cs="Arial"/>
                <w:color w:val="0070C0"/>
                <w:sz w:val="20"/>
                <w:szCs w:val="19"/>
              </w:rPr>
            </w:pPr>
            <w:r w:rsidRPr="00F64AB9">
              <w:rPr>
                <w:rFonts w:ascii="Arial" w:eastAsia="Arial" w:hAnsi="Arial" w:cs="Arial"/>
                <w:color w:val="0070C0"/>
                <w:sz w:val="20"/>
                <w:szCs w:val="19"/>
              </w:rPr>
              <w:t>A total of ₱</w:t>
            </w:r>
            <w:r w:rsidR="009F590F" w:rsidRPr="00F64AB9">
              <w:rPr>
                <w:rFonts w:ascii="Arial" w:eastAsia="Arial" w:hAnsi="Arial" w:cs="Arial"/>
                <w:color w:val="0070C0"/>
                <w:sz w:val="20"/>
                <w:szCs w:val="19"/>
              </w:rPr>
              <w:t xml:space="preserve">1,721,583.00 </w:t>
            </w:r>
            <w:r w:rsidR="008E35DA" w:rsidRPr="00F64AB9">
              <w:rPr>
                <w:rFonts w:ascii="Arial" w:eastAsia="Arial" w:hAnsi="Arial" w:cs="Arial"/>
                <w:color w:val="0070C0"/>
                <w:sz w:val="20"/>
                <w:szCs w:val="19"/>
              </w:rPr>
              <w:t>worth of relief assistance was provided to the Locally Stranded Individuals (LSIs) in CAR.</w:t>
            </w:r>
          </w:p>
          <w:p w14:paraId="2F754B56" w14:textId="2BCDDACD" w:rsidR="008E35DA" w:rsidRPr="00FC4330"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FC4330">
              <w:rPr>
                <w:rFonts w:ascii="Arial" w:eastAsia="Arial" w:hAnsi="Arial" w:cs="Arial"/>
                <w:sz w:val="20"/>
                <w:szCs w:val="19"/>
              </w:rPr>
              <w:t>Continuous preparation for the Bayanihan to Recover as One Act.</w:t>
            </w:r>
          </w:p>
          <w:p w14:paraId="134FAE10" w14:textId="2491ED74" w:rsidR="00BE0554" w:rsidRPr="00FC4330" w:rsidRDefault="00BE0554" w:rsidP="008266BC">
            <w:pPr>
              <w:pStyle w:val="ListParagraph"/>
              <w:numPr>
                <w:ilvl w:val="0"/>
                <w:numId w:val="6"/>
              </w:numPr>
              <w:spacing w:after="0" w:line="240" w:lineRule="auto"/>
              <w:ind w:right="57"/>
              <w:jc w:val="both"/>
              <w:rPr>
                <w:rFonts w:ascii="Arial" w:eastAsia="Arial" w:hAnsi="Arial" w:cs="Arial"/>
                <w:sz w:val="20"/>
                <w:szCs w:val="19"/>
              </w:rPr>
            </w:pPr>
            <w:r w:rsidRPr="00FC4330">
              <w:rPr>
                <w:rFonts w:ascii="Arial" w:eastAsia="Arial" w:hAnsi="Arial" w:cs="Arial"/>
                <w:sz w:val="20"/>
                <w:szCs w:val="19"/>
              </w:rPr>
              <w:t xml:space="preserve">Continuous monitoring of the production of </w:t>
            </w:r>
            <w:r w:rsidR="005C15B3" w:rsidRPr="00FC4330">
              <w:rPr>
                <w:rFonts w:ascii="Arial" w:eastAsia="Arial" w:hAnsi="Arial" w:cs="Arial"/>
                <w:sz w:val="20"/>
                <w:szCs w:val="19"/>
              </w:rPr>
              <w:t xml:space="preserve">family food packs </w:t>
            </w:r>
            <w:r w:rsidRPr="00FC4330">
              <w:rPr>
                <w:rFonts w:ascii="Arial" w:eastAsia="Arial" w:hAnsi="Arial" w:cs="Arial"/>
                <w:sz w:val="20"/>
                <w:szCs w:val="19"/>
              </w:rPr>
              <w:t xml:space="preserve">(FFPs) in the two (2) </w:t>
            </w:r>
            <w:r w:rsidRPr="00FC4330">
              <w:rPr>
                <w:rFonts w:ascii="Arial" w:eastAsia="Arial" w:hAnsi="Arial" w:cs="Arial"/>
                <w:sz w:val="20"/>
                <w:szCs w:val="19"/>
              </w:rPr>
              <w:lastRenderedPageBreak/>
              <w:t>production hubs.</w:t>
            </w:r>
          </w:p>
          <w:p w14:paraId="41D7E574" w14:textId="77777777" w:rsidR="008E35DA" w:rsidRPr="00FC4330"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FC4330">
              <w:rPr>
                <w:rFonts w:ascii="Arial" w:eastAsia="Arial" w:hAnsi="Arial" w:cs="Arial"/>
                <w:sz w:val="20"/>
                <w:szCs w:val="19"/>
              </w:rPr>
              <w:t>DSWD-FOCAR is continuously processing the documents and release of assistance for LSIs and Returning Overseas Filipinos (ROFs).</w:t>
            </w:r>
          </w:p>
          <w:p w14:paraId="128A6A5C" w14:textId="6EB296F1" w:rsidR="008E35DA" w:rsidRPr="00FC4330"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FC4330">
              <w:rPr>
                <w:rFonts w:ascii="Arial" w:eastAsia="Arial" w:hAnsi="Arial" w:cs="Arial"/>
                <w:sz w:val="20"/>
                <w:szCs w:val="19"/>
              </w:rPr>
              <w:t>DSWD-FO CAR is in close coordination with DRMB and NRLMB for disaster operation concerns such as technical assistance, guidance, and facilitation of logistical needs.</w:t>
            </w:r>
          </w:p>
          <w:p w14:paraId="399DF2C7" w14:textId="77777777" w:rsidR="008E35DA" w:rsidRPr="00FC433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FC4330">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FC4330" w:rsidRPr="00FC4330" w14:paraId="4274575A" w14:textId="77777777" w:rsidTr="0070511E">
              <w:tc>
                <w:tcPr>
                  <w:tcW w:w="1370" w:type="pct"/>
                  <w:shd w:val="clear" w:color="auto" w:fill="D9D9D9" w:themeFill="background1" w:themeFillShade="D9"/>
                  <w:vAlign w:val="center"/>
                </w:tcPr>
                <w:p w14:paraId="7B777D67" w14:textId="77777777" w:rsidR="008E35DA" w:rsidRPr="00FC4330" w:rsidRDefault="008E35DA" w:rsidP="008266BC">
                  <w:pPr>
                    <w:widowControl/>
                    <w:spacing w:after="0" w:line="240" w:lineRule="auto"/>
                    <w:ind w:right="57"/>
                    <w:contextualSpacing/>
                    <w:jc w:val="both"/>
                    <w:rPr>
                      <w:rFonts w:ascii="Arial" w:eastAsia="Arial" w:hAnsi="Arial" w:cs="Arial"/>
                      <w:b/>
                      <w:sz w:val="16"/>
                      <w:szCs w:val="16"/>
                    </w:rPr>
                  </w:pPr>
                  <w:r w:rsidRPr="00FC4330">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FC4330" w:rsidRDefault="008E35DA" w:rsidP="008266BC">
                  <w:pPr>
                    <w:widowControl/>
                    <w:spacing w:after="0" w:line="240" w:lineRule="auto"/>
                    <w:ind w:right="57"/>
                    <w:contextualSpacing/>
                    <w:jc w:val="both"/>
                    <w:rPr>
                      <w:rFonts w:ascii="Arial" w:eastAsia="Arial" w:hAnsi="Arial" w:cs="Arial"/>
                      <w:b/>
                      <w:sz w:val="16"/>
                      <w:szCs w:val="16"/>
                    </w:rPr>
                  </w:pPr>
                  <w:r w:rsidRPr="00FC4330">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FC4330" w:rsidRDefault="008E35DA" w:rsidP="008266BC">
                  <w:pPr>
                    <w:widowControl/>
                    <w:spacing w:after="0" w:line="240" w:lineRule="auto"/>
                    <w:ind w:right="57"/>
                    <w:contextualSpacing/>
                    <w:jc w:val="center"/>
                    <w:rPr>
                      <w:rFonts w:ascii="Arial" w:eastAsia="Arial" w:hAnsi="Arial" w:cs="Arial"/>
                      <w:b/>
                      <w:sz w:val="16"/>
                      <w:szCs w:val="16"/>
                    </w:rPr>
                  </w:pPr>
                  <w:r w:rsidRPr="00FC4330">
                    <w:rPr>
                      <w:rFonts w:ascii="Arial" w:eastAsia="Arial" w:hAnsi="Arial" w:cs="Arial"/>
                      <w:b/>
                      <w:sz w:val="16"/>
                      <w:szCs w:val="16"/>
                    </w:rPr>
                    <w:t>TOTA</w:t>
                  </w:r>
                  <w:r w:rsidR="005C15B3" w:rsidRPr="00FC4330">
                    <w:rPr>
                      <w:rFonts w:ascii="Arial" w:eastAsia="Arial" w:hAnsi="Arial" w:cs="Arial"/>
                      <w:b/>
                      <w:sz w:val="16"/>
                      <w:szCs w:val="16"/>
                    </w:rPr>
                    <w:t>L</w:t>
                  </w:r>
                  <w:r w:rsidRPr="00FC4330">
                    <w:rPr>
                      <w:rFonts w:ascii="Arial" w:eastAsia="Arial" w:hAnsi="Arial" w:cs="Arial"/>
                      <w:b/>
                      <w:sz w:val="16"/>
                      <w:szCs w:val="16"/>
                    </w:rPr>
                    <w:t xml:space="preserve"> AMOUNT PAID (PhP)</w:t>
                  </w:r>
                </w:p>
              </w:tc>
            </w:tr>
            <w:tr w:rsidR="00FC4330" w:rsidRPr="00FC4330" w14:paraId="569CAB5B" w14:textId="77777777" w:rsidTr="0070511E">
              <w:tc>
                <w:tcPr>
                  <w:tcW w:w="5000" w:type="pct"/>
                  <w:gridSpan w:val="3"/>
                  <w:shd w:val="clear" w:color="auto" w:fill="EAF1DD" w:themeFill="accent3" w:themeFillTint="33"/>
                  <w:vAlign w:val="center"/>
                </w:tcPr>
                <w:p w14:paraId="0447EEB1" w14:textId="77777777" w:rsidR="008E35DA" w:rsidRPr="00FC4330" w:rsidRDefault="008E35DA" w:rsidP="008266BC">
                  <w:pPr>
                    <w:widowControl/>
                    <w:spacing w:after="0" w:line="240" w:lineRule="auto"/>
                    <w:ind w:right="57"/>
                    <w:contextualSpacing/>
                    <w:jc w:val="both"/>
                    <w:rPr>
                      <w:rFonts w:ascii="Arial" w:eastAsia="Arial" w:hAnsi="Arial" w:cs="Arial"/>
                      <w:b/>
                      <w:sz w:val="16"/>
                      <w:szCs w:val="16"/>
                    </w:rPr>
                  </w:pPr>
                  <w:r w:rsidRPr="00FC4330">
                    <w:rPr>
                      <w:rFonts w:ascii="Arial" w:eastAsia="Arial" w:hAnsi="Arial" w:cs="Arial"/>
                      <w:b/>
                      <w:sz w:val="16"/>
                      <w:szCs w:val="16"/>
                    </w:rPr>
                    <w:t>FIRST TRANCHE</w:t>
                  </w:r>
                </w:p>
              </w:tc>
            </w:tr>
            <w:tr w:rsidR="00FC4330" w:rsidRPr="00FC4330" w14:paraId="5E473E64" w14:textId="77777777" w:rsidTr="0070511E">
              <w:tc>
                <w:tcPr>
                  <w:tcW w:w="1370" w:type="pct"/>
                </w:tcPr>
                <w:p w14:paraId="53669E98" w14:textId="77777777" w:rsidR="008E35DA" w:rsidRPr="00F64AB9" w:rsidRDefault="008E35DA" w:rsidP="008266BC">
                  <w:pPr>
                    <w:widowControl/>
                    <w:spacing w:after="0" w:line="240" w:lineRule="auto"/>
                    <w:ind w:right="57"/>
                    <w:contextualSpacing/>
                    <w:jc w:val="both"/>
                    <w:rPr>
                      <w:rFonts w:ascii="Arial" w:eastAsia="Arial" w:hAnsi="Arial" w:cs="Arial"/>
                      <w:bCs/>
                      <w:color w:val="0070C0"/>
                      <w:sz w:val="16"/>
                      <w:szCs w:val="16"/>
                    </w:rPr>
                  </w:pPr>
                  <w:r w:rsidRPr="00F64AB9">
                    <w:rPr>
                      <w:rFonts w:ascii="Arial" w:eastAsia="Arial" w:hAnsi="Arial" w:cs="Arial"/>
                      <w:bCs/>
                      <w:color w:val="0070C0"/>
                      <w:sz w:val="16"/>
                      <w:szCs w:val="16"/>
                    </w:rPr>
                    <w:t>Non-4Ps</w:t>
                  </w:r>
                </w:p>
              </w:tc>
              <w:tc>
                <w:tcPr>
                  <w:tcW w:w="1920" w:type="pct"/>
                </w:tcPr>
                <w:p w14:paraId="22DF1393" w14:textId="33ECC807" w:rsidR="008E35DA" w:rsidRPr="00F64AB9" w:rsidRDefault="00F64AB9" w:rsidP="008266BC">
                  <w:pPr>
                    <w:widowControl/>
                    <w:spacing w:after="0" w:line="240" w:lineRule="auto"/>
                    <w:ind w:right="57"/>
                    <w:contextualSpacing/>
                    <w:jc w:val="center"/>
                    <w:rPr>
                      <w:rFonts w:ascii="Arial" w:eastAsia="Arial" w:hAnsi="Arial" w:cs="Arial"/>
                      <w:bCs/>
                      <w:color w:val="0070C0"/>
                      <w:sz w:val="16"/>
                      <w:szCs w:val="16"/>
                    </w:rPr>
                  </w:pPr>
                  <w:r w:rsidRPr="00F64AB9">
                    <w:rPr>
                      <w:rFonts w:ascii="Arial" w:eastAsia="Arial" w:hAnsi="Arial" w:cs="Arial"/>
                      <w:bCs/>
                      <w:color w:val="0070C0"/>
                      <w:sz w:val="16"/>
                      <w:szCs w:val="16"/>
                    </w:rPr>
                    <w:t>346,416</w:t>
                  </w:r>
                </w:p>
              </w:tc>
              <w:tc>
                <w:tcPr>
                  <w:tcW w:w="1710" w:type="pct"/>
                </w:tcPr>
                <w:p w14:paraId="62FEA686" w14:textId="6D49737B" w:rsidR="008E35DA" w:rsidRPr="00F64AB9" w:rsidRDefault="00F64AB9" w:rsidP="008266BC">
                  <w:pPr>
                    <w:widowControl/>
                    <w:spacing w:after="0" w:line="240" w:lineRule="auto"/>
                    <w:ind w:right="57"/>
                    <w:contextualSpacing/>
                    <w:jc w:val="right"/>
                    <w:rPr>
                      <w:rFonts w:ascii="Arial" w:eastAsia="Arial" w:hAnsi="Arial" w:cs="Arial"/>
                      <w:bCs/>
                      <w:color w:val="0070C0"/>
                      <w:sz w:val="16"/>
                      <w:szCs w:val="16"/>
                    </w:rPr>
                  </w:pPr>
                  <w:r w:rsidRPr="00F64AB9">
                    <w:rPr>
                      <w:rFonts w:ascii="Arial" w:eastAsia="Arial" w:hAnsi="Arial" w:cs="Arial"/>
                      <w:bCs/>
                      <w:color w:val="0070C0"/>
                      <w:sz w:val="16"/>
                      <w:szCs w:val="16"/>
                    </w:rPr>
                    <w:t>1,905,253,000.00</w:t>
                  </w:r>
                </w:p>
              </w:tc>
            </w:tr>
            <w:tr w:rsidR="00FC4330" w:rsidRPr="00FC4330" w14:paraId="32B10252" w14:textId="77777777" w:rsidTr="0070511E">
              <w:tc>
                <w:tcPr>
                  <w:tcW w:w="1370" w:type="pct"/>
                </w:tcPr>
                <w:p w14:paraId="6E3168C1" w14:textId="77777777" w:rsidR="008E35DA" w:rsidRPr="00F64AB9" w:rsidRDefault="008E35DA" w:rsidP="008266BC">
                  <w:pPr>
                    <w:widowControl/>
                    <w:spacing w:after="0" w:line="240" w:lineRule="auto"/>
                    <w:ind w:right="57"/>
                    <w:contextualSpacing/>
                    <w:jc w:val="both"/>
                    <w:rPr>
                      <w:rFonts w:ascii="Arial" w:eastAsia="Arial" w:hAnsi="Arial" w:cs="Arial"/>
                      <w:bCs/>
                      <w:color w:val="0070C0"/>
                      <w:sz w:val="16"/>
                      <w:szCs w:val="16"/>
                    </w:rPr>
                  </w:pPr>
                  <w:r w:rsidRPr="00F64AB9">
                    <w:rPr>
                      <w:rFonts w:ascii="Arial" w:eastAsia="Arial" w:hAnsi="Arial" w:cs="Arial"/>
                      <w:bCs/>
                      <w:color w:val="0070C0"/>
                      <w:sz w:val="16"/>
                      <w:szCs w:val="16"/>
                    </w:rPr>
                    <w:t>4Ps</w:t>
                  </w:r>
                </w:p>
              </w:tc>
              <w:tc>
                <w:tcPr>
                  <w:tcW w:w="1920" w:type="pct"/>
                </w:tcPr>
                <w:p w14:paraId="788C9990" w14:textId="714F6303" w:rsidR="008E35DA" w:rsidRPr="00F64AB9" w:rsidRDefault="00F64AB9" w:rsidP="008266BC">
                  <w:pPr>
                    <w:widowControl/>
                    <w:spacing w:after="0" w:line="240" w:lineRule="auto"/>
                    <w:ind w:right="57"/>
                    <w:contextualSpacing/>
                    <w:jc w:val="center"/>
                    <w:rPr>
                      <w:rFonts w:ascii="Arial" w:eastAsia="Arial" w:hAnsi="Arial" w:cs="Arial"/>
                      <w:bCs/>
                      <w:color w:val="0070C0"/>
                      <w:sz w:val="16"/>
                      <w:szCs w:val="16"/>
                    </w:rPr>
                  </w:pPr>
                  <w:r w:rsidRPr="00F64AB9">
                    <w:rPr>
                      <w:rFonts w:ascii="Arial" w:eastAsia="Arial" w:hAnsi="Arial" w:cs="Arial"/>
                      <w:bCs/>
                      <w:color w:val="0070C0"/>
                      <w:sz w:val="16"/>
                      <w:szCs w:val="16"/>
                    </w:rPr>
                    <w:t>73,724</w:t>
                  </w:r>
                </w:p>
              </w:tc>
              <w:tc>
                <w:tcPr>
                  <w:tcW w:w="1710" w:type="pct"/>
                </w:tcPr>
                <w:p w14:paraId="44EC276B" w14:textId="21AC40CD" w:rsidR="008E35DA" w:rsidRPr="00F64AB9" w:rsidRDefault="00F64AB9" w:rsidP="008266BC">
                  <w:pPr>
                    <w:widowControl/>
                    <w:spacing w:after="0" w:line="240" w:lineRule="auto"/>
                    <w:ind w:right="57"/>
                    <w:contextualSpacing/>
                    <w:jc w:val="right"/>
                    <w:rPr>
                      <w:rFonts w:ascii="Arial" w:eastAsia="Arial" w:hAnsi="Arial" w:cs="Arial"/>
                      <w:bCs/>
                      <w:color w:val="0070C0"/>
                      <w:sz w:val="16"/>
                      <w:szCs w:val="16"/>
                    </w:rPr>
                  </w:pPr>
                  <w:r w:rsidRPr="00F64AB9">
                    <w:rPr>
                      <w:rFonts w:ascii="Arial" w:eastAsia="Arial" w:hAnsi="Arial" w:cs="Arial"/>
                      <w:bCs/>
                      <w:color w:val="0070C0"/>
                      <w:sz w:val="16"/>
                      <w:szCs w:val="16"/>
                    </w:rPr>
                    <w:t>305,962,700.00</w:t>
                  </w:r>
                </w:p>
              </w:tc>
            </w:tr>
            <w:tr w:rsidR="00FC4330" w:rsidRPr="00FC4330" w14:paraId="28F2CF65" w14:textId="77777777" w:rsidTr="0070511E">
              <w:tc>
                <w:tcPr>
                  <w:tcW w:w="5000" w:type="pct"/>
                  <w:gridSpan w:val="3"/>
                  <w:shd w:val="clear" w:color="auto" w:fill="EAF1DD" w:themeFill="accent3" w:themeFillTint="33"/>
                  <w:vAlign w:val="center"/>
                </w:tcPr>
                <w:p w14:paraId="4BB2E472" w14:textId="77777777" w:rsidR="008E35DA" w:rsidRPr="00FC4330" w:rsidRDefault="008E35DA" w:rsidP="008266BC">
                  <w:pPr>
                    <w:widowControl/>
                    <w:spacing w:after="0" w:line="240" w:lineRule="auto"/>
                    <w:ind w:right="57"/>
                    <w:contextualSpacing/>
                    <w:jc w:val="both"/>
                    <w:rPr>
                      <w:rFonts w:ascii="Arial" w:eastAsia="Arial" w:hAnsi="Arial" w:cs="Arial"/>
                      <w:b/>
                      <w:sz w:val="16"/>
                      <w:szCs w:val="16"/>
                    </w:rPr>
                  </w:pPr>
                  <w:r w:rsidRPr="00FC4330">
                    <w:rPr>
                      <w:rFonts w:ascii="Arial" w:eastAsia="Arial" w:hAnsi="Arial" w:cs="Arial"/>
                      <w:b/>
                      <w:sz w:val="16"/>
                      <w:szCs w:val="16"/>
                    </w:rPr>
                    <w:t>SECOND TRANCHE</w:t>
                  </w:r>
                </w:p>
              </w:tc>
            </w:tr>
            <w:tr w:rsidR="00FC4330" w:rsidRPr="00FC4330" w14:paraId="0D7D27B2" w14:textId="77777777" w:rsidTr="0070511E">
              <w:tc>
                <w:tcPr>
                  <w:tcW w:w="1370" w:type="pct"/>
                </w:tcPr>
                <w:p w14:paraId="060B1157" w14:textId="77777777" w:rsidR="008E35DA" w:rsidRPr="00FC4330" w:rsidRDefault="008E35DA" w:rsidP="008266BC">
                  <w:pPr>
                    <w:widowControl/>
                    <w:spacing w:after="0" w:line="240" w:lineRule="auto"/>
                    <w:ind w:right="57"/>
                    <w:contextualSpacing/>
                    <w:jc w:val="both"/>
                    <w:rPr>
                      <w:rFonts w:ascii="Arial" w:eastAsia="Arial" w:hAnsi="Arial" w:cs="Arial"/>
                      <w:bCs/>
                      <w:sz w:val="16"/>
                      <w:szCs w:val="16"/>
                    </w:rPr>
                  </w:pPr>
                  <w:r w:rsidRPr="00FC4330">
                    <w:rPr>
                      <w:rFonts w:ascii="Arial" w:eastAsia="Arial" w:hAnsi="Arial" w:cs="Arial"/>
                      <w:bCs/>
                      <w:sz w:val="16"/>
                      <w:szCs w:val="16"/>
                    </w:rPr>
                    <w:t>Non-4Ps</w:t>
                  </w:r>
                </w:p>
              </w:tc>
              <w:tc>
                <w:tcPr>
                  <w:tcW w:w="1920" w:type="pct"/>
                </w:tcPr>
                <w:p w14:paraId="71A4DA32" w14:textId="77777777" w:rsidR="008E35DA" w:rsidRPr="00FC4330" w:rsidRDefault="008E35DA" w:rsidP="008266BC">
                  <w:pPr>
                    <w:widowControl/>
                    <w:spacing w:after="0" w:line="240" w:lineRule="auto"/>
                    <w:ind w:right="57"/>
                    <w:contextualSpacing/>
                    <w:jc w:val="center"/>
                    <w:rPr>
                      <w:rFonts w:ascii="Arial" w:eastAsia="Arial" w:hAnsi="Arial" w:cs="Arial"/>
                      <w:bCs/>
                      <w:sz w:val="16"/>
                      <w:szCs w:val="16"/>
                    </w:rPr>
                  </w:pPr>
                  <w:r w:rsidRPr="00FC4330">
                    <w:rPr>
                      <w:rFonts w:ascii="Arial" w:eastAsia="Arial" w:hAnsi="Arial" w:cs="Arial"/>
                      <w:bCs/>
                      <w:sz w:val="16"/>
                      <w:szCs w:val="16"/>
                    </w:rPr>
                    <w:t>96,944</w:t>
                  </w:r>
                </w:p>
              </w:tc>
              <w:tc>
                <w:tcPr>
                  <w:tcW w:w="1710" w:type="pct"/>
                </w:tcPr>
                <w:p w14:paraId="5C5394B7" w14:textId="77777777" w:rsidR="008E35DA" w:rsidRPr="00FC4330" w:rsidRDefault="008E35DA" w:rsidP="008266BC">
                  <w:pPr>
                    <w:widowControl/>
                    <w:spacing w:after="0" w:line="240" w:lineRule="auto"/>
                    <w:ind w:right="57"/>
                    <w:contextualSpacing/>
                    <w:jc w:val="right"/>
                    <w:rPr>
                      <w:rFonts w:ascii="Arial" w:eastAsia="Arial" w:hAnsi="Arial" w:cs="Arial"/>
                      <w:bCs/>
                      <w:sz w:val="16"/>
                      <w:szCs w:val="16"/>
                    </w:rPr>
                  </w:pPr>
                  <w:r w:rsidRPr="00FC4330">
                    <w:rPr>
                      <w:rFonts w:ascii="Arial" w:eastAsia="Arial" w:hAnsi="Arial" w:cs="Arial"/>
                      <w:bCs/>
                      <w:sz w:val="16"/>
                      <w:szCs w:val="16"/>
                    </w:rPr>
                    <w:t>533,192,000.00</w:t>
                  </w:r>
                </w:p>
              </w:tc>
            </w:tr>
            <w:tr w:rsidR="00FC4330" w:rsidRPr="00FC4330" w14:paraId="3C1A824A" w14:textId="77777777" w:rsidTr="0070511E">
              <w:tc>
                <w:tcPr>
                  <w:tcW w:w="1370" w:type="pct"/>
                </w:tcPr>
                <w:p w14:paraId="15688AC5" w14:textId="77777777" w:rsidR="008E35DA" w:rsidRPr="00FC4330" w:rsidRDefault="008E35DA" w:rsidP="008266BC">
                  <w:pPr>
                    <w:widowControl/>
                    <w:spacing w:after="0" w:line="240" w:lineRule="auto"/>
                    <w:ind w:right="57"/>
                    <w:contextualSpacing/>
                    <w:jc w:val="both"/>
                    <w:rPr>
                      <w:rFonts w:ascii="Arial" w:eastAsia="Arial" w:hAnsi="Arial" w:cs="Arial"/>
                      <w:bCs/>
                      <w:sz w:val="16"/>
                      <w:szCs w:val="16"/>
                    </w:rPr>
                  </w:pPr>
                  <w:r w:rsidRPr="00FC4330">
                    <w:rPr>
                      <w:rFonts w:ascii="Arial" w:eastAsia="Arial" w:hAnsi="Arial" w:cs="Arial"/>
                      <w:bCs/>
                      <w:sz w:val="16"/>
                      <w:szCs w:val="16"/>
                    </w:rPr>
                    <w:t>4Ps</w:t>
                  </w:r>
                </w:p>
              </w:tc>
              <w:tc>
                <w:tcPr>
                  <w:tcW w:w="1920" w:type="pct"/>
                </w:tcPr>
                <w:p w14:paraId="66A05665" w14:textId="77777777" w:rsidR="008E35DA" w:rsidRPr="00FC4330" w:rsidRDefault="008E35DA" w:rsidP="008266BC">
                  <w:pPr>
                    <w:widowControl/>
                    <w:spacing w:after="0" w:line="240" w:lineRule="auto"/>
                    <w:ind w:right="57"/>
                    <w:contextualSpacing/>
                    <w:jc w:val="center"/>
                    <w:rPr>
                      <w:rFonts w:ascii="Arial" w:eastAsia="Arial" w:hAnsi="Arial" w:cs="Arial"/>
                      <w:bCs/>
                      <w:sz w:val="16"/>
                      <w:szCs w:val="16"/>
                    </w:rPr>
                  </w:pPr>
                  <w:r w:rsidRPr="00FC4330">
                    <w:rPr>
                      <w:rFonts w:ascii="Arial" w:eastAsia="Arial" w:hAnsi="Arial" w:cs="Arial"/>
                      <w:bCs/>
                      <w:sz w:val="16"/>
                      <w:szCs w:val="16"/>
                    </w:rPr>
                    <w:t>13,597</w:t>
                  </w:r>
                </w:p>
              </w:tc>
              <w:tc>
                <w:tcPr>
                  <w:tcW w:w="1710" w:type="pct"/>
                </w:tcPr>
                <w:p w14:paraId="301F4EB0" w14:textId="77777777" w:rsidR="008E35DA" w:rsidRPr="00FC4330" w:rsidRDefault="008E35DA" w:rsidP="008266BC">
                  <w:pPr>
                    <w:widowControl/>
                    <w:spacing w:after="0" w:line="240" w:lineRule="auto"/>
                    <w:ind w:right="57"/>
                    <w:contextualSpacing/>
                    <w:jc w:val="right"/>
                    <w:rPr>
                      <w:rFonts w:ascii="Arial" w:eastAsia="Arial" w:hAnsi="Arial" w:cs="Arial"/>
                      <w:bCs/>
                      <w:sz w:val="16"/>
                      <w:szCs w:val="16"/>
                    </w:rPr>
                  </w:pPr>
                  <w:r w:rsidRPr="00FC4330">
                    <w:rPr>
                      <w:rFonts w:ascii="Arial" w:eastAsia="Arial" w:hAnsi="Arial" w:cs="Arial"/>
                      <w:bCs/>
                      <w:sz w:val="16"/>
                      <w:szCs w:val="16"/>
                    </w:rPr>
                    <w:t>56,427,550.00</w:t>
                  </w:r>
                </w:p>
              </w:tc>
            </w:tr>
          </w:tbl>
          <w:p w14:paraId="60052E3E" w14:textId="77777777" w:rsidR="008E35DA" w:rsidRPr="00FC4330"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FC4330">
              <w:rPr>
                <w:rFonts w:ascii="Arial" w:eastAsia="Arial" w:hAnsi="Arial" w:cs="Arial"/>
                <w:sz w:val="20"/>
                <w:szCs w:val="19"/>
              </w:rPr>
              <w:t>DSWD-FO CAR responds to grievances and concerns relative to SAP and relief assistance.</w:t>
            </w:r>
          </w:p>
        </w:tc>
      </w:tr>
    </w:tbl>
    <w:p w14:paraId="294EC252" w14:textId="77777777" w:rsidR="009C5642" w:rsidRDefault="009C5642" w:rsidP="008266BC">
      <w:pPr>
        <w:widowControl/>
        <w:spacing w:after="0" w:line="240" w:lineRule="auto"/>
        <w:contextualSpacing/>
        <w:rPr>
          <w:rFonts w:ascii="Arial" w:eastAsia="Arial" w:hAnsi="Arial" w:cs="Arial"/>
          <w:b/>
          <w:sz w:val="24"/>
          <w:szCs w:val="24"/>
        </w:rPr>
      </w:pPr>
    </w:p>
    <w:p w14:paraId="46621DFD" w14:textId="4C887073"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4526E5" w:rsidRPr="004526E5"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00C8E87A" w:rsidR="008E35DA" w:rsidRPr="00FC4330" w:rsidRDefault="002E2BB1" w:rsidP="009F590F">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9F590F">
              <w:rPr>
                <w:rFonts w:ascii="Arial" w:eastAsia="Arial" w:hAnsi="Arial" w:cs="Arial"/>
                <w:color w:val="0070C0"/>
                <w:sz w:val="20"/>
                <w:szCs w:val="20"/>
              </w:rPr>
              <w:t>0</w:t>
            </w:r>
            <w:r w:rsidR="009F590F">
              <w:rPr>
                <w:rFonts w:ascii="Arial" w:eastAsia="Arial" w:hAnsi="Arial" w:cs="Arial"/>
                <w:color w:val="0070C0"/>
                <w:sz w:val="20"/>
                <w:szCs w:val="20"/>
              </w:rPr>
              <w:t>8</w:t>
            </w:r>
            <w:r w:rsidRPr="009F590F">
              <w:rPr>
                <w:rFonts w:ascii="Arial" w:eastAsia="Arial" w:hAnsi="Arial" w:cs="Arial"/>
                <w:color w:val="0070C0"/>
                <w:sz w:val="20"/>
                <w:szCs w:val="20"/>
              </w:rPr>
              <w:t xml:space="preserve"> </w:t>
            </w:r>
            <w:r w:rsidR="004152A3" w:rsidRPr="009F590F">
              <w:rPr>
                <w:rFonts w:ascii="Arial" w:eastAsia="Arial" w:hAnsi="Arial" w:cs="Arial"/>
                <w:color w:val="0070C0"/>
                <w:sz w:val="20"/>
                <w:szCs w:val="20"/>
              </w:rPr>
              <w:t>March</w:t>
            </w:r>
            <w:r w:rsidR="008E35DA" w:rsidRPr="009F590F">
              <w:rPr>
                <w:rFonts w:ascii="Arial" w:eastAsia="Arial" w:hAnsi="Arial" w:cs="Arial"/>
                <w:color w:val="0070C0"/>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3D6CC555" w:rsidR="00AF55D8" w:rsidRPr="009F590F" w:rsidRDefault="00AF55D8" w:rsidP="00AF55D8">
            <w:pPr>
              <w:pStyle w:val="ListParagraph"/>
              <w:numPr>
                <w:ilvl w:val="0"/>
                <w:numId w:val="7"/>
              </w:numPr>
              <w:spacing w:after="0" w:line="240" w:lineRule="auto"/>
              <w:jc w:val="both"/>
              <w:rPr>
                <w:rFonts w:ascii="Arial" w:eastAsia="Arial" w:hAnsi="Arial" w:cs="Arial"/>
                <w:color w:val="0070C0"/>
                <w:sz w:val="20"/>
                <w:szCs w:val="19"/>
              </w:rPr>
            </w:pPr>
            <w:r w:rsidRPr="009F590F">
              <w:rPr>
                <w:rFonts w:ascii="Arial" w:eastAsia="Arial" w:hAnsi="Arial" w:cs="Arial"/>
                <w:color w:val="0070C0"/>
                <w:sz w:val="20"/>
                <w:szCs w:val="19"/>
              </w:rPr>
              <w:t xml:space="preserve">A total of </w:t>
            </w:r>
            <w:r w:rsidR="009F590F" w:rsidRPr="009F590F">
              <w:rPr>
                <w:rFonts w:ascii="Arial" w:eastAsia="Arial" w:hAnsi="Arial" w:cs="Arial"/>
                <w:color w:val="0070C0"/>
                <w:sz w:val="20"/>
                <w:szCs w:val="19"/>
              </w:rPr>
              <w:t>83</w:t>
            </w:r>
            <w:r w:rsidRPr="009F590F">
              <w:rPr>
                <w:rFonts w:ascii="Arial" w:eastAsia="Arial" w:hAnsi="Arial" w:cs="Arial"/>
                <w:color w:val="0070C0"/>
                <w:sz w:val="20"/>
                <w:szCs w:val="19"/>
              </w:rPr>
              <w:t xml:space="preserve"> personnel are on duty / deployed region-wide to conduct response operation and to monitor and execute SAP implementation in the Region.</w:t>
            </w:r>
          </w:p>
          <w:p w14:paraId="17EC84F8" w14:textId="0F2D80E2" w:rsidR="008E35DA" w:rsidRPr="00FC4330" w:rsidRDefault="008E35DA" w:rsidP="002E2BB1">
            <w:pPr>
              <w:pStyle w:val="ListParagraph"/>
              <w:numPr>
                <w:ilvl w:val="0"/>
                <w:numId w:val="7"/>
              </w:numPr>
              <w:spacing w:after="0" w:line="240" w:lineRule="auto"/>
              <w:jc w:val="both"/>
              <w:rPr>
                <w:rFonts w:ascii="Arial" w:eastAsia="Arial" w:hAnsi="Arial" w:cs="Arial"/>
                <w:sz w:val="20"/>
                <w:szCs w:val="19"/>
              </w:rPr>
            </w:pPr>
            <w:r w:rsidRPr="00FC4330">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FC4330" w:rsidRDefault="004152A3" w:rsidP="008266BC">
            <w:pPr>
              <w:pStyle w:val="ListParagraph"/>
              <w:spacing w:after="0" w:line="240" w:lineRule="auto"/>
              <w:ind w:left="360"/>
              <w:jc w:val="both"/>
              <w:rPr>
                <w:rFonts w:ascii="Arial" w:eastAsia="Arial" w:hAnsi="Arial" w:cs="Arial"/>
                <w:sz w:val="20"/>
                <w:szCs w:val="19"/>
              </w:rPr>
            </w:pPr>
          </w:p>
          <w:p w14:paraId="63DB2CE5" w14:textId="6195E2CE" w:rsidR="008E35DA" w:rsidRPr="00FC4330" w:rsidRDefault="008E35DA" w:rsidP="008266BC">
            <w:pPr>
              <w:spacing w:after="0" w:line="240" w:lineRule="auto"/>
              <w:contextualSpacing/>
              <w:jc w:val="both"/>
              <w:rPr>
                <w:rFonts w:ascii="Arial" w:eastAsia="Arial" w:hAnsi="Arial" w:cs="Arial"/>
                <w:b/>
                <w:sz w:val="20"/>
                <w:szCs w:val="19"/>
              </w:rPr>
            </w:pPr>
            <w:r w:rsidRPr="00FC4330">
              <w:rPr>
                <w:rFonts w:ascii="Arial" w:eastAsia="Arial" w:hAnsi="Arial" w:cs="Arial"/>
                <w:b/>
                <w:sz w:val="20"/>
                <w:szCs w:val="19"/>
              </w:rPr>
              <w:t>Social Amelioration Program (SAP)</w:t>
            </w:r>
          </w:p>
          <w:p w14:paraId="6A562933" w14:textId="01E4259C" w:rsidR="008E35DA" w:rsidRPr="00FC4330" w:rsidRDefault="008E35DA" w:rsidP="008266BC">
            <w:pPr>
              <w:pStyle w:val="ListParagraph"/>
              <w:numPr>
                <w:ilvl w:val="0"/>
                <w:numId w:val="7"/>
              </w:numPr>
              <w:spacing w:after="0" w:line="240" w:lineRule="auto"/>
              <w:jc w:val="both"/>
              <w:rPr>
                <w:rFonts w:ascii="Arial" w:eastAsia="Arial" w:hAnsi="Arial" w:cs="Arial"/>
                <w:sz w:val="20"/>
                <w:szCs w:val="19"/>
              </w:rPr>
            </w:pPr>
            <w:r w:rsidRPr="00FC4330">
              <w:rPr>
                <w:rFonts w:ascii="Arial" w:eastAsia="Arial" w:hAnsi="Arial" w:cs="Arial"/>
                <w:sz w:val="20"/>
                <w:szCs w:val="19"/>
              </w:rPr>
              <w:t xml:space="preserve">A total of </w:t>
            </w:r>
            <w:r w:rsidRPr="00FC4330">
              <w:rPr>
                <w:rFonts w:ascii="Arial" w:eastAsia="Arial" w:hAnsi="Arial" w:cs="Arial"/>
                <w:b/>
                <w:sz w:val="20"/>
                <w:szCs w:val="19"/>
              </w:rPr>
              <w:t>₱</w:t>
            </w:r>
            <w:r w:rsidR="00474320" w:rsidRPr="00FC4330">
              <w:rPr>
                <w:rFonts w:ascii="Arial" w:eastAsia="Arial" w:hAnsi="Arial" w:cs="Arial"/>
                <w:b/>
                <w:sz w:val="20"/>
                <w:szCs w:val="19"/>
                <w:lang w:val="en-US"/>
              </w:rPr>
              <w:t>4,269,</w:t>
            </w:r>
            <w:r w:rsidR="00AF55D8" w:rsidRPr="00FC4330">
              <w:rPr>
                <w:rFonts w:ascii="Arial" w:eastAsia="Arial" w:hAnsi="Arial" w:cs="Arial"/>
                <w:b/>
                <w:sz w:val="20"/>
                <w:szCs w:val="19"/>
                <w:lang w:val="en-US"/>
              </w:rPr>
              <w:t>507,</w:t>
            </w:r>
            <w:r w:rsidR="00474320" w:rsidRPr="00FC4330">
              <w:rPr>
                <w:rFonts w:ascii="Arial" w:eastAsia="Arial" w:hAnsi="Arial" w:cs="Arial"/>
                <w:b/>
                <w:sz w:val="20"/>
                <w:szCs w:val="19"/>
                <w:lang w:val="en-US"/>
              </w:rPr>
              <w:t xml:space="preserve">000.00 </w:t>
            </w:r>
            <w:r w:rsidRPr="00FC4330">
              <w:rPr>
                <w:rFonts w:ascii="Arial" w:eastAsia="Arial" w:hAnsi="Arial" w:cs="Arial"/>
                <w:sz w:val="20"/>
                <w:szCs w:val="19"/>
              </w:rPr>
              <w:t xml:space="preserve">was paid to </w:t>
            </w:r>
            <w:r w:rsidR="00474320" w:rsidRPr="00FC4330">
              <w:rPr>
                <w:rFonts w:ascii="Arial" w:eastAsia="Arial" w:hAnsi="Arial" w:cs="Arial"/>
                <w:b/>
                <w:bCs/>
                <w:sz w:val="20"/>
                <w:szCs w:val="19"/>
                <w:lang w:val="en-US"/>
              </w:rPr>
              <w:t>776,</w:t>
            </w:r>
            <w:r w:rsidR="00AF55D8" w:rsidRPr="00FC4330">
              <w:rPr>
                <w:rFonts w:ascii="Arial" w:eastAsia="Arial" w:hAnsi="Arial" w:cs="Arial"/>
                <w:b/>
                <w:bCs/>
                <w:sz w:val="20"/>
                <w:szCs w:val="19"/>
                <w:lang w:val="en-US"/>
              </w:rPr>
              <w:t>274</w:t>
            </w:r>
            <w:r w:rsidR="00474320" w:rsidRPr="00FC4330">
              <w:rPr>
                <w:rFonts w:ascii="Arial" w:eastAsia="Arial" w:hAnsi="Arial" w:cs="Arial"/>
                <w:b/>
                <w:bCs/>
                <w:sz w:val="20"/>
                <w:szCs w:val="19"/>
                <w:lang w:val="en-US"/>
              </w:rPr>
              <w:t xml:space="preserve"> </w:t>
            </w:r>
            <w:r w:rsidRPr="00FC4330">
              <w:rPr>
                <w:rFonts w:ascii="Arial" w:eastAsia="Arial" w:hAnsi="Arial" w:cs="Arial"/>
                <w:b/>
                <w:bCs/>
                <w:sz w:val="20"/>
                <w:szCs w:val="19"/>
                <w:lang w:val="en-US"/>
              </w:rPr>
              <w:t>beneficiaries</w:t>
            </w:r>
            <w:r w:rsidRPr="00FC4330">
              <w:rPr>
                <w:rFonts w:ascii="Arial" w:eastAsia="Arial" w:hAnsi="Arial" w:cs="Arial"/>
                <w:bCs/>
                <w:sz w:val="20"/>
                <w:szCs w:val="19"/>
                <w:lang w:val="en-US"/>
              </w:rPr>
              <w:t xml:space="preserve"> in 125 cities/municipalities during the first tranche implementation in the Region.</w:t>
            </w:r>
          </w:p>
          <w:p w14:paraId="06778BD5" w14:textId="4EF1AB12" w:rsidR="008E35DA" w:rsidRPr="00FC4330" w:rsidRDefault="008E35DA" w:rsidP="008266BC">
            <w:pPr>
              <w:pStyle w:val="ListParagraph"/>
              <w:numPr>
                <w:ilvl w:val="0"/>
                <w:numId w:val="7"/>
              </w:numPr>
              <w:spacing w:after="0" w:line="240" w:lineRule="auto"/>
              <w:jc w:val="both"/>
              <w:rPr>
                <w:rFonts w:ascii="Arial" w:eastAsia="Arial" w:hAnsi="Arial" w:cs="Arial"/>
                <w:sz w:val="20"/>
                <w:szCs w:val="19"/>
              </w:rPr>
            </w:pPr>
            <w:r w:rsidRPr="00FC4330">
              <w:rPr>
                <w:rFonts w:ascii="Arial" w:eastAsia="Arial" w:hAnsi="Arial" w:cs="Arial"/>
                <w:sz w:val="20"/>
                <w:szCs w:val="19"/>
              </w:rPr>
              <w:t xml:space="preserve">A total amount of </w:t>
            </w:r>
            <w:r w:rsidRPr="00FC4330">
              <w:rPr>
                <w:rFonts w:ascii="Arial" w:eastAsia="Arial" w:hAnsi="Arial" w:cs="Arial"/>
                <w:b/>
                <w:bCs/>
                <w:sz w:val="20"/>
                <w:szCs w:val="19"/>
              </w:rPr>
              <w:t>₱513,724,350.00</w:t>
            </w:r>
            <w:r w:rsidRPr="00FC4330">
              <w:rPr>
                <w:rFonts w:ascii="Arial" w:eastAsia="Arial" w:hAnsi="Arial" w:cs="Arial"/>
                <w:sz w:val="20"/>
                <w:szCs w:val="19"/>
              </w:rPr>
              <w:t xml:space="preserve"> were paid through direct payout and cash cards to </w:t>
            </w:r>
            <w:r w:rsidRPr="00FC4330">
              <w:rPr>
                <w:rFonts w:ascii="Arial" w:eastAsia="Arial" w:hAnsi="Arial" w:cs="Arial"/>
                <w:b/>
                <w:bCs/>
                <w:sz w:val="20"/>
                <w:szCs w:val="19"/>
              </w:rPr>
              <w:t>123,789</w:t>
            </w:r>
            <w:r w:rsidRPr="00FC4330">
              <w:rPr>
                <w:rFonts w:ascii="Arial" w:eastAsia="Arial" w:hAnsi="Arial" w:cs="Arial"/>
                <w:sz w:val="20"/>
                <w:szCs w:val="19"/>
              </w:rPr>
              <w:t xml:space="preserve"> </w:t>
            </w:r>
            <w:r w:rsidRPr="00FC4330">
              <w:rPr>
                <w:rFonts w:ascii="Arial" w:eastAsia="Arial" w:hAnsi="Arial" w:cs="Arial"/>
                <w:b/>
                <w:sz w:val="20"/>
                <w:szCs w:val="19"/>
              </w:rPr>
              <w:t>4Ps beneficiaries</w:t>
            </w:r>
            <w:r w:rsidRPr="00FC4330">
              <w:rPr>
                <w:rFonts w:ascii="Arial" w:eastAsia="Arial" w:hAnsi="Arial" w:cs="Arial"/>
                <w:sz w:val="20"/>
                <w:szCs w:val="19"/>
              </w:rPr>
              <w:t xml:space="preserve"> while a total amount of </w:t>
            </w:r>
            <w:r w:rsidRPr="00FC4330">
              <w:rPr>
                <w:rFonts w:ascii="Arial" w:eastAsia="Arial" w:hAnsi="Arial" w:cs="Arial"/>
                <w:b/>
                <w:sz w:val="20"/>
                <w:szCs w:val="19"/>
              </w:rPr>
              <w:t>₱</w:t>
            </w:r>
            <w:r w:rsidR="008D0314" w:rsidRPr="00FC4330">
              <w:rPr>
                <w:rFonts w:ascii="Arial" w:eastAsia="Arial" w:hAnsi="Arial" w:cs="Arial"/>
                <w:b/>
                <w:sz w:val="20"/>
                <w:szCs w:val="19"/>
                <w:lang w:val="en-US"/>
              </w:rPr>
              <w:t xml:space="preserve">2,259,823,500.00 </w:t>
            </w:r>
            <w:r w:rsidRPr="00FC4330">
              <w:rPr>
                <w:rFonts w:ascii="Arial" w:eastAsia="Arial" w:hAnsi="Arial" w:cs="Arial"/>
                <w:sz w:val="20"/>
                <w:szCs w:val="19"/>
              </w:rPr>
              <w:t xml:space="preserve">were paid through financial service providers (FSPs) to </w:t>
            </w:r>
            <w:r w:rsidR="008D0314" w:rsidRPr="00FC4330">
              <w:rPr>
                <w:rFonts w:ascii="Arial" w:eastAsia="Arial" w:hAnsi="Arial" w:cs="Arial"/>
                <w:b/>
                <w:sz w:val="20"/>
                <w:szCs w:val="19"/>
                <w:lang w:val="en-US"/>
              </w:rPr>
              <w:t xml:space="preserve">410,877 </w:t>
            </w:r>
            <w:r w:rsidRPr="00FC4330">
              <w:rPr>
                <w:rFonts w:ascii="Arial" w:eastAsia="Arial" w:hAnsi="Arial" w:cs="Arial"/>
                <w:b/>
                <w:sz w:val="20"/>
                <w:szCs w:val="19"/>
              </w:rPr>
              <w:t>non-4Ps beneficiaries</w:t>
            </w:r>
            <w:r w:rsidRPr="00FC4330">
              <w:rPr>
                <w:rFonts w:ascii="Arial" w:eastAsia="Arial" w:hAnsi="Arial" w:cs="Arial"/>
                <w:sz w:val="20"/>
                <w:szCs w:val="19"/>
              </w:rPr>
              <w:t xml:space="preserve"> in Pangasinan for the second tranche implementation.</w:t>
            </w:r>
          </w:p>
          <w:p w14:paraId="333C18FC" w14:textId="77777777" w:rsidR="008E35DA" w:rsidRPr="00FC4330" w:rsidRDefault="008E35DA" w:rsidP="008266BC">
            <w:pPr>
              <w:pStyle w:val="ListParagraph"/>
              <w:numPr>
                <w:ilvl w:val="0"/>
                <w:numId w:val="7"/>
              </w:numPr>
              <w:spacing w:after="0" w:line="240" w:lineRule="auto"/>
              <w:jc w:val="both"/>
              <w:rPr>
                <w:rFonts w:ascii="Arial" w:eastAsia="Arial" w:hAnsi="Arial" w:cs="Arial"/>
                <w:sz w:val="20"/>
                <w:szCs w:val="19"/>
              </w:rPr>
            </w:pPr>
            <w:r w:rsidRPr="00FC4330">
              <w:rPr>
                <w:rFonts w:ascii="Arial" w:eastAsia="Arial" w:hAnsi="Arial" w:cs="Arial"/>
                <w:sz w:val="20"/>
                <w:szCs w:val="19"/>
              </w:rPr>
              <w:t>A total amount of</w:t>
            </w:r>
            <w:r w:rsidRPr="00FC4330">
              <w:rPr>
                <w:rFonts w:ascii="Arial" w:eastAsia="Arial" w:hAnsi="Arial" w:cs="Arial"/>
                <w:b/>
                <w:sz w:val="20"/>
                <w:szCs w:val="19"/>
              </w:rPr>
              <w:t xml:space="preserve"> ₱265,446,500.00 </w:t>
            </w:r>
            <w:r w:rsidRPr="00FC4330">
              <w:rPr>
                <w:rFonts w:ascii="Arial" w:eastAsia="Arial" w:hAnsi="Arial" w:cs="Arial"/>
                <w:sz w:val="20"/>
                <w:szCs w:val="19"/>
              </w:rPr>
              <w:t xml:space="preserve">was paid to </w:t>
            </w:r>
            <w:r w:rsidRPr="00FC4330">
              <w:rPr>
                <w:rFonts w:ascii="Arial" w:eastAsia="Arial" w:hAnsi="Arial" w:cs="Arial"/>
                <w:b/>
                <w:sz w:val="20"/>
                <w:szCs w:val="19"/>
              </w:rPr>
              <w:t>48,263 waitlisted beneficiaries</w:t>
            </w:r>
            <w:r w:rsidRPr="00FC4330">
              <w:rPr>
                <w:rFonts w:ascii="Arial" w:eastAsia="Arial" w:hAnsi="Arial" w:cs="Arial"/>
                <w:sz w:val="20"/>
                <w:szCs w:val="19"/>
              </w:rPr>
              <w:t xml:space="preserve"> in the Region.</w:t>
            </w:r>
          </w:p>
          <w:p w14:paraId="239754A4" w14:textId="77777777" w:rsidR="008E35DA" w:rsidRPr="00FC4330" w:rsidRDefault="008E35DA" w:rsidP="008266BC">
            <w:pPr>
              <w:pStyle w:val="ListParagraph"/>
              <w:numPr>
                <w:ilvl w:val="0"/>
                <w:numId w:val="7"/>
              </w:numPr>
              <w:spacing w:after="0" w:line="240" w:lineRule="auto"/>
              <w:jc w:val="both"/>
              <w:rPr>
                <w:rFonts w:ascii="Arial" w:eastAsia="Arial" w:hAnsi="Arial" w:cs="Arial"/>
                <w:sz w:val="20"/>
                <w:szCs w:val="19"/>
              </w:rPr>
            </w:pPr>
            <w:r w:rsidRPr="00FC4330">
              <w:rPr>
                <w:rFonts w:ascii="Arial" w:eastAsia="Arial" w:hAnsi="Arial" w:cs="Arial"/>
                <w:sz w:val="20"/>
                <w:szCs w:val="19"/>
              </w:rPr>
              <w:t xml:space="preserve">A total amount of </w:t>
            </w:r>
            <w:r w:rsidRPr="00FC4330">
              <w:rPr>
                <w:rFonts w:ascii="Arial" w:eastAsia="Arial" w:hAnsi="Arial" w:cs="Arial"/>
                <w:b/>
                <w:sz w:val="20"/>
                <w:szCs w:val="19"/>
              </w:rPr>
              <w:t>₱</w:t>
            </w:r>
            <w:r w:rsidRPr="00FC4330">
              <w:rPr>
                <w:rFonts w:ascii="Arial" w:eastAsia="Arial" w:hAnsi="Arial" w:cs="Arial"/>
                <w:b/>
                <w:sz w:val="20"/>
                <w:szCs w:val="19"/>
                <w:lang w:val="en-US"/>
              </w:rPr>
              <w:t xml:space="preserve">15,130,500.00 </w:t>
            </w:r>
            <w:r w:rsidRPr="00FC4330">
              <w:rPr>
                <w:rFonts w:ascii="Arial" w:eastAsia="Arial" w:hAnsi="Arial" w:cs="Arial"/>
                <w:sz w:val="20"/>
                <w:szCs w:val="19"/>
              </w:rPr>
              <w:t xml:space="preserve">was paid to </w:t>
            </w:r>
            <w:r w:rsidRPr="00FC4330">
              <w:rPr>
                <w:rFonts w:ascii="Arial" w:eastAsia="Arial" w:hAnsi="Arial" w:cs="Arial"/>
                <w:b/>
                <w:sz w:val="20"/>
                <w:szCs w:val="19"/>
              </w:rPr>
              <w:t xml:space="preserve">1,887 </w:t>
            </w:r>
            <w:r w:rsidRPr="00FC4330">
              <w:rPr>
                <w:rFonts w:ascii="Arial" w:eastAsia="Arial" w:hAnsi="Arial" w:cs="Arial"/>
                <w:b/>
                <w:bCs/>
                <w:sz w:val="20"/>
                <w:szCs w:val="19"/>
              </w:rPr>
              <w:t>TNVS/PUV drivers</w:t>
            </w:r>
            <w:r w:rsidRPr="00FC4330">
              <w:rPr>
                <w:rFonts w:ascii="Arial" w:eastAsia="Arial" w:hAnsi="Arial" w:cs="Arial"/>
                <w:sz w:val="20"/>
                <w:szCs w:val="19"/>
              </w:rPr>
              <w:t xml:space="preserve"> in the Region.</w:t>
            </w:r>
          </w:p>
          <w:p w14:paraId="7F96C9ED" w14:textId="77777777" w:rsidR="008E35DA" w:rsidRPr="00FC4330" w:rsidRDefault="008E35DA" w:rsidP="008266BC">
            <w:pPr>
              <w:pStyle w:val="ListParagraph"/>
              <w:numPr>
                <w:ilvl w:val="0"/>
                <w:numId w:val="7"/>
              </w:numPr>
              <w:spacing w:after="0" w:line="240" w:lineRule="auto"/>
              <w:jc w:val="both"/>
              <w:rPr>
                <w:rFonts w:ascii="Arial" w:eastAsia="Arial" w:hAnsi="Arial" w:cs="Arial"/>
                <w:sz w:val="20"/>
                <w:szCs w:val="19"/>
              </w:rPr>
            </w:pPr>
            <w:r w:rsidRPr="00FC4330">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FC4330" w:rsidRDefault="008E35DA" w:rsidP="008266BC">
            <w:pPr>
              <w:pStyle w:val="ListParagraph"/>
              <w:numPr>
                <w:ilvl w:val="0"/>
                <w:numId w:val="7"/>
              </w:numPr>
              <w:spacing w:after="0" w:line="240" w:lineRule="auto"/>
              <w:jc w:val="both"/>
              <w:rPr>
                <w:rFonts w:ascii="Arial" w:eastAsia="Arial" w:hAnsi="Arial" w:cs="Arial"/>
                <w:sz w:val="20"/>
                <w:szCs w:val="19"/>
              </w:rPr>
            </w:pPr>
            <w:r w:rsidRPr="00FC4330">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50FBC8B6" w14:textId="77777777" w:rsidR="00D578EA" w:rsidRDefault="00D578EA" w:rsidP="008266BC">
      <w:pPr>
        <w:widowControl/>
        <w:spacing w:after="0" w:line="240" w:lineRule="auto"/>
        <w:ind w:right="57"/>
        <w:contextualSpacing/>
        <w:rPr>
          <w:rFonts w:ascii="Arial" w:eastAsia="Arial" w:hAnsi="Arial" w:cs="Arial"/>
          <w:b/>
          <w:color w:val="000000" w:themeColor="text1"/>
          <w:sz w:val="24"/>
          <w:szCs w:val="24"/>
        </w:rPr>
      </w:pPr>
    </w:p>
    <w:p w14:paraId="0FE69DA6" w14:textId="07332AC0" w:rsidR="008E35DA" w:rsidRPr="009C745E" w:rsidRDefault="008E35DA" w:rsidP="008266BC">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56E52AC3" w:rsidR="008E35DA" w:rsidRPr="00FC4330" w:rsidRDefault="00A0052E" w:rsidP="00A005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FC4330">
              <w:rPr>
                <w:rFonts w:ascii="Arial" w:eastAsia="Arial" w:hAnsi="Arial" w:cs="Arial"/>
                <w:sz w:val="20"/>
                <w:szCs w:val="20"/>
              </w:rPr>
              <w:t>05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0965DB34" w:rsidR="008E35DA" w:rsidRPr="00FC4330"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FC4330">
              <w:rPr>
                <w:rFonts w:ascii="Arial" w:eastAsia="Arial" w:hAnsi="Arial" w:cs="Arial"/>
                <w:sz w:val="20"/>
                <w:szCs w:val="19"/>
                <w:lang w:bidi="en-US"/>
              </w:rPr>
              <w:t xml:space="preserve">DSWD-FO II continuously provides augmentation support through Assistance to Individuals in Crisis Situation (AICS). A total of </w:t>
            </w:r>
            <w:r w:rsidR="00A0052E" w:rsidRPr="00FC4330">
              <w:rPr>
                <w:rFonts w:ascii="Arial" w:eastAsia="Arial" w:hAnsi="Arial" w:cs="Arial"/>
                <w:b/>
                <w:sz w:val="20"/>
                <w:szCs w:val="19"/>
                <w:lang w:bidi="en-US"/>
              </w:rPr>
              <w:t xml:space="preserve">139,220 </w:t>
            </w:r>
            <w:r w:rsidRPr="00FC4330">
              <w:rPr>
                <w:rFonts w:ascii="Arial" w:eastAsia="Arial" w:hAnsi="Arial" w:cs="Arial"/>
                <w:b/>
                <w:sz w:val="20"/>
                <w:szCs w:val="19"/>
                <w:lang w:bidi="en-US"/>
              </w:rPr>
              <w:t>clients</w:t>
            </w:r>
            <w:r w:rsidRPr="00FC4330">
              <w:rPr>
                <w:rFonts w:ascii="Arial" w:eastAsia="Arial" w:hAnsi="Arial" w:cs="Arial"/>
                <w:sz w:val="20"/>
                <w:szCs w:val="19"/>
                <w:lang w:bidi="en-US"/>
              </w:rPr>
              <w:t xml:space="preserve"> were served and provided with assistance amounting to </w:t>
            </w:r>
            <w:r w:rsidR="00267C4E" w:rsidRPr="00FC4330">
              <w:rPr>
                <w:rFonts w:ascii="Arial" w:eastAsia="Arial" w:hAnsi="Arial" w:cs="Arial"/>
                <w:b/>
                <w:sz w:val="20"/>
                <w:szCs w:val="19"/>
                <w:lang w:bidi="en-US"/>
              </w:rPr>
              <w:t>₱</w:t>
            </w:r>
            <w:r w:rsidR="00A0052E" w:rsidRPr="00FC4330">
              <w:rPr>
                <w:rFonts w:ascii="Arial" w:eastAsia="Arial" w:hAnsi="Arial" w:cs="Arial"/>
                <w:b/>
                <w:sz w:val="20"/>
                <w:szCs w:val="19"/>
                <w:lang w:bidi="en-US"/>
              </w:rPr>
              <w:t xml:space="preserve">427,044,166.83 </w:t>
            </w:r>
            <w:r w:rsidRPr="00FC4330">
              <w:rPr>
                <w:rFonts w:ascii="Arial" w:eastAsia="Arial" w:hAnsi="Arial" w:cs="Arial"/>
                <w:sz w:val="20"/>
                <w:szCs w:val="19"/>
                <w:lang w:bidi="en-US"/>
              </w:rPr>
              <w:t>through medical</w:t>
            </w:r>
            <w:r w:rsidR="001A244D" w:rsidRPr="00FC4330">
              <w:rPr>
                <w:rFonts w:ascii="Arial" w:eastAsia="Arial" w:hAnsi="Arial" w:cs="Arial"/>
                <w:sz w:val="20"/>
                <w:szCs w:val="19"/>
                <w:lang w:bidi="en-US"/>
              </w:rPr>
              <w:t xml:space="preserve"> assistance</w:t>
            </w:r>
            <w:r w:rsidRPr="00FC4330">
              <w:rPr>
                <w:rFonts w:ascii="Arial" w:eastAsia="Arial" w:hAnsi="Arial" w:cs="Arial"/>
                <w:sz w:val="20"/>
                <w:szCs w:val="19"/>
                <w:lang w:bidi="en-US"/>
              </w:rPr>
              <w:t>, burial</w:t>
            </w:r>
            <w:r w:rsidR="001A244D" w:rsidRPr="00FC4330">
              <w:rPr>
                <w:rFonts w:ascii="Arial" w:eastAsia="Arial" w:hAnsi="Arial" w:cs="Arial"/>
                <w:sz w:val="20"/>
                <w:szCs w:val="19"/>
                <w:lang w:bidi="en-US"/>
              </w:rPr>
              <w:t xml:space="preserve"> assistance</w:t>
            </w:r>
            <w:r w:rsidRPr="00FC4330">
              <w:rPr>
                <w:rFonts w:ascii="Arial" w:eastAsia="Arial" w:hAnsi="Arial" w:cs="Arial"/>
                <w:sz w:val="20"/>
                <w:szCs w:val="19"/>
                <w:lang w:bidi="en-US"/>
              </w:rPr>
              <w:t xml:space="preserve">, food </w:t>
            </w:r>
            <w:r w:rsidR="001A244D" w:rsidRPr="00FC4330">
              <w:rPr>
                <w:rFonts w:ascii="Arial" w:eastAsia="Arial" w:hAnsi="Arial" w:cs="Arial"/>
                <w:sz w:val="20"/>
                <w:szCs w:val="19"/>
                <w:lang w:bidi="en-US"/>
              </w:rPr>
              <w:t xml:space="preserve">assistance, </w:t>
            </w:r>
            <w:r w:rsidRPr="00FC4330">
              <w:rPr>
                <w:rFonts w:ascii="Arial" w:eastAsia="Arial" w:hAnsi="Arial" w:cs="Arial"/>
                <w:sz w:val="20"/>
                <w:szCs w:val="19"/>
                <w:lang w:bidi="en-US"/>
              </w:rPr>
              <w:t xml:space="preserve">and other </w:t>
            </w:r>
            <w:r w:rsidR="001A244D" w:rsidRPr="00FC4330">
              <w:rPr>
                <w:rFonts w:ascii="Arial" w:eastAsia="Arial" w:hAnsi="Arial" w:cs="Arial"/>
                <w:sz w:val="20"/>
                <w:szCs w:val="19"/>
                <w:lang w:bidi="en-US"/>
              </w:rPr>
              <w:t>AICS services</w:t>
            </w:r>
            <w:r w:rsidRPr="00FC4330">
              <w:rPr>
                <w:rFonts w:ascii="Arial" w:eastAsia="Arial" w:hAnsi="Arial" w:cs="Arial"/>
                <w:sz w:val="20"/>
                <w:szCs w:val="19"/>
                <w:lang w:bidi="en-US"/>
              </w:rPr>
              <w:t xml:space="preserve">. </w:t>
            </w:r>
          </w:p>
          <w:p w14:paraId="075B6C20" w14:textId="15330332" w:rsidR="008E35DA" w:rsidRPr="00FC4330"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FC4330">
              <w:rPr>
                <w:rFonts w:ascii="Arial" w:eastAsia="Arial" w:hAnsi="Arial" w:cs="Arial"/>
                <w:sz w:val="20"/>
                <w:szCs w:val="19"/>
                <w:lang w:bidi="en-US"/>
              </w:rPr>
              <w:t xml:space="preserve">DSWD-FO II through the Sustainable Livelihood Program (SLP) under its Livelihood Assistance Grant 1 (LAG 1) </w:t>
            </w:r>
            <w:r w:rsidR="001A244D" w:rsidRPr="00FC4330">
              <w:rPr>
                <w:rFonts w:ascii="Arial" w:eastAsia="Arial" w:hAnsi="Arial" w:cs="Arial"/>
                <w:sz w:val="20"/>
                <w:szCs w:val="19"/>
                <w:lang w:bidi="en-US"/>
              </w:rPr>
              <w:t xml:space="preserve">has </w:t>
            </w:r>
            <w:r w:rsidRPr="00FC4330">
              <w:rPr>
                <w:rFonts w:ascii="Arial" w:eastAsia="Arial" w:hAnsi="Arial" w:cs="Arial"/>
                <w:sz w:val="20"/>
                <w:szCs w:val="19"/>
                <w:lang w:bidi="en-US"/>
              </w:rPr>
              <w:t xml:space="preserve">already disbursed a total amount of </w:t>
            </w:r>
            <w:r w:rsidRPr="00FC4330">
              <w:rPr>
                <w:rFonts w:ascii="Arial" w:eastAsia="Arial" w:hAnsi="Arial" w:cs="Arial"/>
                <w:b/>
                <w:sz w:val="20"/>
                <w:szCs w:val="19"/>
                <w:lang w:bidi="en-US"/>
              </w:rPr>
              <w:t>₱50,031,597.20</w:t>
            </w:r>
            <w:r w:rsidRPr="00FC4330">
              <w:rPr>
                <w:rFonts w:ascii="Arial" w:eastAsia="Arial" w:hAnsi="Arial" w:cs="Arial"/>
                <w:sz w:val="20"/>
                <w:szCs w:val="19"/>
                <w:lang w:bidi="en-US"/>
              </w:rPr>
              <w:t xml:space="preserve"> to </w:t>
            </w:r>
            <w:r w:rsidRPr="00FC4330">
              <w:rPr>
                <w:rFonts w:ascii="Arial" w:eastAsia="Arial" w:hAnsi="Arial" w:cs="Arial"/>
                <w:b/>
                <w:sz w:val="20"/>
                <w:szCs w:val="19"/>
                <w:lang w:bidi="en-US"/>
              </w:rPr>
              <w:t xml:space="preserve">5,991 </w:t>
            </w:r>
            <w:r w:rsidRPr="00FC4330">
              <w:rPr>
                <w:rFonts w:ascii="Arial" w:eastAsia="Arial" w:hAnsi="Arial" w:cs="Arial"/>
                <w:sz w:val="20"/>
                <w:szCs w:val="19"/>
                <w:lang w:bidi="en-US"/>
              </w:rPr>
              <w:t>beneficiaries.</w:t>
            </w:r>
          </w:p>
          <w:p w14:paraId="536CADEA" w14:textId="44FCB1D0" w:rsidR="00535CA1" w:rsidRPr="00FC4330" w:rsidRDefault="008E35DA" w:rsidP="0042714C">
            <w:pPr>
              <w:pStyle w:val="ListParagraph"/>
              <w:numPr>
                <w:ilvl w:val="0"/>
                <w:numId w:val="4"/>
              </w:numPr>
              <w:spacing w:after="0" w:line="240" w:lineRule="auto"/>
              <w:ind w:right="57"/>
              <w:jc w:val="both"/>
              <w:rPr>
                <w:rFonts w:ascii="Arial" w:eastAsia="Arial" w:hAnsi="Arial" w:cs="Arial"/>
                <w:sz w:val="20"/>
                <w:szCs w:val="19"/>
                <w:lang w:bidi="en-US"/>
              </w:rPr>
            </w:pPr>
            <w:r w:rsidRPr="00FC4330">
              <w:rPr>
                <w:rFonts w:ascii="Arial" w:eastAsia="Arial" w:hAnsi="Arial" w:cs="Arial"/>
                <w:sz w:val="20"/>
                <w:szCs w:val="19"/>
                <w:lang w:bidi="en-US"/>
              </w:rPr>
              <w:t>DSWD-FO II ensures provision of augmentation support to LGUs, stakeholders and partners.</w:t>
            </w:r>
          </w:p>
          <w:p w14:paraId="2D3E4AAF" w14:textId="77777777" w:rsidR="0042714C" w:rsidRPr="00FC4330" w:rsidRDefault="0042714C" w:rsidP="0042714C">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FC433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FC4330">
              <w:rPr>
                <w:rFonts w:ascii="Arial" w:eastAsia="Arial" w:hAnsi="Arial" w:cs="Arial"/>
                <w:b/>
                <w:sz w:val="20"/>
                <w:szCs w:val="19"/>
              </w:rPr>
              <w:t>Social Amelioration Program (SAP)</w:t>
            </w:r>
          </w:p>
          <w:p w14:paraId="758507C8" w14:textId="77777777" w:rsidR="008E35DA" w:rsidRPr="00FC4330"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FC4330">
              <w:rPr>
                <w:rFonts w:ascii="Arial" w:eastAsia="Arial" w:hAnsi="Arial" w:cs="Arial"/>
                <w:sz w:val="20"/>
                <w:szCs w:val="19"/>
                <w:lang w:bidi="en-US"/>
              </w:rPr>
              <w:t xml:space="preserve">DSWD-FO II conducted payout to </w:t>
            </w:r>
            <w:r w:rsidRPr="00FC4330">
              <w:rPr>
                <w:rFonts w:ascii="Arial" w:eastAsia="Arial" w:hAnsi="Arial" w:cs="Arial"/>
                <w:b/>
                <w:sz w:val="20"/>
                <w:szCs w:val="19"/>
                <w:lang w:bidi="en-US"/>
              </w:rPr>
              <w:t>19,554 beneficiaries</w:t>
            </w:r>
            <w:r w:rsidRPr="00FC4330">
              <w:rPr>
                <w:rFonts w:ascii="Arial" w:eastAsia="Arial" w:hAnsi="Arial" w:cs="Arial"/>
                <w:sz w:val="20"/>
                <w:szCs w:val="19"/>
                <w:lang w:bidi="en-US"/>
              </w:rPr>
              <w:t xml:space="preserve"> of the Bayanihan 2 with </w:t>
            </w:r>
            <w:r w:rsidRPr="00FC4330">
              <w:rPr>
                <w:rFonts w:ascii="Arial" w:eastAsia="Arial" w:hAnsi="Arial" w:cs="Arial"/>
                <w:sz w:val="20"/>
                <w:szCs w:val="19"/>
                <w:lang w:bidi="en-US"/>
              </w:rPr>
              <w:lastRenderedPageBreak/>
              <w:t>a total amount of</w:t>
            </w:r>
            <w:r w:rsidRPr="00FC4330">
              <w:t xml:space="preserve"> </w:t>
            </w:r>
            <w:r w:rsidRPr="00FC4330">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A84F42"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4F42">
              <w:rPr>
                <w:rFonts w:ascii="Arial" w:eastAsia="Arial" w:hAnsi="Arial" w:cs="Arial"/>
                <w:sz w:val="20"/>
                <w:szCs w:val="19"/>
              </w:rPr>
              <w:t xml:space="preserve">26 </w:t>
            </w:r>
            <w:r w:rsidR="008E35DA" w:rsidRPr="00A84F42">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08993CDF"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has served </w:t>
            </w:r>
            <w:r w:rsidR="00F75C88" w:rsidRPr="00A84F42">
              <w:rPr>
                <w:rFonts w:ascii="Arial" w:eastAsia="Arial" w:hAnsi="Arial" w:cs="Arial"/>
                <w:b/>
                <w:sz w:val="20"/>
                <w:szCs w:val="19"/>
              </w:rPr>
              <w:t xml:space="preserve">38,995 </w:t>
            </w:r>
            <w:r w:rsidRPr="00A84F42">
              <w:rPr>
                <w:rFonts w:ascii="Arial" w:eastAsia="Arial" w:hAnsi="Arial" w:cs="Arial"/>
                <w:b/>
                <w:sz w:val="20"/>
                <w:szCs w:val="19"/>
              </w:rPr>
              <w:t>walk-in clients</w:t>
            </w:r>
            <w:r w:rsidRPr="00A84F42">
              <w:rPr>
                <w:rFonts w:ascii="Arial" w:eastAsia="Arial" w:hAnsi="Arial" w:cs="Arial"/>
                <w:sz w:val="20"/>
                <w:szCs w:val="19"/>
              </w:rPr>
              <w:t xml:space="preserve"> requesting for assistance through </w:t>
            </w:r>
            <w:r w:rsidR="00146BE6" w:rsidRPr="00A84F42">
              <w:rPr>
                <w:rFonts w:ascii="Arial" w:eastAsia="Arial" w:hAnsi="Arial" w:cs="Arial"/>
                <w:sz w:val="20"/>
                <w:szCs w:val="19"/>
              </w:rPr>
              <w:t>AICS from March 16</w:t>
            </w:r>
            <w:r w:rsidR="005C15B3" w:rsidRPr="00A84F42">
              <w:rPr>
                <w:rFonts w:ascii="Arial" w:eastAsia="Arial" w:hAnsi="Arial" w:cs="Arial"/>
                <w:sz w:val="20"/>
                <w:szCs w:val="19"/>
              </w:rPr>
              <w:t>, 2020</w:t>
            </w:r>
            <w:r w:rsidR="00F75C88" w:rsidRPr="00A84F42">
              <w:rPr>
                <w:rFonts w:ascii="Arial" w:eastAsia="Arial" w:hAnsi="Arial" w:cs="Arial"/>
                <w:sz w:val="20"/>
                <w:szCs w:val="19"/>
              </w:rPr>
              <w:t xml:space="preserve"> to February 19</w:t>
            </w:r>
            <w:r w:rsidRPr="00A84F42">
              <w:rPr>
                <w:rFonts w:ascii="Arial" w:eastAsia="Arial" w:hAnsi="Arial" w:cs="Arial"/>
                <w:sz w:val="20"/>
                <w:szCs w:val="19"/>
              </w:rPr>
              <w:t xml:space="preserve">, 2021 amounting to </w:t>
            </w:r>
            <w:r w:rsidRPr="00A84F42">
              <w:rPr>
                <w:rFonts w:ascii="Arial" w:eastAsia="Arial" w:hAnsi="Arial" w:cs="Arial"/>
                <w:b/>
                <w:sz w:val="20"/>
                <w:szCs w:val="19"/>
              </w:rPr>
              <w:t>₱</w:t>
            </w:r>
            <w:r w:rsidR="00F75C88" w:rsidRPr="00A84F42">
              <w:rPr>
                <w:rFonts w:ascii="Arial" w:eastAsia="Arial" w:hAnsi="Arial" w:cs="Arial"/>
                <w:b/>
                <w:sz w:val="20"/>
                <w:szCs w:val="19"/>
              </w:rPr>
              <w:t>180,696,014.41</w:t>
            </w:r>
            <w:r w:rsidRPr="00A84F42">
              <w:rPr>
                <w:rFonts w:ascii="Arial" w:eastAsia="Arial" w:hAnsi="Arial" w:cs="Arial"/>
                <w:b/>
                <w:sz w:val="20"/>
                <w:szCs w:val="19"/>
              </w:rPr>
              <w:t>.</w:t>
            </w:r>
          </w:p>
          <w:p w14:paraId="743D3A46"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A total of </w:t>
            </w:r>
            <w:r w:rsidRPr="00A84F42">
              <w:rPr>
                <w:rFonts w:ascii="Arial" w:eastAsia="Arial" w:hAnsi="Arial" w:cs="Arial"/>
                <w:b/>
                <w:bCs/>
                <w:sz w:val="20"/>
                <w:szCs w:val="19"/>
              </w:rPr>
              <w:t>99,255 beneficiaries</w:t>
            </w:r>
            <w:r w:rsidRPr="00A84F42">
              <w:rPr>
                <w:rFonts w:ascii="Arial" w:eastAsia="Arial" w:hAnsi="Arial" w:cs="Arial"/>
                <w:sz w:val="20"/>
                <w:szCs w:val="19"/>
              </w:rPr>
              <w:t xml:space="preserve"> received Social Pension assistance amounting to </w:t>
            </w:r>
            <w:r w:rsidRPr="00A84F42">
              <w:rPr>
                <w:rFonts w:ascii="Arial" w:eastAsia="Arial" w:hAnsi="Arial" w:cs="Arial"/>
                <w:b/>
                <w:bCs/>
                <w:sz w:val="20"/>
                <w:szCs w:val="19"/>
              </w:rPr>
              <w:t xml:space="preserve">₱540,006,000.00 </w:t>
            </w:r>
            <w:r w:rsidRPr="00A84F42">
              <w:rPr>
                <w:rFonts w:ascii="Arial" w:eastAsia="Arial" w:hAnsi="Arial" w:cs="Arial"/>
                <w:sz w:val="20"/>
                <w:szCs w:val="19"/>
              </w:rPr>
              <w:t>as of 18 December 2020.</w:t>
            </w:r>
          </w:p>
          <w:p w14:paraId="6BF17C99"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DSWD-FO III is continuously repacking FFPs.</w:t>
            </w:r>
          </w:p>
          <w:p w14:paraId="2A45EC73"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regularly monitors the status of affected families and assistance provided by LGUs and other stakeholders due to COVID-19 pandemic. </w:t>
            </w:r>
          </w:p>
          <w:p w14:paraId="578CBCC9" w14:textId="4D8195C3" w:rsidR="008E35DA"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F5B28BC" w14:textId="77777777" w:rsidR="009C5642" w:rsidRPr="00A84F42"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A84F42"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84F42">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A84F42" w:rsidRPr="009D54D8" w14:paraId="497135BC" w14:textId="77777777" w:rsidTr="005C15B3">
              <w:tc>
                <w:tcPr>
                  <w:tcW w:w="1581" w:type="dxa"/>
                  <w:shd w:val="clear" w:color="auto" w:fill="D9D9D9" w:themeFill="background1" w:themeFillShade="D9"/>
                  <w:vAlign w:val="center"/>
                </w:tcPr>
                <w:p w14:paraId="4491CA53"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REMARKS</w:t>
                  </w:r>
                </w:p>
              </w:tc>
            </w:tr>
            <w:tr w:rsidR="00A84F42" w:rsidRPr="009D54D8" w14:paraId="5B845CFE" w14:textId="77777777" w:rsidTr="0070511E">
              <w:tc>
                <w:tcPr>
                  <w:tcW w:w="7561" w:type="dxa"/>
                  <w:gridSpan w:val="4"/>
                  <w:shd w:val="clear" w:color="auto" w:fill="EAF1DD" w:themeFill="accent3" w:themeFillTint="33"/>
                  <w:vAlign w:val="center"/>
                </w:tcPr>
                <w:p w14:paraId="172758BF"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FIRST TRANCHE</w:t>
                  </w:r>
                </w:p>
              </w:tc>
            </w:tr>
            <w:tr w:rsidR="00A84F42" w:rsidRPr="009D54D8" w14:paraId="1BF738DB" w14:textId="77777777" w:rsidTr="005C15B3">
              <w:tc>
                <w:tcPr>
                  <w:tcW w:w="1581" w:type="dxa"/>
                </w:tcPr>
                <w:p w14:paraId="7FF072A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Non-4Ps</w:t>
                  </w:r>
                </w:p>
              </w:tc>
              <w:tc>
                <w:tcPr>
                  <w:tcW w:w="1719" w:type="dxa"/>
                </w:tcPr>
                <w:p w14:paraId="466B96EF"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504,018</w:t>
                  </w:r>
                </w:p>
              </w:tc>
              <w:tc>
                <w:tcPr>
                  <w:tcW w:w="1710" w:type="dxa"/>
                </w:tcPr>
                <w:p w14:paraId="288A2B10"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9,776,117,000.00</w:t>
                  </w:r>
                </w:p>
              </w:tc>
              <w:tc>
                <w:tcPr>
                  <w:tcW w:w="2551" w:type="dxa"/>
                </w:tcPr>
                <w:p w14:paraId="57A2CF4A"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28 May 2020</w:t>
                  </w:r>
                </w:p>
              </w:tc>
            </w:tr>
            <w:tr w:rsidR="00A84F42" w:rsidRPr="009D54D8" w14:paraId="2F10E0A7" w14:textId="77777777" w:rsidTr="005C15B3">
              <w:tc>
                <w:tcPr>
                  <w:tcW w:w="1581" w:type="dxa"/>
                </w:tcPr>
                <w:p w14:paraId="764CDD6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4Ps</w:t>
                  </w:r>
                </w:p>
              </w:tc>
              <w:tc>
                <w:tcPr>
                  <w:tcW w:w="1719" w:type="dxa"/>
                </w:tcPr>
                <w:p w14:paraId="7DD6D34B"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294,208</w:t>
                  </w:r>
                </w:p>
              </w:tc>
              <w:tc>
                <w:tcPr>
                  <w:tcW w:w="1710" w:type="dxa"/>
                </w:tcPr>
                <w:p w14:paraId="3574CF78"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1,515,171,200.00</w:t>
                  </w:r>
                </w:p>
              </w:tc>
              <w:tc>
                <w:tcPr>
                  <w:tcW w:w="2551" w:type="dxa"/>
                </w:tcPr>
                <w:p w14:paraId="5D4805BC"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0 September 2020</w:t>
                  </w:r>
                </w:p>
              </w:tc>
            </w:tr>
            <w:tr w:rsidR="00A84F42" w:rsidRPr="009D54D8" w14:paraId="55760587" w14:textId="77777777" w:rsidTr="005C15B3">
              <w:tc>
                <w:tcPr>
                  <w:tcW w:w="1581" w:type="dxa"/>
                </w:tcPr>
                <w:p w14:paraId="35873AF7"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Waitlisted</w:t>
                  </w:r>
                </w:p>
              </w:tc>
              <w:tc>
                <w:tcPr>
                  <w:tcW w:w="1719" w:type="dxa"/>
                </w:tcPr>
                <w:p w14:paraId="1FEDD679"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481,698</w:t>
                  </w:r>
                </w:p>
              </w:tc>
              <w:tc>
                <w:tcPr>
                  <w:tcW w:w="1710" w:type="dxa"/>
                </w:tcPr>
                <w:p w14:paraId="0249910A"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3,131,037,000.00</w:t>
                  </w:r>
                </w:p>
              </w:tc>
              <w:tc>
                <w:tcPr>
                  <w:tcW w:w="2551" w:type="dxa"/>
                </w:tcPr>
                <w:p w14:paraId="5B4DDF2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5 November 2020</w:t>
                  </w:r>
                </w:p>
              </w:tc>
            </w:tr>
            <w:tr w:rsidR="00A84F42" w:rsidRPr="009D54D8" w14:paraId="556EE1CF" w14:textId="77777777" w:rsidTr="0070511E">
              <w:tc>
                <w:tcPr>
                  <w:tcW w:w="7561" w:type="dxa"/>
                  <w:gridSpan w:val="4"/>
                  <w:shd w:val="clear" w:color="auto" w:fill="EAF1DD" w:themeFill="accent3" w:themeFillTint="33"/>
                  <w:vAlign w:val="center"/>
                </w:tcPr>
                <w:p w14:paraId="2BBEE549"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SECOND TRANCHE</w:t>
                  </w:r>
                </w:p>
              </w:tc>
            </w:tr>
            <w:tr w:rsidR="00A84F42" w:rsidRPr="009D54D8" w14:paraId="3A031A15" w14:textId="77777777" w:rsidTr="005C15B3">
              <w:tc>
                <w:tcPr>
                  <w:tcW w:w="1581" w:type="dxa"/>
                </w:tcPr>
                <w:p w14:paraId="19D9963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Non-4Ps</w:t>
                  </w:r>
                </w:p>
              </w:tc>
              <w:tc>
                <w:tcPr>
                  <w:tcW w:w="1719" w:type="dxa"/>
                </w:tcPr>
                <w:p w14:paraId="4B63C764"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302,266</w:t>
                  </w:r>
                </w:p>
              </w:tc>
              <w:tc>
                <w:tcPr>
                  <w:tcW w:w="1710" w:type="dxa"/>
                </w:tcPr>
                <w:p w14:paraId="4DE52F41"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8,464,729,000.00</w:t>
                  </w:r>
                </w:p>
              </w:tc>
              <w:tc>
                <w:tcPr>
                  <w:tcW w:w="2551" w:type="dxa"/>
                </w:tcPr>
                <w:p w14:paraId="6C52A7FA"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5 November 2020</w:t>
                  </w:r>
                </w:p>
              </w:tc>
            </w:tr>
            <w:tr w:rsidR="00A84F42" w:rsidRPr="009D54D8" w14:paraId="119BFFD9" w14:textId="77777777" w:rsidTr="005C15B3">
              <w:tc>
                <w:tcPr>
                  <w:tcW w:w="1581" w:type="dxa"/>
                </w:tcPr>
                <w:p w14:paraId="240C5FA3"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4Ps</w:t>
                  </w:r>
                </w:p>
              </w:tc>
              <w:tc>
                <w:tcPr>
                  <w:tcW w:w="1719" w:type="dxa"/>
                </w:tcPr>
                <w:p w14:paraId="09BDB90C"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282,718</w:t>
                  </w:r>
                </w:p>
              </w:tc>
              <w:tc>
                <w:tcPr>
                  <w:tcW w:w="1710" w:type="dxa"/>
                </w:tcPr>
                <w:p w14:paraId="4E70CA1D"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1,455,997,700.00</w:t>
                  </w:r>
                </w:p>
              </w:tc>
              <w:tc>
                <w:tcPr>
                  <w:tcW w:w="2551" w:type="dxa"/>
                </w:tcPr>
                <w:p w14:paraId="5806A2AF"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26 November 2020</w:t>
                  </w:r>
                </w:p>
              </w:tc>
            </w:tr>
            <w:tr w:rsidR="00A84F42" w:rsidRPr="009D54D8" w14:paraId="0766A2DE" w14:textId="77777777" w:rsidTr="005C15B3">
              <w:tc>
                <w:tcPr>
                  <w:tcW w:w="1581" w:type="dxa"/>
                </w:tcPr>
                <w:p w14:paraId="28B2ED5E"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Waitlisted</w:t>
                  </w:r>
                </w:p>
              </w:tc>
              <w:tc>
                <w:tcPr>
                  <w:tcW w:w="1719" w:type="dxa"/>
                </w:tcPr>
                <w:p w14:paraId="7348F833"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453,484</w:t>
                  </w:r>
                </w:p>
              </w:tc>
              <w:tc>
                <w:tcPr>
                  <w:tcW w:w="1710" w:type="dxa"/>
                </w:tcPr>
                <w:p w14:paraId="5166C08D"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2,947,646,000.00</w:t>
                  </w:r>
                </w:p>
              </w:tc>
              <w:tc>
                <w:tcPr>
                  <w:tcW w:w="2551" w:type="dxa"/>
                </w:tcPr>
                <w:p w14:paraId="6DF5BD2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9 October 2020</w:t>
                  </w:r>
                </w:p>
              </w:tc>
            </w:tr>
            <w:tr w:rsidR="00A84F42" w:rsidRPr="009D54D8" w14:paraId="40ACE855" w14:textId="77777777" w:rsidTr="0070511E">
              <w:tc>
                <w:tcPr>
                  <w:tcW w:w="7561" w:type="dxa"/>
                  <w:gridSpan w:val="4"/>
                  <w:shd w:val="clear" w:color="auto" w:fill="EAF1DD" w:themeFill="accent3" w:themeFillTint="33"/>
                  <w:vAlign w:val="center"/>
                </w:tcPr>
                <w:p w14:paraId="0782D187"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OTHERS</w:t>
                  </w:r>
                </w:p>
              </w:tc>
            </w:tr>
            <w:tr w:rsidR="00A84F42" w:rsidRPr="009D54D8" w14:paraId="044D8C24" w14:textId="77777777" w:rsidTr="005C15B3">
              <w:tc>
                <w:tcPr>
                  <w:tcW w:w="1581" w:type="dxa"/>
                  <w:vAlign w:val="center"/>
                </w:tcPr>
                <w:p w14:paraId="4459D8E0"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ESP-SAP LTFRB</w:t>
                  </w:r>
                </w:p>
              </w:tc>
              <w:tc>
                <w:tcPr>
                  <w:tcW w:w="1719" w:type="dxa"/>
                  <w:vAlign w:val="center"/>
                </w:tcPr>
                <w:p w14:paraId="45E1D49A"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3,703</w:t>
                  </w:r>
                </w:p>
              </w:tc>
              <w:tc>
                <w:tcPr>
                  <w:tcW w:w="1710" w:type="dxa"/>
                  <w:vAlign w:val="center"/>
                </w:tcPr>
                <w:p w14:paraId="03A5FFE0"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89,069,500.00</w:t>
                  </w:r>
                </w:p>
              </w:tc>
              <w:tc>
                <w:tcPr>
                  <w:tcW w:w="2551" w:type="dxa"/>
                  <w:vAlign w:val="center"/>
                </w:tcPr>
                <w:p w14:paraId="1255E56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9 October 2020</w:t>
                  </w:r>
                </w:p>
              </w:tc>
            </w:tr>
          </w:tbl>
          <w:p w14:paraId="2E05E2A6" w14:textId="77777777" w:rsidR="008E35DA" w:rsidRPr="00A84F42"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16C7A5D9"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71B9154B" w:rsidR="008E35DA" w:rsidRPr="00FC4330" w:rsidRDefault="002F1ECE"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rPr>
                <w:rFonts w:ascii="Arial" w:eastAsia="Arial" w:hAnsi="Arial" w:cs="Arial"/>
                <w:sz w:val="20"/>
                <w:szCs w:val="20"/>
              </w:rPr>
            </w:pPr>
            <w:r w:rsidRPr="00FC4330">
              <w:rPr>
                <w:rFonts w:ascii="Arial" w:eastAsia="Arial" w:hAnsi="Arial" w:cs="Arial"/>
                <w:sz w:val="20"/>
                <w:szCs w:val="20"/>
              </w:rPr>
              <w:t>04 March</w:t>
            </w:r>
            <w:r w:rsidR="008E35DA" w:rsidRPr="00FC4330">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5BDA4C" w14:textId="12C39C0A" w:rsidR="002F1ECE" w:rsidRPr="00FC4330" w:rsidRDefault="002F1ECE" w:rsidP="002F1ECE">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 xml:space="preserve">The Policy and Plan Division (PPD) </w:t>
            </w:r>
            <w:r w:rsidR="002D42C0" w:rsidRPr="00FC4330">
              <w:rPr>
                <w:rFonts w:ascii="Arial" w:eastAsia="Arial" w:hAnsi="Arial" w:cs="Arial"/>
                <w:sz w:val="20"/>
                <w:szCs w:val="20"/>
              </w:rPr>
              <w:t xml:space="preserve">of DSWD-FO CALABARZON </w:t>
            </w:r>
            <w:r w:rsidRPr="00FC4330">
              <w:rPr>
                <w:rFonts w:ascii="Arial" w:eastAsia="Arial" w:hAnsi="Arial" w:cs="Arial"/>
                <w:sz w:val="20"/>
                <w:szCs w:val="20"/>
              </w:rPr>
              <w:t>represented the Field Office in the 1</w:t>
            </w:r>
            <w:r w:rsidRPr="00FC4330">
              <w:rPr>
                <w:rFonts w:ascii="Arial" w:eastAsia="Arial" w:hAnsi="Arial" w:cs="Arial"/>
                <w:sz w:val="20"/>
                <w:szCs w:val="20"/>
                <w:vertAlign w:val="superscript"/>
              </w:rPr>
              <w:t xml:space="preserve">st </w:t>
            </w:r>
            <w:r w:rsidRPr="00FC4330">
              <w:rPr>
                <w:rFonts w:ascii="Arial" w:eastAsia="Arial" w:hAnsi="Arial" w:cs="Arial"/>
                <w:sz w:val="20"/>
                <w:szCs w:val="20"/>
              </w:rPr>
              <w:t>Quarter Regional Task Force (RTF) against COVID-19 Recovery Cluster meeting t</w:t>
            </w:r>
            <w:r w:rsidR="002D42C0" w:rsidRPr="00FC4330">
              <w:rPr>
                <w:rFonts w:ascii="Arial" w:eastAsia="Arial" w:hAnsi="Arial" w:cs="Arial"/>
                <w:sz w:val="20"/>
                <w:szCs w:val="20"/>
              </w:rPr>
              <w:t>h</w:t>
            </w:r>
            <w:r w:rsidRPr="00FC4330">
              <w:rPr>
                <w:rFonts w:ascii="Arial" w:eastAsia="Arial" w:hAnsi="Arial" w:cs="Arial"/>
                <w:sz w:val="20"/>
                <w:szCs w:val="20"/>
              </w:rPr>
              <w:t>rough virtual teleconference. The meeting served as a venue to discuss the efforts of the Regional Line Agencies (RLAs) to contain the virus against the demand to restore the economy from the Phase III of the Regional Action Plan.</w:t>
            </w:r>
          </w:p>
          <w:p w14:paraId="66F175F9" w14:textId="2157C6F8" w:rsidR="002F1ECE" w:rsidRPr="00FC4330" w:rsidRDefault="002F1ECE" w:rsidP="002F1ECE">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DSWD-FO CALABARZON DRMD represented the Field Office in the Regional Inter-Agency Task Force on Emerging Infectious Diseases (IATF-EID) to deliberate the request of Ibaan, Lobo, and Lipa City for the de-escalation of their quarantine level from Modified General Community Quarantine (MGCQ) to General Community Quarantine (GCQ).</w:t>
            </w:r>
          </w:p>
          <w:p w14:paraId="19264634" w14:textId="11A8EC3B" w:rsidR="002F1ECE" w:rsidRPr="00FC4330" w:rsidRDefault="002F1ECE" w:rsidP="002F1ECE">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DSWD-FO CALABARZON DRMD monitored the hauling of 503 FFPs at the NRLMB to be delivered to the municipality of Calaca, Batangas.</w:t>
            </w:r>
          </w:p>
          <w:p w14:paraId="3F78D23D" w14:textId="2AFB18FD" w:rsidR="002F1ECE" w:rsidRPr="00FC4330" w:rsidRDefault="002F1ECE" w:rsidP="002F1ECE">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DSWD-FO CALABARZON DRMD mobilized 10 community volunteers for the production of FFPs at DSWD</w:t>
            </w:r>
            <w:r w:rsidR="002D42C0" w:rsidRPr="00FC4330">
              <w:rPr>
                <w:rFonts w:ascii="Arial" w:eastAsia="Arial" w:hAnsi="Arial" w:cs="Arial"/>
                <w:sz w:val="20"/>
                <w:szCs w:val="20"/>
              </w:rPr>
              <w:t>-</w:t>
            </w:r>
            <w:r w:rsidRPr="00FC4330">
              <w:rPr>
                <w:rFonts w:ascii="Arial" w:eastAsia="Arial" w:hAnsi="Arial" w:cs="Arial"/>
                <w:sz w:val="20"/>
                <w:szCs w:val="20"/>
              </w:rPr>
              <w:t xml:space="preserve">FO </w:t>
            </w:r>
            <w:r w:rsidR="002D42C0" w:rsidRPr="00FC4330">
              <w:rPr>
                <w:rFonts w:ascii="Arial" w:eastAsia="Arial" w:hAnsi="Arial" w:cs="Arial"/>
                <w:sz w:val="20"/>
                <w:szCs w:val="20"/>
              </w:rPr>
              <w:t xml:space="preserve">CALABARZON </w:t>
            </w:r>
            <w:r w:rsidRPr="00FC4330">
              <w:rPr>
                <w:rFonts w:ascii="Arial" w:eastAsia="Arial" w:hAnsi="Arial" w:cs="Arial"/>
                <w:sz w:val="20"/>
                <w:szCs w:val="20"/>
              </w:rPr>
              <w:t>warehouse in Gen. Mariano Alavarez, Cavite.</w:t>
            </w:r>
          </w:p>
          <w:p w14:paraId="5EC4D80C" w14:textId="02DA4D9E" w:rsidR="008E35DA" w:rsidRPr="00FC4330" w:rsidRDefault="008E35DA" w:rsidP="002F1ECE">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DSWD</w:t>
            </w:r>
            <w:r w:rsidR="002D42C0" w:rsidRPr="00FC4330">
              <w:rPr>
                <w:rFonts w:ascii="Arial" w:eastAsia="Arial" w:hAnsi="Arial" w:cs="Arial"/>
                <w:sz w:val="20"/>
                <w:szCs w:val="20"/>
              </w:rPr>
              <w:t>-</w:t>
            </w:r>
            <w:r w:rsidRPr="00FC4330">
              <w:rPr>
                <w:rFonts w:ascii="Arial" w:eastAsia="Arial" w:hAnsi="Arial" w:cs="Arial"/>
                <w:sz w:val="20"/>
                <w:szCs w:val="20"/>
              </w:rPr>
              <w:t xml:space="preserve">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24162B0D" w14:textId="77777777" w:rsidR="008E35DA" w:rsidRPr="00FC4330"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 xml:space="preserve">The Crisis Intervention Section has provided a total amount of grants worth </w:t>
            </w:r>
            <w:r w:rsidRPr="00FC4330">
              <w:rPr>
                <w:rFonts w:ascii="Arial" w:eastAsia="Arial" w:hAnsi="Arial" w:cs="Arial"/>
                <w:b/>
                <w:bCs/>
                <w:sz w:val="20"/>
                <w:szCs w:val="20"/>
              </w:rPr>
              <w:t>₱217,679,878.58</w:t>
            </w:r>
            <w:r w:rsidRPr="00FC4330">
              <w:rPr>
                <w:rFonts w:ascii="Arial" w:eastAsia="Arial" w:hAnsi="Arial" w:cs="Arial"/>
                <w:sz w:val="20"/>
                <w:szCs w:val="20"/>
              </w:rPr>
              <w:t xml:space="preserve"> to </w:t>
            </w:r>
            <w:r w:rsidRPr="00FC4330">
              <w:rPr>
                <w:rFonts w:ascii="Arial" w:eastAsia="Arial" w:hAnsi="Arial" w:cs="Arial"/>
                <w:b/>
                <w:bCs/>
                <w:sz w:val="20"/>
                <w:szCs w:val="20"/>
              </w:rPr>
              <w:t xml:space="preserve">80,200 clients </w:t>
            </w:r>
            <w:r w:rsidRPr="00FC4330">
              <w:rPr>
                <w:rFonts w:ascii="Arial" w:eastAsia="Arial" w:hAnsi="Arial" w:cs="Arial"/>
                <w:bCs/>
                <w:sz w:val="20"/>
                <w:szCs w:val="20"/>
              </w:rPr>
              <w:t>as of 08 January 2021.</w:t>
            </w:r>
          </w:p>
          <w:p w14:paraId="017E462E" w14:textId="77777777" w:rsidR="008E35DA" w:rsidRPr="00FC4330"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 xml:space="preserve">The Sustainable Livelihood Program (SLP) has provided </w:t>
            </w:r>
            <w:r w:rsidRPr="00FC4330">
              <w:rPr>
                <w:rFonts w:ascii="Arial" w:eastAsia="Arial" w:hAnsi="Arial" w:cs="Arial"/>
                <w:b/>
                <w:bCs/>
                <w:sz w:val="20"/>
                <w:szCs w:val="20"/>
              </w:rPr>
              <w:t>₱23,869,000.00</w:t>
            </w:r>
            <w:r w:rsidRPr="00FC4330">
              <w:rPr>
                <w:rFonts w:ascii="Arial" w:eastAsia="Arial" w:hAnsi="Arial" w:cs="Arial"/>
                <w:sz w:val="20"/>
                <w:szCs w:val="20"/>
              </w:rPr>
              <w:t xml:space="preserve"> to </w:t>
            </w:r>
            <w:r w:rsidRPr="00FC4330">
              <w:rPr>
                <w:rFonts w:ascii="Arial" w:eastAsia="Arial" w:hAnsi="Arial" w:cs="Arial"/>
                <w:b/>
                <w:bCs/>
                <w:sz w:val="20"/>
                <w:szCs w:val="20"/>
              </w:rPr>
              <w:t>1,538 beneficiaries</w:t>
            </w:r>
            <w:r w:rsidRPr="00FC4330">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FC4330" w:rsidRDefault="008E35DA" w:rsidP="008266BC">
            <w:pPr>
              <w:spacing w:after="0" w:line="240" w:lineRule="auto"/>
              <w:ind w:right="57"/>
              <w:contextualSpacing/>
              <w:jc w:val="both"/>
              <w:rPr>
                <w:rFonts w:ascii="Arial" w:eastAsia="Arial" w:hAnsi="Arial" w:cs="Arial"/>
                <w:b/>
                <w:sz w:val="20"/>
                <w:szCs w:val="20"/>
              </w:rPr>
            </w:pPr>
          </w:p>
          <w:p w14:paraId="766925A4" w14:textId="77777777" w:rsidR="008E35DA" w:rsidRPr="00FC4330" w:rsidRDefault="008E35DA" w:rsidP="008266BC">
            <w:pPr>
              <w:spacing w:after="0" w:line="240" w:lineRule="auto"/>
              <w:ind w:right="57"/>
              <w:contextualSpacing/>
              <w:jc w:val="both"/>
              <w:rPr>
                <w:rFonts w:ascii="Arial" w:eastAsia="Arial" w:hAnsi="Arial" w:cs="Arial"/>
                <w:b/>
                <w:sz w:val="20"/>
                <w:szCs w:val="20"/>
              </w:rPr>
            </w:pPr>
            <w:r w:rsidRPr="00FC4330">
              <w:rPr>
                <w:rFonts w:ascii="Arial" w:eastAsia="Arial" w:hAnsi="Arial" w:cs="Arial"/>
                <w:b/>
                <w:sz w:val="20"/>
                <w:szCs w:val="20"/>
              </w:rPr>
              <w:t>Social Amelioration Program (SAP)</w:t>
            </w:r>
          </w:p>
          <w:p w14:paraId="66B4BCA4" w14:textId="77777777" w:rsidR="002F1ECE" w:rsidRPr="00FC4330" w:rsidRDefault="008E35DA" w:rsidP="002F1ECE">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For the SAP – ESP Bayanihan 2 implementation, DSWD-FO CALABARZON provided assistance amounting to ₱</w:t>
            </w:r>
            <w:r w:rsidR="00F33956" w:rsidRPr="00FC4330">
              <w:rPr>
                <w:rFonts w:ascii="Arial" w:eastAsia="Arial" w:hAnsi="Arial" w:cs="Arial"/>
                <w:sz w:val="20"/>
                <w:szCs w:val="20"/>
              </w:rPr>
              <w:t xml:space="preserve">11,202,250.00 </w:t>
            </w:r>
            <w:r w:rsidRPr="00FC4330">
              <w:rPr>
                <w:rFonts w:ascii="Arial" w:eastAsia="Arial" w:hAnsi="Arial" w:cs="Arial"/>
                <w:sz w:val="20"/>
                <w:szCs w:val="20"/>
              </w:rPr>
              <w:t>for beneficiaries under granular lockdown, while it has disbursed ₱</w:t>
            </w:r>
            <w:r w:rsidR="00F33956" w:rsidRPr="00FC4330">
              <w:t xml:space="preserve"> </w:t>
            </w:r>
            <w:r w:rsidR="00F33956" w:rsidRPr="00FC4330">
              <w:rPr>
                <w:rFonts w:ascii="Arial" w:eastAsia="Arial" w:hAnsi="Arial" w:cs="Arial"/>
                <w:sz w:val="20"/>
                <w:szCs w:val="20"/>
              </w:rPr>
              <w:t xml:space="preserve">826,949,500.00 </w:t>
            </w:r>
            <w:r w:rsidRPr="00FC4330">
              <w:rPr>
                <w:rFonts w:ascii="Arial" w:eastAsia="Arial" w:hAnsi="Arial" w:cs="Arial"/>
                <w:sz w:val="20"/>
                <w:szCs w:val="20"/>
              </w:rPr>
              <w:t xml:space="preserve">for additional families </w:t>
            </w:r>
            <w:r w:rsidRPr="00FC4330">
              <w:rPr>
                <w:rFonts w:ascii="Arial" w:eastAsia="Arial" w:hAnsi="Arial" w:cs="Arial"/>
                <w:sz w:val="20"/>
                <w:szCs w:val="20"/>
              </w:rPr>
              <w:lastRenderedPageBreak/>
              <w:t>(F3).</w:t>
            </w:r>
          </w:p>
          <w:p w14:paraId="40489568" w14:textId="3DC26BF7" w:rsidR="008E35DA" w:rsidRPr="00FC4330" w:rsidRDefault="008E35DA" w:rsidP="002F1ECE">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58DC164" w14:textId="77777777" w:rsidR="001F4B7A" w:rsidRDefault="001F4B7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2D87ACF5"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52F186B4" w:rsidR="008E35DA" w:rsidRPr="00E91F61" w:rsidRDefault="008E35DA" w:rsidP="0037191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w:t>
            </w:r>
            <w:r w:rsidR="00BA3C3C">
              <w:rPr>
                <w:rFonts w:ascii="Arial" w:eastAsia="Arial" w:hAnsi="Arial" w:cs="Arial"/>
                <w:sz w:val="20"/>
                <w:szCs w:val="19"/>
              </w:rPr>
              <w:t>8</w:t>
            </w:r>
            <w:r>
              <w:rPr>
                <w:rFonts w:ascii="Arial" w:eastAsia="Arial" w:hAnsi="Arial" w:cs="Arial"/>
                <w:sz w:val="20"/>
                <w:szCs w:val="19"/>
              </w:rPr>
              <w:t xml:space="preserve"> </w:t>
            </w:r>
            <w:r w:rsidR="00371916">
              <w:rPr>
                <w:rFonts w:ascii="Arial" w:eastAsia="Arial" w:hAnsi="Arial" w:cs="Arial"/>
                <w:sz w:val="20"/>
                <w:szCs w:val="19"/>
              </w:rPr>
              <w:t>March</w:t>
            </w:r>
            <w:r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2C077C8B" w14:textId="77777777" w:rsidR="008E35DA" w:rsidRPr="00F91F84"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3641A9DA" w14:textId="77777777" w:rsidR="008E35DA" w:rsidRPr="00E91F61" w:rsidRDefault="008E35DA" w:rsidP="008266BC">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8266BC">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544A14A9" w:rsidR="008E35DA" w:rsidRPr="00CF6A34" w:rsidRDefault="00C71058" w:rsidP="009F590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9F590F">
              <w:rPr>
                <w:rFonts w:ascii="Arial" w:eastAsia="Arial" w:hAnsi="Arial" w:cs="Arial"/>
                <w:color w:val="0070C0"/>
                <w:sz w:val="20"/>
                <w:szCs w:val="20"/>
              </w:rPr>
              <w:t>0</w:t>
            </w:r>
            <w:r w:rsidR="009F590F" w:rsidRPr="009F590F">
              <w:rPr>
                <w:rFonts w:ascii="Arial" w:eastAsia="Arial" w:hAnsi="Arial" w:cs="Arial"/>
                <w:color w:val="0070C0"/>
                <w:sz w:val="20"/>
                <w:szCs w:val="20"/>
              </w:rPr>
              <w:t>9</w:t>
            </w:r>
            <w:r w:rsidRPr="009F590F">
              <w:rPr>
                <w:rFonts w:ascii="Arial" w:eastAsia="Arial" w:hAnsi="Arial" w:cs="Arial"/>
                <w:color w:val="0070C0"/>
                <w:sz w:val="20"/>
                <w:szCs w:val="20"/>
              </w:rPr>
              <w:t xml:space="preserve"> March</w:t>
            </w:r>
            <w:r w:rsidR="008E35DA" w:rsidRPr="009F590F">
              <w:rPr>
                <w:rFonts w:ascii="Arial" w:eastAsia="Arial" w:hAnsi="Arial" w:cs="Arial"/>
                <w:color w:val="0070C0"/>
                <w:sz w:val="20"/>
                <w:szCs w:val="20"/>
              </w:rPr>
              <w:t xml:space="preserve"> 2021</w:t>
            </w:r>
          </w:p>
        </w:tc>
        <w:tc>
          <w:tcPr>
            <w:tcW w:w="7796" w:type="dxa"/>
            <w:shd w:val="clear" w:color="auto" w:fill="auto"/>
            <w:tcMar>
              <w:top w:w="0" w:type="dxa"/>
              <w:left w:w="115" w:type="dxa"/>
              <w:bottom w:w="0" w:type="dxa"/>
              <w:right w:w="115" w:type="dxa"/>
            </w:tcMar>
            <w:vAlign w:val="center"/>
          </w:tcPr>
          <w:p w14:paraId="34F3DE8A" w14:textId="38C3899A" w:rsidR="00C71058" w:rsidRPr="009F590F" w:rsidRDefault="00C71058" w:rsidP="009F590F">
            <w:pPr>
              <w:pStyle w:val="ListParagraph"/>
              <w:numPr>
                <w:ilvl w:val="0"/>
                <w:numId w:val="6"/>
              </w:numPr>
              <w:spacing w:after="0" w:line="240" w:lineRule="auto"/>
              <w:jc w:val="both"/>
              <w:rPr>
                <w:rFonts w:ascii="Arial" w:eastAsia="Times New Roman" w:hAnsi="Arial" w:cs="Arial"/>
                <w:color w:val="0070C0"/>
                <w:sz w:val="20"/>
                <w:szCs w:val="20"/>
              </w:rPr>
            </w:pPr>
            <w:r w:rsidRPr="009F590F">
              <w:rPr>
                <w:rFonts w:ascii="Arial" w:eastAsia="Times New Roman" w:hAnsi="Arial" w:cs="Arial"/>
                <w:color w:val="0070C0"/>
                <w:sz w:val="20"/>
                <w:szCs w:val="20"/>
              </w:rPr>
              <w:t xml:space="preserve">DSWD-FO VI provided </w:t>
            </w:r>
            <w:r w:rsidRPr="009F590F">
              <w:rPr>
                <w:rFonts w:ascii="Arial" w:eastAsia="Times New Roman" w:hAnsi="Arial" w:cs="Arial"/>
                <w:b/>
                <w:color w:val="0070C0"/>
                <w:sz w:val="20"/>
                <w:szCs w:val="20"/>
              </w:rPr>
              <w:t>₱</w:t>
            </w:r>
            <w:r w:rsidR="009F590F" w:rsidRPr="009F590F">
              <w:rPr>
                <w:rFonts w:ascii="Arial" w:eastAsia="Times New Roman" w:hAnsi="Arial" w:cs="Arial"/>
                <w:b/>
                <w:color w:val="0070C0"/>
                <w:sz w:val="20"/>
                <w:szCs w:val="20"/>
              </w:rPr>
              <w:t xml:space="preserve">1,581,800.00 </w:t>
            </w:r>
            <w:r w:rsidRPr="009F590F">
              <w:rPr>
                <w:rFonts w:ascii="Arial" w:eastAsia="Times New Roman" w:hAnsi="Arial" w:cs="Arial"/>
                <w:color w:val="0070C0"/>
                <w:sz w:val="20"/>
                <w:szCs w:val="20"/>
              </w:rPr>
              <w:t xml:space="preserve">worth of assistance to </w:t>
            </w:r>
            <w:r w:rsidR="009F590F" w:rsidRPr="009F590F">
              <w:rPr>
                <w:rFonts w:ascii="Arial" w:eastAsia="Times New Roman" w:hAnsi="Arial" w:cs="Arial"/>
                <w:b/>
                <w:color w:val="0070C0"/>
                <w:sz w:val="20"/>
                <w:szCs w:val="20"/>
              </w:rPr>
              <w:t>300</w:t>
            </w:r>
            <w:r w:rsidR="00C54F5D" w:rsidRPr="009F590F">
              <w:rPr>
                <w:rFonts w:ascii="Arial" w:eastAsia="Times New Roman" w:hAnsi="Arial" w:cs="Arial"/>
                <w:b/>
                <w:color w:val="0070C0"/>
                <w:sz w:val="20"/>
                <w:szCs w:val="20"/>
              </w:rPr>
              <w:t xml:space="preserve"> </w:t>
            </w:r>
            <w:r w:rsidRPr="009F590F">
              <w:rPr>
                <w:rFonts w:ascii="Arial" w:eastAsia="Times New Roman" w:hAnsi="Arial" w:cs="Arial"/>
                <w:b/>
                <w:color w:val="0070C0"/>
                <w:sz w:val="20"/>
                <w:szCs w:val="20"/>
              </w:rPr>
              <w:t>individuals</w:t>
            </w:r>
            <w:r w:rsidRPr="009F590F">
              <w:rPr>
                <w:rFonts w:ascii="Arial" w:eastAsia="Times New Roman" w:hAnsi="Arial" w:cs="Arial"/>
                <w:color w:val="0070C0"/>
                <w:sz w:val="20"/>
                <w:szCs w:val="20"/>
              </w:rPr>
              <w:t xml:space="preserve"> through </w:t>
            </w:r>
            <w:r w:rsidRPr="009F590F">
              <w:rPr>
                <w:rFonts w:ascii="Arial" w:eastAsia="Times New Roman" w:hAnsi="Arial" w:cs="Arial"/>
                <w:b/>
                <w:color w:val="0070C0"/>
                <w:sz w:val="20"/>
                <w:szCs w:val="20"/>
              </w:rPr>
              <w:t>Assistance to Individuals in Crisis Situation (AICS</w:t>
            </w:r>
            <w:r w:rsidRPr="009F590F">
              <w:rPr>
                <w:rFonts w:ascii="Arial" w:eastAsia="Times New Roman" w:hAnsi="Arial" w:cs="Arial"/>
                <w:color w:val="0070C0"/>
                <w:sz w:val="20"/>
                <w:szCs w:val="20"/>
              </w:rPr>
              <w:t xml:space="preserve">) </w:t>
            </w:r>
            <w:r w:rsidR="009F590F" w:rsidRPr="009F590F">
              <w:rPr>
                <w:rFonts w:ascii="Arial" w:eastAsia="Times New Roman" w:hAnsi="Arial" w:cs="Arial"/>
                <w:color w:val="0070C0"/>
                <w:sz w:val="20"/>
                <w:szCs w:val="20"/>
              </w:rPr>
              <w:t>on</w:t>
            </w:r>
            <w:r w:rsidRPr="009F590F">
              <w:rPr>
                <w:rFonts w:ascii="Arial" w:eastAsia="Times New Roman" w:hAnsi="Arial" w:cs="Arial"/>
                <w:color w:val="0070C0"/>
                <w:sz w:val="20"/>
                <w:szCs w:val="20"/>
              </w:rPr>
              <w:t xml:space="preserve"> </w:t>
            </w:r>
            <w:r w:rsidR="009F590F" w:rsidRPr="009F590F">
              <w:rPr>
                <w:rFonts w:ascii="Arial" w:eastAsia="Times New Roman" w:hAnsi="Arial" w:cs="Arial"/>
                <w:color w:val="0070C0"/>
                <w:sz w:val="20"/>
                <w:szCs w:val="20"/>
              </w:rPr>
              <w:t>0</w:t>
            </w:r>
            <w:r w:rsidR="009F590F">
              <w:rPr>
                <w:rFonts w:ascii="Arial" w:eastAsia="Times New Roman" w:hAnsi="Arial" w:cs="Arial"/>
                <w:color w:val="0070C0"/>
                <w:sz w:val="20"/>
                <w:szCs w:val="20"/>
              </w:rPr>
              <w:t>6</w:t>
            </w:r>
            <w:r w:rsidR="009F590F" w:rsidRPr="009F590F">
              <w:rPr>
                <w:rFonts w:ascii="Arial" w:eastAsia="Times New Roman" w:hAnsi="Arial" w:cs="Arial"/>
                <w:color w:val="0070C0"/>
                <w:sz w:val="20"/>
                <w:szCs w:val="20"/>
              </w:rPr>
              <w:t xml:space="preserve"> March 2021</w:t>
            </w:r>
            <w:r w:rsidR="009F590F">
              <w:rPr>
                <w:rFonts w:ascii="Arial" w:eastAsia="Times New Roman" w:hAnsi="Arial" w:cs="Arial"/>
                <w:color w:val="0070C0"/>
                <w:sz w:val="20"/>
                <w:szCs w:val="20"/>
              </w:rPr>
              <w:t>.</w:t>
            </w:r>
          </w:p>
          <w:p w14:paraId="34C63C6A" w14:textId="77777777" w:rsidR="008E35DA" w:rsidRPr="00CF6A34" w:rsidRDefault="008E35DA" w:rsidP="008266BC">
            <w:pPr>
              <w:pStyle w:val="ListParagraph"/>
              <w:numPr>
                <w:ilvl w:val="0"/>
                <w:numId w:val="6"/>
              </w:numPr>
              <w:spacing w:after="0" w:line="240" w:lineRule="auto"/>
              <w:jc w:val="both"/>
              <w:rPr>
                <w:rFonts w:ascii="Arial" w:eastAsia="Times New Roman" w:hAnsi="Arial" w:cs="Arial"/>
                <w:sz w:val="20"/>
                <w:szCs w:val="20"/>
              </w:rPr>
            </w:pPr>
            <w:r w:rsidRPr="00CF6A34">
              <w:rPr>
                <w:rFonts w:ascii="Arial" w:eastAsia="Times New Roman" w:hAnsi="Arial" w:cs="Arial"/>
                <w:sz w:val="20"/>
                <w:szCs w:val="20"/>
              </w:rPr>
              <w:t>DSWD-FO VI is continuously repacking FFPs at the DSWD Regional Warehouse.</w:t>
            </w:r>
          </w:p>
          <w:p w14:paraId="15046EEC" w14:textId="388C041A" w:rsidR="002E744B" w:rsidRPr="00CF6A34" w:rsidRDefault="002E744B" w:rsidP="008266BC">
            <w:pPr>
              <w:widowControl/>
              <w:shd w:val="clear" w:color="auto" w:fill="FFFFFF"/>
              <w:spacing w:after="0" w:line="240" w:lineRule="auto"/>
              <w:contextualSpacing/>
              <w:jc w:val="both"/>
              <w:rPr>
                <w:rFonts w:ascii="Arial" w:eastAsia="Times New Roman" w:hAnsi="Arial" w:cs="Arial"/>
                <w:b/>
                <w:bCs/>
                <w:sz w:val="20"/>
                <w:szCs w:val="20"/>
              </w:rPr>
            </w:pPr>
          </w:p>
          <w:p w14:paraId="5106066D" w14:textId="27DAEEB5" w:rsidR="008E35DA" w:rsidRPr="00CF6A34"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CF6A34">
              <w:rPr>
                <w:rFonts w:ascii="Arial" w:eastAsia="Times New Roman" w:hAnsi="Arial" w:cs="Arial"/>
                <w:b/>
                <w:bCs/>
                <w:sz w:val="20"/>
                <w:szCs w:val="20"/>
              </w:rPr>
              <w:t>Social Amelioration Program (SAP)</w:t>
            </w:r>
          </w:p>
          <w:p w14:paraId="6F316AEC" w14:textId="77777777" w:rsidR="008E35DA" w:rsidRPr="00CF6A34" w:rsidRDefault="008E35DA" w:rsidP="008266BC">
            <w:pPr>
              <w:pStyle w:val="ListParagraph"/>
              <w:numPr>
                <w:ilvl w:val="0"/>
                <w:numId w:val="6"/>
              </w:numPr>
              <w:spacing w:after="0" w:line="240" w:lineRule="auto"/>
              <w:jc w:val="both"/>
              <w:rPr>
                <w:rFonts w:eastAsia="Times New Roman"/>
              </w:rPr>
            </w:pPr>
            <w:r w:rsidRPr="00CF6A34">
              <w:rPr>
                <w:rFonts w:ascii="Arial" w:eastAsia="Times New Roman" w:hAnsi="Arial" w:cs="Arial"/>
                <w:sz w:val="20"/>
                <w:szCs w:val="20"/>
              </w:rPr>
              <w:t xml:space="preserve">To date, a total of </w:t>
            </w:r>
            <w:r w:rsidRPr="00CF6A34">
              <w:rPr>
                <w:rFonts w:ascii="Arial" w:eastAsia="Times New Roman" w:hAnsi="Arial" w:cs="Arial"/>
                <w:b/>
                <w:sz w:val="20"/>
                <w:szCs w:val="20"/>
              </w:rPr>
              <w:t>₱1,496,509,500.00</w:t>
            </w:r>
            <w:r w:rsidRPr="00CF6A34">
              <w:rPr>
                <w:rFonts w:ascii="Arial" w:eastAsia="Times New Roman" w:hAnsi="Arial" w:cs="Arial"/>
                <w:sz w:val="20"/>
                <w:szCs w:val="20"/>
              </w:rPr>
              <w:t xml:space="preserve"> was provided to </w:t>
            </w:r>
            <w:r w:rsidRPr="00CF6A34">
              <w:rPr>
                <w:rFonts w:ascii="Arial" w:eastAsia="Times New Roman" w:hAnsi="Arial" w:cs="Arial"/>
                <w:b/>
                <w:sz w:val="20"/>
                <w:szCs w:val="20"/>
              </w:rPr>
              <w:t>321,830 4Ps beneficiaries</w:t>
            </w:r>
            <w:r w:rsidRPr="00CF6A34">
              <w:rPr>
                <w:rFonts w:ascii="Arial" w:eastAsia="Times New Roman" w:hAnsi="Arial" w:cs="Arial"/>
                <w:sz w:val="20"/>
                <w:szCs w:val="20"/>
              </w:rPr>
              <w:t xml:space="preserve"> and </w:t>
            </w:r>
            <w:r w:rsidRPr="00CF6A34">
              <w:rPr>
                <w:rFonts w:ascii="Arial" w:eastAsia="Times New Roman" w:hAnsi="Arial" w:cs="Arial"/>
                <w:b/>
                <w:sz w:val="20"/>
                <w:szCs w:val="20"/>
              </w:rPr>
              <w:t>₱6,788,214,000.00</w:t>
            </w:r>
            <w:r w:rsidRPr="00CF6A34">
              <w:rPr>
                <w:rFonts w:ascii="Arial" w:eastAsia="Times New Roman" w:hAnsi="Arial" w:cs="Arial"/>
                <w:sz w:val="20"/>
                <w:szCs w:val="20"/>
              </w:rPr>
              <w:t xml:space="preserve"> was provided to </w:t>
            </w:r>
            <w:r w:rsidRPr="00CF6A34">
              <w:rPr>
                <w:rFonts w:ascii="Arial" w:eastAsia="Times New Roman" w:hAnsi="Arial" w:cs="Arial"/>
                <w:b/>
                <w:sz w:val="20"/>
                <w:szCs w:val="20"/>
              </w:rPr>
              <w:t>1,131,369 non-4Ps beneficiaries</w:t>
            </w:r>
            <w:r w:rsidRPr="00CF6A34">
              <w:rPr>
                <w:rFonts w:ascii="Arial" w:eastAsia="Times New Roman" w:hAnsi="Arial" w:cs="Arial"/>
                <w:sz w:val="20"/>
                <w:szCs w:val="20"/>
              </w:rPr>
              <w:t xml:space="preserve"> for the first tranche.</w:t>
            </w:r>
          </w:p>
          <w:p w14:paraId="55DFCC14" w14:textId="77777777" w:rsidR="008E35DA" w:rsidRPr="00CF6A34" w:rsidRDefault="008E35DA" w:rsidP="008266BC">
            <w:pPr>
              <w:pStyle w:val="ListParagraph"/>
              <w:numPr>
                <w:ilvl w:val="0"/>
                <w:numId w:val="6"/>
              </w:numPr>
              <w:spacing w:after="0" w:line="240" w:lineRule="auto"/>
              <w:jc w:val="both"/>
              <w:rPr>
                <w:rFonts w:eastAsia="Times New Roman"/>
              </w:rPr>
            </w:pPr>
            <w:r w:rsidRPr="00CF6A34">
              <w:rPr>
                <w:rFonts w:ascii="Arial" w:eastAsia="Times New Roman" w:hAnsi="Arial" w:cs="Arial"/>
                <w:sz w:val="20"/>
                <w:szCs w:val="20"/>
              </w:rPr>
              <w:t xml:space="preserve">DSWD-FO VI has served </w:t>
            </w:r>
            <w:r w:rsidRPr="00CF6A34">
              <w:rPr>
                <w:rFonts w:ascii="Arial" w:eastAsia="Times New Roman" w:hAnsi="Arial" w:cs="Arial"/>
                <w:b/>
                <w:sz w:val="20"/>
                <w:szCs w:val="20"/>
              </w:rPr>
              <w:t>103,608 4Ps beneficiaries</w:t>
            </w:r>
            <w:r w:rsidRPr="00CF6A34">
              <w:rPr>
                <w:rFonts w:ascii="Arial" w:eastAsia="Times New Roman" w:hAnsi="Arial" w:cs="Arial"/>
                <w:sz w:val="20"/>
                <w:szCs w:val="20"/>
              </w:rPr>
              <w:t xml:space="preserve"> amounting to </w:t>
            </w:r>
            <w:r w:rsidRPr="00CF6A34">
              <w:rPr>
                <w:rFonts w:ascii="Arial" w:eastAsia="Times New Roman" w:hAnsi="Arial" w:cs="Arial"/>
                <w:b/>
                <w:sz w:val="20"/>
                <w:szCs w:val="20"/>
              </w:rPr>
              <w:t>₱481,777,200.00</w:t>
            </w:r>
            <w:r w:rsidRPr="00CF6A34">
              <w:rPr>
                <w:rFonts w:ascii="Arial" w:eastAsia="Times New Roman" w:hAnsi="Arial" w:cs="Arial"/>
                <w:sz w:val="20"/>
                <w:szCs w:val="20"/>
              </w:rPr>
              <w:t xml:space="preserve"> and </w:t>
            </w:r>
            <w:r w:rsidRPr="00CF6A34">
              <w:rPr>
                <w:rFonts w:ascii="Arial" w:eastAsia="Times New Roman" w:hAnsi="Arial" w:cs="Arial"/>
                <w:b/>
                <w:sz w:val="20"/>
                <w:szCs w:val="20"/>
              </w:rPr>
              <w:t>437,403 non-4Ps beneficiaries</w:t>
            </w:r>
            <w:r w:rsidRPr="00CF6A34">
              <w:rPr>
                <w:rFonts w:ascii="Arial" w:eastAsia="Times New Roman" w:hAnsi="Arial" w:cs="Arial"/>
                <w:sz w:val="20"/>
                <w:szCs w:val="20"/>
              </w:rPr>
              <w:t xml:space="preserve"> amounting to </w:t>
            </w:r>
            <w:r w:rsidRPr="00CF6A34">
              <w:rPr>
                <w:rFonts w:ascii="Arial" w:eastAsia="Times New Roman" w:hAnsi="Arial" w:cs="Arial"/>
                <w:b/>
                <w:sz w:val="20"/>
                <w:szCs w:val="20"/>
              </w:rPr>
              <w:t xml:space="preserve">₱2,624,418,000.00 </w:t>
            </w:r>
            <w:r w:rsidRPr="00CF6A34">
              <w:rPr>
                <w:rFonts w:ascii="Arial" w:eastAsia="Times New Roman" w:hAnsi="Arial" w:cs="Arial"/>
                <w:sz w:val="20"/>
                <w:szCs w:val="20"/>
              </w:rPr>
              <w:t xml:space="preserve">for the second tranche, and </w:t>
            </w:r>
            <w:r w:rsidRPr="00CF6A34">
              <w:rPr>
                <w:rFonts w:ascii="Arial" w:eastAsia="Times New Roman" w:hAnsi="Arial" w:cs="Arial"/>
                <w:b/>
                <w:sz w:val="20"/>
                <w:szCs w:val="20"/>
              </w:rPr>
              <w:t>190,738 left-out/waitlisted</w:t>
            </w:r>
            <w:r w:rsidRPr="00CF6A34">
              <w:rPr>
                <w:rFonts w:ascii="Arial" w:eastAsia="Times New Roman" w:hAnsi="Arial" w:cs="Arial"/>
                <w:sz w:val="20"/>
                <w:szCs w:val="20"/>
              </w:rPr>
              <w:t xml:space="preserve"> beneficiaries amounting to </w:t>
            </w:r>
            <w:r w:rsidRPr="00CF6A34">
              <w:rPr>
                <w:rFonts w:ascii="Arial" w:eastAsia="Times New Roman" w:hAnsi="Arial" w:cs="Arial"/>
                <w:b/>
                <w:bCs/>
                <w:sz w:val="20"/>
                <w:szCs w:val="20"/>
              </w:rPr>
              <w:t>₱1,144,428,000.00.</w:t>
            </w:r>
          </w:p>
          <w:p w14:paraId="05A50E49" w14:textId="77777777" w:rsidR="008E35DA" w:rsidRPr="00CF6A34" w:rsidRDefault="008E35DA" w:rsidP="008266BC">
            <w:pPr>
              <w:pStyle w:val="ListParagraph"/>
              <w:numPr>
                <w:ilvl w:val="0"/>
                <w:numId w:val="6"/>
              </w:numPr>
              <w:spacing w:after="0" w:line="240" w:lineRule="auto"/>
              <w:jc w:val="both"/>
              <w:rPr>
                <w:rFonts w:eastAsia="Times New Roman"/>
              </w:rPr>
            </w:pPr>
            <w:r w:rsidRPr="00CF6A34">
              <w:rPr>
                <w:rFonts w:ascii="Arial" w:eastAsia="Times New Roman" w:hAnsi="Arial" w:cs="Arial"/>
                <w:sz w:val="20"/>
                <w:szCs w:val="20"/>
              </w:rPr>
              <w:t>The Operation Center Hotline catered and resolved a total of 9,156 calls from 15 April to 26 August, 2020.</w:t>
            </w:r>
          </w:p>
        </w:tc>
      </w:tr>
    </w:tbl>
    <w:p w14:paraId="3E71B507" w14:textId="77777777" w:rsidR="0075605B" w:rsidRDefault="0075605B"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600B140C"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07283734" w:rsidR="008E35DA" w:rsidRPr="00B701AA" w:rsidRDefault="00AB2459"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sidRPr="00B701AA">
              <w:rPr>
                <w:rFonts w:ascii="Arial" w:eastAsia="Arial" w:hAnsi="Arial" w:cs="Arial"/>
                <w:sz w:val="20"/>
                <w:szCs w:val="20"/>
              </w:rPr>
              <w:t>08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w:t>
            </w:r>
            <w:r w:rsidRPr="00B701AA">
              <w:rPr>
                <w:rFonts w:ascii="Arial" w:eastAsia="Arial" w:hAnsi="Arial" w:cs="Arial"/>
                <w:sz w:val="20"/>
                <w:szCs w:val="19"/>
              </w:rPr>
              <w:lastRenderedPageBreak/>
              <w:t xml:space="preserve">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34C0CD5F" w14:textId="77777777" w:rsidR="008E35DA" w:rsidRPr="00B701AA" w:rsidRDefault="008E35DA"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8266BC">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The Social Amelioration Program is over with the expiry of the Bayanihan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1739ECF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4F2CF9CE" w:rsidR="00D578EA" w:rsidRPr="00F64AB9" w:rsidRDefault="0062739C" w:rsidP="006273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F64AB9">
              <w:rPr>
                <w:rFonts w:ascii="Arial" w:eastAsia="Arial" w:hAnsi="Arial" w:cs="Arial"/>
                <w:sz w:val="20"/>
                <w:szCs w:val="20"/>
              </w:rPr>
              <w:t>07</w:t>
            </w:r>
            <w:r w:rsidR="00D578EA" w:rsidRPr="00F64AB9">
              <w:rPr>
                <w:rFonts w:ascii="Arial" w:eastAsia="Arial" w:hAnsi="Arial" w:cs="Arial"/>
                <w:sz w:val="20"/>
                <w:szCs w:val="20"/>
              </w:rPr>
              <w:t xml:space="preserve"> </w:t>
            </w:r>
            <w:r w:rsidRPr="00F64AB9">
              <w:rPr>
                <w:rFonts w:ascii="Arial" w:eastAsia="Arial" w:hAnsi="Arial" w:cs="Arial"/>
                <w:sz w:val="20"/>
                <w:szCs w:val="20"/>
              </w:rPr>
              <w:t>March</w:t>
            </w:r>
            <w:r w:rsidR="00D578EA" w:rsidRPr="00F64AB9">
              <w:rPr>
                <w:rFonts w:ascii="Arial" w:eastAsia="Arial" w:hAnsi="Arial" w:cs="Arial"/>
                <w:sz w:val="20"/>
                <w:szCs w:val="20"/>
              </w:rPr>
              <w:t xml:space="preserve"> 2021</w:t>
            </w:r>
          </w:p>
        </w:tc>
        <w:tc>
          <w:tcPr>
            <w:tcW w:w="7830" w:type="dxa"/>
          </w:tcPr>
          <w:p w14:paraId="37CC6CB9"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DSWD-FO VIII DRMD provided a total of </w:t>
            </w:r>
            <w:r w:rsidRPr="00F64AB9">
              <w:rPr>
                <w:rFonts w:ascii="Arial" w:eastAsia="Arial" w:hAnsi="Arial" w:cs="Arial"/>
                <w:b/>
                <w:sz w:val="20"/>
                <w:szCs w:val="19"/>
              </w:rPr>
              <w:t xml:space="preserve">₱13,310,675.54 </w:t>
            </w:r>
            <w:r w:rsidRPr="00F64AB9">
              <w:rPr>
                <w:rFonts w:ascii="Arial" w:eastAsia="Arial" w:hAnsi="Arial" w:cs="Arial"/>
                <w:sz w:val="20"/>
                <w:szCs w:val="19"/>
              </w:rPr>
              <w:t>worth of assistance</w:t>
            </w:r>
            <w:r w:rsidRPr="00F64AB9">
              <w:rPr>
                <w:rFonts w:ascii="Arial" w:eastAsia="Arial" w:hAnsi="Arial" w:cs="Arial"/>
                <w:b/>
                <w:sz w:val="20"/>
                <w:szCs w:val="19"/>
              </w:rPr>
              <w:t xml:space="preserve"> </w:t>
            </w:r>
            <w:r w:rsidRPr="00F64AB9">
              <w:rPr>
                <w:rFonts w:ascii="Arial" w:eastAsia="Arial" w:hAnsi="Arial" w:cs="Arial"/>
                <w:sz w:val="20"/>
                <w:szCs w:val="19"/>
              </w:rPr>
              <w:t xml:space="preserve">to </w:t>
            </w:r>
            <w:r w:rsidRPr="00F64AB9">
              <w:rPr>
                <w:rFonts w:ascii="Arial" w:eastAsia="Arial" w:hAnsi="Arial" w:cs="Arial"/>
                <w:b/>
                <w:sz w:val="20"/>
                <w:szCs w:val="19"/>
              </w:rPr>
              <w:t>17 stranded sales representatives;</w:t>
            </w:r>
            <w:r w:rsidRPr="00F64AB9">
              <w:rPr>
                <w:rFonts w:ascii="Arial" w:eastAsia="Arial" w:hAnsi="Arial" w:cs="Arial"/>
                <w:sz w:val="20"/>
                <w:szCs w:val="19"/>
              </w:rPr>
              <w:t xml:space="preserve"> eight </w:t>
            </w:r>
            <w:r w:rsidRPr="00F64AB9">
              <w:rPr>
                <w:rFonts w:ascii="Arial" w:eastAsia="Arial" w:hAnsi="Arial" w:cs="Arial"/>
                <w:b/>
                <w:sz w:val="20"/>
                <w:szCs w:val="19"/>
              </w:rPr>
              <w:t>(8) bus drivers (HTIs);</w:t>
            </w:r>
            <w:r w:rsidRPr="00F64AB9">
              <w:rPr>
                <w:rFonts w:ascii="Arial" w:eastAsia="Arial" w:hAnsi="Arial" w:cs="Arial"/>
                <w:sz w:val="20"/>
                <w:szCs w:val="19"/>
              </w:rPr>
              <w:t xml:space="preserve"> and</w:t>
            </w:r>
            <w:r w:rsidRPr="00F64AB9">
              <w:rPr>
                <w:rFonts w:ascii="Arial" w:eastAsia="Arial" w:hAnsi="Arial" w:cs="Arial"/>
                <w:b/>
                <w:sz w:val="20"/>
                <w:szCs w:val="19"/>
              </w:rPr>
              <w:t xml:space="preserve"> 25,480 </w:t>
            </w:r>
            <w:r w:rsidRPr="00F64AB9">
              <w:rPr>
                <w:rFonts w:ascii="Arial" w:eastAsia="Arial" w:hAnsi="Arial" w:cs="Arial"/>
                <w:bCs/>
                <w:sz w:val="20"/>
                <w:szCs w:val="19"/>
              </w:rPr>
              <w:t>families, of</w:t>
            </w:r>
            <w:r w:rsidRPr="00F64AB9">
              <w:rPr>
                <w:rFonts w:ascii="Arial" w:eastAsia="Arial" w:hAnsi="Arial" w:cs="Arial"/>
                <w:sz w:val="20"/>
                <w:szCs w:val="19"/>
              </w:rPr>
              <w:t xml:space="preserve"> which 815 are LSIs.</w:t>
            </w:r>
          </w:p>
          <w:p w14:paraId="3873B8A5"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DSWD-FO VIII through its Crisis Intervention Unit (CIU) provided assistance to </w:t>
            </w:r>
            <w:r w:rsidRPr="00F64AB9">
              <w:rPr>
                <w:rFonts w:ascii="Arial" w:eastAsia="Arial" w:hAnsi="Arial" w:cs="Arial"/>
                <w:b/>
                <w:sz w:val="20"/>
                <w:szCs w:val="19"/>
              </w:rPr>
              <w:t>15,481 walk-in clients</w:t>
            </w:r>
            <w:r w:rsidRPr="00F64AB9">
              <w:rPr>
                <w:rFonts w:ascii="Arial" w:eastAsia="Arial" w:hAnsi="Arial" w:cs="Arial"/>
                <w:sz w:val="20"/>
                <w:szCs w:val="19"/>
              </w:rPr>
              <w:t xml:space="preserve"> amounting to </w:t>
            </w:r>
            <w:r w:rsidRPr="00F64AB9">
              <w:rPr>
                <w:rFonts w:ascii="Arial" w:eastAsia="Arial" w:hAnsi="Arial" w:cs="Arial"/>
                <w:b/>
                <w:sz w:val="20"/>
                <w:szCs w:val="19"/>
              </w:rPr>
              <w:t xml:space="preserve">₱68,514,908.08 </w:t>
            </w:r>
            <w:r w:rsidRPr="00F64AB9">
              <w:rPr>
                <w:rFonts w:ascii="Arial" w:eastAsia="Arial" w:hAnsi="Arial" w:cs="Arial"/>
                <w:sz w:val="20"/>
                <w:szCs w:val="19"/>
              </w:rPr>
              <w:t xml:space="preserve">for Bayanihan 1 while </w:t>
            </w:r>
            <w:r w:rsidRPr="00F64AB9">
              <w:rPr>
                <w:rFonts w:ascii="Arial" w:eastAsia="Arial" w:hAnsi="Arial" w:cs="Arial"/>
                <w:b/>
                <w:sz w:val="20"/>
                <w:szCs w:val="19"/>
              </w:rPr>
              <w:t xml:space="preserve">₱41,110,648.05 </w:t>
            </w:r>
            <w:r w:rsidRPr="00F64AB9">
              <w:rPr>
                <w:rFonts w:ascii="Arial" w:eastAsia="Arial" w:hAnsi="Arial" w:cs="Arial"/>
                <w:sz w:val="20"/>
                <w:szCs w:val="19"/>
              </w:rPr>
              <w:t>were provided to</w:t>
            </w:r>
            <w:r w:rsidRPr="00F64AB9">
              <w:rPr>
                <w:rFonts w:ascii="Arial" w:eastAsia="Arial" w:hAnsi="Arial" w:cs="Arial"/>
                <w:b/>
                <w:sz w:val="20"/>
                <w:szCs w:val="19"/>
              </w:rPr>
              <w:t xml:space="preserve"> 6,690 walk-in clients</w:t>
            </w:r>
            <w:r w:rsidRPr="00F64AB9">
              <w:rPr>
                <w:rFonts w:ascii="Arial" w:eastAsia="Arial" w:hAnsi="Arial" w:cs="Arial"/>
                <w:sz w:val="20"/>
                <w:szCs w:val="19"/>
              </w:rPr>
              <w:t xml:space="preserve"> for Bayanihan 2.</w:t>
            </w:r>
          </w:p>
          <w:p w14:paraId="4A7F57B3"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The Social Pension Unit extended assistance to </w:t>
            </w:r>
            <w:r w:rsidRPr="00F64AB9">
              <w:rPr>
                <w:rFonts w:ascii="Arial" w:eastAsia="Arial" w:hAnsi="Arial" w:cs="Arial"/>
                <w:b/>
                <w:bCs/>
                <w:sz w:val="20"/>
                <w:szCs w:val="19"/>
              </w:rPr>
              <w:t>41,345 senior citizens</w:t>
            </w:r>
            <w:r w:rsidRPr="00F64AB9">
              <w:rPr>
                <w:rFonts w:ascii="Arial" w:eastAsia="Arial" w:hAnsi="Arial" w:cs="Arial"/>
                <w:sz w:val="20"/>
                <w:szCs w:val="19"/>
              </w:rPr>
              <w:t xml:space="preserve"> amounting to </w:t>
            </w:r>
            <w:r w:rsidRPr="00F64AB9">
              <w:rPr>
                <w:rFonts w:ascii="Arial" w:eastAsia="Arial" w:hAnsi="Arial" w:cs="Arial"/>
                <w:b/>
                <w:bCs/>
                <w:sz w:val="20"/>
                <w:szCs w:val="19"/>
              </w:rPr>
              <w:t xml:space="preserve">₱243,591,000.00; </w:t>
            </w:r>
            <w:r w:rsidRPr="00F64AB9">
              <w:rPr>
                <w:rFonts w:ascii="Arial" w:eastAsia="Arial" w:hAnsi="Arial" w:cs="Arial"/>
                <w:sz w:val="20"/>
                <w:szCs w:val="19"/>
              </w:rPr>
              <w:t>and</w:t>
            </w:r>
            <w:r w:rsidRPr="00F64AB9">
              <w:rPr>
                <w:rFonts w:ascii="Arial" w:eastAsia="Arial" w:hAnsi="Arial" w:cs="Arial"/>
                <w:b/>
                <w:bCs/>
                <w:sz w:val="20"/>
                <w:szCs w:val="19"/>
              </w:rPr>
              <w:t xml:space="preserve"> 29,264 senior citizens</w:t>
            </w:r>
            <w:r w:rsidRPr="00F64AB9">
              <w:rPr>
                <w:rFonts w:ascii="Arial" w:eastAsia="Arial" w:hAnsi="Arial" w:cs="Arial"/>
                <w:sz w:val="20"/>
                <w:szCs w:val="19"/>
              </w:rPr>
              <w:t xml:space="preserve"> amounting to </w:t>
            </w:r>
            <w:r w:rsidRPr="00F64AB9">
              <w:rPr>
                <w:rFonts w:ascii="Arial" w:eastAsia="Arial" w:hAnsi="Arial" w:cs="Arial"/>
                <w:b/>
                <w:bCs/>
                <w:sz w:val="20"/>
                <w:szCs w:val="19"/>
              </w:rPr>
              <w:t xml:space="preserve">₱173,937,000.00 </w:t>
            </w:r>
            <w:r w:rsidRPr="00F64AB9">
              <w:rPr>
                <w:rFonts w:ascii="Arial" w:eastAsia="Arial" w:hAnsi="Arial" w:cs="Arial"/>
                <w:sz w:val="20"/>
                <w:szCs w:val="19"/>
              </w:rPr>
              <w:t>for the year 2019 and 2020, respectively.</w:t>
            </w:r>
          </w:p>
          <w:p w14:paraId="12544BFE"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The Sustainable Livelihood Program (SLP) of DSWD-FO VIII was able to extend assistance to </w:t>
            </w:r>
            <w:r w:rsidRPr="00F64AB9">
              <w:rPr>
                <w:rFonts w:ascii="Arial" w:eastAsia="Arial" w:hAnsi="Arial" w:cs="Arial"/>
                <w:b/>
                <w:sz w:val="20"/>
                <w:szCs w:val="19"/>
              </w:rPr>
              <w:t>170 beneficiaries</w:t>
            </w:r>
            <w:r w:rsidRPr="00F64AB9">
              <w:rPr>
                <w:rFonts w:ascii="Arial" w:eastAsia="Arial" w:hAnsi="Arial" w:cs="Arial"/>
                <w:sz w:val="20"/>
                <w:szCs w:val="19"/>
              </w:rPr>
              <w:t xml:space="preserve"> amounting to </w:t>
            </w:r>
            <w:r w:rsidRPr="00F64AB9">
              <w:rPr>
                <w:rFonts w:ascii="Arial" w:eastAsia="Arial" w:hAnsi="Arial" w:cs="Arial"/>
                <w:b/>
                <w:sz w:val="20"/>
                <w:szCs w:val="19"/>
              </w:rPr>
              <w:t>₱2,261,210.07</w:t>
            </w:r>
            <w:r w:rsidRPr="00F64AB9">
              <w:rPr>
                <w:rFonts w:ascii="Arial" w:eastAsia="Arial" w:hAnsi="Arial" w:cs="Arial"/>
                <w:sz w:val="20"/>
                <w:szCs w:val="19"/>
              </w:rPr>
              <w:t>.</w:t>
            </w:r>
          </w:p>
          <w:p w14:paraId="1EC48070" w14:textId="77777777" w:rsidR="0042714C" w:rsidRPr="00F64AB9" w:rsidRDefault="0042714C"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sz w:val="20"/>
                <w:szCs w:val="19"/>
              </w:rPr>
            </w:pPr>
          </w:p>
          <w:p w14:paraId="18D2A02B" w14:textId="77777777" w:rsidR="00D578EA" w:rsidRPr="00F64AB9"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F64AB9">
              <w:rPr>
                <w:rFonts w:ascii="Arial" w:eastAsia="Arial" w:hAnsi="Arial" w:cs="Arial"/>
                <w:b/>
                <w:sz w:val="20"/>
                <w:szCs w:val="19"/>
              </w:rPr>
              <w:t>Social Amelioration Program (SAP)</w:t>
            </w:r>
          </w:p>
          <w:p w14:paraId="63574E16"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DSWD-FO VIII conducted third wave of payouts (unclaimed) in Paranas and Villareal, Samar</w:t>
            </w:r>
          </w:p>
          <w:p w14:paraId="275B923D"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DSWD-FO VIII through the Emergency Subsidy Program was able to extend assistance to </w:t>
            </w:r>
            <w:r w:rsidRPr="00F64AB9">
              <w:rPr>
                <w:rFonts w:ascii="Arial" w:eastAsia="Arial" w:hAnsi="Arial" w:cs="Arial"/>
                <w:b/>
                <w:sz w:val="20"/>
                <w:szCs w:val="19"/>
              </w:rPr>
              <w:t>31,787 beneficiaries</w:t>
            </w:r>
            <w:r w:rsidRPr="00F64AB9">
              <w:rPr>
                <w:rFonts w:ascii="Arial" w:eastAsia="Arial" w:hAnsi="Arial" w:cs="Arial"/>
                <w:sz w:val="20"/>
                <w:szCs w:val="19"/>
              </w:rPr>
              <w:t xml:space="preserve"> amounting to </w:t>
            </w:r>
            <w:r w:rsidRPr="00F64AB9">
              <w:rPr>
                <w:rFonts w:ascii="Arial" w:eastAsia="Arial" w:hAnsi="Arial" w:cs="Arial"/>
                <w:b/>
                <w:bCs/>
                <w:sz w:val="20"/>
                <w:szCs w:val="19"/>
              </w:rPr>
              <w:t>₱166,260,000.00.</w:t>
            </w:r>
          </w:p>
          <w:p w14:paraId="7F05E561" w14:textId="6DC69CA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lastRenderedPageBreak/>
              <w:t xml:space="preserve">DSWD-FO VIII DRMD recorded </w:t>
            </w:r>
            <w:r w:rsidRPr="00F64AB9">
              <w:rPr>
                <w:rFonts w:ascii="Arial" w:eastAsia="Arial" w:hAnsi="Arial" w:cs="Arial"/>
                <w:b/>
                <w:sz w:val="20"/>
                <w:szCs w:val="19"/>
              </w:rPr>
              <w:t>550,267 non-4Ps beneficiaries</w:t>
            </w:r>
            <w:r w:rsidRPr="00F64AB9">
              <w:rPr>
                <w:rFonts w:ascii="Arial" w:eastAsia="Arial" w:hAnsi="Arial" w:cs="Arial"/>
                <w:sz w:val="20"/>
                <w:szCs w:val="19"/>
              </w:rPr>
              <w:t xml:space="preserve"> who received SAP amounting to </w:t>
            </w:r>
            <w:r w:rsidRPr="00F64AB9">
              <w:rPr>
                <w:rFonts w:ascii="Arial" w:eastAsia="Arial" w:hAnsi="Arial" w:cs="Arial"/>
                <w:b/>
                <w:sz w:val="20"/>
                <w:szCs w:val="19"/>
              </w:rPr>
              <w:t>₱</w:t>
            </w:r>
            <w:r w:rsidRPr="00F64AB9">
              <w:rPr>
                <w:rFonts w:ascii="Arial" w:eastAsia="Arial" w:hAnsi="Arial" w:cs="Arial"/>
                <w:b/>
                <w:sz w:val="20"/>
                <w:szCs w:val="24"/>
              </w:rPr>
              <w:t>2,751,249,750.00</w:t>
            </w:r>
            <w:r w:rsidRPr="00F64AB9">
              <w:rPr>
                <w:rFonts w:ascii="Arial" w:eastAsia="Arial" w:hAnsi="Arial" w:cs="Arial"/>
                <w:b/>
                <w:sz w:val="20"/>
                <w:szCs w:val="19"/>
              </w:rPr>
              <w:t xml:space="preserve">. </w:t>
            </w:r>
            <w:r w:rsidRPr="00F64AB9">
              <w:rPr>
                <w:rFonts w:ascii="Arial" w:eastAsia="Arial" w:hAnsi="Arial" w:cs="Arial"/>
                <w:sz w:val="20"/>
                <w:szCs w:val="19"/>
              </w:rPr>
              <w:t xml:space="preserve">There were also </w:t>
            </w:r>
            <w:r w:rsidRPr="00F64AB9">
              <w:rPr>
                <w:rFonts w:ascii="Arial" w:eastAsia="Arial" w:hAnsi="Arial" w:cs="Arial"/>
                <w:b/>
                <w:sz w:val="20"/>
                <w:szCs w:val="19"/>
              </w:rPr>
              <w:t>68,2</w:t>
            </w:r>
            <w:r w:rsidR="0062739C" w:rsidRPr="00F64AB9">
              <w:rPr>
                <w:rFonts w:ascii="Arial" w:eastAsia="Arial" w:hAnsi="Arial" w:cs="Arial"/>
                <w:b/>
                <w:sz w:val="20"/>
                <w:szCs w:val="19"/>
              </w:rPr>
              <w:t>77</w:t>
            </w:r>
            <w:r w:rsidRPr="00F64AB9">
              <w:rPr>
                <w:rFonts w:ascii="Arial" w:eastAsia="Arial" w:hAnsi="Arial" w:cs="Arial"/>
                <w:b/>
                <w:sz w:val="20"/>
                <w:szCs w:val="19"/>
              </w:rPr>
              <w:t xml:space="preserve"> </w:t>
            </w:r>
            <w:r w:rsidRPr="00F64AB9">
              <w:rPr>
                <w:rFonts w:ascii="Arial" w:eastAsia="Arial" w:hAnsi="Arial" w:cs="Arial"/>
                <w:sz w:val="20"/>
                <w:szCs w:val="19"/>
              </w:rPr>
              <w:t xml:space="preserve">out of 83,011 waitlisted beneficiaries who were served amounting to </w:t>
            </w:r>
            <w:r w:rsidRPr="00F64AB9">
              <w:rPr>
                <w:rFonts w:ascii="Arial" w:eastAsia="Arial" w:hAnsi="Arial" w:cs="Arial"/>
                <w:b/>
                <w:sz w:val="20"/>
                <w:szCs w:val="19"/>
              </w:rPr>
              <w:t>₱341,</w:t>
            </w:r>
            <w:r w:rsidR="0062739C" w:rsidRPr="00F64AB9">
              <w:rPr>
                <w:rFonts w:ascii="Arial" w:eastAsia="Arial" w:hAnsi="Arial" w:cs="Arial"/>
                <w:b/>
                <w:sz w:val="20"/>
                <w:szCs w:val="19"/>
              </w:rPr>
              <w:t>385</w:t>
            </w:r>
            <w:r w:rsidRPr="00F64AB9">
              <w:rPr>
                <w:rFonts w:ascii="Arial" w:eastAsia="Arial" w:hAnsi="Arial" w:cs="Arial"/>
                <w:b/>
                <w:sz w:val="20"/>
                <w:szCs w:val="19"/>
              </w:rPr>
              <w:t>,000.</w:t>
            </w:r>
          </w:p>
          <w:p w14:paraId="203DB56C"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4Ps was able to extend assistance to their </w:t>
            </w:r>
            <w:r w:rsidRPr="00F64AB9">
              <w:rPr>
                <w:rFonts w:ascii="Arial" w:eastAsia="Arial" w:hAnsi="Arial" w:cs="Arial"/>
                <w:b/>
                <w:sz w:val="20"/>
                <w:szCs w:val="19"/>
              </w:rPr>
              <w:t>258,936 cash card</w:t>
            </w:r>
            <w:r w:rsidRPr="00F64AB9">
              <w:rPr>
                <w:rFonts w:ascii="Arial" w:eastAsia="Arial" w:hAnsi="Arial" w:cs="Arial"/>
                <w:sz w:val="20"/>
                <w:szCs w:val="19"/>
              </w:rPr>
              <w:t xml:space="preserve"> </w:t>
            </w:r>
            <w:r w:rsidRPr="00F64AB9">
              <w:rPr>
                <w:rFonts w:ascii="Arial" w:eastAsia="Arial" w:hAnsi="Arial" w:cs="Arial"/>
                <w:b/>
                <w:sz w:val="20"/>
                <w:szCs w:val="19"/>
              </w:rPr>
              <w:t>holder beneficiaries</w:t>
            </w:r>
            <w:r w:rsidRPr="00F64AB9">
              <w:rPr>
                <w:rFonts w:ascii="Arial" w:eastAsia="Arial" w:hAnsi="Arial" w:cs="Arial"/>
                <w:sz w:val="20"/>
                <w:szCs w:val="19"/>
              </w:rPr>
              <w:t xml:space="preserve"> amounting to </w:t>
            </w:r>
            <w:r w:rsidRPr="00F64AB9">
              <w:rPr>
                <w:rFonts w:ascii="Arial" w:eastAsia="Arial" w:hAnsi="Arial" w:cs="Arial"/>
                <w:b/>
                <w:sz w:val="20"/>
                <w:szCs w:val="19"/>
              </w:rPr>
              <w:t>₱945,116,400.00</w:t>
            </w:r>
            <w:r w:rsidRPr="00F64AB9">
              <w:rPr>
                <w:rFonts w:ascii="Arial" w:eastAsia="Arial" w:hAnsi="Arial" w:cs="Arial"/>
                <w:sz w:val="20"/>
                <w:szCs w:val="19"/>
              </w:rPr>
              <w:t xml:space="preserve"> and </w:t>
            </w:r>
            <w:r w:rsidRPr="00F64AB9">
              <w:rPr>
                <w:rFonts w:ascii="Arial" w:eastAsia="Arial" w:hAnsi="Arial" w:cs="Arial"/>
                <w:b/>
                <w:sz w:val="20"/>
                <w:szCs w:val="19"/>
              </w:rPr>
              <w:t>21,153 non-cash card holder beneficiaries</w:t>
            </w:r>
            <w:r w:rsidRPr="00F64AB9">
              <w:rPr>
                <w:rFonts w:ascii="Arial" w:eastAsia="Arial" w:hAnsi="Arial" w:cs="Arial"/>
                <w:sz w:val="20"/>
                <w:szCs w:val="19"/>
              </w:rPr>
              <w:t xml:space="preserve"> amounting to </w:t>
            </w:r>
            <w:r w:rsidRPr="00F64AB9">
              <w:rPr>
                <w:rFonts w:ascii="Arial" w:eastAsia="Arial" w:hAnsi="Arial" w:cs="Arial"/>
                <w:b/>
                <w:sz w:val="20"/>
                <w:szCs w:val="19"/>
              </w:rPr>
              <w:t>₱77,212,100.00.</w:t>
            </w:r>
          </w:p>
        </w:tc>
      </w:tr>
    </w:tbl>
    <w:p w14:paraId="44B4DDEC" w14:textId="5C22E83D" w:rsidR="00175373" w:rsidRDefault="00175373"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071827A0"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04220E" w:rsidRDefault="00751B62"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4220E">
              <w:rPr>
                <w:rFonts w:ascii="Arial" w:eastAsia="Arial" w:hAnsi="Arial" w:cs="Arial"/>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The SWADT- Ipil released </w:t>
            </w:r>
            <w:r w:rsidR="00751B62" w:rsidRPr="0004220E">
              <w:rPr>
                <w:rFonts w:ascii="Arial" w:eastAsia="Arial" w:hAnsi="Arial" w:cs="Arial"/>
                <w:sz w:val="20"/>
                <w:szCs w:val="19"/>
              </w:rPr>
              <w:t xml:space="preserve">459 </w:t>
            </w:r>
            <w:r w:rsidRPr="0004220E">
              <w:rPr>
                <w:rFonts w:ascii="Arial" w:eastAsia="Arial" w:hAnsi="Arial" w:cs="Arial"/>
                <w:sz w:val="20"/>
                <w:szCs w:val="19"/>
              </w:rPr>
              <w:t xml:space="preserve">Family Food Packs to Municipality of </w:t>
            </w:r>
            <w:r w:rsidR="00751B62" w:rsidRPr="0004220E">
              <w:rPr>
                <w:rFonts w:ascii="Arial" w:eastAsia="Arial" w:hAnsi="Arial" w:cs="Arial"/>
                <w:sz w:val="20"/>
                <w:szCs w:val="19"/>
              </w:rPr>
              <w:t>Pagadian City,</w:t>
            </w:r>
            <w:r w:rsidRPr="0004220E">
              <w:rPr>
                <w:rFonts w:ascii="Arial" w:eastAsia="Arial" w:hAnsi="Arial" w:cs="Arial"/>
                <w:sz w:val="20"/>
                <w:szCs w:val="19"/>
              </w:rPr>
              <w:t xml:space="preserve"> </w:t>
            </w:r>
            <w:r w:rsidR="00751B62" w:rsidRPr="0004220E">
              <w:rPr>
                <w:rFonts w:ascii="Arial" w:eastAsia="Arial" w:hAnsi="Arial" w:cs="Arial"/>
                <w:sz w:val="20"/>
                <w:szCs w:val="19"/>
              </w:rPr>
              <w:t>205</w:t>
            </w:r>
            <w:r w:rsidRPr="0004220E">
              <w:rPr>
                <w:rFonts w:ascii="Arial" w:eastAsia="Arial" w:hAnsi="Arial" w:cs="Arial"/>
                <w:sz w:val="20"/>
                <w:szCs w:val="19"/>
              </w:rPr>
              <w:t xml:space="preserve"> FFPs to Municipality of Ipil, ZSP </w:t>
            </w:r>
            <w:r w:rsidR="00751B62" w:rsidRPr="0004220E">
              <w:rPr>
                <w:rFonts w:ascii="Arial" w:eastAsia="Arial" w:hAnsi="Arial" w:cs="Arial"/>
                <w:sz w:val="20"/>
                <w:szCs w:val="19"/>
              </w:rPr>
              <w:t xml:space="preserve">and 903 FFPs to Municipality of Siay, ZSP </w:t>
            </w:r>
            <w:r w:rsidRPr="0004220E">
              <w:rPr>
                <w:rFonts w:ascii="Arial" w:eastAsia="Arial" w:hAnsi="Arial" w:cs="Arial"/>
                <w:sz w:val="20"/>
                <w:szCs w:val="19"/>
              </w:rPr>
              <w:t>intended for the families affected due to lockdown amounting to ₱436,800.00 total cost of assistance.</w:t>
            </w:r>
          </w:p>
          <w:p w14:paraId="75D7DFAF"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FNFIs to </w:t>
            </w:r>
            <w:r w:rsidRPr="0004220E">
              <w:rPr>
                <w:rFonts w:ascii="Arial" w:eastAsia="Arial" w:hAnsi="Arial" w:cs="Arial"/>
                <w:b/>
                <w:sz w:val="20"/>
                <w:szCs w:val="19"/>
              </w:rPr>
              <w:t>6,930 Locally Stranded Individuals (LSIs)</w:t>
            </w:r>
            <w:r w:rsidRPr="0004220E">
              <w:rPr>
                <w:rFonts w:ascii="Arial" w:eastAsia="Arial" w:hAnsi="Arial" w:cs="Arial"/>
                <w:sz w:val="20"/>
                <w:szCs w:val="19"/>
              </w:rPr>
              <w:t xml:space="preserve"> amounting to </w:t>
            </w:r>
            <w:r w:rsidRPr="0004220E">
              <w:rPr>
                <w:rFonts w:ascii="Arial" w:eastAsia="Arial" w:hAnsi="Arial" w:cs="Arial"/>
                <w:b/>
                <w:sz w:val="20"/>
                <w:szCs w:val="19"/>
              </w:rPr>
              <w:t>₱7,622,160.00</w:t>
            </w:r>
            <w:r w:rsidRPr="0004220E">
              <w:rPr>
                <w:rFonts w:ascii="Arial" w:eastAsia="Arial" w:hAnsi="Arial" w:cs="Arial"/>
                <w:sz w:val="20"/>
                <w:szCs w:val="19"/>
              </w:rPr>
              <w:t>.</w:t>
            </w:r>
          </w:p>
          <w:p w14:paraId="75AD3F9F"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assistance to </w:t>
            </w:r>
            <w:r w:rsidRPr="0004220E">
              <w:rPr>
                <w:rFonts w:ascii="Arial" w:eastAsia="Arial" w:hAnsi="Arial" w:cs="Arial"/>
                <w:b/>
                <w:sz w:val="20"/>
                <w:szCs w:val="19"/>
              </w:rPr>
              <w:t xml:space="preserve">1,059 ROFs </w:t>
            </w:r>
            <w:r w:rsidRPr="0004220E">
              <w:rPr>
                <w:rFonts w:ascii="Arial" w:eastAsia="Arial" w:hAnsi="Arial" w:cs="Arial"/>
                <w:sz w:val="20"/>
                <w:szCs w:val="19"/>
              </w:rPr>
              <w:t>amounting to</w:t>
            </w:r>
            <w:r w:rsidRPr="0004220E">
              <w:rPr>
                <w:rFonts w:ascii="Arial" w:eastAsia="Arial" w:hAnsi="Arial" w:cs="Arial"/>
                <w:b/>
                <w:sz w:val="20"/>
                <w:szCs w:val="19"/>
              </w:rPr>
              <w:t xml:space="preserve"> ₱2,041,415.00</w:t>
            </w:r>
            <w:r w:rsidRPr="0004220E">
              <w:rPr>
                <w:rFonts w:ascii="Arial" w:eastAsia="Arial" w:hAnsi="Arial" w:cs="Arial"/>
                <w:sz w:val="20"/>
                <w:szCs w:val="19"/>
              </w:rPr>
              <w:t xml:space="preserve">. </w:t>
            </w:r>
          </w:p>
          <w:p w14:paraId="126EAB21"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in coordination with NCIP distributed </w:t>
            </w:r>
            <w:r w:rsidRPr="0004220E">
              <w:rPr>
                <w:rFonts w:ascii="Arial" w:eastAsia="Arial" w:hAnsi="Arial" w:cs="Arial"/>
                <w:b/>
                <w:sz w:val="20"/>
                <w:szCs w:val="19"/>
              </w:rPr>
              <w:t>2,283 hygiene kits</w:t>
            </w:r>
            <w:r w:rsidRPr="0004220E">
              <w:rPr>
                <w:rFonts w:ascii="Arial" w:eastAsia="Arial" w:hAnsi="Arial" w:cs="Arial"/>
                <w:sz w:val="20"/>
                <w:szCs w:val="19"/>
              </w:rPr>
              <w:t xml:space="preserve"> amounting to </w:t>
            </w:r>
            <w:r w:rsidRPr="0004220E">
              <w:rPr>
                <w:rFonts w:ascii="Arial" w:eastAsia="Arial" w:hAnsi="Arial" w:cs="Arial"/>
                <w:b/>
                <w:sz w:val="20"/>
                <w:szCs w:val="19"/>
              </w:rPr>
              <w:t>₱4,107,527.94</w:t>
            </w:r>
            <w:r w:rsidRPr="0004220E">
              <w:rPr>
                <w:rFonts w:ascii="Arial" w:eastAsia="Arial" w:hAnsi="Arial" w:cs="Arial"/>
                <w:sz w:val="20"/>
                <w:szCs w:val="19"/>
              </w:rPr>
              <w:t xml:space="preserve"> to the Indigenous Cultural Community/Indigenous People (ICC/IPs). </w:t>
            </w:r>
          </w:p>
          <w:p w14:paraId="57E43708" w14:textId="3C1BF9D9" w:rsidR="007D0663"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5B32012D" w14:textId="77777777" w:rsidR="00CF0DEA" w:rsidRPr="002E351C" w:rsidRDefault="00CF0DEA" w:rsidP="008266BC">
            <w:pPr>
              <w:widowControl/>
              <w:spacing w:after="0" w:line="240" w:lineRule="auto"/>
              <w:contextualSpacing/>
              <w:jc w:val="both"/>
              <w:rPr>
                <w:rFonts w:ascii="Arial" w:eastAsia="Arial" w:hAnsi="Arial" w:cs="Arial"/>
                <w:sz w:val="20"/>
                <w:szCs w:val="19"/>
              </w:rPr>
            </w:pPr>
          </w:p>
          <w:p w14:paraId="7809B046" w14:textId="77D3137A" w:rsidR="008E35DA" w:rsidRPr="0004220E" w:rsidRDefault="008E35DA" w:rsidP="008266BC">
            <w:pPr>
              <w:widowControl/>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p w14:paraId="26BC7341"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b/>
                <w:bCs/>
                <w:sz w:val="20"/>
                <w:szCs w:val="19"/>
              </w:rPr>
              <w:t xml:space="preserve">400,158 Beneficiaries </w:t>
            </w:r>
            <w:r w:rsidRPr="0004220E">
              <w:rPr>
                <w:rFonts w:ascii="Arial" w:eastAsia="Arial" w:hAnsi="Arial" w:cs="Arial"/>
                <w:sz w:val="20"/>
                <w:szCs w:val="19"/>
              </w:rPr>
              <w:t xml:space="preserve">received SAP assistance amounting to </w:t>
            </w:r>
            <w:r w:rsidRPr="0004220E">
              <w:rPr>
                <w:rFonts w:ascii="Arial" w:eastAsia="Arial" w:hAnsi="Arial" w:cs="Arial"/>
                <w:b/>
                <w:bCs/>
                <w:sz w:val="20"/>
                <w:szCs w:val="19"/>
              </w:rPr>
              <w:t>₱2,000,790,000.00</w:t>
            </w:r>
            <w:r w:rsidRPr="0004220E">
              <w:rPr>
                <w:rFonts w:ascii="Arial" w:eastAsia="Arial" w:hAnsi="Arial" w:cs="Arial"/>
                <w:sz w:val="20"/>
                <w:szCs w:val="19"/>
              </w:rPr>
              <w:t xml:space="preserve"> as of 05 June 2020, 4PM.</w:t>
            </w:r>
          </w:p>
          <w:p w14:paraId="269E47FA"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assists in the gathering of data on SAP/ESP beneficiaries served.</w:t>
            </w:r>
          </w:p>
        </w:tc>
      </w:tr>
    </w:tbl>
    <w:p w14:paraId="237AB921" w14:textId="6F5A4EA1" w:rsidR="00C94F42" w:rsidRDefault="00C94F42" w:rsidP="008266BC">
      <w:pPr>
        <w:spacing w:after="0" w:line="240" w:lineRule="auto"/>
        <w:contextualSpacing/>
        <w:rPr>
          <w:rFonts w:ascii="Arial" w:eastAsia="Arial" w:hAnsi="Arial" w:cs="Arial"/>
          <w:b/>
          <w:sz w:val="24"/>
          <w:szCs w:val="24"/>
        </w:rPr>
      </w:pPr>
    </w:p>
    <w:p w14:paraId="3D3DB709" w14:textId="2977E275"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01CCDACF" w:rsidR="008E35DA" w:rsidRPr="00CF6A34" w:rsidRDefault="00FC433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CF6A34">
              <w:rPr>
                <w:rFonts w:ascii="Arial" w:eastAsia="Arial" w:hAnsi="Arial" w:cs="Arial"/>
                <w:sz w:val="20"/>
                <w:szCs w:val="19"/>
              </w:rPr>
              <w:t>05 March</w:t>
            </w:r>
            <w:r w:rsidR="008E35DA" w:rsidRPr="00CF6A34">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Procurement of additional supplies for production of FFPs is ongoing.</w:t>
            </w:r>
          </w:p>
          <w:p w14:paraId="67BCE1A9" w14:textId="2F351231" w:rsidR="002E351C"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DSWD-FO X Staff in coordination with OCD and DOH were augmented to help facilitate the LSIs in the designated isolation area in the city.</w:t>
            </w:r>
          </w:p>
          <w:p w14:paraId="7F8BFBA2" w14:textId="77777777" w:rsidR="00D578EA" w:rsidRPr="00CF6A34" w:rsidRDefault="00D578EA" w:rsidP="00C54F5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p>
          <w:p w14:paraId="1E8DE23F" w14:textId="77777777" w:rsidR="008E35DA" w:rsidRPr="00CF6A34"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F6A34">
              <w:rPr>
                <w:rFonts w:ascii="Arial" w:eastAsia="Arial" w:hAnsi="Arial" w:cs="Arial"/>
                <w:b/>
                <w:bCs/>
                <w:sz w:val="20"/>
                <w:szCs w:val="19"/>
              </w:rPr>
              <w:t>Social Amelioration Program (SAP)</w:t>
            </w:r>
          </w:p>
          <w:p w14:paraId="442D422F"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133,887 </w:t>
            </w:r>
            <w:r w:rsidRPr="00CF6A34">
              <w:rPr>
                <w:rFonts w:ascii="Arial" w:eastAsia="Arial" w:hAnsi="Arial" w:cs="Arial"/>
                <w:sz w:val="20"/>
                <w:szCs w:val="19"/>
              </w:rPr>
              <w:t>waitlisted</w:t>
            </w:r>
            <w:r w:rsidRPr="00CF6A34">
              <w:rPr>
                <w:rFonts w:ascii="Arial" w:eastAsia="Arial" w:hAnsi="Arial" w:cs="Arial"/>
                <w:b/>
                <w:bCs/>
                <w:sz w:val="20"/>
                <w:szCs w:val="19"/>
              </w:rPr>
              <w:t xml:space="preserve"> </w:t>
            </w:r>
            <w:r w:rsidRPr="00CF6A34">
              <w:rPr>
                <w:rFonts w:ascii="Arial" w:eastAsia="Arial" w:hAnsi="Arial" w:cs="Arial"/>
                <w:sz w:val="20"/>
                <w:szCs w:val="19"/>
              </w:rPr>
              <w:t xml:space="preserve">beneficiaries amounting to </w:t>
            </w:r>
            <w:r w:rsidRPr="00CF6A34">
              <w:rPr>
                <w:rFonts w:ascii="Arial" w:eastAsia="Arial" w:hAnsi="Arial" w:cs="Arial"/>
                <w:b/>
                <w:bCs/>
                <w:sz w:val="20"/>
                <w:szCs w:val="19"/>
              </w:rPr>
              <w:t>₱803,322,000.00.</w:t>
            </w:r>
          </w:p>
          <w:p w14:paraId="1750EC5E" w14:textId="327116E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53,138 </w:t>
            </w:r>
            <w:r w:rsidRPr="00CF6A34">
              <w:rPr>
                <w:rFonts w:ascii="Arial" w:eastAsia="Arial" w:hAnsi="Arial" w:cs="Arial"/>
                <w:sz w:val="20"/>
                <w:szCs w:val="19"/>
              </w:rPr>
              <w:t xml:space="preserve">beneficiaries for the Bayanihan 2 ESP Implementation amounting to </w:t>
            </w:r>
            <w:r w:rsidRPr="00CF6A34">
              <w:rPr>
                <w:rFonts w:ascii="Arial" w:eastAsia="Arial" w:hAnsi="Arial" w:cs="Arial"/>
                <w:b/>
                <w:bCs/>
                <w:sz w:val="20"/>
                <w:szCs w:val="19"/>
              </w:rPr>
              <w:t xml:space="preserve">₱318,057,500.00 </w:t>
            </w:r>
            <w:r w:rsidRPr="00CF6A34">
              <w:rPr>
                <w:rFonts w:ascii="Arial" w:eastAsia="Arial" w:hAnsi="Arial" w:cs="Arial"/>
                <w:sz w:val="20"/>
                <w:szCs w:val="19"/>
              </w:rPr>
              <w:t xml:space="preserve">as of </w:t>
            </w:r>
            <w:r w:rsidR="00DA0D2C" w:rsidRPr="00CF6A34">
              <w:rPr>
                <w:rFonts w:ascii="Arial" w:eastAsia="Arial" w:hAnsi="Arial" w:cs="Arial"/>
                <w:sz w:val="20"/>
                <w:szCs w:val="19"/>
              </w:rPr>
              <w:t>05 March</w:t>
            </w:r>
            <w:r w:rsidRPr="00CF6A34">
              <w:rPr>
                <w:rFonts w:ascii="Arial" w:eastAsia="Arial" w:hAnsi="Arial" w:cs="Arial"/>
                <w:sz w:val="20"/>
                <w:szCs w:val="19"/>
              </w:rPr>
              <w:t xml:space="preserve"> 2021, 12NN.</w:t>
            </w:r>
          </w:p>
          <w:p w14:paraId="16888182"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Continuous coordination and monitoring with the LGUs regarding preparation for SAP waitlisted payout.</w:t>
            </w:r>
          </w:p>
        </w:tc>
      </w:tr>
    </w:tbl>
    <w:p w14:paraId="1FE9FD99" w14:textId="77777777" w:rsidR="001970A3" w:rsidRDefault="001970A3" w:rsidP="008266BC">
      <w:pPr>
        <w:widowControl/>
        <w:spacing w:after="0" w:line="240" w:lineRule="auto"/>
        <w:contextualSpacing/>
        <w:rPr>
          <w:rFonts w:ascii="Arial" w:eastAsia="Arial" w:hAnsi="Arial" w:cs="Arial"/>
          <w:b/>
          <w:sz w:val="24"/>
          <w:szCs w:val="24"/>
        </w:rPr>
      </w:pPr>
    </w:p>
    <w:p w14:paraId="5CB79C92" w14:textId="282B4B06"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77859A46" w14:textId="77777777" w:rsidR="008E35DA" w:rsidRPr="00F54118" w:rsidRDefault="008E35DA"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77777777" w:rsidR="008E35DA" w:rsidRPr="00F54118"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 xml:space="preserve">Physical accomplishment of Social Amelioration Program 1st and 2nd tranche </w:t>
            </w:r>
            <w:r w:rsidRPr="00F54118">
              <w:rPr>
                <w:rFonts w:ascii="Arial" w:eastAsia="Arial" w:hAnsi="Arial" w:cs="Arial"/>
                <w:bCs/>
                <w:sz w:val="20"/>
                <w:szCs w:val="20"/>
              </w:rPr>
              <w:lastRenderedPageBreak/>
              <w:t>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9D54D8" w:rsidRPr="00F54118" w14:paraId="3BA36606" w14:textId="77777777" w:rsidTr="00D578EA">
              <w:trPr>
                <w:trHeight w:val="20"/>
              </w:trPr>
              <w:tc>
                <w:tcPr>
                  <w:tcW w:w="608" w:type="pct"/>
                  <w:shd w:val="clear" w:color="auto" w:fill="B8CCE4" w:themeFill="accent1" w:themeFillTint="66"/>
                  <w:vAlign w:val="center"/>
                </w:tcPr>
                <w:p w14:paraId="4D5E76AC"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D578EA">
              <w:trPr>
                <w:trHeight w:val="20"/>
              </w:trPr>
              <w:tc>
                <w:tcPr>
                  <w:tcW w:w="608" w:type="pct"/>
                  <w:shd w:val="clear" w:color="auto" w:fill="FFFFFF" w:themeFill="background1"/>
                  <w:vAlign w:val="center"/>
                </w:tcPr>
                <w:p w14:paraId="068DCE79"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9D54D8" w:rsidRPr="00F54118" w14:paraId="0CAD7121" w14:textId="77777777" w:rsidTr="009D54D8">
              <w:trPr>
                <w:trHeight w:val="29"/>
              </w:trPr>
              <w:tc>
                <w:tcPr>
                  <w:tcW w:w="609" w:type="pct"/>
                  <w:shd w:val="clear" w:color="auto" w:fill="B8CCE4" w:themeFill="accent1" w:themeFillTint="66"/>
                  <w:vAlign w:val="center"/>
                </w:tcPr>
                <w:p w14:paraId="3803AC5B"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9D54D8">
              <w:trPr>
                <w:trHeight w:val="28"/>
              </w:trPr>
              <w:tc>
                <w:tcPr>
                  <w:tcW w:w="609" w:type="pct"/>
                  <w:shd w:val="clear" w:color="auto" w:fill="FFFFFF" w:themeFill="background1"/>
                  <w:vAlign w:val="center"/>
                </w:tcPr>
                <w:p w14:paraId="74D9A6EC"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8266BC">
            <w:pPr>
              <w:pStyle w:val="ListParagraph"/>
              <w:spacing w:after="0" w:line="240" w:lineRule="auto"/>
              <w:ind w:left="0" w:right="57"/>
              <w:jc w:val="both"/>
              <w:rPr>
                <w:rFonts w:ascii="Arial" w:eastAsia="Arial" w:hAnsi="Arial" w:cs="Arial"/>
                <w:bCs/>
                <w:sz w:val="20"/>
                <w:szCs w:val="20"/>
              </w:rPr>
            </w:pPr>
          </w:p>
        </w:tc>
      </w:tr>
    </w:tbl>
    <w:p w14:paraId="7346DB22" w14:textId="5920F48A"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2B71DC0" w:rsidR="008E35DA" w:rsidRPr="00A77B33" w:rsidRDefault="00A77B33"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color w:val="0070C0"/>
                <w:sz w:val="20"/>
                <w:szCs w:val="19"/>
              </w:rPr>
            </w:pPr>
            <w:r w:rsidRPr="00A77B33">
              <w:rPr>
                <w:rFonts w:ascii="Arial" w:eastAsia="Arial" w:hAnsi="Arial" w:cs="Arial"/>
                <w:color w:val="0070C0"/>
                <w:sz w:val="20"/>
                <w:szCs w:val="20"/>
              </w:rPr>
              <w:t>09</w:t>
            </w:r>
            <w:r w:rsidR="00FB1331" w:rsidRPr="00A77B33">
              <w:rPr>
                <w:rFonts w:ascii="Arial" w:eastAsia="Arial" w:hAnsi="Arial" w:cs="Arial"/>
                <w:color w:val="0070C0"/>
                <w:sz w:val="20"/>
                <w:szCs w:val="20"/>
              </w:rPr>
              <w:t xml:space="preserve"> </w:t>
            </w:r>
            <w:r w:rsidRPr="00A77B33">
              <w:rPr>
                <w:rFonts w:ascii="Arial" w:eastAsia="Arial" w:hAnsi="Arial" w:cs="Arial"/>
                <w:color w:val="0070C0"/>
                <w:sz w:val="20"/>
                <w:szCs w:val="20"/>
              </w:rPr>
              <w:t>March</w:t>
            </w:r>
            <w:r w:rsidR="00FB1331" w:rsidRPr="00A77B33">
              <w:rPr>
                <w:rFonts w:ascii="Arial" w:eastAsia="Arial" w:hAnsi="Arial" w:cs="Arial"/>
                <w:color w:val="0070C0"/>
                <w:sz w:val="20"/>
                <w:szCs w:val="20"/>
              </w:rPr>
              <w:t xml:space="preserve"> 2021</w:t>
            </w:r>
          </w:p>
        </w:tc>
        <w:tc>
          <w:tcPr>
            <w:tcW w:w="7706" w:type="dxa"/>
            <w:tcMar>
              <w:top w:w="0" w:type="dxa"/>
              <w:left w:w="115" w:type="dxa"/>
              <w:bottom w:w="0" w:type="dxa"/>
              <w:right w:w="115" w:type="dxa"/>
            </w:tcMar>
            <w:vAlign w:val="center"/>
          </w:tcPr>
          <w:p w14:paraId="0EB05D81" w14:textId="0E3BAF84" w:rsidR="00FB1331" w:rsidRPr="00A77B33" w:rsidRDefault="008E35DA" w:rsidP="00A77B3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A77B33">
              <w:rPr>
                <w:rFonts w:ascii="Arial" w:eastAsia="Arial" w:hAnsi="Arial" w:cs="Arial"/>
                <w:color w:val="0070C0"/>
                <w:sz w:val="20"/>
                <w:szCs w:val="19"/>
              </w:rPr>
              <w:t xml:space="preserve">DSWD-FO XII Released </w:t>
            </w:r>
            <w:r w:rsidR="00A77B33" w:rsidRPr="00A77B33">
              <w:rPr>
                <w:rFonts w:ascii="Arial" w:eastAsia="Arial" w:hAnsi="Arial" w:cs="Arial"/>
                <w:color w:val="0070C0"/>
                <w:sz w:val="20"/>
                <w:szCs w:val="19"/>
              </w:rPr>
              <w:t>1,057 family food packs to LGU of Alabel, Sarangani 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4" w:name="_heading=h.30j0zll" w:colFirst="0" w:colLast="0"/>
      <w:bookmarkEnd w:id="4"/>
    </w:p>
    <w:p w14:paraId="065C2E72" w14:textId="65C79424"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8266BC">
            <w:pPr>
              <w:pStyle w:val="ListParagraph"/>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5752CAC5"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7610B84B" w14:textId="77777777" w:rsidR="0021607D" w:rsidRPr="00BE0C3E" w:rsidRDefault="0021607D" w:rsidP="008266BC">
            <w:pPr>
              <w:widowControl/>
              <w:spacing w:after="0" w:line="240" w:lineRule="auto"/>
              <w:contextualSpacing/>
              <w:jc w:val="both"/>
              <w:rPr>
                <w:rFonts w:ascii="Arial" w:eastAsia="Arial" w:hAnsi="Arial" w:cs="Arial"/>
                <w:b/>
                <w:sz w:val="20"/>
                <w:szCs w:val="19"/>
              </w:rPr>
            </w:pPr>
          </w:p>
          <w:p w14:paraId="2229F420" w14:textId="6B45F68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27ED33A4" w14:textId="77777777" w:rsidR="009D54D8" w:rsidRDefault="009D54D8" w:rsidP="0042714C">
      <w:pPr>
        <w:spacing w:after="0" w:line="240" w:lineRule="auto"/>
        <w:contextualSpacing/>
        <w:jc w:val="center"/>
        <w:rPr>
          <w:rFonts w:ascii="Arial" w:eastAsia="Arial" w:hAnsi="Arial" w:cs="Arial"/>
          <w:b/>
          <w:i/>
          <w:sz w:val="20"/>
          <w:szCs w:val="20"/>
        </w:rPr>
      </w:pPr>
    </w:p>
    <w:p w14:paraId="724A4099" w14:textId="35F23522" w:rsidR="008E35DA" w:rsidRDefault="008E35DA" w:rsidP="0042714C">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59D1DC0" w14:textId="77777777" w:rsidR="008E35DA" w:rsidRDefault="008E35DA" w:rsidP="008266BC">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A3B7A3F" w14:textId="5AA22BA3" w:rsidR="00FD1204" w:rsidRDefault="00FD1204" w:rsidP="008266BC">
      <w:pPr>
        <w:spacing w:after="0" w:line="240" w:lineRule="auto"/>
        <w:contextualSpacing/>
        <w:rPr>
          <w:rFonts w:ascii="Arial" w:eastAsia="Arial" w:hAnsi="Arial" w:cs="Arial"/>
          <w:sz w:val="24"/>
          <w:szCs w:val="24"/>
          <w:highlight w:val="white"/>
        </w:rPr>
      </w:pPr>
    </w:p>
    <w:p w14:paraId="1A70FC63" w14:textId="77777777" w:rsidR="00610DD6" w:rsidRDefault="00610DD6" w:rsidP="008266BC">
      <w:pPr>
        <w:spacing w:after="0" w:line="240" w:lineRule="auto"/>
        <w:contextualSpacing/>
        <w:rPr>
          <w:rFonts w:ascii="Arial" w:eastAsia="Arial" w:hAnsi="Arial" w:cs="Arial"/>
          <w:sz w:val="24"/>
          <w:szCs w:val="24"/>
          <w:highlight w:val="white"/>
        </w:rPr>
      </w:pPr>
    </w:p>
    <w:p w14:paraId="2BAA0881" w14:textId="74B07195" w:rsidR="005C15B3" w:rsidRDefault="008E35DA" w:rsidP="008266BC">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t>Releasing Officer:</w:t>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p>
    <w:p w14:paraId="3ABAC749" w14:textId="0D155CBD" w:rsidR="00610DD6" w:rsidRDefault="00610DD6" w:rsidP="008266BC">
      <w:pPr>
        <w:spacing w:after="0" w:line="240" w:lineRule="auto"/>
        <w:contextualSpacing/>
        <w:rPr>
          <w:rFonts w:ascii="Arial" w:eastAsia="Arial" w:hAnsi="Arial" w:cs="Arial"/>
          <w:sz w:val="24"/>
          <w:szCs w:val="24"/>
        </w:rPr>
      </w:pPr>
    </w:p>
    <w:p w14:paraId="048F4298" w14:textId="7925F506" w:rsidR="009D54D8" w:rsidRPr="00F64AB9" w:rsidRDefault="009D54D8" w:rsidP="008266BC">
      <w:pPr>
        <w:spacing w:after="0" w:line="240" w:lineRule="auto"/>
        <w:contextualSpacing/>
        <w:rPr>
          <w:rFonts w:ascii="Arial" w:eastAsia="Arial" w:hAnsi="Arial" w:cs="Arial"/>
          <w:b/>
          <w:sz w:val="24"/>
          <w:szCs w:val="24"/>
        </w:rPr>
      </w:pPr>
      <w:r w:rsidRPr="009D54D8">
        <w:rPr>
          <w:rFonts w:ascii="Arial" w:eastAsia="Arial" w:hAnsi="Arial" w:cs="Arial"/>
          <w:b/>
          <w:bCs/>
          <w:sz w:val="24"/>
          <w:szCs w:val="24"/>
        </w:rPr>
        <w:t>MARIEL B. FERRARIZ</w:t>
      </w:r>
      <w:r w:rsidR="00F64AB9">
        <w:rPr>
          <w:rFonts w:ascii="Arial" w:eastAsia="Arial" w:hAnsi="Arial" w:cs="Arial"/>
          <w:b/>
          <w:bCs/>
          <w:sz w:val="24"/>
          <w:szCs w:val="24"/>
        </w:rPr>
        <w:tab/>
      </w:r>
      <w:r w:rsidR="00F64AB9">
        <w:rPr>
          <w:rFonts w:ascii="Arial" w:eastAsia="Arial" w:hAnsi="Arial" w:cs="Arial"/>
          <w:b/>
          <w:bCs/>
          <w:sz w:val="24"/>
          <w:szCs w:val="24"/>
        </w:rPr>
        <w:tab/>
      </w:r>
      <w:r w:rsidR="00F64AB9">
        <w:rPr>
          <w:rFonts w:ascii="Arial" w:eastAsia="Arial" w:hAnsi="Arial" w:cs="Arial"/>
          <w:b/>
          <w:bCs/>
          <w:sz w:val="24"/>
          <w:szCs w:val="24"/>
        </w:rPr>
        <w:tab/>
      </w:r>
      <w:r w:rsidR="00F64AB9">
        <w:rPr>
          <w:rFonts w:ascii="Arial" w:eastAsia="Arial" w:hAnsi="Arial" w:cs="Arial"/>
          <w:b/>
          <w:bCs/>
          <w:sz w:val="24"/>
          <w:szCs w:val="24"/>
        </w:rPr>
        <w:tab/>
      </w:r>
      <w:r w:rsidR="00F64AB9">
        <w:rPr>
          <w:rFonts w:ascii="Arial" w:eastAsia="Arial" w:hAnsi="Arial" w:cs="Arial"/>
          <w:b/>
          <w:sz w:val="24"/>
          <w:szCs w:val="24"/>
        </w:rPr>
        <w:t>RODEL V. CABADDU</w:t>
      </w:r>
    </w:p>
    <w:p w14:paraId="17050523" w14:textId="4EB17A61" w:rsidR="0062739C" w:rsidRPr="009D54D8" w:rsidRDefault="006104E3" w:rsidP="008266BC">
      <w:pPr>
        <w:spacing w:after="0" w:line="240" w:lineRule="auto"/>
        <w:contextualSpacing/>
        <w:rPr>
          <w:rFonts w:ascii="Arial" w:eastAsia="Arial" w:hAnsi="Arial" w:cs="Arial"/>
          <w:b/>
          <w:bCs/>
          <w:sz w:val="24"/>
          <w:szCs w:val="24"/>
        </w:rPr>
      </w:pPr>
      <w:r>
        <w:rPr>
          <w:rFonts w:ascii="Arial" w:eastAsia="Arial" w:hAnsi="Arial" w:cs="Arial"/>
          <w:b/>
          <w:bCs/>
          <w:sz w:val="24"/>
          <w:szCs w:val="24"/>
        </w:rPr>
        <w:t>MARIE JOYCE G. RAFANAN</w:t>
      </w:r>
    </w:p>
    <w:p w14:paraId="72DBC3D4" w14:textId="3CE9F960" w:rsidR="009C5642" w:rsidRDefault="009C5642" w:rsidP="008266BC">
      <w:pPr>
        <w:spacing w:after="0" w:line="240" w:lineRule="auto"/>
        <w:contextualSpacing/>
        <w:rPr>
          <w:rFonts w:ascii="Arial" w:eastAsia="Arial" w:hAnsi="Arial" w:cs="Arial"/>
          <w:b/>
          <w:color w:val="002060"/>
          <w:sz w:val="28"/>
          <w:szCs w:val="28"/>
        </w:rPr>
      </w:pPr>
    </w:p>
    <w:p w14:paraId="471264D0" w14:textId="29DBD142" w:rsidR="00463928" w:rsidRDefault="00F64AB9" w:rsidP="00FC4330">
      <w:pPr>
        <w:widowControl/>
        <w:spacing w:after="160" w:line="259" w:lineRule="auto"/>
        <w:rPr>
          <w:rFonts w:ascii="Arial" w:eastAsia="Arial" w:hAnsi="Arial" w:cs="Arial"/>
          <w:b/>
          <w:color w:val="002060"/>
          <w:sz w:val="28"/>
          <w:szCs w:val="28"/>
        </w:rPr>
      </w:pPr>
      <w:r w:rsidRPr="00F64AB9">
        <w:rPr>
          <w:rFonts w:ascii="Arial" w:eastAsia="Arial" w:hAnsi="Arial" w:cs="Arial"/>
          <w:b/>
          <w:color w:val="002060"/>
          <w:sz w:val="28"/>
          <w:szCs w:val="28"/>
        </w:rPr>
        <w:lastRenderedPageBreak/>
        <w:t>PHOTO DOCUMENTATION</w:t>
      </w:r>
    </w:p>
    <w:p w14:paraId="70F792D7" w14:textId="277A1874" w:rsidR="00F64AB9" w:rsidRPr="00F64AB9" w:rsidRDefault="00F64AB9" w:rsidP="00FC4330">
      <w:pPr>
        <w:widowControl/>
        <w:spacing w:after="160" w:line="259" w:lineRule="auto"/>
        <w:rPr>
          <w:rFonts w:ascii="Arial" w:eastAsia="Arial" w:hAnsi="Arial" w:cs="Arial"/>
          <w:b/>
          <w:color w:val="002060"/>
          <w:sz w:val="28"/>
          <w:szCs w:val="28"/>
        </w:rPr>
      </w:pPr>
      <w:r>
        <w:rPr>
          <w:rFonts w:ascii="Arial" w:eastAsia="Arial" w:hAnsi="Arial" w:cs="Arial"/>
          <w:b/>
          <w:noProof/>
          <w:color w:val="002060"/>
          <w:sz w:val="28"/>
          <w:szCs w:val="28"/>
        </w:rPr>
        <w:drawing>
          <wp:inline distT="0" distB="0" distL="0" distR="0" wp14:anchorId="1208D1BE" wp14:editId="5F2AA671">
            <wp:extent cx="6193155" cy="46450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PORT PHOTO] COVID #612 FO1.JPG"/>
                    <pic:cNvPicPr/>
                  </pic:nvPicPr>
                  <pic:blipFill>
                    <a:blip r:embed="rId10">
                      <a:extLst>
                        <a:ext uri="{28A0092B-C50C-407E-A947-70E740481C1C}">
                          <a14:useLocalDpi xmlns:a14="http://schemas.microsoft.com/office/drawing/2010/main" val="0"/>
                        </a:ext>
                      </a:extLst>
                    </a:blip>
                    <a:stretch>
                      <a:fillRect/>
                    </a:stretch>
                  </pic:blipFill>
                  <pic:spPr>
                    <a:xfrm>
                      <a:off x="0" y="0"/>
                      <a:ext cx="6193155" cy="4645025"/>
                    </a:xfrm>
                    <a:prstGeom prst="rect">
                      <a:avLst/>
                    </a:prstGeom>
                  </pic:spPr>
                </pic:pic>
              </a:graphicData>
            </a:graphic>
          </wp:inline>
        </w:drawing>
      </w:r>
    </w:p>
    <w:sectPr w:rsidR="00F64AB9" w:rsidRPr="00F64AB9" w:rsidSect="00D578EA">
      <w:headerReference w:type="even" r:id="rId11"/>
      <w:headerReference w:type="default" r:id="rId12"/>
      <w:footerReference w:type="even" r:id="rId13"/>
      <w:footerReference w:type="default" r:id="rId14"/>
      <w:headerReference w:type="first" r:id="rId15"/>
      <w:footerReference w:type="first" r:id="rId16"/>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0CE361" w14:textId="77777777" w:rsidR="006D1430" w:rsidRDefault="006D1430">
      <w:pPr>
        <w:spacing w:after="0" w:line="240" w:lineRule="auto"/>
      </w:pPr>
      <w:r>
        <w:separator/>
      </w:r>
    </w:p>
  </w:endnote>
  <w:endnote w:type="continuationSeparator" w:id="0">
    <w:p w14:paraId="41C90A2E" w14:textId="77777777" w:rsidR="006D1430" w:rsidRDefault="006D14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9F590F" w:rsidRDefault="009F590F">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9F590F" w:rsidRDefault="009F590F">
    <w:pPr>
      <w:pBdr>
        <w:bottom w:val="single" w:sz="6" w:space="1" w:color="000000"/>
      </w:pBdr>
      <w:tabs>
        <w:tab w:val="left" w:pos="2371"/>
        <w:tab w:val="center" w:pos="5233"/>
      </w:tabs>
      <w:spacing w:after="0" w:line="240" w:lineRule="auto"/>
      <w:jc w:val="right"/>
      <w:rPr>
        <w:sz w:val="16"/>
        <w:szCs w:val="16"/>
      </w:rPr>
    </w:pPr>
  </w:p>
  <w:p w14:paraId="2B859230" w14:textId="6D9C331F" w:rsidR="009F590F" w:rsidRDefault="009F590F" w:rsidP="008B2E5F">
    <w:pPr>
      <w:spacing w:after="0" w:line="240" w:lineRule="auto"/>
      <w:ind w:left="720" w:hanging="720"/>
      <w:jc w:val="right"/>
      <w:rPr>
        <w:rFonts w:ascii="Arial" w:eastAsia="Arial" w:hAnsi="Arial" w:cs="Arial"/>
        <w:sz w:val="14"/>
        <w:szCs w:val="14"/>
      </w:rPr>
    </w:pPr>
    <w:bookmarkStart w:id="5" w:name="_heading=h.3znysh7" w:colFirst="0" w:colLast="0"/>
    <w:bookmarkEnd w:id="5"/>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F21867">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F21867">
      <w:rPr>
        <w:b/>
        <w:noProof/>
        <w:sz w:val="16"/>
        <w:szCs w:val="16"/>
      </w:rPr>
      <w:t>34</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612</w:t>
    </w:r>
    <w:r w:rsidRPr="008B2E5F">
      <w:rPr>
        <w:rFonts w:ascii="Arial" w:eastAsia="Arial" w:hAnsi="Arial" w:cs="Arial"/>
        <w:sz w:val="14"/>
        <w:szCs w:val="14"/>
      </w:rPr>
      <w:t xml:space="preserve"> on the Coron</w:t>
    </w:r>
    <w:r>
      <w:rPr>
        <w:rFonts w:ascii="Arial" w:eastAsia="Arial" w:hAnsi="Arial" w:cs="Arial"/>
        <w:sz w:val="14"/>
        <w:szCs w:val="14"/>
      </w:rPr>
      <w:t>avirus Disease (COVID19) as of 09 March</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9F590F" w:rsidRDefault="009F590F">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2AD943" w14:textId="77777777" w:rsidR="006D1430" w:rsidRDefault="006D1430">
      <w:pPr>
        <w:spacing w:after="0" w:line="240" w:lineRule="auto"/>
      </w:pPr>
      <w:r>
        <w:separator/>
      </w:r>
    </w:p>
  </w:footnote>
  <w:footnote w:type="continuationSeparator" w:id="0">
    <w:p w14:paraId="45F983B2" w14:textId="77777777" w:rsidR="006D1430" w:rsidRDefault="006D14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9F590F" w:rsidRDefault="009F590F">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9F590F" w:rsidRDefault="009F590F">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9F590F" w:rsidRDefault="009F590F">
    <w:pPr>
      <w:pBdr>
        <w:bottom w:val="single" w:sz="6" w:space="1" w:color="000000"/>
      </w:pBdr>
      <w:tabs>
        <w:tab w:val="center" w:pos="4680"/>
        <w:tab w:val="right" w:pos="9360"/>
      </w:tabs>
      <w:spacing w:after="0" w:line="240" w:lineRule="auto"/>
      <w:jc w:val="center"/>
      <w:rPr>
        <w:sz w:val="10"/>
      </w:rPr>
    </w:pPr>
  </w:p>
  <w:p w14:paraId="3A0C3660" w14:textId="77777777" w:rsidR="009F590F" w:rsidRDefault="009F590F">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9F590F" w:rsidRDefault="009F590F">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96D614E"/>
    <w:multiLevelType w:val="hybridMultilevel"/>
    <w:tmpl w:val="9F5AB9F4"/>
    <w:lvl w:ilvl="0" w:tplc="3FB2EB6E">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5BA76370"/>
    <w:multiLevelType w:val="hybridMultilevel"/>
    <w:tmpl w:val="4B685B1E"/>
    <w:lvl w:ilvl="0" w:tplc="F9802F1A">
      <w:start w:val="3"/>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64A37C80"/>
    <w:multiLevelType w:val="hybridMultilevel"/>
    <w:tmpl w:val="7C347D70"/>
    <w:lvl w:ilvl="0" w:tplc="B7502A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0"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4" w15:restartNumberingAfterBreak="0">
    <w:nsid w:val="6FAC5F67"/>
    <w:multiLevelType w:val="hybridMultilevel"/>
    <w:tmpl w:val="7D62AD9E"/>
    <w:lvl w:ilvl="0" w:tplc="C646FB4E">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76432CE3"/>
    <w:multiLevelType w:val="hybridMultilevel"/>
    <w:tmpl w:val="8A26535E"/>
    <w:lvl w:ilvl="0" w:tplc="A2ECE4A8">
      <w:start w:val="5"/>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0"/>
  </w:num>
  <w:num w:numId="4">
    <w:abstractNumId w:val="2"/>
  </w:num>
  <w:num w:numId="5">
    <w:abstractNumId w:val="31"/>
  </w:num>
  <w:num w:numId="6">
    <w:abstractNumId w:val="23"/>
  </w:num>
  <w:num w:numId="7">
    <w:abstractNumId w:val="17"/>
  </w:num>
  <w:num w:numId="8">
    <w:abstractNumId w:val="1"/>
  </w:num>
  <w:num w:numId="9">
    <w:abstractNumId w:val="37"/>
  </w:num>
  <w:num w:numId="10">
    <w:abstractNumId w:val="42"/>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40"/>
  </w:num>
  <w:num w:numId="19">
    <w:abstractNumId w:val="26"/>
  </w:num>
  <w:num w:numId="20">
    <w:abstractNumId w:val="9"/>
  </w:num>
  <w:num w:numId="21">
    <w:abstractNumId w:val="22"/>
  </w:num>
  <w:num w:numId="22">
    <w:abstractNumId w:val="19"/>
  </w:num>
  <w:num w:numId="23">
    <w:abstractNumId w:val="43"/>
  </w:num>
  <w:num w:numId="24">
    <w:abstractNumId w:val="14"/>
  </w:num>
  <w:num w:numId="25">
    <w:abstractNumId w:val="41"/>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9"/>
  </w:num>
  <w:num w:numId="28">
    <w:abstractNumId w:val="4"/>
  </w:num>
  <w:num w:numId="29">
    <w:abstractNumId w:val="5"/>
  </w:num>
  <w:num w:numId="30">
    <w:abstractNumId w:val="27"/>
  </w:num>
  <w:num w:numId="31">
    <w:abstractNumId w:val="10"/>
  </w:num>
  <w:num w:numId="32">
    <w:abstractNumId w:val="36"/>
  </w:num>
  <w:num w:numId="33">
    <w:abstractNumId w:val="28"/>
  </w:num>
  <w:num w:numId="34">
    <w:abstractNumId w:val="21"/>
  </w:num>
  <w:num w:numId="35">
    <w:abstractNumId w:val="35"/>
  </w:num>
  <w:num w:numId="36">
    <w:abstractNumId w:val="24"/>
  </w:num>
  <w:num w:numId="37">
    <w:abstractNumId w:val="6"/>
  </w:num>
  <w:num w:numId="38">
    <w:abstractNumId w:val="33"/>
  </w:num>
  <w:num w:numId="39">
    <w:abstractNumId w:val="29"/>
  </w:num>
  <w:num w:numId="40">
    <w:abstractNumId w:val="7"/>
  </w:num>
  <w:num w:numId="41">
    <w:abstractNumId w:val="12"/>
  </w:num>
  <w:num w:numId="42">
    <w:abstractNumId w:val="0"/>
  </w:num>
  <w:num w:numId="43">
    <w:abstractNumId w:val="46"/>
  </w:num>
  <w:num w:numId="44">
    <w:abstractNumId w:val="44"/>
  </w:num>
  <w:num w:numId="45">
    <w:abstractNumId w:val="32"/>
  </w:num>
  <w:num w:numId="46">
    <w:abstractNumId w:val="34"/>
  </w:num>
  <w:num w:numId="47">
    <w:abstractNumId w:val="38"/>
  </w:num>
  <w:num w:numId="48">
    <w:abstractNumId w:val="4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019"/>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718B"/>
    <w:rsid w:val="00087286"/>
    <w:rsid w:val="00087344"/>
    <w:rsid w:val="000875A0"/>
    <w:rsid w:val="00087A9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D24"/>
    <w:rsid w:val="000D5E9A"/>
    <w:rsid w:val="000D6399"/>
    <w:rsid w:val="000D6565"/>
    <w:rsid w:val="000D663A"/>
    <w:rsid w:val="000D672E"/>
    <w:rsid w:val="000D6885"/>
    <w:rsid w:val="000D70DE"/>
    <w:rsid w:val="000D795A"/>
    <w:rsid w:val="000E01B1"/>
    <w:rsid w:val="000E083D"/>
    <w:rsid w:val="000E0AAC"/>
    <w:rsid w:val="000E0CE6"/>
    <w:rsid w:val="000E0E27"/>
    <w:rsid w:val="000E0E80"/>
    <w:rsid w:val="000E0F23"/>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68C"/>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3D25"/>
    <w:rsid w:val="001F40FE"/>
    <w:rsid w:val="001F4104"/>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DAA"/>
    <w:rsid w:val="0021737D"/>
    <w:rsid w:val="002175EB"/>
    <w:rsid w:val="002178CA"/>
    <w:rsid w:val="00217A19"/>
    <w:rsid w:val="00217BB5"/>
    <w:rsid w:val="00217BCA"/>
    <w:rsid w:val="00220002"/>
    <w:rsid w:val="002205BD"/>
    <w:rsid w:val="00220BA5"/>
    <w:rsid w:val="00220FE8"/>
    <w:rsid w:val="00221041"/>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2260"/>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1ECE"/>
    <w:rsid w:val="002F1FDA"/>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887"/>
    <w:rsid w:val="003578F4"/>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916"/>
    <w:rsid w:val="00371E0B"/>
    <w:rsid w:val="00373042"/>
    <w:rsid w:val="003730AD"/>
    <w:rsid w:val="0037321A"/>
    <w:rsid w:val="0037337D"/>
    <w:rsid w:val="00373735"/>
    <w:rsid w:val="003738DE"/>
    <w:rsid w:val="00373A7D"/>
    <w:rsid w:val="00373AC8"/>
    <w:rsid w:val="00373C07"/>
    <w:rsid w:val="00373D02"/>
    <w:rsid w:val="00374023"/>
    <w:rsid w:val="00374E5C"/>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8B"/>
    <w:rsid w:val="003903ED"/>
    <w:rsid w:val="00390549"/>
    <w:rsid w:val="003909D0"/>
    <w:rsid w:val="00390B15"/>
    <w:rsid w:val="00390DEE"/>
    <w:rsid w:val="003910DC"/>
    <w:rsid w:val="003913C9"/>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59BB"/>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320"/>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68FB"/>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7B3"/>
    <w:rsid w:val="004C5815"/>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AA2"/>
    <w:rsid w:val="00533CA8"/>
    <w:rsid w:val="00534194"/>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601F"/>
    <w:rsid w:val="00626371"/>
    <w:rsid w:val="00626CFB"/>
    <w:rsid w:val="0062739C"/>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11F2"/>
    <w:rsid w:val="0064133A"/>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3C3"/>
    <w:rsid w:val="006C0B59"/>
    <w:rsid w:val="006C0E4F"/>
    <w:rsid w:val="006C1277"/>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662"/>
    <w:rsid w:val="006D13E1"/>
    <w:rsid w:val="006D1430"/>
    <w:rsid w:val="006D16EB"/>
    <w:rsid w:val="006D1DB0"/>
    <w:rsid w:val="006D1E7F"/>
    <w:rsid w:val="006D1FAE"/>
    <w:rsid w:val="006D1FFF"/>
    <w:rsid w:val="006D20A2"/>
    <w:rsid w:val="006D27F8"/>
    <w:rsid w:val="006D2C81"/>
    <w:rsid w:val="006D2C92"/>
    <w:rsid w:val="006D371A"/>
    <w:rsid w:val="006D3BCE"/>
    <w:rsid w:val="006D3C91"/>
    <w:rsid w:val="006D425D"/>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511E"/>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D7F"/>
    <w:rsid w:val="007271A6"/>
    <w:rsid w:val="0072774E"/>
    <w:rsid w:val="00727A32"/>
    <w:rsid w:val="00727A70"/>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43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3F37"/>
    <w:rsid w:val="008C422D"/>
    <w:rsid w:val="008C446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C7C9F"/>
    <w:rsid w:val="008D0314"/>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5DA"/>
    <w:rsid w:val="008E371D"/>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198"/>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2DA"/>
    <w:rsid w:val="009548E3"/>
    <w:rsid w:val="00954A0B"/>
    <w:rsid w:val="00954B33"/>
    <w:rsid w:val="00955086"/>
    <w:rsid w:val="0095558D"/>
    <w:rsid w:val="00956354"/>
    <w:rsid w:val="00956555"/>
    <w:rsid w:val="00956848"/>
    <w:rsid w:val="00956CAB"/>
    <w:rsid w:val="00956FA2"/>
    <w:rsid w:val="00957083"/>
    <w:rsid w:val="00957368"/>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804"/>
    <w:rsid w:val="00990A54"/>
    <w:rsid w:val="00990BA3"/>
    <w:rsid w:val="00990E92"/>
    <w:rsid w:val="0099218C"/>
    <w:rsid w:val="009924D4"/>
    <w:rsid w:val="00992544"/>
    <w:rsid w:val="0099277B"/>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6B8"/>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B33"/>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6A6"/>
    <w:rsid w:val="00B6679D"/>
    <w:rsid w:val="00B66CB2"/>
    <w:rsid w:val="00B66CE9"/>
    <w:rsid w:val="00B66FA8"/>
    <w:rsid w:val="00B673EF"/>
    <w:rsid w:val="00B67856"/>
    <w:rsid w:val="00B6788A"/>
    <w:rsid w:val="00B679BC"/>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305"/>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051"/>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618E"/>
    <w:rsid w:val="00C862A1"/>
    <w:rsid w:val="00C864D3"/>
    <w:rsid w:val="00C86950"/>
    <w:rsid w:val="00C8698A"/>
    <w:rsid w:val="00C86BF8"/>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4D40"/>
    <w:rsid w:val="00CD51B8"/>
    <w:rsid w:val="00CD529E"/>
    <w:rsid w:val="00CD56EF"/>
    <w:rsid w:val="00CD5DFB"/>
    <w:rsid w:val="00CD5EF0"/>
    <w:rsid w:val="00CD68B8"/>
    <w:rsid w:val="00CD693A"/>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4795"/>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3201"/>
    <w:rsid w:val="00E03283"/>
    <w:rsid w:val="00E03377"/>
    <w:rsid w:val="00E03451"/>
    <w:rsid w:val="00E03634"/>
    <w:rsid w:val="00E03866"/>
    <w:rsid w:val="00E0397A"/>
    <w:rsid w:val="00E03D99"/>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34B"/>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A98"/>
    <w:rsid w:val="00E53DCC"/>
    <w:rsid w:val="00E5403A"/>
    <w:rsid w:val="00E54B82"/>
    <w:rsid w:val="00E54E97"/>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0D5E"/>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2AA"/>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331"/>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65715001-BED1-46EB-9BA7-4ACDC51BA1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4</TotalTime>
  <Pages>34</Pages>
  <Words>13599</Words>
  <Characters>77516</Characters>
  <Application>Microsoft Office Word</Application>
  <DocSecurity>0</DocSecurity>
  <Lines>645</Lines>
  <Paragraphs>181</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0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33</cp:revision>
  <dcterms:created xsi:type="dcterms:W3CDTF">2021-03-05T08:20:00Z</dcterms:created>
  <dcterms:modified xsi:type="dcterms:W3CDTF">2021-03-09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